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A416D" w:rsidP="00A11B61" w:rsidRDefault="008A416D" w14:paraId="60F26D1A" w14:textId="4F506087">
      <w:pPr>
        <w:tabs>
          <w:tab w:val="center" w:pos="4320"/>
          <w:tab w:val="right" w:pos="8640"/>
        </w:tabs>
        <w:jc w:val="right"/>
        <w:rPr>
          <w:rFonts w:ascii="Arial Narrow" w:hAnsi="Arial Narrow"/>
        </w:rPr>
      </w:pPr>
    </w:p>
    <w:p w:rsidRPr="008A416D" w:rsidR="008A416D" w:rsidP="008A416D" w:rsidRDefault="008A416D" w14:paraId="5993EBF7" w14:textId="583EDA39">
      <w:pPr>
        <w:tabs>
          <w:tab w:val="center" w:pos="4320"/>
          <w:tab w:val="right" w:pos="8640"/>
        </w:tabs>
        <w:jc w:val="center"/>
        <w:rPr>
          <w:b/>
          <w:bCs/>
        </w:rPr>
      </w:pPr>
      <w:r w:rsidRPr="008A416D">
        <w:rPr>
          <w:b/>
          <w:bCs/>
        </w:rPr>
        <w:t>Appendix E</w:t>
      </w:r>
    </w:p>
    <w:p w:rsidRPr="00A44A61" w:rsidR="00A11B61" w:rsidP="00A11B61" w:rsidRDefault="00A11B61" w14:paraId="2BBF3A5D" w14:textId="774D088D">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00A11B61" w:rsidP="00A11B61" w:rsidRDefault="00A11B61" w14:paraId="50356BA0" w14:textId="77777777">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5/31/2021</w:t>
      </w:r>
    </w:p>
    <w:p w:rsidRPr="000A554A" w:rsidR="00FC2C47" w:rsidP="00FC2C47" w:rsidRDefault="00FC2C47" w14:paraId="4CFE298A" w14:textId="77777777">
      <w:pPr>
        <w:pStyle w:val="Heading1"/>
        <w:jc w:val="center"/>
        <w:rPr>
          <w:rFonts w:ascii="Times New Roman" w:hAnsi="Times New Roman"/>
          <w:b w:val="0"/>
          <w:sz w:val="24"/>
          <w:szCs w:val="24"/>
        </w:rPr>
      </w:pPr>
      <w:r w:rsidRPr="004A1B70">
        <w:rPr>
          <w:rFonts w:ascii="Times New Roman" w:hAnsi="Times New Roman"/>
          <w:sz w:val="24"/>
          <w:szCs w:val="24"/>
        </w:rPr>
        <w:t>[insert date and title</w:t>
      </w:r>
      <w:r w:rsidRPr="000A554A">
        <w:rPr>
          <w:rFonts w:ascii="Times New Roman" w:hAnsi="Times New Roman"/>
          <w:sz w:val="24"/>
          <w:szCs w:val="24"/>
        </w:rPr>
        <w:t>] Tribal Regional Overall Meeting Feedback Form</w:t>
      </w:r>
    </w:p>
    <w:p w:rsidRPr="000A554A" w:rsidR="00FC2C47" w:rsidP="00FC2C47" w:rsidRDefault="00FC2C47" w14:paraId="4D8C7164" w14:textId="77777777">
      <w:pPr>
        <w:ind w:right="-324"/>
        <w:jc w:val="center"/>
        <w:rPr>
          <w:b/>
        </w:rPr>
      </w:pPr>
    </w:p>
    <w:p w:rsidRPr="004B61AA" w:rsidR="00A11B61" w:rsidP="00A11B61" w:rsidRDefault="00FC2C47" w14:paraId="0E3D86AD" w14:textId="3DDD897F">
      <w:r w:rsidRPr="000A554A">
        <w:rPr>
          <w:b/>
          <w:bCs/>
        </w:rPr>
        <w:t>Public Burden Statement</w:t>
      </w:r>
      <w:r w:rsidRPr="000A554A">
        <w:t xml:space="preserve">: An agency may not conduct or sponsor, and a person is not required to respond to, a collection of information unless it displays a currently valid OMB control number. The OMB control number for this project is </w:t>
      </w:r>
      <w:r w:rsidRPr="00854731" w:rsidR="00854731">
        <w:t>0970-0401</w:t>
      </w:r>
      <w:r w:rsidRPr="000A554A">
        <w:t xml:space="preserve">. Public reporting burden for this collection of information is estimated </w:t>
      </w:r>
      <w:r w:rsidRPr="000A554A" w:rsidR="00CC703B">
        <w:t xml:space="preserve">to </w:t>
      </w:r>
      <w:r w:rsidR="00CC703B">
        <w:t xml:space="preserve">an </w:t>
      </w:r>
      <w:r w:rsidRPr="000A554A" w:rsidR="00CC703B">
        <w:t>average</w:t>
      </w:r>
      <w:r w:rsidR="00CC703B">
        <w:t xml:space="preserve"> of</w:t>
      </w:r>
      <w:r w:rsidRPr="000A554A" w:rsidR="00CC703B">
        <w:t xml:space="preserve"> </w:t>
      </w:r>
      <w:r w:rsidR="00CC703B">
        <w:t xml:space="preserve">6 minutes </w:t>
      </w:r>
      <w:r w:rsidRPr="000A554A" w:rsidR="00CC703B">
        <w:t>per response</w:t>
      </w:r>
      <w:r w:rsidRPr="000A554A">
        <w:t xml:space="preserv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w:t>
      </w:r>
      <w:r w:rsidRPr="004B61AA" w:rsidR="00A11B61">
        <w:t>to Anne Bergan, Office of Child Care</w:t>
      </w:r>
      <w:r w:rsidR="00A11B61">
        <w:t>,</w:t>
      </w:r>
      <w:r w:rsidRPr="004B61AA" w:rsidR="00A11B61">
        <w:t xml:space="preserve"> Administration for Children and Families, HHS, Mary E. Switzer Building 330 C Street SW, Suite 3014F, Washington, DC 200</w:t>
      </w:r>
      <w:r w:rsidR="00A11B61">
        <w:t>24</w:t>
      </w:r>
      <w:r w:rsidRPr="004B61AA" w:rsidR="00A11B61">
        <w:t>.</w:t>
      </w:r>
    </w:p>
    <w:p w:rsidRPr="000A554A" w:rsidR="00FC2C47" w:rsidP="00FC2C47" w:rsidRDefault="00FC2C47" w14:paraId="7A8B58EC" w14:textId="696457D6">
      <w:pPr>
        <w:rPr>
          <w:b/>
          <w:bCs/>
        </w:rPr>
      </w:pPr>
    </w:p>
    <w:p w:rsidRPr="000A554A" w:rsidR="00FC2C47" w:rsidP="00FC2C47" w:rsidRDefault="00FC2C47" w14:paraId="4EDF606D" w14:textId="2EA55A53">
      <w:pPr>
        <w:rPr>
          <w:color w:val="000000" w:themeColor="text1"/>
        </w:rPr>
      </w:pPr>
      <w:r w:rsidRPr="000A554A">
        <w:rPr>
          <w:b/>
          <w:bCs/>
        </w:rPr>
        <w:t>Use of Data:</w:t>
      </w:r>
      <w:r w:rsidRPr="000A554A">
        <w:t xml:space="preserve">  Thank you for providing feedback about the effectiveness of the MIECHV grantee meeting. This form should take less than </w:t>
      </w:r>
      <w:r w:rsidR="001A0189">
        <w:t>6</w:t>
      </w:r>
      <w:r w:rsidRPr="000A554A">
        <w:t xml:space="preserve"> minutes to complete. Your feedback provides valuable information to TA centers, ACF, and meeting planning committees. We analyze and review the results with rigor and incorporate your suggestions to continuously improve the meeting content and logistics.  For example, because of your feedback we now select more interactive sessions and activities that provide more opportunities for deeper discussion with other grantees/awardees. </w:t>
      </w:r>
      <w:r w:rsidRPr="000A554A" w:rsidR="00F63402">
        <w:t>Or</w:t>
      </w:r>
      <w:r w:rsidRPr="000A554A">
        <w:t xml:space="preserve"> we now incorporate longer, more intensive working sessions that better meet adult learning styles and provide opportunities for applying </w:t>
      </w:r>
      <w:r>
        <w:t>k</w:t>
      </w:r>
      <w:r w:rsidRPr="000A554A">
        <w:t xml:space="preserve">nowledge practical tools and resources. </w:t>
      </w:r>
    </w:p>
    <w:p w:rsidRPr="000A554A" w:rsidR="00FC2C47" w:rsidP="00FC2C47" w:rsidRDefault="00FC2C47" w14:paraId="6A8317D4" w14:textId="77777777">
      <w:pPr>
        <w:jc w:val="center"/>
        <w:rPr>
          <w:b/>
          <w:i/>
        </w:rPr>
      </w:pPr>
      <w:r w:rsidRPr="000A554A">
        <w:rPr>
          <w:noProof/>
        </w:rPr>
        <mc:AlternateContent>
          <mc:Choice Requires="wps">
            <w:drawing>
              <wp:anchor distT="0" distB="0" distL="114300" distR="114300" simplePos="0" relativeHeight="251695104" behindDoc="0" locked="0" layoutInCell="1" allowOverlap="1" wp14:editId="222CEE4E" wp14:anchorId="4FFC6EA1">
                <wp:simplePos x="0" y="0"/>
                <wp:positionH relativeFrom="page">
                  <wp:align>center</wp:align>
                </wp:positionH>
                <wp:positionV relativeFrom="paragraph">
                  <wp:posOffset>104775</wp:posOffset>
                </wp:positionV>
                <wp:extent cx="7315200" cy="0"/>
                <wp:effectExtent l="0" t="19050" r="19050" b="19050"/>
                <wp:wrapNone/>
                <wp:docPr id="10" name="Straight Connector 10"/>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25949047">
              <v:line id="Straight Connector 10" style="position:absolute;z-index:25169510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 o:spid="_x0000_s1026" strokecolor="#7f7f7f" strokeweight="2.25pt" from="0,8.25pt" to="8in,8.25pt" w14:anchorId="694921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">
                <v:stroke joinstyle="miter"/>
                <w10:wrap anchorx="page"/>
              </v:line>
            </w:pict>
          </mc:Fallback>
        </mc:AlternateContent>
      </w:r>
    </w:p>
    <w:p w:rsidRPr="000A554A" w:rsidR="00FC2C47" w:rsidP="00FC2C47" w:rsidRDefault="00FC2C47" w14:paraId="4235FEE0" w14:textId="77777777">
      <w:pPr>
        <w:pStyle w:val="ListParagraph"/>
        <w:tabs>
          <w:tab w:val="left" w:pos="360"/>
        </w:tabs>
        <w:ind w:left="0"/>
        <w:rPr>
          <w:b/>
        </w:rPr>
      </w:pPr>
      <w:r w:rsidRPr="000A554A">
        <w:t xml:space="preserve">     </w:t>
      </w:r>
      <w:r w:rsidRPr="000A554A">
        <w:rPr>
          <w:b/>
        </w:rPr>
        <w:t>Please select the role that most closely aligns with your responsibilities related to the MIECHV project.</w:t>
      </w:r>
    </w:p>
    <w:p w:rsidRPr="000A554A" w:rsidR="00FC2C47" w:rsidP="00FC2C47" w:rsidRDefault="00FC2C47" w14:paraId="2C7FAF91" w14:textId="77777777">
      <w:pPr>
        <w:tabs>
          <w:tab w:val="left" w:pos="360"/>
        </w:tabs>
        <w:rPr>
          <w:b/>
        </w:rPr>
      </w:pPr>
    </w:p>
    <w:tbl>
      <w:tblPr>
        <w:tblW w:w="10450" w:type="dxa"/>
        <w:tblLook w:val="04A0" w:firstRow="1" w:lastRow="0" w:firstColumn="1" w:lastColumn="0" w:noHBand="0" w:noVBand="1"/>
      </w:tblPr>
      <w:tblGrid>
        <w:gridCol w:w="4590"/>
        <w:gridCol w:w="3150"/>
        <w:gridCol w:w="2710"/>
      </w:tblGrid>
      <w:tr w:rsidRPr="000A554A" w:rsidR="00FC2C47" w:rsidTr="00EE299E" w14:paraId="7D788942" w14:textId="77777777">
        <w:tc>
          <w:tcPr>
            <w:tcW w:w="4590" w:type="dxa"/>
            <w:shd w:val="clear" w:color="auto" w:fill="auto"/>
          </w:tcPr>
          <w:p w:rsidRPr="009A592C" w:rsidR="00FC2C47" w:rsidP="00EE299E" w:rsidRDefault="00FC2C47" w14:paraId="397F1F80" w14:textId="4012FF1B">
            <w:pPr>
              <w:tabs>
                <w:tab w:val="left" w:pos="360"/>
              </w:tabs>
              <w:spacing w:after="40"/>
              <w:ind w:left="360"/>
              <w:rPr>
                <w:rFonts w:eastAsia="MS Gothic"/>
              </w:rPr>
            </w:pPr>
            <w:r w:rsidRPr="009A592C">
              <w:rPr>
                <w:rFonts w:eastAsia="MS Gothic"/>
              </w:rPr>
              <w:object w:dxaOrig="225" w:dyaOrig="225" w14:anchorId="39298B22">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4351" style="width:21pt;height:18pt" o:ole="" type="#_x0000_t75">
                  <v:imagedata o:title="" r:id="rId11"/>
                </v:shape>
                <w:control w:name="TextBox19116" w:shapeid="_x0000_i4351" r:id="rId12"/>
              </w:object>
            </w:r>
            <w:r w:rsidRPr="009A592C">
              <w:rPr>
                <w:rFonts w:eastAsia="MS Gothic"/>
              </w:rPr>
              <w:t xml:space="preserve"> Grantee Lead/Director/Coordinator </w:t>
            </w:r>
          </w:p>
          <w:p w:rsidRPr="009A592C" w:rsidR="00FC2C47" w:rsidP="00EE299E" w:rsidRDefault="00FC2C47" w14:paraId="5CE83276" w14:textId="0E47585B">
            <w:pPr>
              <w:tabs>
                <w:tab w:val="left" w:pos="360"/>
              </w:tabs>
              <w:spacing w:after="40"/>
              <w:ind w:left="360"/>
              <w:rPr>
                <w:rFonts w:eastAsia="MS Gothic"/>
                <w:b/>
              </w:rPr>
            </w:pPr>
            <w:r w:rsidRPr="009A592C">
              <w:rPr>
                <w:rFonts w:eastAsia="MS Gothic"/>
              </w:rPr>
              <w:object w:dxaOrig="225" w:dyaOrig="225" w14:anchorId="09CB619C">
                <v:shape id="_x0000_i4354" style="width:21pt;height:18pt" o:ole="" type="#_x0000_t75">
                  <v:imagedata o:title="" r:id="rId11"/>
                </v:shape>
                <w:control w:name="TextBox19115" w:shapeid="_x0000_i4354" r:id="rId13"/>
              </w:object>
            </w:r>
            <w:r w:rsidRPr="009A592C">
              <w:rPr>
                <w:rFonts w:eastAsia="MS Gothic"/>
              </w:rPr>
              <w:t xml:space="preserve"> Grantee Data/Evaluation Staff </w:t>
            </w:r>
          </w:p>
          <w:p w:rsidRPr="009A592C" w:rsidR="00FC2C47" w:rsidP="00EE299E" w:rsidRDefault="00FC2C47" w14:paraId="52E4C536" w14:textId="056FB480">
            <w:pPr>
              <w:tabs>
                <w:tab w:val="left" w:pos="360"/>
              </w:tabs>
              <w:ind w:left="360"/>
              <w:rPr>
                <w:rFonts w:eastAsia="MS Gothic"/>
              </w:rPr>
            </w:pPr>
            <w:r w:rsidRPr="009A592C">
              <w:rPr>
                <w:rFonts w:eastAsia="MS Gothic"/>
              </w:rPr>
              <w:object w:dxaOrig="225" w:dyaOrig="225" w14:anchorId="5A6C515F">
                <v:shape id="_x0000_i4357" style="width:21pt;height:18pt" o:ole="" type="#_x0000_t75">
                  <v:imagedata o:title="" r:id="rId11"/>
                </v:shape>
                <w:control w:name="TextBox19123" w:shapeid="_x0000_i4357" r:id="rId14"/>
              </w:object>
            </w:r>
            <w:r w:rsidRPr="009A592C">
              <w:rPr>
                <w:rFonts w:eastAsia="MS Gothic"/>
              </w:rPr>
              <w:t xml:space="preserve"> Grantee Program Staff</w:t>
            </w:r>
          </w:p>
          <w:p w:rsidRPr="009A592C" w:rsidR="00FC2C47" w:rsidP="00EE299E" w:rsidRDefault="00FC2C47" w14:paraId="2D6E9B7C" w14:textId="77777777">
            <w:pPr>
              <w:tabs>
                <w:tab w:val="left" w:pos="360"/>
              </w:tabs>
              <w:spacing w:after="40"/>
              <w:ind w:left="360"/>
              <w:rPr>
                <w:rFonts w:eastAsia="MS Gothic"/>
              </w:rPr>
            </w:pPr>
            <w:r w:rsidRPr="009A592C">
              <w:rPr>
                <w:noProof/>
              </w:rPr>
              <mc:AlternateContent>
                <mc:Choice Requires="wps">
                  <w:drawing>
                    <wp:anchor distT="0" distB="0" distL="114300" distR="114300" simplePos="0" relativeHeight="251697152" behindDoc="0" locked="0" layoutInCell="1" allowOverlap="1" wp14:editId="29CA17C8" wp14:anchorId="30BEFBAE">
                      <wp:simplePos x="0" y="0"/>
                      <wp:positionH relativeFrom="column">
                        <wp:posOffset>-305435</wp:posOffset>
                      </wp:positionH>
                      <wp:positionV relativeFrom="paragraph">
                        <wp:posOffset>92710</wp:posOffset>
                      </wp:positionV>
                      <wp:extent cx="73152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351BD6BB">
                    <v:line id="Straight Connector 12"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24.05pt,7.3pt" to="551.95pt,7.3pt" w14:anchorId="38D89F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"/>
                  </w:pict>
                </mc:Fallback>
              </mc:AlternateContent>
            </w:r>
          </w:p>
        </w:tc>
        <w:tc>
          <w:tcPr>
            <w:tcW w:w="3150" w:type="dxa"/>
            <w:shd w:val="clear" w:color="auto" w:fill="auto"/>
          </w:tcPr>
          <w:p w:rsidRPr="009A592C" w:rsidR="00FC2C47" w:rsidP="00EE299E" w:rsidRDefault="00FC2C47" w14:paraId="074FA8FC" w14:textId="77777777">
            <w:pPr>
              <w:tabs>
                <w:tab w:val="left" w:pos="360"/>
              </w:tabs>
              <w:spacing w:before="40"/>
              <w:ind w:left="360"/>
              <w:rPr>
                <w:b/>
              </w:rPr>
            </w:pPr>
          </w:p>
        </w:tc>
        <w:tc>
          <w:tcPr>
            <w:tcW w:w="2710" w:type="dxa"/>
          </w:tcPr>
          <w:p w:rsidRPr="009A592C" w:rsidR="00FC2C47" w:rsidP="00EE299E" w:rsidRDefault="00FC2C47" w14:paraId="16128339" w14:textId="7BD40A84">
            <w:pPr>
              <w:tabs>
                <w:tab w:val="left" w:pos="360"/>
              </w:tabs>
              <w:spacing w:after="40"/>
              <w:ind w:left="360" w:right="-540"/>
              <w:rPr>
                <w:rFonts w:eastAsia="MS Gothic"/>
              </w:rPr>
            </w:pPr>
            <w:r w:rsidRPr="009A592C">
              <w:rPr>
                <w:rFonts w:eastAsia="MS Gothic"/>
              </w:rPr>
              <w:object w:dxaOrig="225" w:dyaOrig="225" w14:anchorId="087A9018">
                <v:shape id="_x0000_i4360" style="width:21pt;height:18pt" o:ole="" type="#_x0000_t75">
                  <v:imagedata o:title="" r:id="rId11"/>
                </v:shape>
                <w:control w:name="TextBox19142" w:shapeid="_x0000_i4360" r:id="rId15"/>
              </w:object>
            </w:r>
            <w:r w:rsidRPr="009A592C">
              <w:rPr>
                <w:rFonts w:eastAsia="MS Gothic"/>
              </w:rPr>
              <w:t xml:space="preserve"> Home Visitor</w:t>
            </w:r>
          </w:p>
          <w:p w:rsidRPr="009A592C" w:rsidR="00FC2C47" w:rsidP="00EE299E" w:rsidRDefault="00FC2C47" w14:paraId="5F40D39C" w14:textId="6D493686">
            <w:pPr>
              <w:tabs>
                <w:tab w:val="left" w:pos="360"/>
              </w:tabs>
              <w:spacing w:before="40"/>
              <w:ind w:left="360"/>
            </w:pPr>
            <w:r w:rsidRPr="009A592C">
              <w:rPr>
                <w:rFonts w:eastAsia="MS Gothic"/>
              </w:rPr>
              <w:object w:dxaOrig="225" w:dyaOrig="225" w14:anchorId="60F68F61">
                <v:shape id="_x0000_i4363" style="width:21pt;height:18pt" o:ole="" type="#_x0000_t75">
                  <v:imagedata o:title="" r:id="rId11"/>
                </v:shape>
                <w:control w:name="TextBox1911011" w:shapeid="_x0000_i4363" r:id="rId16"/>
              </w:object>
            </w:r>
            <w:r w:rsidRPr="009A592C">
              <w:rPr>
                <w:rFonts w:eastAsia="MS Gothic"/>
              </w:rPr>
              <w:t xml:space="preserve"> Consultant</w:t>
            </w:r>
          </w:p>
          <w:p w:rsidRPr="009A592C" w:rsidR="00FC2C47" w:rsidP="00EE299E" w:rsidRDefault="00FC2C47" w14:paraId="5502E076" w14:textId="0B921044">
            <w:pPr>
              <w:tabs>
                <w:tab w:val="left" w:pos="360"/>
              </w:tabs>
              <w:spacing w:before="40"/>
              <w:ind w:left="360"/>
            </w:pPr>
            <w:r w:rsidRPr="009A592C">
              <w:rPr>
                <w:rFonts w:eastAsia="MS Gothic"/>
              </w:rPr>
              <w:object w:dxaOrig="225" w:dyaOrig="225" w14:anchorId="6DE771F3">
                <v:shape id="_x0000_i4366" style="width:21pt;height:18pt" o:ole="" type="#_x0000_t75">
                  <v:imagedata o:title="" r:id="rId11"/>
                </v:shape>
                <w:control w:name="TextBox19110112" w:shapeid="_x0000_i4366" r:id="rId17"/>
              </w:object>
            </w:r>
            <w:r w:rsidRPr="009A592C">
              <w:rPr>
                <w:rFonts w:eastAsia="MS Gothic"/>
              </w:rPr>
              <w:t xml:space="preserve"> Other</w:t>
            </w:r>
          </w:p>
          <w:p w:rsidRPr="009A592C" w:rsidR="00FC2C47" w:rsidP="00EE299E" w:rsidRDefault="00FC2C47" w14:paraId="6A69F212" w14:textId="77777777">
            <w:pPr>
              <w:tabs>
                <w:tab w:val="left" w:pos="360"/>
              </w:tabs>
              <w:spacing w:after="40"/>
              <w:ind w:left="360"/>
              <w:rPr>
                <w:rFonts w:eastAsia="MS Gothic"/>
              </w:rPr>
            </w:pPr>
          </w:p>
        </w:tc>
      </w:tr>
    </w:tbl>
    <w:p w:rsidRPr="000A554A" w:rsidR="00FC2C47" w:rsidP="00FC2C47" w:rsidRDefault="00FC2C47" w14:paraId="14369853" w14:textId="77777777">
      <w:pPr>
        <w:tabs>
          <w:tab w:val="left" w:pos="360"/>
        </w:tabs>
        <w:ind w:left="432"/>
        <w:rPr>
          <w:b/>
        </w:rPr>
      </w:pPr>
    </w:p>
    <w:tbl>
      <w:tblPr>
        <w:tblW w:w="11520" w:type="dxa"/>
        <w:tblInd w:w="-275"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630"/>
        <w:gridCol w:w="1890"/>
      </w:tblGrid>
      <w:tr w:rsidRPr="000A554A" w:rsidR="00FC2C47" w:rsidTr="00EE299E" w14:paraId="431B0655" w14:textId="77777777">
        <w:trPr>
          <w:cantSplit/>
          <w:trHeight w:val="260"/>
        </w:trPr>
        <w:tc>
          <w:tcPr>
            <w:tcW w:w="1152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0A554A" w:rsidR="00FC2C47" w:rsidP="00EE299E" w:rsidRDefault="00FC2C47" w14:paraId="0D7E58A2" w14:textId="51636A84">
            <w:pPr>
              <w:tabs>
                <w:tab w:val="left" w:pos="360"/>
              </w:tabs>
              <w:rPr>
                <w:b/>
              </w:rPr>
            </w:pPr>
            <w:r w:rsidRPr="000A554A">
              <w:rPr>
                <w:b/>
              </w:rPr>
              <w:t xml:space="preserve">Meeting Grantee Needs: </w:t>
            </w:r>
            <w:r w:rsidRPr="000A554A">
              <w:t xml:space="preserve">Please indicate </w:t>
            </w:r>
            <w:r w:rsidR="00A11B61">
              <w:t>to what extent you agree that the meeting:</w:t>
            </w:r>
            <w:r w:rsidRPr="000A554A">
              <w:t xml:space="preserve"> </w:t>
            </w:r>
          </w:p>
        </w:tc>
      </w:tr>
      <w:tr w:rsidRPr="000A554A" w:rsidR="00FC2C47" w:rsidTr="00EE299E" w14:paraId="4ED93D61" w14:textId="77777777">
        <w:trPr>
          <w:trHeight w:val="350"/>
        </w:trPr>
        <w:tc>
          <w:tcPr>
            <w:tcW w:w="9630" w:type="dxa"/>
            <w:tcBorders>
              <w:top w:val="single" w:color="auto" w:sz="4" w:space="0"/>
              <w:left w:val="single" w:color="000000" w:sz="4" w:space="0"/>
            </w:tcBorders>
            <w:shd w:val="clear" w:color="auto" w:fill="F2F2F2" w:themeFill="background1" w:themeFillShade="F2"/>
            <w:vAlign w:val="center"/>
          </w:tcPr>
          <w:p w:rsidRPr="000A554A" w:rsidR="00FC2C47" w:rsidP="00EE299E" w:rsidRDefault="00FC2C47" w14:paraId="7ECECFA7" w14:textId="77777777">
            <w:pPr>
              <w:tabs>
                <w:tab w:val="left" w:pos="360"/>
              </w:tabs>
            </w:pPr>
            <w:r w:rsidRPr="000A554A">
              <w:t>Was relevant to your work</w:t>
            </w:r>
          </w:p>
        </w:tc>
        <w:tc>
          <w:tcPr>
            <w:tcW w:w="1890" w:type="dxa"/>
            <w:tcBorders>
              <w:top w:val="single" w:color="auto" w:sz="4" w:space="0"/>
            </w:tcBorders>
            <w:shd w:val="clear" w:color="auto" w:fill="F2F2F2" w:themeFill="background1" w:themeFillShade="F2"/>
          </w:tcPr>
          <w:p w:rsidRPr="000A554A" w:rsidR="00FC2C47" w:rsidP="00EE299E" w:rsidRDefault="00EB6E42" w14:paraId="5F0145A2" w14:textId="77777777">
            <w:pPr>
              <w:tabs>
                <w:tab w:val="left" w:pos="360"/>
              </w:tabs>
              <w:spacing w:before="20" w:after="20"/>
              <w:jc w:val="center"/>
            </w:pPr>
            <w:sdt>
              <w:sdtPr>
                <w:id w:val="1482889787"/>
                <w:placeholder>
                  <w:docPart w:val="7801A1371EE34305BA9DD9BD1C81242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EE299E" w14:paraId="52A15BC3" w14:textId="77777777">
        <w:trPr>
          <w:trHeight w:val="294"/>
        </w:trPr>
        <w:tc>
          <w:tcPr>
            <w:tcW w:w="9630" w:type="dxa"/>
            <w:tcBorders>
              <w:top w:val="single" w:color="000000" w:sz="4" w:space="0"/>
              <w:left w:val="single" w:color="000000" w:sz="4" w:space="0"/>
            </w:tcBorders>
            <w:shd w:val="clear" w:color="auto" w:fill="auto"/>
            <w:vAlign w:val="center"/>
          </w:tcPr>
          <w:p w:rsidRPr="000A554A" w:rsidR="00FC2C47" w:rsidP="00EE299E" w:rsidRDefault="00FC2C47" w14:paraId="7F1490CB" w14:textId="77777777">
            <w:pPr>
              <w:tabs>
                <w:tab w:val="left" w:pos="360"/>
              </w:tabs>
            </w:pPr>
            <w:r w:rsidRPr="000A554A">
              <w:t xml:space="preserve">Provided resources and strategies to support your home visiting efforts </w:t>
            </w:r>
          </w:p>
        </w:tc>
        <w:tc>
          <w:tcPr>
            <w:tcW w:w="1890" w:type="dxa"/>
            <w:shd w:val="clear" w:color="auto" w:fill="auto"/>
          </w:tcPr>
          <w:p w:rsidRPr="000A554A" w:rsidR="00FC2C47" w:rsidP="00EE299E" w:rsidRDefault="00EB6E42" w14:paraId="5303C4CA" w14:textId="77777777">
            <w:pPr>
              <w:tabs>
                <w:tab w:val="left" w:pos="360"/>
              </w:tabs>
              <w:spacing w:before="20" w:after="20"/>
              <w:jc w:val="center"/>
            </w:pPr>
            <w:sdt>
              <w:sdtPr>
                <w:id w:val="1768348051"/>
                <w:placeholder>
                  <w:docPart w:val="8FC1F9E2E6BA44469F9BA7561E853352"/>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384F1AD4" w14:textId="77777777">
        <w:trPr>
          <w:trHeight w:val="294"/>
        </w:trPr>
        <w:tc>
          <w:tcPr>
            <w:tcW w:w="9630" w:type="dxa"/>
            <w:tcBorders>
              <w:top w:val="single" w:color="000000" w:sz="4" w:space="0"/>
              <w:left w:val="single" w:color="000000" w:sz="4" w:space="0"/>
              <w:bottom w:val="single" w:color="auto" w:sz="4" w:space="0"/>
            </w:tcBorders>
            <w:shd w:val="clear" w:color="auto" w:fill="EDEDED" w:themeFill="accent3" w:themeFillTint="33"/>
            <w:vAlign w:val="center"/>
          </w:tcPr>
          <w:p w:rsidRPr="000A554A" w:rsidR="00FC2C47" w:rsidP="00EE299E" w:rsidRDefault="00FC2C47" w14:paraId="134A34A4" w14:textId="77777777">
            <w:pPr>
              <w:tabs>
                <w:tab w:val="left" w:pos="360"/>
              </w:tabs>
            </w:pPr>
            <w:r w:rsidRPr="000A554A">
              <w:t>Enhanced your existing knowledge and/or skills</w:t>
            </w:r>
          </w:p>
        </w:tc>
        <w:tc>
          <w:tcPr>
            <w:tcW w:w="1890" w:type="dxa"/>
            <w:tcBorders>
              <w:bottom w:val="single" w:color="auto" w:sz="4" w:space="0"/>
            </w:tcBorders>
            <w:shd w:val="clear" w:color="auto" w:fill="EDEDED" w:themeFill="accent3" w:themeFillTint="33"/>
          </w:tcPr>
          <w:p w:rsidRPr="000A554A" w:rsidR="00FC2C47" w:rsidP="00EE299E" w:rsidRDefault="00EB6E42" w14:paraId="20D2212A" w14:textId="77777777">
            <w:pPr>
              <w:tabs>
                <w:tab w:val="left" w:pos="360"/>
              </w:tabs>
              <w:spacing w:before="20" w:after="20"/>
              <w:jc w:val="center"/>
            </w:pPr>
            <w:sdt>
              <w:sdtPr>
                <w:id w:val="-226604551"/>
                <w:placeholder>
                  <w:docPart w:val="9AD033951BF847419750DFC114F82CB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490D0A6B"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0A554A" w:rsidR="00FC2C47" w:rsidP="00EE299E" w:rsidRDefault="00A11B61" w14:paraId="4DC5174C" w14:textId="4CE6A95A">
            <w:pPr>
              <w:tabs>
                <w:tab w:val="left" w:pos="360"/>
              </w:tabs>
              <w:spacing w:before="40" w:after="40"/>
            </w:pPr>
            <w:r>
              <w:t>Provided s</w:t>
            </w:r>
            <w:r w:rsidRPr="000A554A" w:rsidR="00FC2C47">
              <w:t xml:space="preserve">peakers/presenters </w:t>
            </w:r>
            <w:r>
              <w:t xml:space="preserve">who </w:t>
            </w:r>
            <w:r w:rsidRPr="000A554A" w:rsidR="00FC2C47">
              <w:t xml:space="preserve">demonstrated topic expertise </w:t>
            </w:r>
          </w:p>
        </w:tc>
        <w:tc>
          <w:tcPr>
            <w:tcW w:w="1890" w:type="dxa"/>
            <w:tcBorders>
              <w:top w:val="single" w:color="000000" w:sz="4" w:space="0"/>
              <w:left w:val="single" w:color="000000" w:sz="4" w:space="0"/>
              <w:bottom w:val="single" w:color="000000" w:sz="4" w:space="0"/>
              <w:right w:val="single" w:color="000000" w:sz="4" w:space="0"/>
            </w:tcBorders>
            <w:shd w:val="clear" w:color="auto" w:fill="auto"/>
          </w:tcPr>
          <w:p w:rsidRPr="000A554A" w:rsidR="00FC2C47" w:rsidP="00EE299E" w:rsidRDefault="00EB6E42" w14:paraId="1D1BA81C" w14:textId="77777777">
            <w:pPr>
              <w:tabs>
                <w:tab w:val="left" w:pos="360"/>
              </w:tabs>
              <w:spacing w:before="40" w:after="40"/>
              <w:jc w:val="center"/>
              <w:rPr>
                <w:rFonts w:eastAsia="MS Gothic"/>
              </w:rPr>
            </w:pPr>
            <w:sdt>
              <w:sdtPr>
                <w:id w:val="-1528716080"/>
                <w:placeholder>
                  <w:docPart w:val="1024BC80DA2B4DC19997CEA3E0D99BF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EE299E" w14:paraId="32E7883A" w14:textId="77777777">
        <w:tblPrEx>
          <w:tblBorders>
            <w:top w:val="single" w:color="000000" w:sz="4" w:space="0"/>
            <w:left w:val="single" w:color="000000" w:sz="4" w:space="0"/>
          </w:tblBorders>
        </w:tblPrEx>
        <w:trPr>
          <w:cantSplit/>
          <w:trHeight w:val="287"/>
        </w:trPr>
        <w:tc>
          <w:tcPr>
            <w:tcW w:w="1152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0A554A" w:rsidR="00FC2C47" w:rsidP="00EE299E" w:rsidRDefault="00FC2C47" w14:paraId="14559952" w14:textId="7A28CC7A">
            <w:pPr>
              <w:tabs>
                <w:tab w:val="left" w:pos="360"/>
              </w:tabs>
              <w:rPr>
                <w:b/>
              </w:rPr>
            </w:pPr>
            <w:r w:rsidRPr="000A554A">
              <w:rPr>
                <w:b/>
              </w:rPr>
              <w:t xml:space="preserve">Future Action: </w:t>
            </w:r>
            <w:r w:rsidRPr="000A554A">
              <w:t xml:space="preserve">Please indicate to what extent </w:t>
            </w:r>
            <w:r w:rsidR="00A11B61">
              <w:t xml:space="preserve">you agree that </w:t>
            </w:r>
            <w:r w:rsidRPr="000A554A">
              <w:t>you plan to use what you learned or the resources you obtained.</w:t>
            </w:r>
          </w:p>
        </w:tc>
      </w:tr>
      <w:tr w:rsidRPr="000A554A" w:rsidR="00FC2C47" w:rsidTr="00871C4E" w14:paraId="43123BD5" w14:textId="77777777">
        <w:tblPrEx>
          <w:tblBorders>
            <w:top w:val="single" w:color="000000" w:sz="4" w:space="0"/>
            <w:left w:val="single" w:color="000000" w:sz="4" w:space="0"/>
          </w:tblBorders>
        </w:tblPrEx>
        <w:trPr>
          <w:trHeight w:val="276"/>
        </w:trPr>
        <w:tc>
          <w:tcPr>
            <w:tcW w:w="9630" w:type="dxa"/>
            <w:tcBorders>
              <w:top w:val="single" w:color="auto" w:sz="4" w:space="0"/>
              <w:left w:val="single" w:color="000000" w:sz="4" w:space="0"/>
              <w:bottom w:val="single" w:color="000000" w:sz="4" w:space="0"/>
              <w:right w:val="single" w:color="000000" w:sz="4" w:space="0"/>
            </w:tcBorders>
            <w:shd w:val="clear" w:color="auto" w:fill="EDEDED" w:themeFill="accent3" w:themeFillTint="33"/>
            <w:vAlign w:val="center"/>
          </w:tcPr>
          <w:p w:rsidRPr="000A554A" w:rsidR="00FC2C47" w:rsidP="00EE299E" w:rsidRDefault="00FC2C47" w14:paraId="7761DDB4" w14:textId="77777777">
            <w:pPr>
              <w:tabs>
                <w:tab w:val="left" w:pos="360"/>
              </w:tabs>
              <w:spacing w:before="20" w:after="20"/>
            </w:pPr>
            <w:r w:rsidRPr="000A554A">
              <w:t xml:space="preserve">Share knowledge or skills with various stakeholders and other team members </w:t>
            </w:r>
          </w:p>
        </w:tc>
        <w:tc>
          <w:tcPr>
            <w:tcW w:w="1890" w:type="dxa"/>
            <w:tcBorders>
              <w:top w:val="single" w:color="auto" w:sz="4" w:space="0"/>
              <w:left w:val="single" w:color="000000" w:sz="4" w:space="0"/>
              <w:bottom w:val="single" w:color="000000" w:sz="4" w:space="0"/>
              <w:right w:val="single" w:color="000000" w:sz="4" w:space="0"/>
            </w:tcBorders>
            <w:shd w:val="clear" w:color="auto" w:fill="EDEDED" w:themeFill="accent3" w:themeFillTint="33"/>
          </w:tcPr>
          <w:p w:rsidRPr="000A554A" w:rsidR="00FC2C47" w:rsidP="00EE299E" w:rsidRDefault="00EB6E42" w14:paraId="00832AEB" w14:textId="77777777">
            <w:pPr>
              <w:tabs>
                <w:tab w:val="left" w:pos="360"/>
              </w:tabs>
              <w:spacing w:before="20" w:after="20"/>
              <w:jc w:val="center"/>
            </w:pPr>
            <w:sdt>
              <w:sdtPr>
                <w:id w:val="181487917"/>
                <w:placeholder>
                  <w:docPart w:val="13024F708D3C4511800F5DA7D901BFC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10C3189C"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0A554A" w:rsidR="00FC2C47" w:rsidP="00EE299E" w:rsidRDefault="00FC2C47" w14:paraId="2D8E38A4" w14:textId="77777777">
            <w:pPr>
              <w:tabs>
                <w:tab w:val="left" w:pos="360"/>
              </w:tabs>
              <w:spacing w:before="20" w:after="20"/>
            </w:pPr>
            <w:r w:rsidRPr="000A554A">
              <w:t>Make changes in policies, guidelines, procedures, or interagency agreements/contracts</w:t>
            </w:r>
          </w:p>
        </w:tc>
        <w:tc>
          <w:tcPr>
            <w:tcW w:w="1890" w:type="dxa"/>
            <w:tcBorders>
              <w:top w:val="single" w:color="000000" w:sz="4" w:space="0"/>
              <w:left w:val="single" w:color="000000" w:sz="4" w:space="0"/>
              <w:bottom w:val="single" w:color="000000" w:sz="4" w:space="0"/>
              <w:right w:val="single" w:color="000000" w:sz="4" w:space="0"/>
            </w:tcBorders>
            <w:shd w:val="clear" w:color="auto" w:fill="auto"/>
          </w:tcPr>
          <w:p w:rsidRPr="000A554A" w:rsidR="00FC2C47" w:rsidP="00EE299E" w:rsidRDefault="00EB6E42" w14:paraId="441FBDD9" w14:textId="77777777">
            <w:pPr>
              <w:tabs>
                <w:tab w:val="left" w:pos="360"/>
              </w:tabs>
              <w:spacing w:before="20" w:after="20"/>
              <w:jc w:val="center"/>
            </w:pPr>
            <w:sdt>
              <w:sdtPr>
                <w:id w:val="-1090388855"/>
                <w:placeholder>
                  <w:docPart w:val="75C10EF9683A432CB763845B3C0AB37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541D8FC9"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0A554A" w:rsidR="00FC2C47" w:rsidP="00EE299E" w:rsidRDefault="00FC2C47" w14:paraId="2793C5EE" w14:textId="77777777">
            <w:pPr>
              <w:tabs>
                <w:tab w:val="left" w:pos="360"/>
              </w:tabs>
              <w:spacing w:before="20" w:after="20"/>
            </w:pPr>
            <w:r w:rsidRPr="000A554A">
              <w:t xml:space="preserve">Make changes in the service delivery system for families </w:t>
            </w:r>
          </w:p>
        </w:tc>
        <w:tc>
          <w:tcPr>
            <w:tcW w:w="189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0A554A" w:rsidR="00FC2C47" w:rsidP="00EE299E" w:rsidRDefault="00EB6E42" w14:paraId="6B1D0A35" w14:textId="77777777">
            <w:pPr>
              <w:tabs>
                <w:tab w:val="left" w:pos="360"/>
              </w:tabs>
              <w:spacing w:before="20" w:after="20"/>
              <w:jc w:val="center"/>
            </w:pPr>
            <w:sdt>
              <w:sdtPr>
                <w:id w:val="616185990"/>
                <w:placeholder>
                  <w:docPart w:val="9FC84760CE3845809D935DA9096F80F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5654FEBB"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0A554A" w:rsidR="00FC2C47" w:rsidP="00EE299E" w:rsidRDefault="00FC2C47" w14:paraId="0D21E7AA" w14:textId="77777777">
            <w:pPr>
              <w:tabs>
                <w:tab w:val="left" w:pos="360"/>
              </w:tabs>
              <w:spacing w:before="40" w:after="40"/>
            </w:pPr>
            <w:r w:rsidRPr="000A554A">
              <w:t>Pursue additional technical assistance related to a topic featured during the meeting</w:t>
            </w:r>
          </w:p>
        </w:tc>
        <w:tc>
          <w:tcPr>
            <w:tcW w:w="1890" w:type="dxa"/>
            <w:tcBorders>
              <w:top w:val="single" w:color="000000" w:sz="4" w:space="0"/>
              <w:left w:val="single" w:color="000000" w:sz="4" w:space="0"/>
              <w:bottom w:val="single" w:color="000000" w:sz="4" w:space="0"/>
              <w:right w:val="single" w:color="000000" w:sz="4" w:space="0"/>
            </w:tcBorders>
            <w:shd w:val="clear" w:color="auto" w:fill="auto"/>
          </w:tcPr>
          <w:p w:rsidRPr="000A554A" w:rsidR="00FC2C47" w:rsidP="00EE299E" w:rsidRDefault="00EB6E42" w14:paraId="68C12FD5" w14:textId="77777777">
            <w:pPr>
              <w:tabs>
                <w:tab w:val="left" w:pos="360"/>
              </w:tabs>
              <w:spacing w:before="40" w:after="40"/>
              <w:jc w:val="center"/>
            </w:pPr>
            <w:sdt>
              <w:sdtPr>
                <w:id w:val="-198861483"/>
                <w:placeholder>
                  <w:docPart w:val="AD835B61FB994F5CB598520A6F837DF7"/>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44223CEA"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0A554A" w:rsidR="00FC2C47" w:rsidP="00EE299E" w:rsidRDefault="00FC2C47" w14:paraId="15BD2B8C" w14:textId="77777777">
            <w:pPr>
              <w:tabs>
                <w:tab w:val="left" w:pos="360"/>
              </w:tabs>
              <w:spacing w:before="40" w:after="40"/>
            </w:pPr>
            <w:r w:rsidRPr="000A554A">
              <w:t>Learn more about a topic featured during the meeting</w:t>
            </w:r>
          </w:p>
        </w:tc>
        <w:tc>
          <w:tcPr>
            <w:tcW w:w="189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0A554A" w:rsidR="00FC2C47" w:rsidP="00EE299E" w:rsidRDefault="00EB6E42" w14:paraId="153C44A5" w14:textId="77777777">
            <w:pPr>
              <w:tabs>
                <w:tab w:val="left" w:pos="360"/>
              </w:tabs>
              <w:spacing w:before="40" w:after="40"/>
              <w:jc w:val="center"/>
            </w:pPr>
            <w:sdt>
              <w:sdtPr>
                <w:id w:val="2100370451"/>
                <w:placeholder>
                  <w:docPart w:val="94D6BD1A56514C27A3D5C8B6734ED200"/>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EE299E" w14:paraId="241396C3" w14:textId="77777777">
        <w:tblPrEx>
          <w:tblBorders>
            <w:top w:val="single" w:color="000000" w:sz="4" w:space="0"/>
            <w:left w:val="single" w:color="000000" w:sz="4" w:space="0"/>
          </w:tblBorders>
        </w:tblPrEx>
        <w:trPr>
          <w:trHeight w:val="276"/>
        </w:trPr>
        <w:tc>
          <w:tcPr>
            <w:tcW w:w="11520" w:type="dxa"/>
            <w:gridSpan w:val="2"/>
            <w:tcBorders>
              <w:top w:val="single" w:color="000000" w:sz="4" w:space="0"/>
              <w:left w:val="single" w:color="000000" w:sz="4" w:space="0"/>
              <w:bottom w:val="single" w:color="000000" w:sz="4" w:space="0"/>
              <w:right w:val="single" w:color="000000" w:sz="4" w:space="0"/>
            </w:tcBorders>
            <w:shd w:val="clear" w:color="auto" w:fill="FFF2CC" w:themeFill="accent4" w:themeFillTint="33"/>
            <w:vAlign w:val="center"/>
          </w:tcPr>
          <w:p w:rsidRPr="000A554A" w:rsidR="00FC2C47" w:rsidP="00EE299E" w:rsidRDefault="00FC2C47" w14:paraId="7087C814" w14:textId="7F54A552">
            <w:pPr>
              <w:tabs>
                <w:tab w:val="left" w:pos="360"/>
              </w:tabs>
              <w:spacing w:before="20" w:after="20"/>
              <w:rPr>
                <w:rFonts w:eastAsia="MS Gothic"/>
              </w:rPr>
            </w:pPr>
            <w:r w:rsidRPr="000A554A">
              <w:rPr>
                <w:b/>
              </w:rPr>
              <w:t xml:space="preserve">Logistics: </w:t>
            </w:r>
            <w:r w:rsidRPr="00A77BCC" w:rsidR="0073718B">
              <w:rPr>
                <w:sz w:val="22"/>
                <w:szCs w:val="22"/>
              </w:rPr>
              <w:t xml:space="preserve">Please indicate </w:t>
            </w:r>
            <w:r w:rsidR="0073718B">
              <w:rPr>
                <w:sz w:val="22"/>
                <w:szCs w:val="22"/>
              </w:rPr>
              <w:t>to what extent you agree that the meeting organizers arranged for comfortable accommodations and logistical assistance.</w:t>
            </w:r>
          </w:p>
        </w:tc>
      </w:tr>
      <w:tr w:rsidRPr="000A554A" w:rsidR="00FC2C47" w:rsidTr="00871C4E" w14:paraId="2DD363BA"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0A554A" w:rsidR="00FC2C47" w:rsidP="00EE299E" w:rsidRDefault="00FC2C47" w14:paraId="1E8B751C" w14:textId="77777777">
            <w:pPr>
              <w:tabs>
                <w:tab w:val="left" w:pos="360"/>
              </w:tabs>
              <w:spacing w:before="20" w:after="20"/>
            </w:pPr>
            <w:r w:rsidRPr="000A554A">
              <w:lastRenderedPageBreak/>
              <w:t>Comfortable and appropriate meeting space</w:t>
            </w:r>
          </w:p>
        </w:tc>
        <w:tc>
          <w:tcPr>
            <w:tcW w:w="1890" w:type="dxa"/>
            <w:tcBorders>
              <w:top w:val="single" w:color="000000" w:sz="4" w:space="0"/>
              <w:left w:val="single" w:color="000000" w:sz="4" w:space="0"/>
              <w:bottom w:val="single" w:color="000000" w:sz="4" w:space="0"/>
              <w:right w:val="single" w:color="000000" w:sz="4" w:space="0"/>
            </w:tcBorders>
            <w:shd w:val="clear" w:color="auto" w:fill="auto"/>
          </w:tcPr>
          <w:p w:rsidRPr="000A554A" w:rsidR="00FC2C47" w:rsidP="00EE299E" w:rsidRDefault="00EB6E42" w14:paraId="67186479" w14:textId="77777777">
            <w:pPr>
              <w:tabs>
                <w:tab w:val="left" w:pos="360"/>
              </w:tabs>
              <w:spacing w:before="40" w:after="40"/>
              <w:jc w:val="center"/>
              <w:rPr>
                <w:rFonts w:eastAsia="MS Gothic"/>
              </w:rPr>
            </w:pPr>
            <w:sdt>
              <w:sdtPr>
                <w:id w:val="-1838377946"/>
                <w:placeholder>
                  <w:docPart w:val="E9ADE9DF6B204742BF329CF41C854C32"/>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A11B61" w:rsidTr="00871C4E" w14:paraId="323BAD30"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0A554A" w:rsidR="00A11B61" w:rsidP="00EE299E" w:rsidRDefault="004E39F2" w14:paraId="0D19627A" w14:textId="24F31A6C">
            <w:pPr>
              <w:tabs>
                <w:tab w:val="left" w:pos="360"/>
              </w:tabs>
              <w:spacing w:before="20" w:after="20"/>
            </w:pPr>
            <w:r>
              <w:t>Comfortable with e</w:t>
            </w:r>
            <w:r w:rsidR="00A11B61">
              <w:t>asy to use meeting technology</w:t>
            </w:r>
          </w:p>
        </w:tc>
        <w:tc>
          <w:tcPr>
            <w:tcW w:w="189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00A11B61" w:rsidP="00EE299E" w:rsidRDefault="00EB6E42" w14:paraId="21E390EE" w14:textId="03B55EE3">
            <w:pPr>
              <w:tabs>
                <w:tab w:val="left" w:pos="360"/>
              </w:tabs>
              <w:spacing w:before="40" w:after="40"/>
              <w:jc w:val="center"/>
            </w:pPr>
            <w:sdt>
              <w:sdtPr>
                <w:id w:val="-120768223"/>
                <w:placeholder>
                  <w:docPart w:val="314C90362A8D454F822B0B7416C1B3F5"/>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A11B61">
                  <w:rPr>
                    <w:rFonts w:eastAsia="Calibri"/>
                    <w:color w:val="808080"/>
                  </w:rPr>
                  <w:t>Choose an item.</w:t>
                </w:r>
              </w:sdtContent>
            </w:sdt>
          </w:p>
        </w:tc>
      </w:tr>
      <w:tr w:rsidRPr="000A554A" w:rsidR="00FC2C47" w:rsidTr="00871C4E" w14:paraId="14148086"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0A554A" w:rsidR="00FC2C47" w:rsidP="00EE299E" w:rsidRDefault="00FC2C47" w14:paraId="21A5B462" w14:textId="77777777">
            <w:pPr>
              <w:tabs>
                <w:tab w:val="left" w:pos="360"/>
              </w:tabs>
              <w:spacing w:before="20" w:after="20"/>
            </w:pPr>
            <w:r w:rsidRPr="000A554A">
              <w:t>Comfortable and clean sleeping accommodations at the conference hotel</w:t>
            </w:r>
          </w:p>
        </w:tc>
        <w:tc>
          <w:tcPr>
            <w:tcW w:w="1890" w:type="dxa"/>
            <w:tcBorders>
              <w:top w:val="single" w:color="000000" w:sz="4" w:space="0"/>
              <w:left w:val="single" w:color="000000" w:sz="4" w:space="0"/>
              <w:bottom w:val="single" w:color="000000" w:sz="4" w:space="0"/>
              <w:right w:val="single" w:color="000000" w:sz="4" w:space="0"/>
            </w:tcBorders>
            <w:shd w:val="clear" w:color="auto" w:fill="auto"/>
          </w:tcPr>
          <w:p w:rsidRPr="000A554A" w:rsidR="00FC2C47" w:rsidP="00EE299E" w:rsidRDefault="00EB6E42" w14:paraId="6D05D6F6" w14:textId="77777777">
            <w:pPr>
              <w:tabs>
                <w:tab w:val="left" w:pos="360"/>
              </w:tabs>
              <w:spacing w:before="40" w:after="40"/>
              <w:jc w:val="center"/>
              <w:rPr>
                <w:rFonts w:eastAsia="MS Gothic"/>
              </w:rPr>
            </w:pPr>
            <w:sdt>
              <w:sdtPr>
                <w:id w:val="-896119200"/>
                <w:placeholder>
                  <w:docPart w:val="D3E77890738344C986DDADC0DED5B07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1B641030"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0A554A" w:rsidR="00FC2C47" w:rsidP="00EE299E" w:rsidRDefault="00FC2C47" w14:paraId="7193508B" w14:textId="77777777">
            <w:pPr>
              <w:tabs>
                <w:tab w:val="left" w:pos="360"/>
              </w:tabs>
              <w:spacing w:before="20" w:after="20"/>
            </w:pPr>
            <w:r w:rsidRPr="000A554A">
              <w:t>Responsiveness of registration and meeting coordination staff</w:t>
            </w:r>
          </w:p>
        </w:tc>
        <w:tc>
          <w:tcPr>
            <w:tcW w:w="189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0A554A" w:rsidR="00FC2C47" w:rsidP="00EE299E" w:rsidRDefault="00EB6E42" w14:paraId="3B85E9B8" w14:textId="77777777">
            <w:pPr>
              <w:tabs>
                <w:tab w:val="left" w:pos="360"/>
              </w:tabs>
              <w:spacing w:before="40" w:after="40"/>
              <w:jc w:val="center"/>
              <w:rPr>
                <w:rFonts w:eastAsia="MS Gothic"/>
              </w:rPr>
            </w:pPr>
            <w:sdt>
              <w:sdtPr>
                <w:id w:val="683949343"/>
                <w:placeholder>
                  <w:docPart w:val="BC3C6F9EBD70415DBAA2E4B5491A904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FC2C47" w:rsidTr="00871C4E" w14:paraId="123907F7"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0A554A" w:rsidR="00FC2C47" w:rsidP="00EE299E" w:rsidRDefault="00A11B61" w14:paraId="68CDBAD5" w14:textId="305C3EB2">
            <w:pPr>
              <w:tabs>
                <w:tab w:val="left" w:pos="360"/>
              </w:tabs>
              <w:spacing w:before="20" w:after="20"/>
            </w:pPr>
            <w:r>
              <w:t>The a</w:t>
            </w:r>
            <w:r w:rsidRPr="000A554A" w:rsidR="00FC2C47">
              <w:t xml:space="preserve">bility to participate in individual TA sessions with respective TA providers </w:t>
            </w:r>
          </w:p>
        </w:tc>
        <w:tc>
          <w:tcPr>
            <w:tcW w:w="1890" w:type="dxa"/>
            <w:tcBorders>
              <w:top w:val="single" w:color="000000" w:sz="4" w:space="0"/>
              <w:left w:val="single" w:color="000000" w:sz="4" w:space="0"/>
              <w:bottom w:val="single" w:color="000000" w:sz="4" w:space="0"/>
              <w:right w:val="single" w:color="000000" w:sz="4" w:space="0"/>
            </w:tcBorders>
            <w:shd w:val="clear" w:color="auto" w:fill="auto"/>
          </w:tcPr>
          <w:p w:rsidRPr="000A554A" w:rsidR="00FC2C47" w:rsidP="00EE299E" w:rsidRDefault="00EB6E42" w14:paraId="37855C77" w14:textId="77777777">
            <w:pPr>
              <w:tabs>
                <w:tab w:val="left" w:pos="360"/>
              </w:tabs>
              <w:spacing w:before="40" w:after="40"/>
              <w:jc w:val="center"/>
              <w:rPr>
                <w:rFonts w:eastAsia="MS Gothic"/>
              </w:rPr>
            </w:pPr>
            <w:sdt>
              <w:sdtPr>
                <w:id w:val="-901441154"/>
                <w:placeholder>
                  <w:docPart w:val="8BFF80F35A6647BDBFABB89F5411AC6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FC2C47">
                  <w:rPr>
                    <w:rFonts w:eastAsia="Calibri"/>
                    <w:color w:val="808080"/>
                  </w:rPr>
                  <w:t>Choose an item.</w:t>
                </w:r>
              </w:sdtContent>
            </w:sdt>
          </w:p>
        </w:tc>
      </w:tr>
      <w:tr w:rsidRPr="000A554A" w:rsidR="00A11B61" w:rsidTr="00871C4E" w14:paraId="7491F0DF" w14:textId="77777777">
        <w:tblPrEx>
          <w:tblBorders>
            <w:top w:val="single" w:color="000000" w:sz="4" w:space="0"/>
            <w:left w:val="single" w:color="000000" w:sz="4" w:space="0"/>
          </w:tblBorders>
        </w:tblPrEx>
        <w:trPr>
          <w:trHeight w:val="276"/>
        </w:trPr>
        <w:tc>
          <w:tcPr>
            <w:tcW w:w="963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00A11B61" w:rsidP="00EE299E" w:rsidRDefault="00A11B61" w14:paraId="7925C9B7" w14:textId="06FEB5C8">
            <w:pPr>
              <w:tabs>
                <w:tab w:val="left" w:pos="360"/>
              </w:tabs>
              <w:spacing w:before="20" w:after="20"/>
            </w:pPr>
            <w:r>
              <w:t>Helpful materials that were made available in advance of the meeting (</w:t>
            </w:r>
            <w:r w:rsidR="00F63402">
              <w:t>e.g.,</w:t>
            </w:r>
            <w:r>
              <w:t xml:space="preserve"> meeting information and agenda)</w:t>
            </w:r>
          </w:p>
        </w:tc>
        <w:tc>
          <w:tcPr>
            <w:tcW w:w="189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00A11B61" w:rsidP="00EE299E" w:rsidRDefault="00EB6E42" w14:paraId="39B875F4" w14:textId="71AB9205">
            <w:pPr>
              <w:tabs>
                <w:tab w:val="left" w:pos="360"/>
              </w:tabs>
              <w:spacing w:before="40" w:after="40"/>
              <w:jc w:val="center"/>
            </w:pPr>
            <w:sdt>
              <w:sdtPr>
                <w:id w:val="966013963"/>
                <w:placeholder>
                  <w:docPart w:val="47CF7BAE6FB046489FB0EDE58671E0E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0A554A" w:rsidR="00A11B61">
                  <w:rPr>
                    <w:rFonts w:eastAsia="Calibri"/>
                    <w:color w:val="808080"/>
                  </w:rPr>
                  <w:t>Choose an item.</w:t>
                </w:r>
              </w:sdtContent>
            </w:sdt>
          </w:p>
        </w:tc>
      </w:tr>
    </w:tbl>
    <w:p w:rsidRPr="000A554A" w:rsidR="00FC2C47" w:rsidP="00FC2C47" w:rsidRDefault="00FC2C47" w14:paraId="30F35431" w14:textId="77777777">
      <w:pPr>
        <w:tabs>
          <w:tab w:val="left" w:pos="360"/>
        </w:tabs>
        <w:rPr>
          <w:b/>
        </w:rPr>
      </w:pPr>
    </w:p>
    <w:p w:rsidRPr="000A554A" w:rsidR="00FC2C47" w:rsidP="00FC2C47" w:rsidRDefault="00FC2C47" w14:paraId="01F19DE4" w14:textId="165F35D7">
      <w:pPr>
        <w:tabs>
          <w:tab w:val="left" w:pos="90"/>
        </w:tabs>
        <w:rPr>
          <w:rFonts w:eastAsia="MS Gothic"/>
        </w:rPr>
      </w:pPr>
      <w:r w:rsidRPr="000A554A">
        <w:rPr>
          <w:rFonts w:eastAsia="MS Gothic"/>
        </w:rPr>
        <w:t xml:space="preserve">What was the most helpful aspect of the </w:t>
      </w:r>
      <w:r w:rsidR="00A11B61">
        <w:rPr>
          <w:rFonts w:eastAsia="MS Gothic"/>
        </w:rPr>
        <w:t>meeting</w:t>
      </w:r>
      <w:r w:rsidRPr="000A554A">
        <w:rPr>
          <w:rFonts w:eastAsia="MS Gothic"/>
        </w:rPr>
        <w:t xml:space="preserve">?      </w:t>
      </w:r>
      <w:r w:rsidRPr="000A554A">
        <w:rPr>
          <w:rFonts w:eastAsia="MS Gothic"/>
        </w:rPr>
        <w:object w:dxaOrig="225" w:dyaOrig="225" w14:anchorId="630B5ED4">
          <v:shape id="_x0000_i4369" style="width:135pt;height:18pt" o:ole="" type="#_x0000_t75">
            <v:imagedata o:title="" r:id="rId18"/>
          </v:shape>
          <w:control w:name="TextBox1101111" w:shapeid="_x0000_i4369" r:id="rId19"/>
        </w:object>
      </w:r>
    </w:p>
    <w:p w:rsidRPr="000A554A" w:rsidR="00FC2C47" w:rsidP="00FC2C47" w:rsidRDefault="00FC2C47" w14:paraId="2D42EF3F" w14:textId="77777777">
      <w:pPr>
        <w:tabs>
          <w:tab w:val="left" w:pos="90"/>
        </w:tabs>
      </w:pPr>
    </w:p>
    <w:p w:rsidRPr="000A554A" w:rsidR="00FC2C47" w:rsidP="00FC2C47" w:rsidRDefault="00FC2C47" w14:paraId="7BE11F4C" w14:textId="37ECA4E8">
      <w:pPr>
        <w:tabs>
          <w:tab w:val="left" w:pos="90"/>
        </w:tabs>
        <w:rPr>
          <w:rFonts w:eastAsia="MS Gothic"/>
        </w:rPr>
      </w:pPr>
      <w:r w:rsidRPr="000A554A">
        <w:rPr>
          <w:rFonts w:eastAsia="MS Gothic"/>
        </w:rPr>
        <w:t xml:space="preserve">What improvements can be made?                               </w:t>
      </w:r>
      <w:r w:rsidRPr="000A554A">
        <w:rPr>
          <w:rFonts w:eastAsia="MS Gothic"/>
        </w:rPr>
        <w:object w:dxaOrig="225" w:dyaOrig="225" w14:anchorId="4641C60E">
          <v:shape id="_x0000_i4372" style="width:135pt;height:18pt" o:ole="" type="#_x0000_t75">
            <v:imagedata o:title="" r:id="rId18"/>
          </v:shape>
          <w:control w:name="TextBox1101123" w:shapeid="_x0000_i4372" r:id="rId20"/>
        </w:object>
      </w:r>
    </w:p>
    <w:p w:rsidRPr="000A554A" w:rsidR="00FC2C47" w:rsidP="00FC2C47" w:rsidRDefault="00FC2C47" w14:paraId="067AAE88" w14:textId="77777777">
      <w:pPr>
        <w:tabs>
          <w:tab w:val="left" w:pos="90"/>
        </w:tabs>
        <w:ind w:right="-774"/>
        <w:rPr>
          <w:rFonts w:eastAsia="MS Gothic"/>
        </w:rPr>
      </w:pPr>
    </w:p>
    <w:p w:rsidRPr="000A554A" w:rsidR="00FC2C47" w:rsidP="00FC2C47" w:rsidRDefault="00FC2C47" w14:paraId="2B865E11" w14:textId="77777777">
      <w:pPr>
        <w:tabs>
          <w:tab w:val="left" w:pos="90"/>
        </w:tabs>
        <w:ind w:right="-954"/>
        <w:rPr>
          <w:rFonts w:eastAsia="MS Gothic"/>
        </w:rPr>
      </w:pPr>
      <w:r w:rsidRPr="000A554A">
        <w:rPr>
          <w:rFonts w:eastAsia="MS Gothic"/>
        </w:rPr>
        <w:t xml:space="preserve">What can we improve that would enable you to better apply learning or tools obtained at the meeting to your program? </w:t>
      </w:r>
    </w:p>
    <w:p w:rsidRPr="000A554A" w:rsidR="00FC2C47" w:rsidP="00FC2C47" w:rsidRDefault="00FC2C47" w14:paraId="5CD370AA" w14:textId="615DF46A">
      <w:pPr>
        <w:tabs>
          <w:tab w:val="left" w:pos="90"/>
        </w:tabs>
        <w:ind w:right="-774"/>
        <w:rPr>
          <w:rFonts w:eastAsia="MS Gothic"/>
        </w:rPr>
      </w:pPr>
      <w:r w:rsidRPr="000A554A">
        <w:rPr>
          <w:rFonts w:eastAsia="MS Gothic"/>
          <w:color w:val="FF0000"/>
        </w:rPr>
        <w:t xml:space="preserve">                                                                                      </w:t>
      </w:r>
      <w:r w:rsidRPr="000A554A">
        <w:rPr>
          <w:rFonts w:eastAsia="MS Gothic"/>
        </w:rPr>
        <w:object w:dxaOrig="225" w:dyaOrig="225" w14:anchorId="6457D529">
          <v:shape id="_x0000_i4375" style="width:135pt;height:18pt" o:ole="" type="#_x0000_t75">
            <v:imagedata o:title="" r:id="rId18"/>
          </v:shape>
          <w:control w:name="TextBox11011221" w:shapeid="_x0000_i4375" r:id="rId21"/>
        </w:object>
      </w:r>
    </w:p>
    <w:p w:rsidRPr="000A554A" w:rsidR="00FC2C47" w:rsidP="00FC2C47" w:rsidRDefault="00FC2C47" w14:paraId="36961654" w14:textId="77777777">
      <w:pPr>
        <w:tabs>
          <w:tab w:val="left" w:pos="90"/>
        </w:tabs>
        <w:ind w:right="-774"/>
        <w:rPr>
          <w:rFonts w:eastAsia="MS Gothic"/>
        </w:rPr>
      </w:pPr>
    </w:p>
    <w:p w:rsidRPr="000A554A" w:rsidR="00FC2C47" w:rsidP="00FC2C47" w:rsidRDefault="00FC2C47" w14:paraId="36E375EC" w14:textId="56377811">
      <w:pPr>
        <w:tabs>
          <w:tab w:val="left" w:pos="90"/>
        </w:tabs>
      </w:pPr>
      <w:r w:rsidRPr="000A554A">
        <w:rPr>
          <w:rFonts w:eastAsia="MS Gothic"/>
        </w:rPr>
        <w:t xml:space="preserve">Other comments:                                                          </w:t>
      </w:r>
      <w:r w:rsidRPr="000A554A">
        <w:rPr>
          <w:rFonts w:eastAsia="MS Gothic"/>
        </w:rPr>
        <w:object w:dxaOrig="225" w:dyaOrig="225" w14:anchorId="18996A14">
          <v:shape id="_x0000_i4378" style="width:135pt;height:18pt" o:ole="" type="#_x0000_t75">
            <v:imagedata o:title="" r:id="rId18"/>
          </v:shape>
          <w:control w:name="TextBox110114" w:shapeid="_x0000_i4378" r:id="rId22"/>
        </w:object>
      </w:r>
    </w:p>
    <w:p w:rsidRPr="000A554A" w:rsidR="00FC2C47" w:rsidP="00FC2C47" w:rsidRDefault="00FC2C47" w14:paraId="4F2FBDAB" w14:textId="77777777">
      <w:pPr>
        <w:tabs>
          <w:tab w:val="left" w:pos="90"/>
        </w:tabs>
      </w:pPr>
    </w:p>
    <w:p w:rsidRPr="000A554A" w:rsidR="00FC2C47" w:rsidP="00FC2C47" w:rsidRDefault="00FC2C47" w14:paraId="758C2847" w14:textId="77777777">
      <w:pPr>
        <w:tabs>
          <w:tab w:val="left" w:pos="360"/>
        </w:tabs>
        <w:rPr>
          <w:b/>
        </w:rPr>
        <w:sectPr w:rsidRPr="000A554A" w:rsidR="00FC2C47" w:rsidSect="007163D9">
          <w:headerReference w:type="even" r:id="rId23"/>
          <w:headerReference w:type="default" r:id="rId24"/>
          <w:footerReference w:type="even" r:id="rId25"/>
          <w:footerReference w:type="default" r:id="rId26"/>
          <w:headerReference w:type="first" r:id="rId27"/>
          <w:footerReference w:type="first" r:id="rId28"/>
          <w:pgSz w:w="12240" w:h="15840" w:code="1"/>
          <w:pgMar w:top="1008" w:right="432" w:bottom="432" w:left="720" w:header="720" w:footer="288" w:gutter="0"/>
          <w:cols w:space="720"/>
          <w:docGrid w:linePitch="360"/>
        </w:sectPr>
      </w:pPr>
    </w:p>
    <w:p w:rsidR="00FC2C47" w:rsidP="00FC2C47" w:rsidRDefault="00FC2C47" w14:paraId="1CF21FDC" w14:textId="17CCF980">
      <w:pPr>
        <w:tabs>
          <w:tab w:val="left" w:pos="360"/>
        </w:tabs>
        <w:jc w:val="center"/>
        <w:rPr>
          <w:b/>
        </w:rPr>
      </w:pPr>
      <w:r w:rsidRPr="000A554A">
        <w:rPr>
          <w:b/>
        </w:rPr>
        <w:lastRenderedPageBreak/>
        <w:t xml:space="preserve">Appendix </w:t>
      </w:r>
      <w:r w:rsidR="00997630">
        <w:rPr>
          <w:b/>
        </w:rPr>
        <w:t>F</w:t>
      </w:r>
    </w:p>
    <w:p w:rsidRPr="00A44A61" w:rsidR="00A11B61" w:rsidP="00A11B61" w:rsidRDefault="00A11B61" w14:paraId="4C3255F0"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Pr="004B59B1" w:rsidR="00A11B61" w:rsidP="00A11B61" w:rsidRDefault="00A11B61" w14:paraId="4217C762" w14:textId="77777777">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5/31/2021</w:t>
      </w:r>
    </w:p>
    <w:p w:rsidRPr="000A554A" w:rsidR="00FC2C47" w:rsidP="00FC2C47" w:rsidRDefault="00FC2C47" w14:paraId="286FF8A0" w14:textId="53ECDD26">
      <w:pPr>
        <w:pStyle w:val="Heading1"/>
        <w:jc w:val="center"/>
        <w:rPr>
          <w:rFonts w:ascii="Times New Roman" w:hAnsi="Times New Roman" w:eastAsia="Calibri"/>
          <w:sz w:val="24"/>
          <w:szCs w:val="24"/>
        </w:rPr>
      </w:pPr>
      <w:r w:rsidRPr="000A554A">
        <w:rPr>
          <w:rFonts w:ascii="Times New Roman" w:hAnsi="Times New Roman" w:eastAsia="Calibri"/>
          <w:sz w:val="24"/>
          <w:szCs w:val="24"/>
        </w:rPr>
        <w:t>[insert date and title] Tribal Regional Individual Session Feedback Form</w:t>
      </w:r>
      <w:r w:rsidR="004E39F2">
        <w:rPr>
          <w:rFonts w:ascii="Times New Roman" w:hAnsi="Times New Roman" w:eastAsia="Calibri"/>
          <w:sz w:val="24"/>
          <w:szCs w:val="24"/>
        </w:rPr>
        <w:t xml:space="preserve"> </w:t>
      </w:r>
    </w:p>
    <w:p w:rsidRPr="000A554A" w:rsidR="00FC2C47" w:rsidP="00FC2C47" w:rsidRDefault="00FC2C47" w14:paraId="6AA1D94E" w14:textId="77777777">
      <w:pPr>
        <w:jc w:val="center"/>
        <w:rPr>
          <w:rFonts w:eastAsia="Calibri"/>
          <w:b/>
        </w:rPr>
      </w:pPr>
    </w:p>
    <w:p w:rsidRPr="004B61AA" w:rsidR="00A11B61" w:rsidP="00A11B61" w:rsidRDefault="00FC2C47" w14:paraId="36270EF3" w14:textId="357DF5C8">
      <w:r w:rsidRPr="000A554A">
        <w:rPr>
          <w:rFonts w:eastAsia="Calibri"/>
          <w:b/>
          <w:bCs/>
        </w:rPr>
        <w:t>Public Burden Statement</w:t>
      </w:r>
      <w:r w:rsidRPr="000A554A">
        <w:rPr>
          <w:rFonts w:eastAsia="Calibri"/>
        </w:rPr>
        <w:t xml:space="preserve">: An agency may not conduct or sponsor, and a person is not required to respond to, a collection of information unless it displays a currently valid OMB control number. The OMB control number for this project is </w:t>
      </w:r>
      <w:r w:rsidR="00A11B61">
        <w:rPr>
          <w:rFonts w:eastAsia="Calibri"/>
        </w:rPr>
        <w:t>0970-0401</w:t>
      </w:r>
      <w:r w:rsidRPr="000A554A">
        <w:rPr>
          <w:rFonts w:eastAsia="Calibri"/>
        </w:rPr>
        <w:t xml:space="preserve">. Public reporting burden for this collection of information is estimated </w:t>
      </w:r>
      <w:r w:rsidRPr="000A554A" w:rsidR="00CC703B">
        <w:t xml:space="preserve">to </w:t>
      </w:r>
      <w:r w:rsidR="00CC703B">
        <w:t xml:space="preserve">an </w:t>
      </w:r>
      <w:r w:rsidRPr="000A554A" w:rsidR="00CC703B">
        <w:t xml:space="preserve">average </w:t>
      </w:r>
      <w:r w:rsidR="00CC703B">
        <w:t xml:space="preserve">of 6 minutes </w:t>
      </w:r>
      <w:r w:rsidRPr="000A554A" w:rsidR="00CC703B">
        <w:t>per response</w:t>
      </w:r>
      <w:r w:rsidRPr="000A554A">
        <w:rPr>
          <w:rFonts w:eastAsia="Calibri"/>
        </w:rPr>
        <w:t xml:space="preserv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w:t>
      </w:r>
      <w:r w:rsidRPr="004B61AA" w:rsidR="00A11B61">
        <w:t>to Anne Bergan, Office of Child Care</w:t>
      </w:r>
      <w:r w:rsidR="00A11B61">
        <w:t>,</w:t>
      </w:r>
      <w:r w:rsidRPr="004B61AA" w:rsidR="00A11B61">
        <w:t xml:space="preserve"> Administration for Children and Families, HHS, Mary E. Switzer Building 330 C Street SW, Suite 3014F, Washington, DC 200</w:t>
      </w:r>
      <w:r w:rsidR="00A11B61">
        <w:t>24</w:t>
      </w:r>
      <w:r w:rsidRPr="004B61AA" w:rsidR="00A11B61">
        <w:t>.</w:t>
      </w:r>
    </w:p>
    <w:p w:rsidRPr="000A554A" w:rsidR="00FC2C47" w:rsidP="00FC2C47" w:rsidRDefault="00FC2C47" w14:paraId="37F82E08" w14:textId="13754B95">
      <w:pPr>
        <w:rPr>
          <w:rFonts w:eastAsia="Calibri"/>
          <w:b/>
          <w:bCs/>
          <w:i/>
          <w:iCs/>
        </w:rPr>
      </w:pPr>
    </w:p>
    <w:p w:rsidRPr="000A554A" w:rsidR="00FC2C47" w:rsidP="00FC2C47" w:rsidRDefault="00FC2C47" w14:paraId="470ACCEF" w14:textId="30B4DC7D">
      <w:pPr>
        <w:spacing w:after="200"/>
        <w:rPr>
          <w:rFonts w:eastAsia="Calibri"/>
          <w:color w:val="000000"/>
        </w:rPr>
      </w:pPr>
      <w:r w:rsidRPr="000A554A">
        <w:rPr>
          <w:rFonts w:eastAsia="Calibri"/>
          <w:b/>
          <w:bCs/>
        </w:rPr>
        <w:t>Use of Data:</w:t>
      </w:r>
      <w:r w:rsidRPr="000A554A">
        <w:rPr>
          <w:rFonts w:eastAsia="Calibri"/>
        </w:rPr>
        <w:t xml:space="preserve">  Thank you for providing feedback about the effectiveness of the sessions MIECHV grantee meeting. This form should take less than </w:t>
      </w:r>
      <w:r w:rsidR="001A0189">
        <w:rPr>
          <w:rFonts w:eastAsia="Calibri"/>
        </w:rPr>
        <w:t>6</w:t>
      </w:r>
      <w:r w:rsidRPr="000A554A">
        <w:rPr>
          <w:rFonts w:eastAsia="Calibri"/>
        </w:rPr>
        <w:t xml:space="preserve"> minutes to complete. Your feedback provides valuable information to TA centers, ACF and meeting planning committees. We analyze and review the results with rigor and incorporate your suggestions to continuously improve the meeting content and logistics.  For example, because of your feedback we now plan more interactive sessions and activities that provide more opportunities for deeper discussion with other grantees/awardees. </w:t>
      </w:r>
      <w:r w:rsidRPr="000A554A" w:rsidR="001A0189">
        <w:rPr>
          <w:rFonts w:eastAsia="Calibri"/>
        </w:rPr>
        <w:t>Or</w:t>
      </w:r>
      <w:r w:rsidRPr="000A554A">
        <w:rPr>
          <w:rFonts w:eastAsia="Calibri"/>
        </w:rPr>
        <w:t xml:space="preserve"> we now incorporate longer, more intensive working sessions that better meet adult learning styles and provide opportunities for applying </w:t>
      </w:r>
      <w:r>
        <w:rPr>
          <w:rFonts w:eastAsia="Calibri"/>
        </w:rPr>
        <w:t>k</w:t>
      </w:r>
      <w:r w:rsidRPr="000A554A">
        <w:rPr>
          <w:rFonts w:eastAsia="Calibri"/>
        </w:rPr>
        <w:t xml:space="preserve">nowledge practical tools and resources. </w:t>
      </w:r>
    </w:p>
    <w:p w:rsidRPr="000A554A" w:rsidR="00FC2C47" w:rsidP="00FC2C47" w:rsidRDefault="00FC2C47" w14:paraId="0464D979" w14:textId="77777777">
      <w:pPr>
        <w:jc w:val="center"/>
        <w:rPr>
          <w:rFonts w:eastAsia="Calibri"/>
          <w:b/>
        </w:rPr>
      </w:pPr>
    </w:p>
    <w:p w:rsidRPr="000A554A" w:rsidR="00FC2C47" w:rsidP="00FC2C47" w:rsidRDefault="00FC2C47" w14:paraId="2BF7B8F8" w14:textId="77777777">
      <w:pPr>
        <w:tabs>
          <w:tab w:val="left" w:pos="360"/>
        </w:tabs>
        <w:contextualSpacing/>
        <w:rPr>
          <w:rFonts w:eastAsia="Calibri"/>
          <w:b/>
        </w:rPr>
      </w:pPr>
      <w:r w:rsidRPr="000A554A">
        <w:rPr>
          <w:rFonts w:eastAsia="Calibri"/>
          <w:noProof/>
        </w:rPr>
        <mc:AlternateContent>
          <mc:Choice Requires="wps">
            <w:drawing>
              <wp:anchor distT="0" distB="0" distL="114300" distR="114300" simplePos="0" relativeHeight="251698176" behindDoc="0" locked="0" layoutInCell="1" allowOverlap="1" wp14:editId="55EE7C5A" wp14:anchorId="0BC3144D">
                <wp:simplePos x="0" y="0"/>
                <wp:positionH relativeFrom="column">
                  <wp:posOffset>-17145</wp:posOffset>
                </wp:positionH>
                <wp:positionV relativeFrom="paragraph">
                  <wp:posOffset>-88265</wp:posOffset>
                </wp:positionV>
                <wp:extent cx="6858000" cy="0"/>
                <wp:effectExtent l="0" t="1905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70CEA2C1">
              <v:line id="Straight Connector 15" style="position:absolute;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35pt,-6.95pt" to="538.65pt,-6.95pt" w14:anchorId="002858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"/>
            </w:pict>
          </mc:Fallback>
        </mc:AlternateContent>
      </w:r>
      <w:r w:rsidRPr="000A554A">
        <w:rPr>
          <w:rFonts w:eastAsia="Calibri"/>
        </w:rPr>
        <w:t xml:space="preserve">    </w:t>
      </w:r>
    </w:p>
    <w:p w:rsidRPr="000A554A" w:rsidR="00FC2C47" w:rsidP="00FC2C47" w:rsidRDefault="00FC2C47" w14:paraId="597FDCE8" w14:textId="77777777">
      <w:pPr>
        <w:tabs>
          <w:tab w:val="left" w:pos="360"/>
        </w:tabs>
        <w:spacing w:before="240"/>
        <w:ind w:left="144"/>
        <w:contextualSpacing/>
        <w:rPr>
          <w:rFonts w:eastAsia="Calibri"/>
          <w:b/>
        </w:rPr>
      </w:pPr>
      <w:r w:rsidRPr="000A554A">
        <w:rPr>
          <w:rFonts w:eastAsia="Calibri"/>
          <w:b/>
        </w:rPr>
        <w:t>Please select the role that most closely aligns with your responsibilities related to the MIECHV project.</w:t>
      </w:r>
    </w:p>
    <w:p w:rsidRPr="000A554A" w:rsidR="00FC2C47" w:rsidP="00FC2C47" w:rsidRDefault="00FC2C47" w14:paraId="194A8FD1" w14:textId="77777777">
      <w:pPr>
        <w:tabs>
          <w:tab w:val="left" w:pos="360"/>
        </w:tabs>
        <w:rPr>
          <w:b/>
        </w:rPr>
      </w:pPr>
    </w:p>
    <w:tbl>
      <w:tblPr>
        <w:tblW w:w="10450" w:type="dxa"/>
        <w:tblLook w:val="04A0" w:firstRow="1" w:lastRow="0" w:firstColumn="1" w:lastColumn="0" w:noHBand="0" w:noVBand="1"/>
      </w:tblPr>
      <w:tblGrid>
        <w:gridCol w:w="4770"/>
        <w:gridCol w:w="2970"/>
        <w:gridCol w:w="2710"/>
      </w:tblGrid>
      <w:tr w:rsidRPr="000A554A" w:rsidR="00FC2C47" w:rsidTr="00EE299E" w14:paraId="62F48259" w14:textId="77777777">
        <w:tc>
          <w:tcPr>
            <w:tcW w:w="4770" w:type="dxa"/>
            <w:shd w:val="clear" w:color="auto" w:fill="auto"/>
          </w:tcPr>
          <w:p w:rsidRPr="000A554A" w:rsidR="00FC2C47" w:rsidP="00EE299E" w:rsidRDefault="00FC2C47" w14:paraId="5C7C0F1A" w14:textId="05CBD907">
            <w:pPr>
              <w:tabs>
                <w:tab w:val="left" w:pos="360"/>
              </w:tabs>
              <w:spacing w:after="40"/>
              <w:ind w:left="360"/>
              <w:rPr>
                <w:rFonts w:eastAsia="MS Gothic"/>
              </w:rPr>
            </w:pPr>
            <w:r w:rsidRPr="000A554A">
              <w:rPr>
                <w:rFonts w:eastAsia="MS Gothic"/>
              </w:rPr>
              <w:object w:dxaOrig="225" w:dyaOrig="225" w14:anchorId="50872F1F">
                <v:shape id="_x0000_i4381" style="width:21pt;height:18pt" o:ole="" type="#_x0000_t75">
                  <v:imagedata o:title="" r:id="rId11"/>
                </v:shape>
                <w:control w:name="TextBox191161" w:shapeid="_x0000_i4381" r:id="rId29"/>
              </w:object>
            </w:r>
            <w:r w:rsidRPr="000A554A">
              <w:rPr>
                <w:rFonts w:eastAsia="MS Gothic"/>
              </w:rPr>
              <w:t xml:space="preserve"> Grantee Lead/Director/Coordinator </w:t>
            </w:r>
          </w:p>
          <w:p w:rsidRPr="000A554A" w:rsidR="00FC2C47" w:rsidP="00EE299E" w:rsidRDefault="00FC2C47" w14:paraId="1E5C51E8" w14:textId="0ABE3E39">
            <w:pPr>
              <w:tabs>
                <w:tab w:val="left" w:pos="360"/>
              </w:tabs>
              <w:spacing w:after="40"/>
              <w:ind w:left="360"/>
              <w:rPr>
                <w:rFonts w:eastAsia="MS Gothic"/>
                <w:b/>
              </w:rPr>
            </w:pPr>
            <w:r w:rsidRPr="000A554A">
              <w:rPr>
                <w:rFonts w:eastAsia="MS Gothic"/>
              </w:rPr>
              <w:object w:dxaOrig="225" w:dyaOrig="225" w14:anchorId="6D279864">
                <v:shape id="_x0000_i4384" style="width:21pt;height:18pt" o:ole="" type="#_x0000_t75">
                  <v:imagedata o:title="" r:id="rId11"/>
                </v:shape>
                <w:control w:name="TextBox191151" w:shapeid="_x0000_i4384" r:id="rId30"/>
              </w:object>
            </w:r>
            <w:r w:rsidRPr="000A554A">
              <w:rPr>
                <w:rFonts w:eastAsia="MS Gothic"/>
              </w:rPr>
              <w:t xml:space="preserve"> Grantee Data/Evaluation Staff </w:t>
            </w:r>
          </w:p>
          <w:p w:rsidRPr="000A554A" w:rsidR="00FC2C47" w:rsidP="00EE299E" w:rsidRDefault="00FC2C47" w14:paraId="56BEF59D" w14:textId="608D4A50">
            <w:pPr>
              <w:tabs>
                <w:tab w:val="left" w:pos="360"/>
              </w:tabs>
              <w:ind w:left="360"/>
              <w:rPr>
                <w:rFonts w:eastAsia="MS Gothic"/>
              </w:rPr>
            </w:pPr>
            <w:r w:rsidRPr="000A554A">
              <w:rPr>
                <w:rFonts w:eastAsia="MS Gothic"/>
              </w:rPr>
              <w:object w:dxaOrig="225" w:dyaOrig="225" w14:anchorId="230E3642">
                <v:shape id="_x0000_i4387" style="width:21pt;height:18pt" o:ole="" type="#_x0000_t75">
                  <v:imagedata o:title="" r:id="rId11"/>
                </v:shape>
                <w:control w:name="TextBox191231" w:shapeid="_x0000_i4387" r:id="rId31"/>
              </w:object>
            </w:r>
            <w:r w:rsidRPr="000A554A">
              <w:rPr>
                <w:rFonts w:eastAsia="MS Gothic"/>
              </w:rPr>
              <w:t xml:space="preserve"> Grantee Program Staff</w:t>
            </w:r>
          </w:p>
          <w:p w:rsidRPr="000A554A" w:rsidR="00FC2C47" w:rsidP="00EE299E" w:rsidRDefault="00FC2C47" w14:paraId="76E17B0C" w14:textId="77777777">
            <w:pPr>
              <w:tabs>
                <w:tab w:val="left" w:pos="360"/>
              </w:tabs>
              <w:spacing w:after="40"/>
              <w:ind w:left="360"/>
              <w:rPr>
                <w:rFonts w:eastAsia="MS Gothic"/>
              </w:rPr>
            </w:pPr>
          </w:p>
        </w:tc>
        <w:tc>
          <w:tcPr>
            <w:tcW w:w="2970" w:type="dxa"/>
            <w:shd w:val="clear" w:color="auto" w:fill="auto"/>
          </w:tcPr>
          <w:p w:rsidRPr="000A554A" w:rsidR="00FC2C47" w:rsidP="00EE299E" w:rsidRDefault="00FC2C47" w14:paraId="433A7498" w14:textId="77777777">
            <w:pPr>
              <w:tabs>
                <w:tab w:val="left" w:pos="360"/>
              </w:tabs>
              <w:spacing w:before="40"/>
              <w:ind w:left="360"/>
              <w:rPr>
                <w:b/>
              </w:rPr>
            </w:pPr>
          </w:p>
        </w:tc>
        <w:tc>
          <w:tcPr>
            <w:tcW w:w="2710" w:type="dxa"/>
          </w:tcPr>
          <w:p w:rsidRPr="000A554A" w:rsidR="00FC2C47" w:rsidP="00EE299E" w:rsidRDefault="00FC2C47" w14:paraId="3497C12A" w14:textId="6865A291">
            <w:pPr>
              <w:tabs>
                <w:tab w:val="left" w:pos="360"/>
              </w:tabs>
              <w:spacing w:after="40"/>
              <w:ind w:left="360" w:right="-540"/>
              <w:rPr>
                <w:rFonts w:eastAsia="MS Gothic"/>
              </w:rPr>
            </w:pPr>
            <w:r w:rsidRPr="000A554A">
              <w:rPr>
                <w:rFonts w:eastAsia="MS Gothic"/>
              </w:rPr>
              <w:object w:dxaOrig="225" w:dyaOrig="225" w14:anchorId="73443440">
                <v:shape id="_x0000_i4390" style="width:21pt;height:18pt" o:ole="" type="#_x0000_t75">
                  <v:imagedata o:title="" r:id="rId11"/>
                </v:shape>
                <w:control w:name="TextBox191421" w:shapeid="_x0000_i4390" r:id="rId32"/>
              </w:object>
            </w:r>
            <w:r w:rsidRPr="000A554A">
              <w:rPr>
                <w:rFonts w:eastAsia="MS Gothic"/>
              </w:rPr>
              <w:t xml:space="preserve"> Home Visitor</w:t>
            </w:r>
          </w:p>
          <w:p w:rsidRPr="000A554A" w:rsidR="00FC2C47" w:rsidP="00EE299E" w:rsidRDefault="00FC2C47" w14:paraId="3CDA28D9" w14:textId="15C06305">
            <w:pPr>
              <w:tabs>
                <w:tab w:val="left" w:pos="360"/>
              </w:tabs>
              <w:spacing w:before="40"/>
              <w:ind w:left="360"/>
            </w:pPr>
            <w:r w:rsidRPr="000A554A">
              <w:rPr>
                <w:rFonts w:eastAsia="MS Gothic"/>
              </w:rPr>
              <w:object w:dxaOrig="225" w:dyaOrig="225" w14:anchorId="1A9576E2">
                <v:shape id="_x0000_i4393" style="width:21pt;height:18pt" o:ole="" type="#_x0000_t75">
                  <v:imagedata o:title="" r:id="rId11"/>
                </v:shape>
                <w:control w:name="TextBox19110111" w:shapeid="_x0000_i4393" r:id="rId33"/>
              </w:object>
            </w:r>
            <w:r w:rsidRPr="000A554A">
              <w:rPr>
                <w:rFonts w:eastAsia="MS Gothic"/>
              </w:rPr>
              <w:t xml:space="preserve"> </w:t>
            </w:r>
            <w:r w:rsidRPr="004F0B2A">
              <w:t>Consultant</w:t>
            </w:r>
          </w:p>
          <w:p w:rsidRPr="000A554A" w:rsidR="00FC2C47" w:rsidP="00EE299E" w:rsidRDefault="00FC2C47" w14:paraId="185DD657" w14:textId="3BAD4111">
            <w:pPr>
              <w:tabs>
                <w:tab w:val="left" w:pos="360"/>
              </w:tabs>
              <w:spacing w:after="40"/>
              <w:ind w:left="360"/>
              <w:rPr>
                <w:rFonts w:eastAsia="MS Gothic"/>
              </w:rPr>
            </w:pPr>
            <w:r w:rsidRPr="000A554A">
              <w:rPr>
                <w:rFonts w:eastAsia="MS Gothic"/>
              </w:rPr>
              <w:object w:dxaOrig="225" w:dyaOrig="225" w14:anchorId="72FE8AD9">
                <v:shape id="_x0000_i4396" style="width:21pt;height:18pt" o:ole="" type="#_x0000_t75">
                  <v:imagedata o:title="" r:id="rId11"/>
                </v:shape>
                <w:control w:name="TextBox191101111" w:shapeid="_x0000_i4396" r:id="rId34"/>
              </w:object>
            </w:r>
            <w:r>
              <w:rPr>
                <w:rFonts w:eastAsia="MS Gothic"/>
              </w:rPr>
              <w:t xml:space="preserve"> Other</w:t>
            </w:r>
          </w:p>
        </w:tc>
      </w:tr>
    </w:tbl>
    <w:p w:rsidRPr="000A554A" w:rsidR="00FC2C47" w:rsidP="00FC2C47" w:rsidRDefault="00FC2C47" w14:paraId="593979C1" w14:textId="77777777">
      <w:pPr>
        <w:tabs>
          <w:tab w:val="left" w:pos="360"/>
        </w:tabs>
        <w:rPr>
          <w:rFonts w:eastAsia="Calibri"/>
          <w:b/>
        </w:rPr>
      </w:pPr>
      <w:r w:rsidRPr="000A554A">
        <w:rPr>
          <w:rFonts w:eastAsia="Calibri"/>
          <w:noProof/>
        </w:rPr>
        <mc:AlternateContent>
          <mc:Choice Requires="wps">
            <w:drawing>
              <wp:anchor distT="0" distB="0" distL="114300" distR="114300" simplePos="0" relativeHeight="251699200" behindDoc="0" locked="0" layoutInCell="1" allowOverlap="1" wp14:editId="6CC2F699" wp14:anchorId="3925733E">
                <wp:simplePos x="0" y="0"/>
                <wp:positionH relativeFrom="column">
                  <wp:posOffset>-22860</wp:posOffset>
                </wp:positionH>
                <wp:positionV relativeFrom="paragraph">
                  <wp:posOffset>83185</wp:posOffset>
                </wp:positionV>
                <wp:extent cx="6858000" cy="0"/>
                <wp:effectExtent l="0" t="1905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22EA2BA2">
              <v:line id="Straight Connector 1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8pt,6.55pt" to="538.2pt,6.55pt" w14:anchorId="31B75A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"/>
            </w:pict>
          </mc:Fallback>
        </mc:AlternateContent>
      </w:r>
    </w:p>
    <w:p w:rsidRPr="000A554A" w:rsidR="00FC2C47" w:rsidP="00FC2C47" w:rsidRDefault="00FC2C47" w14:paraId="0D00D0C3" w14:textId="257B6A2C">
      <w:pPr>
        <w:tabs>
          <w:tab w:val="left" w:pos="360"/>
        </w:tabs>
        <w:rPr>
          <w:rFonts w:eastAsia="Calibri"/>
          <w:b/>
        </w:rPr>
      </w:pPr>
      <w:r w:rsidRPr="000A554A">
        <w:rPr>
          <w:rFonts w:eastAsia="Calibri"/>
          <w:b/>
        </w:rPr>
        <w:t xml:space="preserve">   Please rate each session using the scale listed </w:t>
      </w:r>
      <w:r w:rsidRPr="000A554A" w:rsidR="001A0189">
        <w:rPr>
          <w:rFonts w:eastAsia="Calibri"/>
          <w:b/>
        </w:rPr>
        <w:t>below.</w:t>
      </w:r>
      <w:r w:rsidRPr="000A554A">
        <w:rPr>
          <w:rFonts w:eastAsia="Calibri"/>
          <w:b/>
        </w:rPr>
        <w:t xml:space="preserve"> </w:t>
      </w:r>
    </w:p>
    <w:p w:rsidRPr="000A554A" w:rsidR="00FC2C47" w:rsidP="00FC2C47" w:rsidRDefault="00FC2C47" w14:paraId="73556EAD" w14:textId="77777777">
      <w:pPr>
        <w:tabs>
          <w:tab w:val="left" w:pos="360"/>
        </w:tabs>
        <w:rPr>
          <w:rFonts w:eastAsia="Calibri"/>
          <w:b/>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82"/>
        <w:gridCol w:w="3382"/>
        <w:gridCol w:w="3383"/>
      </w:tblGrid>
      <w:tr w:rsidRPr="000A554A" w:rsidR="00FC2C47" w:rsidTr="00EE299E" w14:paraId="7C440F73" w14:textId="77777777">
        <w:trPr>
          <w:trHeight w:val="980"/>
        </w:trPr>
        <w:tc>
          <w:tcPr>
            <w:tcW w:w="3382" w:type="dxa"/>
            <w:shd w:val="clear" w:color="auto" w:fill="auto"/>
          </w:tcPr>
          <w:p w:rsidRPr="000A554A" w:rsidR="00FC2C47" w:rsidP="00EE299E" w:rsidRDefault="00FC2C47" w14:paraId="2F83D8A3" w14:textId="4077E0B9">
            <w:pPr>
              <w:tabs>
                <w:tab w:val="left" w:pos="360"/>
              </w:tabs>
              <w:spacing w:after="40"/>
              <w:ind w:left="360"/>
              <w:rPr>
                <w:rFonts w:ascii="Times New Roman" w:hAnsi="Times New Roman"/>
              </w:rPr>
            </w:pPr>
            <w:r w:rsidRPr="000A554A">
              <w:rPr>
                <w:rFonts w:ascii="Times New Roman" w:hAnsi="Times New Roman" w:eastAsia="Times New Roman"/>
                <w:b/>
                <w:color w:val="FF0000"/>
              </w:rPr>
              <w:object w:dxaOrig="225" w:dyaOrig="225" w14:anchorId="2A21A35D">
                <v:shape id="_x0000_i4399" style="width:21pt;height:18pt" o:ole="" type="#_x0000_t75">
                  <v:imagedata o:title="" r:id="rId35"/>
                </v:shape>
                <w:control w:name="TextBox191121111" w:shapeid="_x0000_i4399" r:id="rId36"/>
              </w:object>
            </w:r>
            <w:r w:rsidRPr="000A554A">
              <w:rPr>
                <w:rFonts w:ascii="Times New Roman" w:hAnsi="Times New Roman"/>
              </w:rPr>
              <w:t xml:space="preserve"> Strongly Disagree </w:t>
            </w:r>
          </w:p>
          <w:p w:rsidRPr="000A554A" w:rsidR="00FC2C47" w:rsidP="00EE299E" w:rsidRDefault="00FC2C47" w14:paraId="701AAD5E" w14:textId="0A872DF7">
            <w:pPr>
              <w:tabs>
                <w:tab w:val="left" w:pos="360"/>
              </w:tabs>
              <w:spacing w:after="40"/>
              <w:ind w:left="360"/>
              <w:rPr>
                <w:rFonts w:ascii="Times New Roman" w:hAnsi="Times New Roman"/>
                <w:b/>
              </w:rPr>
            </w:pPr>
            <w:r w:rsidRPr="000A554A">
              <w:rPr>
                <w:rFonts w:ascii="Times New Roman" w:hAnsi="Times New Roman" w:eastAsia="Times New Roman"/>
              </w:rPr>
              <w:object w:dxaOrig="225" w:dyaOrig="225" w14:anchorId="6784FC6D">
                <v:shape id="_x0000_i4402" style="width:21pt;height:18pt" o:ole="" type="#_x0000_t75">
                  <v:imagedata o:title="" r:id="rId37"/>
                </v:shape>
                <w:control w:name="TextBox191111111" w:shapeid="_x0000_i4402" r:id="rId38"/>
              </w:object>
            </w:r>
            <w:r w:rsidRPr="000A554A">
              <w:rPr>
                <w:rFonts w:ascii="Times New Roman" w:hAnsi="Times New Roman"/>
              </w:rPr>
              <w:t xml:space="preserve"> Disagree</w:t>
            </w:r>
          </w:p>
        </w:tc>
        <w:tc>
          <w:tcPr>
            <w:tcW w:w="3382" w:type="dxa"/>
          </w:tcPr>
          <w:p w:rsidRPr="000A554A" w:rsidR="00FC2C47" w:rsidP="00EE299E" w:rsidRDefault="00FC2C47" w14:paraId="4A79EC47" w14:textId="12B1443C">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73D4D309">
                <v:shape id="_x0000_i4405" style="width:21pt;height:18pt" o:ole="" type="#_x0000_t75">
                  <v:imagedata o:title="" r:id="rId39"/>
                </v:shape>
                <w:control w:name="TextBox191212111" w:shapeid="_x0000_i4405" r:id="rId40"/>
              </w:object>
            </w:r>
            <w:r w:rsidRPr="000A554A">
              <w:rPr>
                <w:rFonts w:ascii="Times New Roman" w:hAnsi="Times New Roman"/>
              </w:rPr>
              <w:t xml:space="preserve"> Slightly Disagree</w:t>
            </w:r>
          </w:p>
          <w:p w:rsidRPr="000A554A" w:rsidR="00FC2C47" w:rsidP="00EE299E" w:rsidRDefault="00FC2C47" w14:paraId="426A46D2" w14:textId="30AE83D9">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46B1009F">
                <v:shape id="_x0000_i4408" style="width:21pt;height:18pt" o:ole="" type="#_x0000_t75">
                  <v:imagedata o:title="" r:id="rId41"/>
                </v:shape>
                <w:control w:name="TextBox191611111" w:shapeid="_x0000_i4408" r:id="rId42"/>
              </w:object>
            </w:r>
            <w:r w:rsidRPr="000A554A">
              <w:rPr>
                <w:rFonts w:ascii="Times New Roman" w:hAnsi="Times New Roman"/>
              </w:rPr>
              <w:t xml:space="preserve"> Slightly Agree </w:t>
            </w:r>
          </w:p>
        </w:tc>
        <w:tc>
          <w:tcPr>
            <w:tcW w:w="3383" w:type="dxa"/>
            <w:shd w:val="clear" w:color="auto" w:fill="auto"/>
          </w:tcPr>
          <w:p w:rsidRPr="000A554A" w:rsidR="00FC2C47" w:rsidP="00EE299E" w:rsidRDefault="00FC2C47" w14:paraId="022BB6C4" w14:textId="2B75DFA9">
            <w:pPr>
              <w:tabs>
                <w:tab w:val="left" w:pos="360"/>
              </w:tabs>
              <w:ind w:left="360"/>
              <w:rPr>
                <w:rFonts w:ascii="Times New Roman" w:hAnsi="Times New Roman"/>
              </w:rPr>
            </w:pPr>
            <w:r w:rsidRPr="000A554A">
              <w:rPr>
                <w:rFonts w:ascii="Times New Roman" w:hAnsi="Times New Roman" w:eastAsia="Times New Roman"/>
              </w:rPr>
              <w:object w:dxaOrig="225" w:dyaOrig="225" w14:anchorId="0F71B373">
                <v:shape id="_x0000_i4411" style="width:21pt;height:18pt" o:ole="" type="#_x0000_t75">
                  <v:imagedata o:title="" r:id="rId43"/>
                </v:shape>
                <w:control w:name="TextBox191711121" w:shapeid="_x0000_i4411" r:id="rId44"/>
              </w:object>
            </w:r>
            <w:r w:rsidRPr="000A554A">
              <w:rPr>
                <w:rFonts w:ascii="Times New Roman" w:hAnsi="Times New Roman"/>
              </w:rPr>
              <w:t xml:space="preserve"> Agree </w:t>
            </w:r>
          </w:p>
          <w:p w:rsidRPr="000A554A" w:rsidR="00FC2C47" w:rsidP="00EE299E" w:rsidRDefault="00FC2C47" w14:paraId="620F33D3" w14:textId="6FB612F7">
            <w:pPr>
              <w:tabs>
                <w:tab w:val="left" w:pos="360"/>
              </w:tabs>
              <w:ind w:left="360"/>
              <w:rPr>
                <w:rFonts w:ascii="Times New Roman" w:hAnsi="Times New Roman"/>
              </w:rPr>
            </w:pPr>
            <w:r w:rsidRPr="000A554A">
              <w:rPr>
                <w:rFonts w:ascii="Times New Roman" w:hAnsi="Times New Roman" w:eastAsia="Times New Roman"/>
              </w:rPr>
              <w:object w:dxaOrig="225" w:dyaOrig="225" w14:anchorId="17FDF488">
                <v:shape id="_x0000_i4414" style="width:21pt;height:18pt" o:ole="" type="#_x0000_t75">
                  <v:imagedata o:title="" r:id="rId45"/>
                </v:shape>
                <w:control w:name="TextBox1917111111" w:shapeid="_x0000_i4414" r:id="rId46"/>
              </w:object>
            </w:r>
            <w:r w:rsidRPr="000A554A">
              <w:rPr>
                <w:rFonts w:ascii="Times New Roman" w:hAnsi="Times New Roman"/>
              </w:rPr>
              <w:t xml:space="preserve"> Strongly Agree </w:t>
            </w:r>
          </w:p>
        </w:tc>
      </w:tr>
    </w:tbl>
    <w:p w:rsidRPr="000A554A" w:rsidR="00FC2C47" w:rsidP="00FC2C47" w:rsidRDefault="00FC2C47" w14:paraId="5A11B1E7" w14:textId="77777777">
      <w:pPr>
        <w:tabs>
          <w:tab w:val="left" w:pos="360"/>
        </w:tabs>
        <w:rPr>
          <w:rFonts w:eastAsia="Calibri"/>
          <w:b/>
        </w:rPr>
      </w:pPr>
      <w:r w:rsidRPr="000A554A">
        <w:rPr>
          <w:rFonts w:eastAsia="Calibri"/>
          <w:noProof/>
        </w:rPr>
        <mc:AlternateContent>
          <mc:Choice Requires="wps">
            <w:drawing>
              <wp:anchor distT="0" distB="0" distL="114300" distR="114300" simplePos="0" relativeHeight="251700224" behindDoc="0" locked="0" layoutInCell="1" allowOverlap="1" wp14:editId="2B480D7F" wp14:anchorId="0E7B4D10">
                <wp:simplePos x="0" y="0"/>
                <wp:positionH relativeFrom="column">
                  <wp:posOffset>-108585</wp:posOffset>
                </wp:positionH>
                <wp:positionV relativeFrom="paragraph">
                  <wp:posOffset>67945</wp:posOffset>
                </wp:positionV>
                <wp:extent cx="6858000" cy="0"/>
                <wp:effectExtent l="0" t="19050" r="19050" b="19050"/>
                <wp:wrapNone/>
                <wp:docPr id="17" name="Straight Connector 17"/>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6475BBB3">
              <v:line id="Straight Connector 17"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8.55pt,5.35pt" to="531.45pt,5.35pt" w14:anchorId="699091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"/>
            </w:pict>
          </mc:Fallback>
        </mc:AlternateContent>
      </w:r>
    </w:p>
    <w:tbl>
      <w:tblPr>
        <w:tblW w:w="11340" w:type="dxa"/>
        <w:tblInd w:w="-270"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150"/>
        <w:gridCol w:w="1260"/>
        <w:gridCol w:w="810"/>
        <w:gridCol w:w="1260"/>
        <w:gridCol w:w="1170"/>
        <w:gridCol w:w="1170"/>
        <w:gridCol w:w="1260"/>
        <w:gridCol w:w="1260"/>
      </w:tblGrid>
      <w:tr w:rsidRPr="000A554A" w:rsidR="00FC2C47" w:rsidTr="00EE299E" w14:paraId="0A7DAF9D" w14:textId="77777777">
        <w:trPr>
          <w:cantSplit/>
          <w:trHeight w:val="441"/>
          <w:tblHeader/>
        </w:trPr>
        <w:tc>
          <w:tcPr>
            <w:tcW w:w="3150" w:type="dxa"/>
            <w:tcBorders>
              <w:bottom w:val="single" w:color="000000" w:sz="4" w:space="0"/>
            </w:tcBorders>
            <w:shd w:val="clear" w:color="auto" w:fill="auto"/>
            <w:vAlign w:val="center"/>
          </w:tcPr>
          <w:p w:rsidRPr="000A554A" w:rsidR="00FC2C47" w:rsidP="00EE299E" w:rsidRDefault="00FC2C47" w14:paraId="73E2BFF5" w14:textId="77777777">
            <w:pPr>
              <w:tabs>
                <w:tab w:val="left" w:pos="360"/>
              </w:tabs>
              <w:rPr>
                <w:rFonts w:eastAsia="Calibri"/>
                <w:i/>
              </w:rPr>
            </w:pPr>
          </w:p>
          <w:p w:rsidRPr="000A554A" w:rsidR="00FC2C47" w:rsidP="00EE299E" w:rsidRDefault="00FC2C47" w14:paraId="5CEB206D" w14:textId="77777777">
            <w:pPr>
              <w:tabs>
                <w:tab w:val="left" w:pos="360"/>
              </w:tabs>
              <w:rPr>
                <w:rFonts w:eastAsia="Calibri"/>
                <w:b/>
              </w:rPr>
            </w:pPr>
            <w:r w:rsidRPr="000A554A">
              <w:rPr>
                <w:rFonts w:eastAsia="Calibri"/>
                <w:b/>
              </w:rPr>
              <w:t xml:space="preserve">Please indicate the degree </w:t>
            </w:r>
            <w:r w:rsidRPr="000A554A">
              <w:rPr>
                <w:rFonts w:eastAsia="Calibri"/>
              </w:rPr>
              <w:t>(enter rating 1, 2, 3, 4, 5 or 6 in the box)</w:t>
            </w:r>
            <w:r w:rsidRPr="000A554A">
              <w:rPr>
                <w:rFonts w:eastAsia="Calibri"/>
                <w:b/>
              </w:rPr>
              <w:t xml:space="preserve"> to which the Plenary or Breakout session...</w:t>
            </w:r>
          </w:p>
          <w:p w:rsidRPr="000A554A" w:rsidR="00FC2C47" w:rsidP="00EE299E" w:rsidRDefault="00FC2C47" w14:paraId="4347CA57" w14:textId="77777777">
            <w:pPr>
              <w:tabs>
                <w:tab w:val="left" w:pos="360"/>
              </w:tabs>
              <w:rPr>
                <w:rFonts w:eastAsia="Calibri"/>
              </w:rPr>
            </w:pPr>
          </w:p>
        </w:tc>
        <w:tc>
          <w:tcPr>
            <w:tcW w:w="1260" w:type="dxa"/>
            <w:tcBorders>
              <w:top w:val="single" w:color="000000" w:sz="4" w:space="0"/>
            </w:tcBorders>
            <w:shd w:val="clear" w:color="auto" w:fill="DDD9C3"/>
            <w:vAlign w:val="center"/>
            <w:hideMark/>
          </w:tcPr>
          <w:p w:rsidRPr="004F0B2A" w:rsidR="00FC2C47" w:rsidP="00EE299E" w:rsidRDefault="00FC2C47" w14:paraId="342A5628" w14:textId="77777777">
            <w:pPr>
              <w:tabs>
                <w:tab w:val="left" w:pos="360"/>
              </w:tabs>
              <w:jc w:val="center"/>
              <w:rPr>
                <w:rFonts w:eastAsia="Calibri"/>
                <w:sz w:val="22"/>
                <w:szCs w:val="22"/>
              </w:rPr>
            </w:pPr>
            <w:r w:rsidRPr="004F0B2A">
              <w:rPr>
                <w:rFonts w:eastAsia="Calibri"/>
                <w:sz w:val="22"/>
                <w:szCs w:val="22"/>
              </w:rPr>
              <w:t>Achieved intended objectives</w:t>
            </w:r>
          </w:p>
        </w:tc>
        <w:tc>
          <w:tcPr>
            <w:tcW w:w="810" w:type="dxa"/>
            <w:tcBorders>
              <w:top w:val="single" w:color="000000" w:sz="4" w:space="0"/>
            </w:tcBorders>
            <w:shd w:val="clear" w:color="auto" w:fill="DDD9C3"/>
            <w:vAlign w:val="center"/>
          </w:tcPr>
          <w:p w:rsidRPr="004F0B2A" w:rsidR="00FC2C47" w:rsidP="00EE299E" w:rsidRDefault="00FC2C47" w14:paraId="5737FB3F" w14:textId="77777777">
            <w:pPr>
              <w:tabs>
                <w:tab w:val="left" w:pos="360"/>
              </w:tabs>
              <w:jc w:val="center"/>
              <w:rPr>
                <w:rFonts w:eastAsia="Calibri"/>
                <w:sz w:val="22"/>
                <w:szCs w:val="22"/>
              </w:rPr>
            </w:pPr>
            <w:r w:rsidRPr="004F0B2A">
              <w:rPr>
                <w:rFonts w:eastAsia="Calibri"/>
                <w:sz w:val="22"/>
                <w:szCs w:val="22"/>
              </w:rPr>
              <w:t>Met your needs</w:t>
            </w:r>
          </w:p>
        </w:tc>
        <w:tc>
          <w:tcPr>
            <w:tcW w:w="1260" w:type="dxa"/>
            <w:tcBorders>
              <w:top w:val="single" w:color="000000" w:sz="4" w:space="0"/>
            </w:tcBorders>
            <w:shd w:val="clear" w:color="auto" w:fill="DDD9C3"/>
            <w:vAlign w:val="center"/>
            <w:hideMark/>
          </w:tcPr>
          <w:p w:rsidRPr="004F0B2A" w:rsidR="00FC2C47" w:rsidP="00EE299E" w:rsidRDefault="00FC2C47" w14:paraId="19AE7B01" w14:textId="77777777">
            <w:pPr>
              <w:tabs>
                <w:tab w:val="left" w:pos="360"/>
              </w:tabs>
              <w:jc w:val="center"/>
              <w:rPr>
                <w:rFonts w:eastAsia="Calibri"/>
                <w:sz w:val="22"/>
                <w:szCs w:val="22"/>
              </w:rPr>
            </w:pPr>
            <w:r w:rsidRPr="004F0B2A">
              <w:rPr>
                <w:rFonts w:eastAsia="Calibri"/>
                <w:sz w:val="22"/>
                <w:szCs w:val="22"/>
              </w:rPr>
              <w:t>Provided new information</w:t>
            </w:r>
          </w:p>
        </w:tc>
        <w:tc>
          <w:tcPr>
            <w:tcW w:w="1170" w:type="dxa"/>
            <w:tcBorders>
              <w:top w:val="single" w:color="000000" w:sz="4" w:space="0"/>
            </w:tcBorders>
            <w:shd w:val="clear" w:color="auto" w:fill="DDD9C3"/>
            <w:vAlign w:val="center"/>
            <w:hideMark/>
          </w:tcPr>
          <w:p w:rsidRPr="004F0B2A" w:rsidR="00FC2C47" w:rsidP="00EE299E" w:rsidRDefault="00FC2C47" w14:paraId="55B1840B" w14:textId="77777777">
            <w:pPr>
              <w:tabs>
                <w:tab w:val="left" w:pos="360"/>
              </w:tabs>
              <w:jc w:val="center"/>
              <w:rPr>
                <w:rFonts w:eastAsia="Calibri"/>
                <w:sz w:val="22"/>
                <w:szCs w:val="22"/>
              </w:rPr>
            </w:pPr>
            <w:r w:rsidRPr="004F0B2A">
              <w:rPr>
                <w:rFonts w:eastAsia="Calibri"/>
                <w:sz w:val="22"/>
                <w:szCs w:val="22"/>
              </w:rPr>
              <w:t>Allotted time for questions and/or quality discussion</w:t>
            </w:r>
          </w:p>
        </w:tc>
        <w:tc>
          <w:tcPr>
            <w:tcW w:w="1170" w:type="dxa"/>
            <w:tcBorders>
              <w:top w:val="single" w:color="000000" w:sz="4" w:space="0"/>
            </w:tcBorders>
            <w:shd w:val="clear" w:color="auto" w:fill="DDD9C3"/>
            <w:vAlign w:val="center"/>
            <w:hideMark/>
          </w:tcPr>
          <w:p w:rsidRPr="004F0B2A" w:rsidR="00FC2C47" w:rsidP="00EE299E" w:rsidRDefault="00FC2C47" w14:paraId="16237A0F" w14:textId="77777777">
            <w:pPr>
              <w:tabs>
                <w:tab w:val="left" w:pos="360"/>
              </w:tabs>
              <w:jc w:val="center"/>
              <w:rPr>
                <w:rFonts w:eastAsia="Calibri"/>
                <w:sz w:val="22"/>
                <w:szCs w:val="22"/>
              </w:rPr>
            </w:pPr>
            <w:r w:rsidRPr="004F0B2A">
              <w:rPr>
                <w:rFonts w:eastAsia="Calibri"/>
                <w:sz w:val="22"/>
                <w:szCs w:val="22"/>
              </w:rPr>
              <w:t>Was well organized, engaging and effectively presented</w:t>
            </w:r>
          </w:p>
        </w:tc>
        <w:tc>
          <w:tcPr>
            <w:tcW w:w="1260" w:type="dxa"/>
            <w:tcBorders>
              <w:top w:val="single" w:color="000000" w:sz="4" w:space="0"/>
            </w:tcBorders>
            <w:shd w:val="clear" w:color="auto" w:fill="DDD9C3"/>
            <w:vAlign w:val="center"/>
          </w:tcPr>
          <w:p w:rsidRPr="004F0B2A" w:rsidR="00FC2C47" w:rsidP="00EE299E" w:rsidRDefault="00FC2C47" w14:paraId="6A0E3FAE" w14:textId="77777777">
            <w:pPr>
              <w:tabs>
                <w:tab w:val="left" w:pos="360"/>
              </w:tabs>
              <w:jc w:val="center"/>
              <w:rPr>
                <w:rFonts w:eastAsia="Calibri"/>
                <w:sz w:val="22"/>
                <w:szCs w:val="22"/>
              </w:rPr>
            </w:pPr>
            <w:r w:rsidRPr="004F0B2A">
              <w:rPr>
                <w:rFonts w:eastAsia="Calibri"/>
                <w:sz w:val="22"/>
                <w:szCs w:val="22"/>
              </w:rPr>
              <w:t>Speaker(s) demonstrated topic expertise</w:t>
            </w:r>
          </w:p>
        </w:tc>
        <w:tc>
          <w:tcPr>
            <w:tcW w:w="1260" w:type="dxa"/>
            <w:tcBorders>
              <w:top w:val="single" w:color="000000" w:sz="4" w:space="0"/>
            </w:tcBorders>
            <w:shd w:val="clear" w:color="auto" w:fill="DDD9C3"/>
            <w:vAlign w:val="center"/>
            <w:hideMark/>
          </w:tcPr>
          <w:p w:rsidRPr="004F0B2A" w:rsidR="00FC2C47" w:rsidP="00EE299E" w:rsidRDefault="00FC2C47" w14:paraId="3FADD2D3" w14:textId="77777777">
            <w:pPr>
              <w:tabs>
                <w:tab w:val="left" w:pos="360"/>
              </w:tabs>
              <w:jc w:val="center"/>
              <w:rPr>
                <w:rFonts w:eastAsia="Calibri"/>
                <w:sz w:val="22"/>
                <w:szCs w:val="22"/>
              </w:rPr>
            </w:pPr>
            <w:r w:rsidRPr="004F0B2A">
              <w:rPr>
                <w:rFonts w:eastAsia="Calibri"/>
                <w:sz w:val="22"/>
                <w:szCs w:val="22"/>
              </w:rPr>
              <w:t>Provided information you can apply to practice and/or enhanced your professional expertise</w:t>
            </w:r>
          </w:p>
        </w:tc>
      </w:tr>
      <w:tr w:rsidRPr="000A554A" w:rsidR="00FC2C47" w:rsidTr="00EE299E" w14:paraId="748DD465" w14:textId="77777777">
        <w:trPr>
          <w:trHeight w:val="294"/>
        </w:trPr>
        <w:tc>
          <w:tcPr>
            <w:tcW w:w="3150" w:type="dxa"/>
            <w:tcBorders>
              <w:top w:val="single" w:color="000000" w:sz="4" w:space="0"/>
              <w:left w:val="single" w:color="000000" w:sz="4" w:space="0"/>
            </w:tcBorders>
            <w:shd w:val="clear" w:color="auto" w:fill="FFFFFF"/>
            <w:vAlign w:val="center"/>
          </w:tcPr>
          <w:p w:rsidRPr="000A554A" w:rsidR="00FC2C47" w:rsidP="00EE299E" w:rsidRDefault="00FC2C47" w14:paraId="12C6CE0A" w14:textId="12A8C847">
            <w:pPr>
              <w:tabs>
                <w:tab w:val="left" w:pos="360"/>
              </w:tabs>
              <w:spacing w:before="40" w:after="40"/>
              <w:rPr>
                <w:rFonts w:eastAsia="Calibri"/>
              </w:rPr>
            </w:pPr>
            <w:r w:rsidRPr="000A554A">
              <w:rPr>
                <w:rFonts w:eastAsia="Calibri"/>
              </w:rPr>
              <w:t xml:space="preserve">Plenary: Date, </w:t>
            </w:r>
            <w:r w:rsidRPr="000A554A" w:rsidR="00F63402">
              <w:rPr>
                <w:rFonts w:eastAsia="Calibri"/>
              </w:rPr>
              <w:t>title,</w:t>
            </w:r>
            <w:r w:rsidRPr="000A554A">
              <w:rPr>
                <w:rFonts w:eastAsia="Calibri"/>
              </w:rPr>
              <w:t xml:space="preserve"> and presenter</w:t>
            </w:r>
          </w:p>
        </w:tc>
        <w:tc>
          <w:tcPr>
            <w:tcW w:w="1260" w:type="dxa"/>
            <w:shd w:val="clear" w:color="auto" w:fill="FFFFFF"/>
            <w:vAlign w:val="center"/>
          </w:tcPr>
          <w:p w:rsidRPr="000A554A" w:rsidR="00FC2C47" w:rsidP="00EE299E" w:rsidRDefault="00FC2C47" w14:paraId="6FDB0B5B" w14:textId="1343B129">
            <w:pPr>
              <w:tabs>
                <w:tab w:val="left" w:pos="360"/>
              </w:tabs>
              <w:spacing w:before="40" w:after="40"/>
              <w:ind w:left="216"/>
              <w:rPr>
                <w:rFonts w:eastAsia="Calibri"/>
              </w:rPr>
            </w:pPr>
            <w:r>
              <w:rPr>
                <w:rFonts w:eastAsia="MS Gothic"/>
              </w:rPr>
              <w:t xml:space="preserve"> </w:t>
            </w:r>
            <w:r w:rsidRPr="000A554A">
              <w:rPr>
                <w:rFonts w:eastAsia="MS Gothic"/>
              </w:rPr>
              <w:object w:dxaOrig="225" w:dyaOrig="225" w14:anchorId="049AD043">
                <v:shape id="_x0000_i4417" style="width:21pt;height:18pt" o:ole="" type="#_x0000_t75">
                  <v:imagedata o:title="" r:id="rId11"/>
                </v:shape>
                <w:control w:name="TextBox191101401" w:shapeid="_x0000_i4417" r:id="rId47"/>
              </w:object>
            </w:r>
          </w:p>
        </w:tc>
        <w:tc>
          <w:tcPr>
            <w:tcW w:w="810" w:type="dxa"/>
            <w:shd w:val="clear" w:color="auto" w:fill="FFFFFF"/>
          </w:tcPr>
          <w:p w:rsidRPr="000A554A" w:rsidR="00FC2C47" w:rsidP="00EE299E" w:rsidRDefault="00FC2C47" w14:paraId="414F84F7" w14:textId="5ACF02B2">
            <w:pPr>
              <w:tabs>
                <w:tab w:val="left" w:pos="360"/>
              </w:tabs>
              <w:spacing w:before="40" w:after="40"/>
              <w:jc w:val="center"/>
              <w:rPr>
                <w:rFonts w:eastAsia="MS Gothic"/>
              </w:rPr>
            </w:pPr>
            <w:r w:rsidRPr="000A554A">
              <w:rPr>
                <w:rFonts w:eastAsia="MS Gothic"/>
              </w:rPr>
              <w:object w:dxaOrig="225" w:dyaOrig="225" w14:anchorId="42345F6D">
                <v:shape id="_x0000_i4420" style="width:21pt;height:18pt" o:ole="" type="#_x0000_t75">
                  <v:imagedata o:title="" r:id="rId11"/>
                </v:shape>
                <w:control w:name="TextBox1911013911" w:shapeid="_x0000_i4420" r:id="rId48"/>
              </w:object>
            </w:r>
          </w:p>
        </w:tc>
        <w:tc>
          <w:tcPr>
            <w:tcW w:w="1260" w:type="dxa"/>
            <w:shd w:val="clear" w:color="auto" w:fill="FFFFFF"/>
          </w:tcPr>
          <w:p w:rsidRPr="000A554A" w:rsidR="00FC2C47" w:rsidP="00EE299E" w:rsidRDefault="00FC2C47" w14:paraId="22ACC895" w14:textId="0534C3F5">
            <w:pPr>
              <w:tabs>
                <w:tab w:val="left" w:pos="360"/>
              </w:tabs>
              <w:spacing w:before="40" w:after="40"/>
              <w:jc w:val="center"/>
              <w:rPr>
                <w:rFonts w:eastAsia="Calibri"/>
              </w:rPr>
            </w:pPr>
            <w:r w:rsidRPr="000A554A">
              <w:rPr>
                <w:rFonts w:eastAsia="MS Gothic"/>
              </w:rPr>
              <w:object w:dxaOrig="225" w:dyaOrig="225" w14:anchorId="6E3D9E34">
                <v:shape id="_x0000_i4423" style="width:21pt;height:18pt" o:ole="" type="#_x0000_t75">
                  <v:imagedata o:title="" r:id="rId11"/>
                </v:shape>
                <w:control w:name="TextBox191101392" w:shapeid="_x0000_i4423" r:id="rId49"/>
              </w:object>
            </w:r>
          </w:p>
        </w:tc>
        <w:tc>
          <w:tcPr>
            <w:tcW w:w="1170" w:type="dxa"/>
            <w:shd w:val="clear" w:color="auto" w:fill="FFFFFF"/>
          </w:tcPr>
          <w:p w:rsidRPr="000A554A" w:rsidR="00FC2C47" w:rsidP="00EE299E" w:rsidRDefault="00FC2C47" w14:paraId="5997AF3B" w14:textId="176E15A4">
            <w:pPr>
              <w:tabs>
                <w:tab w:val="left" w:pos="360"/>
              </w:tabs>
              <w:spacing w:before="40" w:after="40"/>
              <w:jc w:val="center"/>
              <w:rPr>
                <w:rFonts w:eastAsia="Calibri"/>
              </w:rPr>
            </w:pPr>
            <w:r w:rsidRPr="000A554A">
              <w:rPr>
                <w:rFonts w:eastAsia="MS Gothic"/>
              </w:rPr>
              <w:object w:dxaOrig="225" w:dyaOrig="225" w14:anchorId="4CEB2747">
                <v:shape id="_x0000_i4426" style="width:21pt;height:18pt" o:ole="" type="#_x0000_t75">
                  <v:imagedata o:title="" r:id="rId11"/>
                </v:shape>
                <w:control w:name="TextBox191101381" w:shapeid="_x0000_i4426" r:id="rId50"/>
              </w:object>
            </w:r>
          </w:p>
        </w:tc>
        <w:tc>
          <w:tcPr>
            <w:tcW w:w="1170" w:type="dxa"/>
            <w:shd w:val="clear" w:color="auto" w:fill="FFFFFF"/>
          </w:tcPr>
          <w:p w:rsidRPr="000A554A" w:rsidR="00FC2C47" w:rsidP="00EE299E" w:rsidRDefault="00FC2C47" w14:paraId="2B2A3FA1" w14:textId="34964556">
            <w:pPr>
              <w:tabs>
                <w:tab w:val="left" w:pos="360"/>
              </w:tabs>
              <w:spacing w:before="40" w:after="40"/>
              <w:jc w:val="center"/>
              <w:rPr>
                <w:rFonts w:eastAsia="Calibri"/>
              </w:rPr>
            </w:pPr>
            <w:r w:rsidRPr="000A554A">
              <w:rPr>
                <w:rFonts w:eastAsia="MS Gothic"/>
              </w:rPr>
              <w:object w:dxaOrig="225" w:dyaOrig="225" w14:anchorId="744EA854">
                <v:shape id="_x0000_i4429" style="width:21pt;height:18pt" o:ole="" type="#_x0000_t75">
                  <v:imagedata o:title="" r:id="rId11"/>
                </v:shape>
                <w:control w:name="TextBox191101371" w:shapeid="_x0000_i4429" r:id="rId51"/>
              </w:object>
            </w:r>
          </w:p>
        </w:tc>
        <w:tc>
          <w:tcPr>
            <w:tcW w:w="1260" w:type="dxa"/>
            <w:shd w:val="clear" w:color="auto" w:fill="FFFFFF"/>
          </w:tcPr>
          <w:p w:rsidRPr="000A554A" w:rsidR="00FC2C47" w:rsidP="00EE299E" w:rsidRDefault="00FC2C47" w14:paraId="0ED7CB20" w14:textId="088723C9">
            <w:pPr>
              <w:tabs>
                <w:tab w:val="left" w:pos="360"/>
              </w:tabs>
              <w:spacing w:before="40" w:after="40"/>
              <w:jc w:val="center"/>
              <w:rPr>
                <w:rFonts w:eastAsia="MS Gothic"/>
              </w:rPr>
            </w:pPr>
            <w:r w:rsidRPr="000A554A">
              <w:rPr>
                <w:rFonts w:eastAsia="MS Gothic"/>
              </w:rPr>
              <w:object w:dxaOrig="225" w:dyaOrig="225" w14:anchorId="089CA10B">
                <v:shape id="_x0000_i4432" style="width:21pt;height:18pt" o:ole="" type="#_x0000_t75">
                  <v:imagedata o:title="" r:id="rId11"/>
                </v:shape>
                <w:control w:name="TextBox19110136111" w:shapeid="_x0000_i4432" r:id="rId52"/>
              </w:object>
            </w:r>
          </w:p>
        </w:tc>
        <w:tc>
          <w:tcPr>
            <w:tcW w:w="1260" w:type="dxa"/>
            <w:shd w:val="clear" w:color="auto" w:fill="FFFFFF"/>
          </w:tcPr>
          <w:p w:rsidRPr="000A554A" w:rsidR="00FC2C47" w:rsidP="00EE299E" w:rsidRDefault="00FC2C47" w14:paraId="0798309E" w14:textId="53471635">
            <w:pPr>
              <w:tabs>
                <w:tab w:val="left" w:pos="360"/>
              </w:tabs>
              <w:spacing w:before="40" w:after="40"/>
              <w:jc w:val="center"/>
              <w:rPr>
                <w:rFonts w:eastAsia="Calibri"/>
              </w:rPr>
            </w:pPr>
            <w:r w:rsidRPr="000A554A">
              <w:rPr>
                <w:rFonts w:eastAsia="MS Gothic"/>
              </w:rPr>
              <w:object w:dxaOrig="225" w:dyaOrig="225" w14:anchorId="7BDAE6A7">
                <v:shape id="_x0000_i4435" style="width:21pt;height:18pt" o:ole="" type="#_x0000_t75">
                  <v:imagedata o:title="" r:id="rId11"/>
                </v:shape>
                <w:control w:name="TextBox191101361" w:shapeid="_x0000_i4435" r:id="rId53"/>
              </w:object>
            </w:r>
          </w:p>
        </w:tc>
      </w:tr>
      <w:tr w:rsidRPr="000A554A" w:rsidR="00FC2C47" w:rsidTr="00EE299E" w14:paraId="3F03C3A2" w14:textId="77777777">
        <w:trPr>
          <w:trHeight w:val="294"/>
        </w:trPr>
        <w:tc>
          <w:tcPr>
            <w:tcW w:w="3150" w:type="dxa"/>
            <w:tcBorders>
              <w:top w:val="single" w:color="000000" w:sz="4" w:space="0"/>
              <w:left w:val="single" w:color="000000" w:sz="4" w:space="0"/>
              <w:bottom w:val="single" w:color="000000" w:sz="4" w:space="0"/>
            </w:tcBorders>
            <w:shd w:val="clear" w:color="auto" w:fill="F2F2F2"/>
            <w:vAlign w:val="center"/>
          </w:tcPr>
          <w:p w:rsidRPr="000A554A" w:rsidR="00FC2C47" w:rsidP="00EE299E" w:rsidRDefault="00FC2C47" w14:paraId="001A0CF9" w14:textId="30035A2F">
            <w:pPr>
              <w:tabs>
                <w:tab w:val="left" w:pos="360"/>
              </w:tabs>
              <w:spacing w:before="40" w:after="40"/>
              <w:rPr>
                <w:rFonts w:eastAsia="Calibri"/>
              </w:rPr>
            </w:pPr>
            <w:r w:rsidRPr="000A554A">
              <w:rPr>
                <w:rFonts w:eastAsia="Calibri"/>
              </w:rPr>
              <w:t>Breakout Session: Date, title</w:t>
            </w:r>
            <w:r w:rsidR="00F63402">
              <w:rPr>
                <w:rFonts w:eastAsia="Calibri"/>
              </w:rPr>
              <w:t>,</w:t>
            </w:r>
            <w:r w:rsidRPr="000A554A">
              <w:rPr>
                <w:rFonts w:eastAsia="Calibri"/>
              </w:rPr>
              <w:t xml:space="preserve"> </w:t>
            </w:r>
            <w:r w:rsidR="00F63402">
              <w:rPr>
                <w:rFonts w:eastAsia="Calibri"/>
              </w:rPr>
              <w:t>and</w:t>
            </w:r>
            <w:r w:rsidRPr="000A554A">
              <w:rPr>
                <w:rFonts w:eastAsia="Calibri"/>
              </w:rPr>
              <w:t xml:space="preserve"> presenter </w:t>
            </w:r>
          </w:p>
        </w:tc>
        <w:tc>
          <w:tcPr>
            <w:tcW w:w="1260" w:type="dxa"/>
            <w:shd w:val="clear" w:color="auto" w:fill="F2F2F2"/>
          </w:tcPr>
          <w:p w:rsidRPr="000A554A" w:rsidR="00FC2C47" w:rsidP="00EE299E" w:rsidRDefault="00FC2C47" w14:paraId="02705DB0" w14:textId="4892251B">
            <w:pPr>
              <w:tabs>
                <w:tab w:val="left" w:pos="360"/>
              </w:tabs>
              <w:spacing w:before="40" w:after="40"/>
              <w:jc w:val="center"/>
              <w:rPr>
                <w:rFonts w:eastAsia="Calibri"/>
              </w:rPr>
            </w:pPr>
            <w:r w:rsidRPr="000A554A">
              <w:rPr>
                <w:rFonts w:eastAsia="MS Gothic"/>
              </w:rPr>
              <w:object w:dxaOrig="225" w:dyaOrig="225" w14:anchorId="17CF95B3">
                <v:shape id="_x0000_i4438" style="width:21pt;height:18pt" o:ole="" type="#_x0000_t75">
                  <v:imagedata o:title="" r:id="rId11"/>
                </v:shape>
                <w:control w:name="TextBox191101422" w:shapeid="_x0000_i4438" r:id="rId54"/>
              </w:object>
            </w:r>
          </w:p>
        </w:tc>
        <w:tc>
          <w:tcPr>
            <w:tcW w:w="810" w:type="dxa"/>
            <w:shd w:val="clear" w:color="auto" w:fill="F2F2F2"/>
          </w:tcPr>
          <w:p w:rsidRPr="000A554A" w:rsidR="00FC2C47" w:rsidP="00EE299E" w:rsidRDefault="00FC2C47" w14:paraId="2BC6E961" w14:textId="23FE8BA0">
            <w:pPr>
              <w:tabs>
                <w:tab w:val="left" w:pos="360"/>
              </w:tabs>
              <w:spacing w:before="40" w:after="40"/>
              <w:jc w:val="center"/>
              <w:rPr>
                <w:rFonts w:eastAsia="MS Gothic"/>
              </w:rPr>
            </w:pPr>
            <w:r w:rsidRPr="000A554A">
              <w:rPr>
                <w:rFonts w:eastAsia="MS Gothic"/>
              </w:rPr>
              <w:object w:dxaOrig="225" w:dyaOrig="225" w14:anchorId="11AE9F6A">
                <v:shape id="_x0000_i4441" style="width:21pt;height:18pt" o:ole="" type="#_x0000_t75">
                  <v:imagedata o:title="" r:id="rId11"/>
                </v:shape>
                <w:control w:name="TextBox1911013512" w:shapeid="_x0000_i4441" r:id="rId55"/>
              </w:object>
            </w:r>
          </w:p>
        </w:tc>
        <w:tc>
          <w:tcPr>
            <w:tcW w:w="1260" w:type="dxa"/>
            <w:shd w:val="clear" w:color="auto" w:fill="F2F2F2"/>
          </w:tcPr>
          <w:p w:rsidRPr="000A554A" w:rsidR="00FC2C47" w:rsidP="00EE299E" w:rsidRDefault="00FC2C47" w14:paraId="08F3F82F" w14:textId="253E9EF8">
            <w:pPr>
              <w:tabs>
                <w:tab w:val="left" w:pos="360"/>
              </w:tabs>
              <w:spacing w:before="40" w:after="40"/>
              <w:jc w:val="center"/>
              <w:rPr>
                <w:rFonts w:eastAsia="Calibri"/>
              </w:rPr>
            </w:pPr>
            <w:r w:rsidRPr="000A554A">
              <w:rPr>
                <w:rFonts w:eastAsia="MS Gothic"/>
              </w:rPr>
              <w:object w:dxaOrig="225" w:dyaOrig="225" w14:anchorId="73265F80">
                <v:shape id="_x0000_i4444" style="width:21pt;height:18pt" o:ole="" type="#_x0000_t75">
                  <v:imagedata o:title="" r:id="rId11"/>
                </v:shape>
                <w:control w:name="TextBox191101353" w:shapeid="_x0000_i4444" r:id="rId56"/>
              </w:object>
            </w:r>
          </w:p>
        </w:tc>
        <w:tc>
          <w:tcPr>
            <w:tcW w:w="1170" w:type="dxa"/>
            <w:shd w:val="clear" w:color="auto" w:fill="F2F2F2"/>
          </w:tcPr>
          <w:p w:rsidRPr="000A554A" w:rsidR="00FC2C47" w:rsidP="00EE299E" w:rsidRDefault="00FC2C47" w14:paraId="1284E161" w14:textId="72DA31B4">
            <w:pPr>
              <w:tabs>
                <w:tab w:val="left" w:pos="360"/>
              </w:tabs>
              <w:spacing w:before="40" w:after="40"/>
              <w:jc w:val="center"/>
              <w:rPr>
                <w:rFonts w:eastAsia="Calibri"/>
              </w:rPr>
            </w:pPr>
            <w:r w:rsidRPr="000A554A">
              <w:rPr>
                <w:rFonts w:eastAsia="MS Gothic"/>
              </w:rPr>
              <w:object w:dxaOrig="225" w:dyaOrig="225" w14:anchorId="222AA1F8">
                <v:shape id="_x0000_i4447" style="width:21pt;height:18pt" o:ole="" type="#_x0000_t75">
                  <v:imagedata o:title="" r:id="rId11"/>
                </v:shape>
                <w:control w:name="TextBox191101342" w:shapeid="_x0000_i4447" r:id="rId57"/>
              </w:object>
            </w:r>
          </w:p>
        </w:tc>
        <w:tc>
          <w:tcPr>
            <w:tcW w:w="1170" w:type="dxa"/>
            <w:shd w:val="clear" w:color="auto" w:fill="F2F2F2"/>
          </w:tcPr>
          <w:p w:rsidRPr="000A554A" w:rsidR="00FC2C47" w:rsidP="00EE299E" w:rsidRDefault="00FC2C47" w14:paraId="0EC70E36" w14:textId="5A97523B">
            <w:pPr>
              <w:tabs>
                <w:tab w:val="left" w:pos="360"/>
              </w:tabs>
              <w:spacing w:before="40" w:after="40"/>
              <w:jc w:val="center"/>
              <w:rPr>
                <w:rFonts w:eastAsia="Calibri"/>
              </w:rPr>
            </w:pPr>
            <w:r w:rsidRPr="000A554A">
              <w:rPr>
                <w:rFonts w:eastAsia="MS Gothic"/>
              </w:rPr>
              <w:object w:dxaOrig="225" w:dyaOrig="225" w14:anchorId="5894734B">
                <v:shape id="_x0000_i4450" style="width:21pt;height:18pt" o:ole="" type="#_x0000_t75">
                  <v:imagedata o:title="" r:id="rId11"/>
                </v:shape>
                <w:control w:name="TextBox191101332" w:shapeid="_x0000_i4450" r:id="rId58"/>
              </w:object>
            </w:r>
          </w:p>
        </w:tc>
        <w:tc>
          <w:tcPr>
            <w:tcW w:w="1260" w:type="dxa"/>
            <w:shd w:val="clear" w:color="auto" w:fill="F2F2F2"/>
          </w:tcPr>
          <w:p w:rsidRPr="000A554A" w:rsidR="00FC2C47" w:rsidP="00EE299E" w:rsidRDefault="00FC2C47" w14:paraId="0578DFC9" w14:textId="3157FBD1">
            <w:pPr>
              <w:tabs>
                <w:tab w:val="left" w:pos="360"/>
              </w:tabs>
              <w:spacing w:before="40" w:after="40"/>
              <w:jc w:val="center"/>
              <w:rPr>
                <w:rFonts w:eastAsia="MS Gothic"/>
              </w:rPr>
            </w:pPr>
            <w:r w:rsidRPr="000A554A">
              <w:rPr>
                <w:rFonts w:eastAsia="MS Gothic"/>
              </w:rPr>
              <w:object w:dxaOrig="225" w:dyaOrig="225" w14:anchorId="5217FA08">
                <v:shape id="_x0000_i4453" style="width:21pt;height:18pt" o:ole="" type="#_x0000_t75">
                  <v:imagedata o:title="" r:id="rId11"/>
                </v:shape>
                <w:control w:name="TextBox191101321112" w:shapeid="_x0000_i4453" r:id="rId59"/>
              </w:object>
            </w:r>
          </w:p>
        </w:tc>
        <w:tc>
          <w:tcPr>
            <w:tcW w:w="1260" w:type="dxa"/>
            <w:shd w:val="clear" w:color="auto" w:fill="F2F2F2"/>
          </w:tcPr>
          <w:p w:rsidRPr="000A554A" w:rsidR="00FC2C47" w:rsidP="00EE299E" w:rsidRDefault="00FC2C47" w14:paraId="092DD9A8" w14:textId="0D83B901">
            <w:pPr>
              <w:tabs>
                <w:tab w:val="left" w:pos="360"/>
              </w:tabs>
              <w:spacing w:before="40" w:after="40"/>
              <w:jc w:val="center"/>
              <w:rPr>
                <w:rFonts w:eastAsia="Calibri"/>
              </w:rPr>
            </w:pPr>
            <w:r w:rsidRPr="000A554A">
              <w:rPr>
                <w:rFonts w:eastAsia="MS Gothic"/>
              </w:rPr>
              <w:object w:dxaOrig="225" w:dyaOrig="225" w14:anchorId="7CDFF36C">
                <v:shape id="_x0000_i4456" style="width:21pt;height:18pt" o:ole="" type="#_x0000_t75">
                  <v:imagedata o:title="" r:id="rId11"/>
                </v:shape>
                <w:control w:name="TextBox1911013212" w:shapeid="_x0000_i4456" r:id="rId60"/>
              </w:object>
            </w:r>
          </w:p>
        </w:tc>
      </w:tr>
      <w:tr w:rsidRPr="000A554A" w:rsidR="00FC2C47" w:rsidTr="00EE299E" w14:paraId="13A90B3B" w14:textId="77777777">
        <w:trPr>
          <w:trHeight w:val="294"/>
        </w:trPr>
        <w:tc>
          <w:tcPr>
            <w:tcW w:w="3150" w:type="dxa"/>
            <w:tcBorders>
              <w:top w:val="single" w:color="000000" w:sz="4" w:space="0"/>
              <w:left w:val="single" w:color="000000" w:sz="4" w:space="0"/>
              <w:bottom w:val="single" w:color="000000" w:sz="4" w:space="0"/>
            </w:tcBorders>
            <w:shd w:val="clear" w:color="auto" w:fill="F2F2F2"/>
            <w:vAlign w:val="center"/>
          </w:tcPr>
          <w:p w:rsidRPr="000A554A" w:rsidR="00FC2C47" w:rsidP="00EE299E" w:rsidRDefault="00FC2C47" w14:paraId="0E74E586" w14:textId="04AF33C7">
            <w:pPr>
              <w:tabs>
                <w:tab w:val="left" w:pos="360"/>
              </w:tabs>
              <w:spacing w:before="40" w:after="40"/>
              <w:rPr>
                <w:rFonts w:eastAsia="Calibri"/>
              </w:rPr>
            </w:pPr>
            <w:r w:rsidRPr="000A554A">
              <w:rPr>
                <w:rFonts w:eastAsia="Calibri"/>
              </w:rPr>
              <w:t xml:space="preserve">Working session: Date, </w:t>
            </w:r>
            <w:r w:rsidRPr="000A554A" w:rsidR="00F63402">
              <w:rPr>
                <w:rFonts w:eastAsia="Calibri"/>
              </w:rPr>
              <w:t>title,</w:t>
            </w:r>
            <w:r w:rsidRPr="000A554A">
              <w:rPr>
                <w:rFonts w:eastAsia="Calibri"/>
              </w:rPr>
              <w:t xml:space="preserve"> and presenter</w:t>
            </w:r>
          </w:p>
        </w:tc>
        <w:tc>
          <w:tcPr>
            <w:tcW w:w="1260" w:type="dxa"/>
            <w:shd w:val="clear" w:color="auto" w:fill="F2F2F2"/>
          </w:tcPr>
          <w:p w:rsidRPr="000A554A" w:rsidR="00FC2C47" w:rsidP="00EE299E" w:rsidRDefault="00FC2C47" w14:paraId="3596025F" w14:textId="396B5A7E">
            <w:pPr>
              <w:tabs>
                <w:tab w:val="left" w:pos="360"/>
              </w:tabs>
              <w:spacing w:before="40" w:after="40"/>
              <w:jc w:val="center"/>
              <w:rPr>
                <w:rFonts w:eastAsia="MS Gothic"/>
              </w:rPr>
            </w:pPr>
            <w:r w:rsidRPr="000A554A">
              <w:rPr>
                <w:rFonts w:eastAsia="MS Gothic"/>
              </w:rPr>
              <w:object w:dxaOrig="225" w:dyaOrig="225" w14:anchorId="368A735E">
                <v:shape id="_x0000_i4459" style="width:21pt;height:18pt" o:ole="" type="#_x0000_t75">
                  <v:imagedata o:title="" r:id="rId11"/>
                </v:shape>
                <w:control w:name="TextBox1911014211" w:shapeid="_x0000_i4459" r:id="rId61"/>
              </w:object>
            </w:r>
          </w:p>
        </w:tc>
        <w:tc>
          <w:tcPr>
            <w:tcW w:w="810" w:type="dxa"/>
            <w:shd w:val="clear" w:color="auto" w:fill="F2F2F2"/>
          </w:tcPr>
          <w:p w:rsidRPr="000A554A" w:rsidR="00FC2C47" w:rsidP="00EE299E" w:rsidRDefault="00FC2C47" w14:paraId="56E5D54C" w14:textId="18695997">
            <w:pPr>
              <w:tabs>
                <w:tab w:val="left" w:pos="360"/>
              </w:tabs>
              <w:spacing w:before="40" w:after="40"/>
              <w:jc w:val="center"/>
              <w:rPr>
                <w:rFonts w:eastAsia="MS Gothic"/>
              </w:rPr>
            </w:pPr>
            <w:r w:rsidRPr="000A554A">
              <w:rPr>
                <w:rFonts w:eastAsia="MS Gothic"/>
              </w:rPr>
              <w:object w:dxaOrig="225" w:dyaOrig="225" w14:anchorId="78789DCF">
                <v:shape id="_x0000_i4462" style="width:21pt;height:18pt" o:ole="" type="#_x0000_t75">
                  <v:imagedata o:title="" r:id="rId11"/>
                </v:shape>
                <w:control w:name="TextBox19110135111" w:shapeid="_x0000_i4462" r:id="rId62"/>
              </w:object>
            </w:r>
          </w:p>
        </w:tc>
        <w:tc>
          <w:tcPr>
            <w:tcW w:w="1260" w:type="dxa"/>
            <w:shd w:val="clear" w:color="auto" w:fill="F2F2F2"/>
          </w:tcPr>
          <w:p w:rsidRPr="000A554A" w:rsidR="00FC2C47" w:rsidP="00EE299E" w:rsidRDefault="00FC2C47" w14:paraId="4A3495D5" w14:textId="0D74670E">
            <w:pPr>
              <w:tabs>
                <w:tab w:val="left" w:pos="360"/>
              </w:tabs>
              <w:spacing w:before="40" w:after="40"/>
              <w:jc w:val="center"/>
              <w:rPr>
                <w:rFonts w:eastAsia="MS Gothic"/>
              </w:rPr>
            </w:pPr>
            <w:r w:rsidRPr="000A554A">
              <w:rPr>
                <w:rFonts w:eastAsia="MS Gothic"/>
              </w:rPr>
              <w:object w:dxaOrig="225" w:dyaOrig="225" w14:anchorId="464B0509">
                <v:shape id="_x0000_i4465" style="width:21pt;height:18pt" o:ole="" type="#_x0000_t75">
                  <v:imagedata o:title="" r:id="rId11"/>
                </v:shape>
                <w:control w:name="TextBox1911013521" w:shapeid="_x0000_i4465" r:id="rId63"/>
              </w:object>
            </w:r>
          </w:p>
        </w:tc>
        <w:tc>
          <w:tcPr>
            <w:tcW w:w="1170" w:type="dxa"/>
            <w:shd w:val="clear" w:color="auto" w:fill="F2F2F2"/>
          </w:tcPr>
          <w:p w:rsidRPr="000A554A" w:rsidR="00FC2C47" w:rsidP="00EE299E" w:rsidRDefault="00FC2C47" w14:paraId="5E64E252" w14:textId="24B1874F">
            <w:pPr>
              <w:tabs>
                <w:tab w:val="left" w:pos="360"/>
              </w:tabs>
              <w:spacing w:before="40" w:after="40"/>
              <w:jc w:val="center"/>
              <w:rPr>
                <w:rFonts w:eastAsia="MS Gothic"/>
              </w:rPr>
            </w:pPr>
            <w:r w:rsidRPr="000A554A">
              <w:rPr>
                <w:rFonts w:eastAsia="MS Gothic"/>
              </w:rPr>
              <w:object w:dxaOrig="225" w:dyaOrig="225" w14:anchorId="470D0768">
                <v:shape id="_x0000_i4468" style="width:21pt;height:18pt" o:ole="" type="#_x0000_t75">
                  <v:imagedata o:title="" r:id="rId11"/>
                </v:shape>
                <w:control w:name="TextBox1911013411" w:shapeid="_x0000_i4468" r:id="rId64"/>
              </w:object>
            </w:r>
          </w:p>
        </w:tc>
        <w:tc>
          <w:tcPr>
            <w:tcW w:w="1170" w:type="dxa"/>
            <w:shd w:val="clear" w:color="auto" w:fill="F2F2F2"/>
          </w:tcPr>
          <w:p w:rsidRPr="000A554A" w:rsidR="00FC2C47" w:rsidP="00EE299E" w:rsidRDefault="00FC2C47" w14:paraId="5F4B4ABD" w14:textId="64B70CC4">
            <w:pPr>
              <w:tabs>
                <w:tab w:val="left" w:pos="360"/>
              </w:tabs>
              <w:spacing w:before="40" w:after="40"/>
              <w:jc w:val="center"/>
              <w:rPr>
                <w:rFonts w:eastAsia="MS Gothic"/>
              </w:rPr>
            </w:pPr>
            <w:r w:rsidRPr="000A554A">
              <w:rPr>
                <w:rFonts w:eastAsia="MS Gothic"/>
              </w:rPr>
              <w:object w:dxaOrig="225" w:dyaOrig="225" w14:anchorId="59E1F227">
                <v:shape id="_x0000_i4471" style="width:21pt;height:18pt" o:ole="" type="#_x0000_t75">
                  <v:imagedata o:title="" r:id="rId11"/>
                </v:shape>
                <w:control w:name="TextBox1911013311" w:shapeid="_x0000_i4471" r:id="rId65"/>
              </w:object>
            </w:r>
          </w:p>
        </w:tc>
        <w:tc>
          <w:tcPr>
            <w:tcW w:w="1260" w:type="dxa"/>
            <w:shd w:val="clear" w:color="auto" w:fill="F2F2F2"/>
          </w:tcPr>
          <w:p w:rsidRPr="000A554A" w:rsidR="00FC2C47" w:rsidP="00EE299E" w:rsidRDefault="00FC2C47" w14:paraId="667F2487" w14:textId="4AB69853">
            <w:pPr>
              <w:tabs>
                <w:tab w:val="left" w:pos="360"/>
              </w:tabs>
              <w:spacing w:before="40" w:after="40"/>
              <w:jc w:val="center"/>
              <w:rPr>
                <w:rFonts w:eastAsia="MS Gothic"/>
              </w:rPr>
            </w:pPr>
            <w:r w:rsidRPr="000A554A">
              <w:rPr>
                <w:rFonts w:eastAsia="MS Gothic"/>
              </w:rPr>
              <w:object w:dxaOrig="225" w:dyaOrig="225" w14:anchorId="4C13A60C">
                <v:shape id="_x0000_i4474" style="width:21pt;height:18pt" o:ole="" type="#_x0000_t75">
                  <v:imagedata o:title="" r:id="rId11"/>
                </v:shape>
                <w:control w:name="TextBox1911013211111" w:shapeid="_x0000_i4474" r:id="rId66"/>
              </w:object>
            </w:r>
          </w:p>
        </w:tc>
        <w:tc>
          <w:tcPr>
            <w:tcW w:w="1260" w:type="dxa"/>
            <w:shd w:val="clear" w:color="auto" w:fill="F2F2F2"/>
          </w:tcPr>
          <w:p w:rsidRPr="000A554A" w:rsidR="00FC2C47" w:rsidP="00EE299E" w:rsidRDefault="00FC2C47" w14:paraId="36A93027" w14:textId="401E39E5">
            <w:pPr>
              <w:tabs>
                <w:tab w:val="left" w:pos="360"/>
              </w:tabs>
              <w:spacing w:before="40" w:after="40"/>
              <w:jc w:val="center"/>
              <w:rPr>
                <w:rFonts w:eastAsia="MS Gothic"/>
              </w:rPr>
            </w:pPr>
            <w:r w:rsidRPr="000A554A">
              <w:rPr>
                <w:rFonts w:eastAsia="MS Gothic"/>
              </w:rPr>
              <w:object w:dxaOrig="225" w:dyaOrig="225" w14:anchorId="28D5F912">
                <v:shape id="_x0000_i4477" style="width:21pt;height:18pt" o:ole="" type="#_x0000_t75">
                  <v:imagedata o:title="" r:id="rId11"/>
                </v:shape>
                <w:control w:name="TextBox19110132112" w:shapeid="_x0000_i4477" r:id="rId67"/>
              </w:object>
            </w:r>
          </w:p>
        </w:tc>
      </w:tr>
    </w:tbl>
    <w:p w:rsidRPr="000A554A" w:rsidR="00FC2C47" w:rsidP="00FC2C47" w:rsidRDefault="00FC2C47" w14:paraId="57209FB6" w14:textId="77777777">
      <w:pPr>
        <w:tabs>
          <w:tab w:val="left" w:pos="90"/>
        </w:tabs>
        <w:ind w:left="-432"/>
        <w:rPr>
          <w:rFonts w:eastAsia="Calibri"/>
        </w:rPr>
      </w:pPr>
    </w:p>
    <w:p w:rsidRPr="000A554A" w:rsidR="00FC2C47" w:rsidP="00FC2C47" w:rsidRDefault="00FC2C47" w14:paraId="199BFBAF" w14:textId="06F5A1F7">
      <w:pPr>
        <w:tabs>
          <w:tab w:val="left" w:pos="90"/>
        </w:tabs>
        <w:ind w:left="-432"/>
        <w:rPr>
          <w:rFonts w:eastAsia="MS Gothic"/>
        </w:rPr>
      </w:pPr>
      <w:r w:rsidRPr="000A554A">
        <w:rPr>
          <w:rFonts w:eastAsia="Calibri"/>
        </w:rPr>
        <w:t xml:space="preserve">   What is one thing that you like</w:t>
      </w:r>
      <w:r>
        <w:rPr>
          <w:rFonts w:eastAsia="Calibri"/>
        </w:rPr>
        <w:t>d</w:t>
      </w:r>
      <w:r w:rsidRPr="000A554A">
        <w:rPr>
          <w:rFonts w:eastAsia="Calibri"/>
        </w:rPr>
        <w:t xml:space="preserve"> best about the session</w:t>
      </w:r>
      <w:r>
        <w:rPr>
          <w:rFonts w:eastAsia="Calibri"/>
        </w:rPr>
        <w:t>?</w:t>
      </w:r>
      <w:r w:rsidRPr="000A554A">
        <w:rPr>
          <w:rFonts w:eastAsia="Calibri"/>
        </w:rPr>
        <w:t xml:space="preserve">   </w:t>
      </w:r>
      <w:r w:rsidRPr="000A554A">
        <w:rPr>
          <w:rFonts w:eastAsia="MS Gothic"/>
        </w:rPr>
        <w:object w:dxaOrig="225" w:dyaOrig="225" w14:anchorId="33C0F1CB">
          <v:shape id="_x0000_i4480" style="width:135pt;height:18pt" o:ole="" type="#_x0000_t75">
            <v:imagedata o:title="" r:id="rId18"/>
          </v:shape>
          <w:control w:name="TextBox11021" w:shapeid="_x0000_i4480" r:id="rId68"/>
        </w:object>
      </w:r>
    </w:p>
    <w:p w:rsidRPr="000A554A" w:rsidR="00FC2C47" w:rsidP="00FC2C47" w:rsidRDefault="00FC2C47" w14:paraId="10133800" w14:textId="77777777">
      <w:pPr>
        <w:tabs>
          <w:tab w:val="left" w:pos="90"/>
        </w:tabs>
        <w:ind w:left="-432"/>
        <w:rPr>
          <w:rFonts w:eastAsia="MS Gothic"/>
        </w:rPr>
      </w:pPr>
    </w:p>
    <w:p w:rsidR="00964134" w:rsidP="00964134" w:rsidRDefault="00FC2C47" w14:paraId="2C601156" w14:textId="1828244C">
      <w:pPr>
        <w:tabs>
          <w:tab w:val="left" w:pos="90"/>
        </w:tabs>
        <w:ind w:left="-432"/>
        <w:rPr>
          <w:rFonts w:eastAsia="Calibri"/>
        </w:rPr>
      </w:pPr>
      <w:r w:rsidRPr="000A554A">
        <w:rPr>
          <w:rFonts w:eastAsia="MS Gothic"/>
        </w:rPr>
        <w:t xml:space="preserve">   What is one thing that you would change</w:t>
      </w:r>
      <w:r>
        <w:rPr>
          <w:rFonts w:eastAsia="MS Gothic"/>
        </w:rPr>
        <w:t>?</w:t>
      </w:r>
      <w:r w:rsidRPr="000A554A">
        <w:rPr>
          <w:rFonts w:eastAsia="MS Gothic"/>
        </w:rPr>
        <w:t xml:space="preserve">                    </w:t>
      </w:r>
      <w:r w:rsidR="00964134">
        <w:rPr>
          <w:rFonts w:eastAsia="MS Gothic"/>
        </w:rPr>
        <w:t xml:space="preserve">   </w:t>
      </w:r>
      <w:r w:rsidRPr="000A554A">
        <w:rPr>
          <w:rFonts w:eastAsia="MS Gothic"/>
        </w:rPr>
        <w:t xml:space="preserve"> </w:t>
      </w:r>
      <w:r w:rsidRPr="000A554A">
        <w:rPr>
          <w:rFonts w:eastAsia="MS Gothic"/>
        </w:rPr>
        <w:object w:dxaOrig="225" w:dyaOrig="225" w14:anchorId="0C08D2D0">
          <v:shape id="_x0000_i4483" style="width:135pt;height:18pt" o:ole="" type="#_x0000_t75">
            <v:imagedata o:title="" r:id="rId18"/>
          </v:shape>
          <w:control w:name="TextBox11012" w:shapeid="_x0000_i4483" r:id="rId69"/>
        </w:object>
      </w:r>
    </w:p>
    <w:p w:rsidR="00964134" w:rsidP="00964134" w:rsidRDefault="00964134" w14:paraId="346A07BB" w14:textId="77777777">
      <w:pPr>
        <w:tabs>
          <w:tab w:val="left" w:pos="90"/>
        </w:tabs>
        <w:ind w:left="-432"/>
        <w:rPr>
          <w:rFonts w:eastAsia="Calibri"/>
        </w:rPr>
      </w:pPr>
    </w:p>
    <w:p w:rsidRPr="00964134" w:rsidR="00FC2C47" w:rsidP="00964134" w:rsidRDefault="00964134" w14:paraId="692DD462" w14:textId="59F91730">
      <w:pPr>
        <w:tabs>
          <w:tab w:val="left" w:pos="90"/>
        </w:tabs>
        <w:ind w:left="-432"/>
        <w:rPr>
          <w:rFonts w:eastAsia="Calibri"/>
        </w:rPr>
      </w:pPr>
      <w:r>
        <w:rPr>
          <w:rFonts w:eastAsia="Calibri"/>
        </w:rPr>
        <w:t xml:space="preserve">    </w:t>
      </w:r>
      <w:r w:rsidRPr="000A554A" w:rsidR="00FC2C47">
        <w:rPr>
          <w:rFonts w:eastAsia="MS Gothic"/>
        </w:rPr>
        <w:t xml:space="preserve">Other comments:                                                            </w:t>
      </w:r>
      <w:r>
        <w:rPr>
          <w:rFonts w:eastAsia="MS Gothic"/>
        </w:rPr>
        <w:t xml:space="preserve"> </w:t>
      </w:r>
      <w:r w:rsidRPr="000A554A" w:rsidR="00FC2C47">
        <w:rPr>
          <w:rFonts w:eastAsia="MS Gothic"/>
        </w:rPr>
        <w:t xml:space="preserve"> </w:t>
      </w:r>
      <w:r w:rsidRPr="000A554A" w:rsidR="00FC2C47">
        <w:rPr>
          <w:rFonts w:eastAsia="MS Gothic"/>
        </w:rPr>
        <w:object w:dxaOrig="225" w:dyaOrig="225" w14:anchorId="498C35C7">
          <v:shape id="_x0000_i4486" style="width:135pt;height:18pt" o:ole="" type="#_x0000_t75">
            <v:imagedata o:title="" r:id="rId18"/>
          </v:shape>
          <w:control w:name="TextBox1101131" w:shapeid="_x0000_i4486" r:id="rId70"/>
        </w:object>
      </w:r>
    </w:p>
    <w:p w:rsidR="00FC2C47" w:rsidP="004B59B1" w:rsidRDefault="00FC2C47" w14:paraId="26B0D7A4" w14:textId="77777777">
      <w:pPr>
        <w:tabs>
          <w:tab w:val="center" w:pos="4320"/>
          <w:tab w:val="right" w:pos="8640"/>
        </w:tabs>
        <w:jc w:val="right"/>
        <w:rPr>
          <w:rFonts w:ascii="Arial Narrow" w:hAnsi="Arial Narrow"/>
        </w:rPr>
      </w:pPr>
    </w:p>
    <w:p w:rsidR="00FC2C47" w:rsidP="004B59B1" w:rsidRDefault="00FC2C47" w14:paraId="59445E6B" w14:textId="77777777">
      <w:pPr>
        <w:tabs>
          <w:tab w:val="center" w:pos="4320"/>
          <w:tab w:val="right" w:pos="8640"/>
        </w:tabs>
        <w:jc w:val="right"/>
        <w:rPr>
          <w:rFonts w:ascii="Arial Narrow" w:hAnsi="Arial Narrow"/>
        </w:rPr>
      </w:pPr>
    </w:p>
    <w:p w:rsidR="00FC2C47" w:rsidP="004B59B1" w:rsidRDefault="00FC2C47" w14:paraId="74706FCE" w14:textId="77777777">
      <w:pPr>
        <w:tabs>
          <w:tab w:val="center" w:pos="4320"/>
          <w:tab w:val="right" w:pos="8640"/>
        </w:tabs>
        <w:jc w:val="right"/>
        <w:rPr>
          <w:rFonts w:ascii="Arial Narrow" w:hAnsi="Arial Narrow"/>
        </w:rPr>
      </w:pPr>
    </w:p>
    <w:p w:rsidR="00FC2C47" w:rsidP="004B59B1" w:rsidRDefault="00FC2C47" w14:paraId="3D18D262" w14:textId="77777777">
      <w:pPr>
        <w:tabs>
          <w:tab w:val="center" w:pos="4320"/>
          <w:tab w:val="right" w:pos="8640"/>
        </w:tabs>
        <w:jc w:val="right"/>
        <w:rPr>
          <w:rFonts w:ascii="Arial Narrow" w:hAnsi="Arial Narrow"/>
        </w:rPr>
      </w:pPr>
    </w:p>
    <w:p w:rsidR="00FC2C47" w:rsidP="004B59B1" w:rsidRDefault="00FC2C47" w14:paraId="018BA3CA" w14:textId="77777777">
      <w:pPr>
        <w:tabs>
          <w:tab w:val="center" w:pos="4320"/>
          <w:tab w:val="right" w:pos="8640"/>
        </w:tabs>
        <w:jc w:val="right"/>
        <w:rPr>
          <w:rFonts w:ascii="Arial Narrow" w:hAnsi="Arial Narrow"/>
        </w:rPr>
      </w:pPr>
    </w:p>
    <w:p w:rsidR="00FC2C47" w:rsidP="004B59B1" w:rsidRDefault="00FC2C47" w14:paraId="474E88AE" w14:textId="77777777">
      <w:pPr>
        <w:tabs>
          <w:tab w:val="center" w:pos="4320"/>
          <w:tab w:val="right" w:pos="8640"/>
        </w:tabs>
        <w:jc w:val="right"/>
        <w:rPr>
          <w:rFonts w:ascii="Arial Narrow" w:hAnsi="Arial Narrow"/>
        </w:rPr>
      </w:pPr>
    </w:p>
    <w:p w:rsidR="00FC2C47" w:rsidP="004B59B1" w:rsidRDefault="00FC2C47" w14:paraId="2CF91656" w14:textId="77777777">
      <w:pPr>
        <w:tabs>
          <w:tab w:val="center" w:pos="4320"/>
          <w:tab w:val="right" w:pos="8640"/>
        </w:tabs>
        <w:jc w:val="right"/>
        <w:rPr>
          <w:rFonts w:ascii="Arial Narrow" w:hAnsi="Arial Narrow"/>
        </w:rPr>
      </w:pPr>
    </w:p>
    <w:p w:rsidR="00FC2C47" w:rsidP="004B59B1" w:rsidRDefault="00FC2C47" w14:paraId="64A1024A" w14:textId="77777777">
      <w:pPr>
        <w:tabs>
          <w:tab w:val="center" w:pos="4320"/>
          <w:tab w:val="right" w:pos="8640"/>
        </w:tabs>
        <w:jc w:val="right"/>
        <w:rPr>
          <w:rFonts w:ascii="Arial Narrow" w:hAnsi="Arial Narrow"/>
        </w:rPr>
      </w:pPr>
    </w:p>
    <w:p w:rsidR="00FC2C47" w:rsidP="004B59B1" w:rsidRDefault="00FC2C47" w14:paraId="632AE12A" w14:textId="77777777">
      <w:pPr>
        <w:tabs>
          <w:tab w:val="center" w:pos="4320"/>
          <w:tab w:val="right" w:pos="8640"/>
        </w:tabs>
        <w:jc w:val="right"/>
        <w:rPr>
          <w:rFonts w:ascii="Arial Narrow" w:hAnsi="Arial Narrow"/>
        </w:rPr>
      </w:pPr>
    </w:p>
    <w:p w:rsidR="00FC2C47" w:rsidP="004B59B1" w:rsidRDefault="00FC2C47" w14:paraId="3032FDC0" w14:textId="77777777">
      <w:pPr>
        <w:tabs>
          <w:tab w:val="center" w:pos="4320"/>
          <w:tab w:val="right" w:pos="8640"/>
        </w:tabs>
        <w:jc w:val="right"/>
        <w:rPr>
          <w:rFonts w:ascii="Arial Narrow" w:hAnsi="Arial Narrow"/>
        </w:rPr>
      </w:pPr>
    </w:p>
    <w:p w:rsidR="00FC2C47" w:rsidP="004B59B1" w:rsidRDefault="00FC2C47" w14:paraId="646EF464" w14:textId="32DC6C19">
      <w:pPr>
        <w:tabs>
          <w:tab w:val="center" w:pos="4320"/>
          <w:tab w:val="right" w:pos="8640"/>
        </w:tabs>
        <w:jc w:val="right"/>
        <w:rPr>
          <w:rFonts w:ascii="Arial Narrow" w:hAnsi="Arial Narrow"/>
        </w:rPr>
      </w:pPr>
    </w:p>
    <w:p w:rsidR="008A416D" w:rsidP="004B59B1" w:rsidRDefault="008A416D" w14:paraId="4D2BD632" w14:textId="5CF617A8">
      <w:pPr>
        <w:tabs>
          <w:tab w:val="center" w:pos="4320"/>
          <w:tab w:val="right" w:pos="8640"/>
        </w:tabs>
        <w:jc w:val="right"/>
        <w:rPr>
          <w:rFonts w:ascii="Arial Narrow" w:hAnsi="Arial Narrow"/>
        </w:rPr>
      </w:pPr>
    </w:p>
    <w:p w:rsidR="008A416D" w:rsidP="004B59B1" w:rsidRDefault="008A416D" w14:paraId="67F664A4" w14:textId="727FD4E5">
      <w:pPr>
        <w:tabs>
          <w:tab w:val="center" w:pos="4320"/>
          <w:tab w:val="right" w:pos="8640"/>
        </w:tabs>
        <w:jc w:val="right"/>
        <w:rPr>
          <w:rFonts w:ascii="Arial Narrow" w:hAnsi="Arial Narrow"/>
        </w:rPr>
      </w:pPr>
    </w:p>
    <w:p w:rsidR="008A416D" w:rsidP="004B59B1" w:rsidRDefault="008A416D" w14:paraId="2D1755EB" w14:textId="7347F49B">
      <w:pPr>
        <w:tabs>
          <w:tab w:val="center" w:pos="4320"/>
          <w:tab w:val="right" w:pos="8640"/>
        </w:tabs>
        <w:jc w:val="right"/>
        <w:rPr>
          <w:rFonts w:ascii="Arial Narrow" w:hAnsi="Arial Narrow"/>
        </w:rPr>
      </w:pPr>
    </w:p>
    <w:p w:rsidR="008A416D" w:rsidP="004B59B1" w:rsidRDefault="008A416D" w14:paraId="2A7FCF27" w14:textId="043AD3ED">
      <w:pPr>
        <w:tabs>
          <w:tab w:val="center" w:pos="4320"/>
          <w:tab w:val="right" w:pos="8640"/>
        </w:tabs>
        <w:jc w:val="right"/>
        <w:rPr>
          <w:rFonts w:ascii="Arial Narrow" w:hAnsi="Arial Narrow"/>
        </w:rPr>
      </w:pPr>
    </w:p>
    <w:p w:rsidR="008A416D" w:rsidP="004B59B1" w:rsidRDefault="008A416D" w14:paraId="5FE0ECE2" w14:textId="52EC865F">
      <w:pPr>
        <w:tabs>
          <w:tab w:val="center" w:pos="4320"/>
          <w:tab w:val="right" w:pos="8640"/>
        </w:tabs>
        <w:jc w:val="right"/>
        <w:rPr>
          <w:rFonts w:ascii="Arial Narrow" w:hAnsi="Arial Narrow"/>
        </w:rPr>
      </w:pPr>
    </w:p>
    <w:p w:rsidR="008A416D" w:rsidP="004B59B1" w:rsidRDefault="008A416D" w14:paraId="56EBD668" w14:textId="308D4333">
      <w:pPr>
        <w:tabs>
          <w:tab w:val="center" w:pos="4320"/>
          <w:tab w:val="right" w:pos="8640"/>
        </w:tabs>
        <w:jc w:val="right"/>
        <w:rPr>
          <w:rFonts w:ascii="Arial Narrow" w:hAnsi="Arial Narrow"/>
        </w:rPr>
      </w:pPr>
    </w:p>
    <w:p w:rsidR="008A416D" w:rsidP="004B59B1" w:rsidRDefault="008A416D" w14:paraId="3657D930" w14:textId="6333E239">
      <w:pPr>
        <w:tabs>
          <w:tab w:val="center" w:pos="4320"/>
          <w:tab w:val="right" w:pos="8640"/>
        </w:tabs>
        <w:jc w:val="right"/>
        <w:rPr>
          <w:rFonts w:ascii="Arial Narrow" w:hAnsi="Arial Narrow"/>
        </w:rPr>
      </w:pPr>
    </w:p>
    <w:p w:rsidR="008A416D" w:rsidP="004B59B1" w:rsidRDefault="008A416D" w14:paraId="587A921A" w14:textId="7143D0C6">
      <w:pPr>
        <w:tabs>
          <w:tab w:val="center" w:pos="4320"/>
          <w:tab w:val="right" w:pos="8640"/>
        </w:tabs>
        <w:jc w:val="right"/>
        <w:rPr>
          <w:rFonts w:ascii="Arial Narrow" w:hAnsi="Arial Narrow"/>
        </w:rPr>
      </w:pPr>
    </w:p>
    <w:p w:rsidR="008A416D" w:rsidP="004B59B1" w:rsidRDefault="008A416D" w14:paraId="51AD3A42" w14:textId="7DA0D967">
      <w:pPr>
        <w:tabs>
          <w:tab w:val="center" w:pos="4320"/>
          <w:tab w:val="right" w:pos="8640"/>
        </w:tabs>
        <w:jc w:val="right"/>
        <w:rPr>
          <w:rFonts w:ascii="Arial Narrow" w:hAnsi="Arial Narrow"/>
        </w:rPr>
      </w:pPr>
    </w:p>
    <w:p w:rsidR="008A416D" w:rsidP="004B59B1" w:rsidRDefault="008A416D" w14:paraId="1EC1460C" w14:textId="77A8F720">
      <w:pPr>
        <w:tabs>
          <w:tab w:val="center" w:pos="4320"/>
          <w:tab w:val="right" w:pos="8640"/>
        </w:tabs>
        <w:jc w:val="right"/>
        <w:rPr>
          <w:rFonts w:ascii="Arial Narrow" w:hAnsi="Arial Narrow"/>
        </w:rPr>
      </w:pPr>
    </w:p>
    <w:p w:rsidR="008A416D" w:rsidP="004B59B1" w:rsidRDefault="008A416D" w14:paraId="281D6C61" w14:textId="0BD3927E">
      <w:pPr>
        <w:tabs>
          <w:tab w:val="center" w:pos="4320"/>
          <w:tab w:val="right" w:pos="8640"/>
        </w:tabs>
        <w:jc w:val="right"/>
        <w:rPr>
          <w:rFonts w:ascii="Arial Narrow" w:hAnsi="Arial Narrow"/>
        </w:rPr>
      </w:pPr>
    </w:p>
    <w:p w:rsidR="008A416D" w:rsidP="004B59B1" w:rsidRDefault="008A416D" w14:paraId="4EA7A9AA" w14:textId="1124B9F3">
      <w:pPr>
        <w:tabs>
          <w:tab w:val="center" w:pos="4320"/>
          <w:tab w:val="right" w:pos="8640"/>
        </w:tabs>
        <w:jc w:val="right"/>
        <w:rPr>
          <w:rFonts w:ascii="Arial Narrow" w:hAnsi="Arial Narrow"/>
        </w:rPr>
      </w:pPr>
    </w:p>
    <w:p w:rsidR="008A416D" w:rsidP="004B59B1" w:rsidRDefault="008A416D" w14:paraId="48FE54ED" w14:textId="600CE408">
      <w:pPr>
        <w:tabs>
          <w:tab w:val="center" w:pos="4320"/>
          <w:tab w:val="right" w:pos="8640"/>
        </w:tabs>
        <w:jc w:val="right"/>
        <w:rPr>
          <w:rFonts w:ascii="Arial Narrow" w:hAnsi="Arial Narrow"/>
        </w:rPr>
      </w:pPr>
    </w:p>
    <w:p w:rsidR="008A416D" w:rsidP="004B59B1" w:rsidRDefault="008A416D" w14:paraId="6995023C" w14:textId="1483B741">
      <w:pPr>
        <w:tabs>
          <w:tab w:val="center" w:pos="4320"/>
          <w:tab w:val="right" w:pos="8640"/>
        </w:tabs>
        <w:jc w:val="right"/>
        <w:rPr>
          <w:rFonts w:ascii="Arial Narrow" w:hAnsi="Arial Narrow"/>
        </w:rPr>
      </w:pPr>
    </w:p>
    <w:p w:rsidR="008A416D" w:rsidP="004B59B1" w:rsidRDefault="008A416D" w14:paraId="1C19EAF8" w14:textId="2957E1F8">
      <w:pPr>
        <w:tabs>
          <w:tab w:val="center" w:pos="4320"/>
          <w:tab w:val="right" w:pos="8640"/>
        </w:tabs>
        <w:jc w:val="right"/>
        <w:rPr>
          <w:rFonts w:ascii="Arial Narrow" w:hAnsi="Arial Narrow"/>
        </w:rPr>
      </w:pPr>
    </w:p>
    <w:p w:rsidR="008A416D" w:rsidP="004B59B1" w:rsidRDefault="008A416D" w14:paraId="2B84B193" w14:textId="1C9D1D03">
      <w:pPr>
        <w:tabs>
          <w:tab w:val="center" w:pos="4320"/>
          <w:tab w:val="right" w:pos="8640"/>
        </w:tabs>
        <w:jc w:val="right"/>
        <w:rPr>
          <w:rFonts w:ascii="Arial Narrow" w:hAnsi="Arial Narrow"/>
        </w:rPr>
      </w:pPr>
    </w:p>
    <w:p w:rsidRPr="0052607F" w:rsidR="0052607F" w:rsidP="0052607F" w:rsidRDefault="0052607F" w14:paraId="1980870B" w14:textId="2D8C6F1B">
      <w:pPr>
        <w:tabs>
          <w:tab w:val="center" w:pos="4320"/>
          <w:tab w:val="right" w:pos="8640"/>
        </w:tabs>
        <w:jc w:val="center"/>
        <w:rPr>
          <w:b/>
          <w:bCs/>
        </w:rPr>
      </w:pPr>
      <w:r w:rsidRPr="0052607F">
        <w:rPr>
          <w:b/>
          <w:bCs/>
        </w:rPr>
        <w:lastRenderedPageBreak/>
        <w:t xml:space="preserve">Appendix </w:t>
      </w:r>
      <w:r w:rsidR="00997630">
        <w:rPr>
          <w:b/>
          <w:bCs/>
        </w:rPr>
        <w:t>G</w:t>
      </w:r>
    </w:p>
    <w:p w:rsidRPr="00A44A61" w:rsidR="00416AFB" w:rsidP="00416AFB" w:rsidRDefault="00416AFB" w14:paraId="36D8DA25"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00416AFB" w:rsidP="00416AFB" w:rsidRDefault="00416AFB" w14:paraId="38357FD4" w14:textId="464B760F">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7/31/2022</w:t>
      </w:r>
    </w:p>
    <w:p w:rsidRPr="000A554A" w:rsidR="008A416D" w:rsidP="008A416D" w:rsidRDefault="008A416D" w14:paraId="398DE709" w14:textId="4349B5BC">
      <w:pPr>
        <w:pStyle w:val="Heading1"/>
        <w:jc w:val="center"/>
        <w:rPr>
          <w:rFonts w:ascii="Times New Roman" w:hAnsi="Times New Roman"/>
          <w:b w:val="0"/>
          <w:sz w:val="24"/>
          <w:szCs w:val="24"/>
        </w:rPr>
      </w:pPr>
      <w:r>
        <w:rPr>
          <w:rFonts w:ascii="Times New Roman" w:hAnsi="Times New Roman"/>
          <w:sz w:val="24"/>
          <w:szCs w:val="24"/>
        </w:rPr>
        <w:t>[Insert date and title]</w:t>
      </w:r>
      <w:r w:rsidRPr="000A554A">
        <w:rPr>
          <w:rFonts w:ascii="Times New Roman" w:hAnsi="Times New Roman"/>
          <w:sz w:val="24"/>
          <w:szCs w:val="24"/>
        </w:rPr>
        <w:t xml:space="preserve"> </w:t>
      </w:r>
      <w:r>
        <w:rPr>
          <w:rFonts w:ascii="Times New Roman" w:hAnsi="Times New Roman"/>
          <w:sz w:val="24"/>
          <w:szCs w:val="24"/>
        </w:rPr>
        <w:t>Virtual Tribal Regional</w:t>
      </w:r>
      <w:r w:rsidRPr="000A554A">
        <w:rPr>
          <w:rFonts w:ascii="Times New Roman" w:hAnsi="Times New Roman"/>
          <w:sz w:val="24"/>
          <w:szCs w:val="24"/>
        </w:rPr>
        <w:t xml:space="preserve"> Overall Meeting Feedback Form</w:t>
      </w:r>
    </w:p>
    <w:p w:rsidRPr="000A554A" w:rsidR="008A416D" w:rsidP="008A416D" w:rsidRDefault="008A416D" w14:paraId="13E5284D" w14:textId="77777777">
      <w:pPr>
        <w:ind w:right="-324"/>
        <w:jc w:val="center"/>
        <w:rPr>
          <w:b/>
        </w:rPr>
      </w:pPr>
    </w:p>
    <w:p w:rsidRPr="004B61AA" w:rsidR="008A416D" w:rsidP="008A416D" w:rsidRDefault="008A416D" w14:paraId="5947D841" w14:textId="7F8F1CD8">
      <w:r w:rsidRPr="004B61AA">
        <w:rPr>
          <w:b/>
          <w:bCs/>
        </w:rPr>
        <w:t>Public Burden Statement</w:t>
      </w:r>
      <w:r w:rsidRPr="004B61AA">
        <w:t xml:space="preserve">: </w:t>
      </w:r>
      <w:r w:rsidRPr="00854731">
        <w:t xml:space="preserve">An agency may not conduct or sponsor, and a person is not required to respond to, a collection of information unless it displays a currently valid </w:t>
      </w:r>
      <w:r w:rsidRPr="00FC3E7C">
        <w:t>OMB control number</w:t>
      </w:r>
      <w:r w:rsidRPr="00854731">
        <w:t xml:space="preserve">. The OMB control number for this project is </w:t>
      </w:r>
      <w:r w:rsidR="00997630">
        <w:t>0970-0401</w:t>
      </w:r>
      <w:r w:rsidRPr="00854731">
        <w:t xml:space="preserve">. Public reporting burden for this collection of information is estimated </w:t>
      </w:r>
      <w:r w:rsidRPr="000A554A">
        <w:t xml:space="preserve">to </w:t>
      </w:r>
      <w:r>
        <w:t xml:space="preserve">an </w:t>
      </w:r>
      <w:r w:rsidRPr="000A554A">
        <w:t xml:space="preserve">average </w:t>
      </w:r>
      <w:r>
        <w:t xml:space="preserve">of 6 minutes </w:t>
      </w:r>
      <w:r w:rsidRPr="000A554A">
        <w:t>per response</w:t>
      </w:r>
      <w:r w:rsidRPr="00854731">
        <w:t>,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Anne Bergan, Office of Child Care, Administration for Children and Families, HHS, Mary E. Switzer Building 330 C Street SW, Suite 3014F, Washington, DC 20024.</w:t>
      </w:r>
    </w:p>
    <w:p w:rsidRPr="004B61AA" w:rsidR="008A416D" w:rsidP="008A416D" w:rsidRDefault="008A416D" w14:paraId="34401DFD" w14:textId="77777777"/>
    <w:p w:rsidRPr="004B61AA" w:rsidR="008A416D" w:rsidP="008A416D" w:rsidRDefault="008A416D" w14:paraId="1ACB4DBA" w14:textId="77777777">
      <w:r w:rsidRPr="004B61AA">
        <w:t>Thank you for taking the time to help us improve the support we provide to you and your team!</w:t>
      </w:r>
    </w:p>
    <w:p w:rsidRPr="004B61AA" w:rsidR="008A416D" w:rsidP="008A416D" w:rsidRDefault="008A416D" w14:paraId="047191BF" w14:textId="77777777"/>
    <w:p w:rsidRPr="004B61AA" w:rsidR="008A416D" w:rsidP="008A416D" w:rsidRDefault="008A416D" w14:paraId="13F0F035" w14:textId="77777777">
      <w:r w:rsidRPr="004B61AA">
        <w:t xml:space="preserve">Please contact Petra Smith </w:t>
      </w:r>
      <w:hyperlink w:history="1" r:id="rId71">
        <w:r w:rsidRPr="004B61AA">
          <w:rPr>
            <w:rStyle w:val="Hyperlink"/>
          </w:rPr>
          <w:t>psmith@zerotothree.org</w:t>
        </w:r>
      </w:hyperlink>
      <w:r w:rsidRPr="004B61AA">
        <w:t xml:space="preserve"> or Tara Chico-Jarillo </w:t>
      </w:r>
      <w:hyperlink w:history="1" r:id="rId72">
        <w:r w:rsidRPr="004B61AA">
          <w:rPr>
            <w:rStyle w:val="Hyperlink"/>
          </w:rPr>
          <w:t>tchico-jarillo@zerotothree.or</w:t>
        </w:r>
      </w:hyperlink>
      <w:r>
        <w:rPr>
          <w:rStyle w:val="Hyperlink"/>
        </w:rPr>
        <w:t>g</w:t>
      </w:r>
      <w:r w:rsidRPr="004B61AA">
        <w:t xml:space="preserve"> if you have questions or concerns. </w:t>
      </w:r>
    </w:p>
    <w:p w:rsidRPr="000A554A" w:rsidR="008A416D" w:rsidP="008A416D" w:rsidRDefault="008A416D" w14:paraId="1D3BCDFD" w14:textId="77777777">
      <w:pPr>
        <w:rPr>
          <w:b/>
          <w:bCs/>
        </w:rPr>
      </w:pPr>
    </w:p>
    <w:p w:rsidRPr="0057470F" w:rsidR="008A416D" w:rsidP="008A416D" w:rsidRDefault="008A416D" w14:paraId="1A5A273F" w14:textId="77777777">
      <w:pPr>
        <w:rPr>
          <w:color w:val="000000" w:themeColor="text1"/>
        </w:rPr>
      </w:pPr>
      <w:r w:rsidRPr="000A554A">
        <w:rPr>
          <w:b/>
          <w:bCs/>
        </w:rPr>
        <w:t>Use of Data:</w:t>
      </w:r>
      <w:r w:rsidRPr="000A554A">
        <w:t xml:space="preserve">  Thank you for providing feedback about the effectiveness of the MIECHV </w:t>
      </w:r>
      <w:r>
        <w:t xml:space="preserve">all </w:t>
      </w:r>
      <w:r w:rsidRPr="000A554A">
        <w:t>grantee meeting</w:t>
      </w:r>
      <w:r>
        <w:t xml:space="preserve"> (AGM)</w:t>
      </w:r>
      <w:r w:rsidRPr="000A554A">
        <w:t>. This form should take l</w:t>
      </w:r>
      <w:r>
        <w:t>ess than 6</w:t>
      </w:r>
      <w:r w:rsidRPr="000A554A">
        <w:t xml:space="preserve"> minutes to complete. Your feedback provides valuable information to </w:t>
      </w:r>
      <w:r>
        <w:t>Technical Assistance (</w:t>
      </w:r>
      <w:r w:rsidRPr="000A554A">
        <w:t>TA</w:t>
      </w:r>
      <w:r>
        <w:t>)</w:t>
      </w:r>
      <w:r w:rsidRPr="000A554A">
        <w:t xml:space="preserve"> centers, </w:t>
      </w:r>
      <w:r>
        <w:t>the Administration for Children and Families (</w:t>
      </w:r>
      <w:r w:rsidRPr="000A554A">
        <w:t>ACF</w:t>
      </w:r>
      <w:r>
        <w:t>)</w:t>
      </w:r>
      <w:r w:rsidRPr="000A554A">
        <w:t xml:space="preserve">, and meeting planning committees. We analyze and review the results with rigor and incorporate your suggestions to </w:t>
      </w:r>
      <w:r>
        <w:t>improve the meeting content and logistics continuously</w:t>
      </w:r>
      <w:r w:rsidRPr="000A554A">
        <w:t xml:space="preserve">.  For example, </w:t>
      </w:r>
      <w:r>
        <w:t>we now select more interactive sessions and activities that provide more opportunities for more in-depth discussions with other grantees/awardees because of your feedback</w:t>
      </w:r>
      <w:r w:rsidRPr="000A554A">
        <w:t>. Or,</w:t>
      </w:r>
      <w:r>
        <w:t xml:space="preserve"> </w:t>
      </w:r>
      <w:r w:rsidRPr="000A554A">
        <w:t xml:space="preserve">we now incorporate longer, more intensive </w:t>
      </w:r>
      <w:r w:rsidRPr="0057470F">
        <w:t>working sessions that better meet adult learning styles and provide opportunities for applying knowledge and acquiring practical tools and resources.</w:t>
      </w:r>
    </w:p>
    <w:p w:rsidRPr="008A416D" w:rsidR="008A416D" w:rsidP="008A416D" w:rsidRDefault="008A416D" w14:paraId="675E309B" w14:textId="30797F05">
      <w:pPr>
        <w:rPr>
          <w:b/>
          <w:i/>
        </w:rPr>
      </w:pPr>
      <w:r w:rsidRPr="0057470F">
        <w:rPr>
          <w:noProof/>
        </w:rPr>
        <mc:AlternateContent>
          <mc:Choice Requires="wps">
            <w:drawing>
              <wp:anchor distT="0" distB="0" distL="114300" distR="114300" simplePos="0" relativeHeight="251709440" behindDoc="0" locked="0" layoutInCell="1" allowOverlap="1" wp14:editId="312CCB00" wp14:anchorId="120DA983">
                <wp:simplePos x="0" y="0"/>
                <wp:positionH relativeFrom="page">
                  <wp:align>center</wp:align>
                </wp:positionH>
                <wp:positionV relativeFrom="paragraph">
                  <wp:posOffset>85725</wp:posOffset>
                </wp:positionV>
                <wp:extent cx="73152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w:pict>
              <v:line id="Straight Connector 14" style="position:absolute;z-index:25170944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 o:spid="_x0000_s1026" strokecolor="#7f7f7f" strokeweight="2.25pt" from="0,6.75pt" to="8in,6.75pt" w14:anchorId="040CD4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">
                <v:stroke joinstyle="miter"/>
                <w10:wrap anchorx="page"/>
              </v:line>
            </w:pict>
          </mc:Fallback>
        </mc:AlternateContent>
      </w:r>
    </w:p>
    <w:p w:rsidRPr="0057470F" w:rsidR="008A416D" w:rsidP="008A416D" w:rsidRDefault="008A416D" w14:paraId="237B8ABE" w14:textId="77777777">
      <w:pPr>
        <w:pStyle w:val="ListParagraph"/>
        <w:tabs>
          <w:tab w:val="left" w:pos="360"/>
        </w:tabs>
        <w:spacing w:before="120"/>
        <w:ind w:left="144" w:right="-1087"/>
        <w:rPr>
          <w:b/>
          <w:bCs/>
        </w:rPr>
      </w:pPr>
      <w:r w:rsidRPr="0057470F">
        <w:rPr>
          <w:b/>
          <w:bCs/>
        </w:rPr>
        <w:t>Please select the role that most closely aligns with your responsibilities related to the MIECHV project.</w:t>
      </w:r>
    </w:p>
    <w:p w:rsidRPr="0057470F" w:rsidR="008A416D" w:rsidP="008A416D" w:rsidRDefault="008A416D" w14:paraId="55866C18" w14:textId="77777777">
      <w:pPr>
        <w:tabs>
          <w:tab w:val="left" w:pos="360"/>
        </w:tabs>
        <w:rPr>
          <w:b/>
        </w:rPr>
      </w:pPr>
    </w:p>
    <w:tbl>
      <w:tblPr>
        <w:tblW w:w="11070" w:type="dxa"/>
        <w:tblLook w:val="04A0" w:firstRow="1" w:lastRow="0" w:firstColumn="1" w:lastColumn="0" w:noHBand="0" w:noVBand="1"/>
      </w:tblPr>
      <w:tblGrid>
        <w:gridCol w:w="5040"/>
        <w:gridCol w:w="3510"/>
        <w:gridCol w:w="2520"/>
      </w:tblGrid>
      <w:tr w:rsidRPr="0057470F" w:rsidR="008A416D" w:rsidTr="00F94DAF" w14:paraId="52D9A6A5" w14:textId="77777777">
        <w:tc>
          <w:tcPr>
            <w:tcW w:w="5040" w:type="dxa"/>
            <w:shd w:val="clear" w:color="auto" w:fill="auto"/>
          </w:tcPr>
          <w:p w:rsidRPr="00E9136C" w:rsidR="008A416D" w:rsidP="00F94DAF" w:rsidRDefault="008A416D" w14:paraId="20EDC317" w14:textId="3E86DA7A">
            <w:pPr>
              <w:tabs>
                <w:tab w:val="left" w:pos="360"/>
              </w:tabs>
              <w:spacing w:after="40"/>
              <w:ind w:left="360"/>
              <w:rPr>
                <w:rFonts w:eastAsia="MS Gothic"/>
                <w:sz w:val="22"/>
                <w:szCs w:val="22"/>
              </w:rPr>
            </w:pPr>
            <w:r w:rsidRPr="00E9136C">
              <w:rPr>
                <w:rFonts w:eastAsia="MS Gothic"/>
              </w:rPr>
              <w:object w:dxaOrig="225" w:dyaOrig="225" w14:anchorId="3B5D7B64">
                <v:shape id="_x0000_i4489" style="width:21pt;height:18pt" o:ole="" type="#_x0000_t75">
                  <v:imagedata o:title="" r:id="rId11"/>
                </v:shape>
                <w:control w:name="TextBox1911211" w:shapeid="_x0000_i4489" r:id="rId73"/>
              </w:object>
            </w:r>
            <w:r w:rsidRPr="00E9136C">
              <w:rPr>
                <w:rFonts w:eastAsia="MS Gothic"/>
                <w:sz w:val="22"/>
                <w:szCs w:val="22"/>
              </w:rPr>
              <w:t xml:space="preserve"> Grantee Lead/Director/Coordinator </w:t>
            </w:r>
          </w:p>
          <w:p w:rsidRPr="00E9136C" w:rsidR="008A416D" w:rsidP="00F94DAF" w:rsidRDefault="008A416D" w14:paraId="5C62122F" w14:textId="2333D3B7">
            <w:pPr>
              <w:tabs>
                <w:tab w:val="left" w:pos="360"/>
              </w:tabs>
              <w:spacing w:after="40"/>
              <w:ind w:left="360"/>
              <w:rPr>
                <w:rFonts w:eastAsia="MS Gothic"/>
                <w:b/>
                <w:sz w:val="22"/>
                <w:szCs w:val="22"/>
              </w:rPr>
            </w:pPr>
            <w:r w:rsidRPr="00E9136C">
              <w:rPr>
                <w:rFonts w:eastAsia="MS Gothic"/>
              </w:rPr>
              <w:object w:dxaOrig="225" w:dyaOrig="225" w14:anchorId="0C538AF1">
                <v:shape id="_x0000_i4492" style="width:21pt;height:18pt" o:ole="" type="#_x0000_t75">
                  <v:imagedata o:title="" r:id="rId11"/>
                </v:shape>
                <w:control w:name="TextBox1911111" w:shapeid="_x0000_i4492" r:id="rId74"/>
              </w:object>
            </w:r>
            <w:r w:rsidRPr="00E9136C">
              <w:rPr>
                <w:rFonts w:eastAsia="MS Gothic"/>
                <w:sz w:val="22"/>
                <w:szCs w:val="22"/>
              </w:rPr>
              <w:t xml:space="preserve"> Grantee Data/Evaluation Staff </w:t>
            </w:r>
          </w:p>
          <w:p w:rsidRPr="00E9136C" w:rsidR="008A416D" w:rsidP="00F94DAF" w:rsidRDefault="008A416D" w14:paraId="39608432" w14:textId="1D5D62EF">
            <w:pPr>
              <w:tabs>
                <w:tab w:val="left" w:pos="360"/>
              </w:tabs>
              <w:ind w:left="360"/>
              <w:rPr>
                <w:rFonts w:eastAsia="MS Gothic"/>
                <w:sz w:val="22"/>
                <w:szCs w:val="22"/>
              </w:rPr>
            </w:pPr>
            <w:r w:rsidRPr="00E9136C">
              <w:rPr>
                <w:rFonts w:eastAsia="MS Gothic"/>
              </w:rPr>
              <w:object w:dxaOrig="225" w:dyaOrig="225" w14:anchorId="7C05EA55">
                <v:shape id="_x0000_i4495" style="width:21pt;height:18pt" o:ole="" type="#_x0000_t75">
                  <v:imagedata o:title="" r:id="rId11"/>
                </v:shape>
                <w:control w:name="TextBox1912111" w:shapeid="_x0000_i4495" r:id="rId75"/>
              </w:object>
            </w:r>
            <w:r w:rsidRPr="00E9136C">
              <w:rPr>
                <w:rFonts w:eastAsia="MS Gothic"/>
                <w:sz w:val="22"/>
                <w:szCs w:val="22"/>
              </w:rPr>
              <w:t xml:space="preserve"> Grantee Program Staff/Consultant</w:t>
            </w:r>
          </w:p>
          <w:p w:rsidRPr="00E9136C" w:rsidR="008A416D" w:rsidP="00F94DAF" w:rsidRDefault="008A416D" w14:paraId="46BC33F3" w14:textId="38FDE79E">
            <w:pPr>
              <w:tabs>
                <w:tab w:val="left" w:pos="360"/>
              </w:tabs>
              <w:spacing w:after="40"/>
              <w:ind w:left="360"/>
              <w:rPr>
                <w:rFonts w:eastAsia="MS Gothic"/>
                <w:sz w:val="22"/>
                <w:szCs w:val="22"/>
              </w:rPr>
            </w:pPr>
            <w:r w:rsidRPr="00E9136C">
              <w:rPr>
                <w:noProof/>
                <w:sz w:val="22"/>
                <w:szCs w:val="22"/>
              </w:rPr>
              <mc:AlternateContent>
                <mc:Choice Requires="wps">
                  <w:drawing>
                    <wp:anchor distT="0" distB="0" distL="114300" distR="114300" simplePos="0" relativeHeight="251710464" behindDoc="0" locked="0" layoutInCell="1" allowOverlap="1" wp14:editId="7929AC82" wp14:anchorId="1E74929F">
                      <wp:simplePos x="0" y="0"/>
                      <wp:positionH relativeFrom="column">
                        <wp:posOffset>-304800</wp:posOffset>
                      </wp:positionH>
                      <wp:positionV relativeFrom="paragraph">
                        <wp:posOffset>480060</wp:posOffset>
                      </wp:positionV>
                      <wp:extent cx="7315200" cy="0"/>
                      <wp:effectExtent l="0" t="19050" r="19050" b="19050"/>
                      <wp:wrapNone/>
                      <wp:docPr id="18" name="Straight Connector 18"/>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18" style="position:absolute;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24pt,37.8pt" to="552pt,37.8pt" w14:anchorId="136BFD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"/>
                  </w:pict>
                </mc:Fallback>
              </mc:AlternateContent>
            </w:r>
            <w:r w:rsidRPr="00E9136C">
              <w:rPr>
                <w:rFonts w:eastAsia="MS Gothic"/>
              </w:rPr>
              <w:object w:dxaOrig="225" w:dyaOrig="225" w14:anchorId="09FBB438">
                <v:shape id="_x0000_i4498" style="width:21pt;height:18pt" o:ole="" type="#_x0000_t75">
                  <v:imagedata o:title="" r:id="rId11"/>
                </v:shape>
                <w:control w:name="TextBox1913211" w:shapeid="_x0000_i4498" r:id="rId76"/>
              </w:object>
            </w:r>
            <w:r w:rsidRPr="00E9136C">
              <w:rPr>
                <w:rFonts w:eastAsia="MS Gothic"/>
                <w:sz w:val="22"/>
                <w:szCs w:val="22"/>
              </w:rPr>
              <w:t xml:space="preserve"> Grantee Grants Management/Fiscal Staff</w:t>
            </w:r>
          </w:p>
        </w:tc>
        <w:tc>
          <w:tcPr>
            <w:tcW w:w="3510" w:type="dxa"/>
            <w:shd w:val="clear" w:color="auto" w:fill="auto"/>
          </w:tcPr>
          <w:p w:rsidRPr="00E9136C" w:rsidR="008A416D" w:rsidP="00F94DAF" w:rsidRDefault="008A416D" w14:paraId="3D21DD8D" w14:textId="3E9FC987">
            <w:pPr>
              <w:tabs>
                <w:tab w:val="left" w:pos="360"/>
              </w:tabs>
              <w:spacing w:after="40"/>
              <w:ind w:left="360"/>
              <w:rPr>
                <w:sz w:val="22"/>
                <w:szCs w:val="22"/>
              </w:rPr>
            </w:pPr>
            <w:r w:rsidRPr="00E9136C">
              <w:rPr>
                <w:rFonts w:eastAsia="MS Gothic"/>
              </w:rPr>
              <w:object w:dxaOrig="225" w:dyaOrig="225" w14:anchorId="183D8D35">
                <v:shape id="_x0000_i4501" style="width:21pt;height:18pt" o:ole="" type="#_x0000_t75">
                  <v:imagedata o:title="" r:id="rId11"/>
                </v:shape>
                <w:control w:name="TextBox1916111" w:shapeid="_x0000_i4501" r:id="rId77"/>
              </w:object>
            </w:r>
            <w:r w:rsidRPr="00E9136C">
              <w:rPr>
                <w:rFonts w:eastAsia="MS Gothic"/>
                <w:sz w:val="22"/>
                <w:szCs w:val="22"/>
              </w:rPr>
              <w:t xml:space="preserve"> </w:t>
            </w:r>
            <w:r w:rsidRPr="00E9136C">
              <w:rPr>
                <w:sz w:val="22"/>
                <w:szCs w:val="22"/>
              </w:rPr>
              <w:t xml:space="preserve">Federal Staff/Partner </w:t>
            </w:r>
          </w:p>
          <w:p w:rsidRPr="00E9136C" w:rsidR="008A416D" w:rsidP="00F94DAF" w:rsidRDefault="008A416D" w14:paraId="573D2FC1" w14:textId="7FB39B80">
            <w:pPr>
              <w:tabs>
                <w:tab w:val="left" w:pos="360"/>
              </w:tabs>
              <w:ind w:left="360"/>
              <w:rPr>
                <w:sz w:val="22"/>
                <w:szCs w:val="22"/>
              </w:rPr>
            </w:pPr>
            <w:r w:rsidRPr="00E9136C">
              <w:rPr>
                <w:rFonts w:eastAsia="MS Gothic"/>
              </w:rPr>
              <w:object w:dxaOrig="225" w:dyaOrig="225" w14:anchorId="0C5EDAF6">
                <v:shape id="_x0000_i4504" style="width:21pt;height:18pt" o:ole="" type="#_x0000_t75">
                  <v:imagedata o:title="" r:id="rId11"/>
                </v:shape>
                <w:control w:name="TextBox1917111" w:shapeid="_x0000_i4504" r:id="rId78"/>
              </w:object>
            </w:r>
            <w:r w:rsidRPr="00E9136C">
              <w:rPr>
                <w:rFonts w:eastAsia="MS Gothic"/>
                <w:sz w:val="22"/>
                <w:szCs w:val="22"/>
              </w:rPr>
              <w:t xml:space="preserve"> </w:t>
            </w:r>
            <w:r w:rsidRPr="00E9136C">
              <w:rPr>
                <w:sz w:val="22"/>
                <w:szCs w:val="22"/>
              </w:rPr>
              <w:t xml:space="preserve">Model Developer </w:t>
            </w:r>
          </w:p>
          <w:p w:rsidRPr="00E9136C" w:rsidR="008A416D" w:rsidP="00F94DAF" w:rsidRDefault="008A416D" w14:paraId="615DEE88" w14:textId="1568F6F1">
            <w:pPr>
              <w:tabs>
                <w:tab w:val="left" w:pos="360"/>
              </w:tabs>
              <w:spacing w:before="40"/>
              <w:ind w:left="360"/>
              <w:rPr>
                <w:sz w:val="22"/>
                <w:szCs w:val="22"/>
              </w:rPr>
            </w:pPr>
            <w:r w:rsidRPr="00E9136C">
              <w:rPr>
                <w:rFonts w:eastAsia="MS Gothic"/>
              </w:rPr>
              <w:object w:dxaOrig="225" w:dyaOrig="225" w14:anchorId="2E02C564">
                <v:shape id="_x0000_i4507" style="width:21pt;height:18pt" o:ole="" type="#_x0000_t75">
                  <v:imagedata o:title="" r:id="rId11"/>
                </v:shape>
                <w:control w:name="TextBox1918211" w:shapeid="_x0000_i4507" r:id="rId79"/>
              </w:object>
            </w:r>
            <w:r w:rsidRPr="00E9136C">
              <w:rPr>
                <w:rFonts w:eastAsia="MS Gothic"/>
                <w:sz w:val="22"/>
                <w:szCs w:val="22"/>
              </w:rPr>
              <w:t xml:space="preserve"> </w:t>
            </w:r>
            <w:r w:rsidRPr="00E9136C">
              <w:rPr>
                <w:sz w:val="22"/>
                <w:szCs w:val="22"/>
              </w:rPr>
              <w:t xml:space="preserve">National TA Provider  </w:t>
            </w:r>
          </w:p>
          <w:p w:rsidRPr="00E9136C" w:rsidR="008A416D" w:rsidP="00F94DAF" w:rsidRDefault="008A416D" w14:paraId="6B94B510" w14:textId="012CA71F">
            <w:pPr>
              <w:tabs>
                <w:tab w:val="left" w:pos="360"/>
              </w:tabs>
              <w:spacing w:before="40"/>
              <w:ind w:left="360"/>
              <w:rPr>
                <w:sz w:val="22"/>
                <w:szCs w:val="22"/>
              </w:rPr>
            </w:pPr>
            <w:r w:rsidRPr="00E9136C">
              <w:rPr>
                <w:rFonts w:eastAsia="MS Gothic"/>
              </w:rPr>
              <w:object w:dxaOrig="225" w:dyaOrig="225" w14:anchorId="3B5B65BE">
                <v:shape id="_x0000_i4510" style="width:21pt;height:18pt" o:ole="" type="#_x0000_t75">
                  <v:imagedata o:title="" r:id="rId11"/>
                </v:shape>
                <w:control w:name="TextBox19110311" w:shapeid="_x0000_i4510" r:id="rId80"/>
              </w:object>
            </w:r>
            <w:r w:rsidRPr="00E9136C">
              <w:rPr>
                <w:rFonts w:eastAsia="MS Gothic"/>
                <w:sz w:val="22"/>
                <w:szCs w:val="22"/>
              </w:rPr>
              <w:t xml:space="preserve"> </w:t>
            </w:r>
            <w:r w:rsidRPr="00E9136C">
              <w:rPr>
                <w:sz w:val="22"/>
                <w:szCs w:val="22"/>
              </w:rPr>
              <w:t>ECCS Coordinator/Staff</w:t>
            </w:r>
          </w:p>
          <w:p w:rsidRPr="00E9136C" w:rsidR="008A416D" w:rsidP="00F94DAF" w:rsidRDefault="008A416D" w14:paraId="42F328F7" w14:textId="77777777">
            <w:pPr>
              <w:tabs>
                <w:tab w:val="left" w:pos="360"/>
              </w:tabs>
              <w:rPr>
                <w:b/>
                <w:sz w:val="22"/>
                <w:szCs w:val="22"/>
              </w:rPr>
            </w:pPr>
          </w:p>
        </w:tc>
        <w:tc>
          <w:tcPr>
            <w:tcW w:w="2520" w:type="dxa"/>
          </w:tcPr>
          <w:p w:rsidRPr="00E9136C" w:rsidR="008A416D" w:rsidP="00F94DAF" w:rsidRDefault="008A416D" w14:paraId="057752D7" w14:textId="59236816">
            <w:pPr>
              <w:tabs>
                <w:tab w:val="left" w:pos="360"/>
              </w:tabs>
              <w:spacing w:after="40"/>
              <w:ind w:left="360" w:right="-540"/>
              <w:rPr>
                <w:rFonts w:eastAsia="MS Gothic"/>
                <w:sz w:val="22"/>
                <w:szCs w:val="22"/>
              </w:rPr>
            </w:pPr>
            <w:r w:rsidRPr="00E9136C">
              <w:rPr>
                <w:rFonts w:eastAsia="MS Gothic"/>
              </w:rPr>
              <w:object w:dxaOrig="225" w:dyaOrig="225" w14:anchorId="3C5B10C0">
                <v:shape id="_x0000_i4513" style="width:21pt;height:18pt" o:ole="" type="#_x0000_t75">
                  <v:imagedata o:title="" r:id="rId11"/>
                </v:shape>
                <w:control w:name="TextBox1914311" w:shapeid="_x0000_i4513" r:id="rId81"/>
              </w:object>
            </w:r>
            <w:r w:rsidRPr="00E9136C">
              <w:rPr>
                <w:rFonts w:eastAsia="MS Gothic"/>
                <w:sz w:val="22"/>
                <w:szCs w:val="22"/>
              </w:rPr>
              <w:t xml:space="preserve"> Home Visitor</w:t>
            </w:r>
          </w:p>
          <w:p w:rsidRPr="00E9136C" w:rsidR="008A416D" w:rsidP="00F94DAF" w:rsidRDefault="008A416D" w14:paraId="4DB1C40B" w14:textId="7689D5D8">
            <w:pPr>
              <w:tabs>
                <w:tab w:val="left" w:pos="360"/>
              </w:tabs>
              <w:spacing w:before="40"/>
              <w:ind w:left="360"/>
              <w:rPr>
                <w:sz w:val="22"/>
                <w:szCs w:val="22"/>
              </w:rPr>
            </w:pPr>
            <w:r w:rsidRPr="00E9136C">
              <w:rPr>
                <w:rFonts w:eastAsia="MS Gothic"/>
              </w:rPr>
              <w:object w:dxaOrig="225" w:dyaOrig="225" w14:anchorId="0C9E70B7">
                <v:shape id="_x0000_i4516" style="width:21pt;height:18pt" o:ole="" type="#_x0000_t75">
                  <v:imagedata o:title="" r:id="rId11"/>
                </v:shape>
                <w:control w:name="TextBox19191111" w:shapeid="_x0000_i4516" r:id="rId82"/>
              </w:object>
            </w:r>
            <w:r w:rsidRPr="00E9136C">
              <w:rPr>
                <w:rFonts w:eastAsia="MS Gothic"/>
                <w:sz w:val="22"/>
                <w:szCs w:val="22"/>
              </w:rPr>
              <w:t xml:space="preserve"> </w:t>
            </w:r>
            <w:r w:rsidRPr="00E9136C">
              <w:rPr>
                <w:sz w:val="22"/>
                <w:szCs w:val="22"/>
              </w:rPr>
              <w:t xml:space="preserve">Speaker  </w:t>
            </w:r>
          </w:p>
          <w:p w:rsidRPr="00E9136C" w:rsidR="008A416D" w:rsidP="00F94DAF" w:rsidRDefault="008A416D" w14:paraId="37BAADD7" w14:textId="3488D844">
            <w:pPr>
              <w:tabs>
                <w:tab w:val="left" w:pos="360"/>
              </w:tabs>
              <w:spacing w:before="40"/>
              <w:ind w:left="360"/>
              <w:rPr>
                <w:sz w:val="22"/>
                <w:szCs w:val="22"/>
              </w:rPr>
            </w:pPr>
            <w:r w:rsidRPr="00E9136C">
              <w:rPr>
                <w:rFonts w:eastAsia="MS Gothic"/>
              </w:rPr>
              <w:object w:dxaOrig="225" w:dyaOrig="225" w14:anchorId="3556E397">
                <v:shape id="_x0000_i4519" style="width:21pt;height:18pt" o:ole="" type="#_x0000_t75">
                  <v:imagedata o:title="" r:id="rId11"/>
                </v:shape>
                <w:control w:name="TextBox191101211" w:shapeid="_x0000_i4519" r:id="rId83"/>
              </w:object>
            </w:r>
            <w:r w:rsidRPr="00E9136C">
              <w:rPr>
                <w:rFonts w:eastAsia="MS Gothic"/>
                <w:sz w:val="22"/>
                <w:szCs w:val="22"/>
              </w:rPr>
              <w:t xml:space="preserve"> </w:t>
            </w:r>
            <w:r w:rsidRPr="00E9136C">
              <w:rPr>
                <w:sz w:val="22"/>
                <w:szCs w:val="22"/>
              </w:rPr>
              <w:t>Other</w:t>
            </w:r>
          </w:p>
          <w:p w:rsidRPr="00E9136C" w:rsidR="008A416D" w:rsidP="00F94DAF" w:rsidRDefault="008A416D" w14:paraId="0FABF4C3" w14:textId="77777777">
            <w:pPr>
              <w:tabs>
                <w:tab w:val="left" w:pos="360"/>
              </w:tabs>
              <w:spacing w:after="40"/>
              <w:ind w:left="360"/>
              <w:rPr>
                <w:rFonts w:eastAsia="MS Gothic"/>
                <w:sz w:val="22"/>
                <w:szCs w:val="22"/>
              </w:rPr>
            </w:pPr>
          </w:p>
        </w:tc>
      </w:tr>
    </w:tbl>
    <w:p w:rsidRPr="0057470F" w:rsidR="008A416D" w:rsidP="008A416D" w:rsidRDefault="008A416D" w14:paraId="02DADE90" w14:textId="77777777">
      <w:pPr>
        <w:tabs>
          <w:tab w:val="left" w:pos="360"/>
        </w:tabs>
        <w:rPr>
          <w:b/>
        </w:rPr>
      </w:pPr>
    </w:p>
    <w:p w:rsidRPr="0057470F" w:rsidR="008A416D" w:rsidP="008A416D" w:rsidRDefault="008A416D" w14:paraId="2198ECE4" w14:textId="3F87449D">
      <w:pPr>
        <w:tabs>
          <w:tab w:val="left" w:pos="90"/>
        </w:tabs>
        <w:ind w:left="432"/>
        <w:rPr>
          <w:rFonts w:eastAsia="MS Gothic"/>
        </w:rPr>
      </w:pPr>
      <w:r w:rsidRPr="0057470F">
        <w:t xml:space="preserve">Please pick the four sessions that you found most helpful      </w:t>
      </w:r>
      <w:r w:rsidRPr="0057470F">
        <w:rPr>
          <w:rFonts w:eastAsia="MS Gothic"/>
        </w:rPr>
        <w:object w:dxaOrig="225" w:dyaOrig="225" w14:anchorId="6165D9CA">
          <v:shape id="_x0000_i4522" style="width:135pt;height:18pt" o:ole="" type="#_x0000_t75">
            <v:imagedata o:title="" r:id="rId84"/>
          </v:shape>
          <w:control w:name="TextBox110311" w:shapeid="_x0000_i4522" r:id="rId85"/>
        </w:object>
      </w:r>
    </w:p>
    <w:p w:rsidRPr="00E9136C" w:rsidR="008A416D" w:rsidP="008A416D" w:rsidRDefault="008A416D" w14:paraId="02C4B19D" w14:textId="4888275E">
      <w:pPr>
        <w:tabs>
          <w:tab w:val="left" w:pos="90"/>
        </w:tabs>
      </w:pPr>
      <w:r w:rsidRPr="0057470F">
        <w:t xml:space="preserve">       </w:t>
      </w:r>
      <w:r w:rsidRPr="0057470F">
        <w:rPr>
          <w:rFonts w:eastAsia="MS Gothic"/>
        </w:rPr>
        <w:t xml:space="preserve">Length of Meeting:                                                              </w:t>
      </w:r>
      <w:r w:rsidRPr="0057470F">
        <w:rPr>
          <w:rFonts w:eastAsia="MS Gothic"/>
        </w:rPr>
        <w:object w:dxaOrig="225" w:dyaOrig="225" w14:anchorId="1B611498">
          <v:shape id="_x0000_i4525" style="width:135pt;height:18pt" o:ole="" type="#_x0000_t75">
            <v:imagedata o:title="" r:id="rId86"/>
          </v:shape>
          <w:control w:name="TextBox1101121111" w:shapeid="_x0000_i4525" r:id="rId87"/>
        </w:object>
      </w:r>
    </w:p>
    <w:p w:rsidRPr="000A554A" w:rsidR="008A416D" w:rsidP="008A416D" w:rsidRDefault="008A416D" w14:paraId="4EDE82CA" w14:textId="77777777">
      <w:pPr>
        <w:tabs>
          <w:tab w:val="left" w:pos="360"/>
        </w:tabs>
        <w:rPr>
          <w:b/>
        </w:rPr>
      </w:pPr>
      <w:r w:rsidRPr="000A554A">
        <w:rPr>
          <w:noProof/>
        </w:rPr>
        <mc:AlternateContent>
          <mc:Choice Requires="wps">
            <w:drawing>
              <wp:anchor distT="0" distB="0" distL="114300" distR="114300" simplePos="0" relativeHeight="251711488" behindDoc="0" locked="0" layoutInCell="1" allowOverlap="1" wp14:editId="01532F20" wp14:anchorId="4ECBF3C2">
                <wp:simplePos x="0" y="0"/>
                <wp:positionH relativeFrom="margin">
                  <wp:align>center</wp:align>
                </wp:positionH>
                <wp:positionV relativeFrom="paragraph">
                  <wp:posOffset>76835</wp:posOffset>
                </wp:positionV>
                <wp:extent cx="7315200" cy="0"/>
                <wp:effectExtent l="0" t="19050" r="19050" b="19050"/>
                <wp:wrapNone/>
                <wp:docPr id="19" name="Straight Connector 19"/>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19" style="position:absolute;z-index:2517114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7f7f7f" strokeweight="2.25pt" from="0,6.05pt" to="8in,6.05pt" w14:anchorId="79AC04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">
                <w10:wrap anchorx="margin"/>
              </v:line>
            </w:pict>
          </mc:Fallback>
        </mc:AlternateContent>
      </w:r>
    </w:p>
    <w:tbl>
      <w:tblPr>
        <w:tblW w:w="11340" w:type="dxa"/>
        <w:tblInd w:w="-5"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540"/>
        <w:gridCol w:w="1800"/>
      </w:tblGrid>
      <w:tr w:rsidRPr="000A554A" w:rsidR="008A416D" w:rsidTr="00F94DAF" w14:paraId="1301B1A0" w14:textId="77777777">
        <w:trPr>
          <w:cantSplit/>
          <w:trHeight w:val="260"/>
        </w:trPr>
        <w:tc>
          <w:tcPr>
            <w:tcW w:w="1134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0A554A" w:rsidR="008A416D" w:rsidP="00F94DAF" w:rsidRDefault="008A416D" w14:paraId="494C6669" w14:textId="77777777">
            <w:pPr>
              <w:tabs>
                <w:tab w:val="left" w:pos="360"/>
              </w:tabs>
              <w:rPr>
                <w:b/>
              </w:rPr>
            </w:pPr>
            <w:r w:rsidRPr="00854731">
              <w:rPr>
                <w:b/>
              </w:rPr>
              <w:t xml:space="preserve">Meeting Grantee Needs: </w:t>
            </w:r>
            <w:r w:rsidRPr="00854731">
              <w:rPr>
                <w:bCs/>
              </w:rPr>
              <w:t>Please indicate to what extent you agree that the meeting:</w:t>
            </w:r>
          </w:p>
        </w:tc>
      </w:tr>
      <w:tr w:rsidRPr="0057470F" w:rsidR="008A416D" w:rsidTr="00F94DAF" w14:paraId="4E47546D" w14:textId="77777777">
        <w:trPr>
          <w:trHeight w:val="350"/>
        </w:trPr>
        <w:tc>
          <w:tcPr>
            <w:tcW w:w="9540" w:type="dxa"/>
            <w:tcBorders>
              <w:top w:val="single" w:color="auto" w:sz="4" w:space="0"/>
              <w:left w:val="single" w:color="000000" w:themeColor="text1" w:sz="4" w:space="0"/>
            </w:tcBorders>
            <w:shd w:val="clear" w:color="auto" w:fill="EDEDED" w:themeFill="accent3" w:themeFillTint="33"/>
            <w:vAlign w:val="center"/>
          </w:tcPr>
          <w:p w:rsidRPr="00E9136C" w:rsidR="008A416D" w:rsidP="00F94DAF" w:rsidRDefault="008A416D" w14:paraId="4307F4AE" w14:textId="77777777">
            <w:pPr>
              <w:tabs>
                <w:tab w:val="left" w:pos="360"/>
              </w:tabs>
              <w:rPr>
                <w:color w:val="000000" w:themeColor="text1"/>
              </w:rPr>
            </w:pPr>
            <w:r w:rsidRPr="00E9136C">
              <w:rPr>
                <w:color w:val="000000" w:themeColor="text1"/>
              </w:rPr>
              <w:t xml:space="preserve">Was relevant to your work </w:t>
            </w:r>
          </w:p>
        </w:tc>
        <w:tc>
          <w:tcPr>
            <w:tcW w:w="1800" w:type="dxa"/>
            <w:tcBorders>
              <w:top w:val="single" w:color="auto" w:sz="4" w:space="0"/>
            </w:tcBorders>
            <w:shd w:val="clear" w:color="auto" w:fill="EDEDED" w:themeFill="accent3" w:themeFillTint="33"/>
          </w:tcPr>
          <w:p w:rsidRPr="0057470F" w:rsidR="008A416D" w:rsidP="00F94DAF" w:rsidRDefault="00EB6E42" w14:paraId="2342A1D6" w14:textId="77777777">
            <w:pPr>
              <w:tabs>
                <w:tab w:val="left" w:pos="360"/>
              </w:tabs>
              <w:spacing w:before="20" w:after="20"/>
              <w:jc w:val="center"/>
            </w:pPr>
            <w:sdt>
              <w:sdtPr>
                <w:id w:val="1431701918"/>
                <w:placeholder>
                  <w:docPart w:val="36A29750C0BB450CAE414FF5D3D0606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5EE567F7" w14:textId="77777777">
        <w:trPr>
          <w:trHeight w:val="294"/>
        </w:trPr>
        <w:tc>
          <w:tcPr>
            <w:tcW w:w="9540" w:type="dxa"/>
            <w:tcBorders>
              <w:top w:val="single" w:color="000000" w:themeColor="text1" w:sz="4" w:space="0"/>
              <w:left w:val="single" w:color="000000" w:themeColor="text1" w:sz="4" w:space="0"/>
            </w:tcBorders>
            <w:shd w:val="clear" w:color="auto" w:fill="auto"/>
            <w:vAlign w:val="center"/>
          </w:tcPr>
          <w:p w:rsidRPr="00E9136C" w:rsidR="008A416D" w:rsidP="00F94DAF" w:rsidRDefault="008A416D" w14:paraId="217EB097" w14:textId="77777777">
            <w:pPr>
              <w:tabs>
                <w:tab w:val="left" w:pos="360"/>
              </w:tabs>
              <w:rPr>
                <w:color w:val="000000" w:themeColor="text1"/>
              </w:rPr>
            </w:pPr>
            <w:r w:rsidRPr="00E9136C">
              <w:rPr>
                <w:color w:val="000000" w:themeColor="text1"/>
              </w:rPr>
              <w:t xml:space="preserve">Provided resources and strategies to support your home visiting/early childhood related efforts </w:t>
            </w:r>
          </w:p>
        </w:tc>
        <w:tc>
          <w:tcPr>
            <w:tcW w:w="1800" w:type="dxa"/>
            <w:shd w:val="clear" w:color="auto" w:fill="auto"/>
          </w:tcPr>
          <w:p w:rsidRPr="0057470F" w:rsidR="008A416D" w:rsidP="00F94DAF" w:rsidRDefault="00EB6E42" w14:paraId="14496647" w14:textId="77777777">
            <w:pPr>
              <w:tabs>
                <w:tab w:val="left" w:pos="360"/>
              </w:tabs>
              <w:spacing w:before="20" w:after="20"/>
              <w:jc w:val="center"/>
            </w:pPr>
            <w:sdt>
              <w:sdtPr>
                <w:id w:val="854304124"/>
                <w:placeholder>
                  <w:docPart w:val="E68390F06E7A4753AE037633629D363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12606540" w14:textId="77777777">
        <w:trPr>
          <w:trHeight w:val="294"/>
        </w:trPr>
        <w:tc>
          <w:tcPr>
            <w:tcW w:w="9540" w:type="dxa"/>
            <w:tcBorders>
              <w:top w:val="single" w:color="000000" w:themeColor="text1" w:sz="4" w:space="0"/>
              <w:left w:val="single" w:color="000000" w:themeColor="text1" w:sz="4" w:space="0"/>
              <w:bottom w:val="single" w:color="auto" w:sz="4" w:space="0"/>
            </w:tcBorders>
            <w:shd w:val="clear" w:color="auto" w:fill="EDEDED" w:themeFill="accent3" w:themeFillTint="33"/>
            <w:vAlign w:val="center"/>
          </w:tcPr>
          <w:p w:rsidRPr="00E9136C" w:rsidR="008A416D" w:rsidP="00F94DAF" w:rsidRDefault="008A416D" w14:paraId="21D25516" w14:textId="77777777">
            <w:pPr>
              <w:tabs>
                <w:tab w:val="left" w:pos="360"/>
              </w:tabs>
              <w:rPr>
                <w:color w:val="000000" w:themeColor="text1"/>
              </w:rPr>
            </w:pPr>
            <w:r w:rsidRPr="00E9136C">
              <w:rPr>
                <w:color w:val="000000" w:themeColor="text1"/>
              </w:rPr>
              <w:lastRenderedPageBreak/>
              <w:t>Enhanced your existing knowledge and/or skills</w:t>
            </w:r>
          </w:p>
        </w:tc>
        <w:tc>
          <w:tcPr>
            <w:tcW w:w="1800" w:type="dxa"/>
            <w:tcBorders>
              <w:bottom w:val="single" w:color="auto" w:sz="4" w:space="0"/>
            </w:tcBorders>
            <w:shd w:val="clear" w:color="auto" w:fill="EDEDED" w:themeFill="accent3" w:themeFillTint="33"/>
          </w:tcPr>
          <w:p w:rsidRPr="0057470F" w:rsidR="008A416D" w:rsidP="00F94DAF" w:rsidRDefault="00EB6E42" w14:paraId="1D16E51E" w14:textId="77777777">
            <w:pPr>
              <w:tabs>
                <w:tab w:val="left" w:pos="360"/>
              </w:tabs>
              <w:spacing w:before="20" w:after="20"/>
              <w:jc w:val="center"/>
            </w:pPr>
            <w:sdt>
              <w:sdtPr>
                <w:id w:val="-581216916"/>
                <w:placeholder>
                  <w:docPart w:val="2686C81C75724B2A92E41D201219A9E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3A46018C"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17190851" w14:textId="77777777">
            <w:pPr>
              <w:tabs>
                <w:tab w:val="left" w:pos="360"/>
              </w:tabs>
              <w:spacing w:before="40" w:after="40"/>
              <w:rPr>
                <w:color w:val="000000" w:themeColor="text1"/>
              </w:rPr>
            </w:pPr>
            <w:r w:rsidRPr="00E9136C">
              <w:rPr>
                <w:color w:val="000000" w:themeColor="text1"/>
              </w:rPr>
              <w:t xml:space="preserve">Provided speakers/presenters who demonstrated topic expertise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8A416D" w:rsidP="00F94DAF" w:rsidRDefault="00EB6E42" w14:paraId="3660CA84" w14:textId="77777777">
            <w:pPr>
              <w:tabs>
                <w:tab w:val="left" w:pos="360"/>
              </w:tabs>
              <w:spacing w:before="40" w:after="40"/>
              <w:jc w:val="center"/>
              <w:rPr>
                <w:rFonts w:eastAsia="MS Gothic"/>
              </w:rPr>
            </w:pPr>
            <w:sdt>
              <w:sdtPr>
                <w:id w:val="1973636858"/>
                <w:placeholder>
                  <w:docPart w:val="0F6EA57CEF2E4D04A997822ED5B0FD35"/>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6DE1807B" w14:textId="77777777">
        <w:trPr>
          <w:trHeight w:val="294"/>
        </w:trPr>
        <w:tc>
          <w:tcPr>
            <w:tcW w:w="9540" w:type="dxa"/>
            <w:tcBorders>
              <w:top w:val="single" w:color="000000" w:themeColor="text1" w:sz="4" w:space="0"/>
              <w:left w:val="single" w:color="000000" w:themeColor="text1" w:sz="4" w:space="0"/>
              <w:bottom w:val="single" w:color="auto" w:sz="4" w:space="0"/>
            </w:tcBorders>
            <w:shd w:val="clear" w:color="auto" w:fill="EDEDED" w:themeFill="accent3" w:themeFillTint="33"/>
            <w:vAlign w:val="center"/>
          </w:tcPr>
          <w:p w:rsidRPr="00E9136C" w:rsidR="008A416D" w:rsidP="00F94DAF" w:rsidRDefault="008A416D" w14:paraId="2AB6184D" w14:textId="77777777">
            <w:pPr>
              <w:tabs>
                <w:tab w:val="left" w:pos="360"/>
              </w:tabs>
              <w:rPr>
                <w:color w:val="000000" w:themeColor="text1"/>
              </w:rPr>
            </w:pPr>
            <w:r w:rsidRPr="00E9136C">
              <w:rPr>
                <w:color w:val="000000" w:themeColor="text1"/>
              </w:rPr>
              <w:t xml:space="preserve">Offered relevant meeting activities, sessions, and topics that met your current needs </w:t>
            </w:r>
          </w:p>
        </w:tc>
        <w:tc>
          <w:tcPr>
            <w:tcW w:w="1800" w:type="dxa"/>
            <w:tcBorders>
              <w:bottom w:val="single" w:color="auto" w:sz="4" w:space="0"/>
            </w:tcBorders>
            <w:shd w:val="clear" w:color="auto" w:fill="EDEDED" w:themeFill="accent3" w:themeFillTint="33"/>
          </w:tcPr>
          <w:p w:rsidRPr="0057470F" w:rsidR="008A416D" w:rsidP="00F94DAF" w:rsidRDefault="00EB6E42" w14:paraId="26CEFD8B" w14:textId="77777777">
            <w:pPr>
              <w:tabs>
                <w:tab w:val="left" w:pos="360"/>
              </w:tabs>
              <w:spacing w:before="20" w:after="20"/>
              <w:jc w:val="center"/>
              <w:rPr>
                <w:rFonts w:eastAsia="MS Gothic"/>
                <w:color w:val="FF0000"/>
              </w:rPr>
            </w:pPr>
            <w:sdt>
              <w:sdtPr>
                <w:id w:val="839977324"/>
                <w:placeholder>
                  <w:docPart w:val="129FA4D7C740470E90A44FB575DF2FCB"/>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5DF4B4D2" w14:textId="77777777">
        <w:tblPrEx>
          <w:tblBorders>
            <w:top w:val="single" w:color="000000" w:sz="4" w:space="0"/>
            <w:left w:val="single" w:color="000000" w:sz="4" w:space="0"/>
          </w:tblBorders>
        </w:tblPrEx>
        <w:trPr>
          <w:cantSplit/>
          <w:trHeight w:val="287"/>
        </w:trPr>
        <w:tc>
          <w:tcPr>
            <w:tcW w:w="1134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57470F" w:rsidR="008A416D" w:rsidP="00F94DAF" w:rsidRDefault="008A416D" w14:paraId="7F0AD75B" w14:textId="77777777">
            <w:pPr>
              <w:tabs>
                <w:tab w:val="left" w:pos="360"/>
              </w:tabs>
              <w:rPr>
                <w:b/>
              </w:rPr>
            </w:pPr>
            <w:r w:rsidRPr="0057470F">
              <w:rPr>
                <w:b/>
              </w:rPr>
              <w:t xml:space="preserve">Future Action: </w:t>
            </w:r>
            <w:r w:rsidRPr="00854731">
              <w:t>Please indicate to what extent you agree that you plan to use what you learned or the resources you obtained.</w:t>
            </w:r>
          </w:p>
        </w:tc>
      </w:tr>
      <w:tr w:rsidRPr="0057470F" w:rsidR="008A416D" w:rsidTr="00F94DAF" w14:paraId="24893B41" w14:textId="77777777">
        <w:tblPrEx>
          <w:tblBorders>
            <w:top w:val="single" w:color="000000" w:sz="4" w:space="0"/>
            <w:left w:val="single" w:color="000000" w:sz="4" w:space="0"/>
          </w:tblBorders>
        </w:tblPrEx>
        <w:trPr>
          <w:trHeight w:val="276"/>
        </w:trPr>
        <w:tc>
          <w:tcPr>
            <w:tcW w:w="9540" w:type="dxa"/>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0FC9B263" w14:textId="77777777">
            <w:pPr>
              <w:tabs>
                <w:tab w:val="left" w:pos="360"/>
              </w:tabs>
              <w:spacing w:before="20" w:after="20"/>
              <w:rPr>
                <w:color w:val="000000" w:themeColor="text1"/>
              </w:rPr>
            </w:pPr>
            <w:r w:rsidRPr="00E9136C">
              <w:rPr>
                <w:color w:val="000000" w:themeColor="text1"/>
              </w:rPr>
              <w:t xml:space="preserve">Share knowledge or skills with various stakeholders and other team members </w:t>
            </w:r>
          </w:p>
        </w:tc>
        <w:tc>
          <w:tcPr>
            <w:tcW w:w="1800" w:type="dxa"/>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Pr>
          <w:p w:rsidRPr="0057470F" w:rsidR="008A416D" w:rsidP="00F94DAF" w:rsidRDefault="00EB6E42" w14:paraId="47CD2820" w14:textId="77777777">
            <w:pPr>
              <w:tabs>
                <w:tab w:val="left" w:pos="360"/>
              </w:tabs>
              <w:spacing w:before="20" w:after="20"/>
              <w:jc w:val="center"/>
            </w:pPr>
            <w:sdt>
              <w:sdtPr>
                <w:id w:val="-1194608112"/>
                <w:placeholder>
                  <w:docPart w:val="B1CEDB6AEFD3468E897D78A4C76026F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244EBC3C"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vAlign w:val="center"/>
          </w:tcPr>
          <w:p w:rsidRPr="00E9136C" w:rsidR="008A416D" w:rsidP="00F94DAF" w:rsidRDefault="008A416D" w14:paraId="3FB2E81B" w14:textId="77777777">
            <w:pPr>
              <w:tabs>
                <w:tab w:val="left" w:pos="360"/>
              </w:tabs>
              <w:spacing w:before="20" w:after="20"/>
              <w:rPr>
                <w:color w:val="000000" w:themeColor="text1"/>
              </w:rPr>
            </w:pPr>
            <w:r w:rsidRPr="00E9136C">
              <w:rPr>
                <w:color w:val="000000" w:themeColor="text1"/>
              </w:rPr>
              <w:t>Make changes in policies, guidelines, procedures, or interagency agreements/contract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tcPr>
          <w:p w:rsidRPr="0057470F" w:rsidR="008A416D" w:rsidP="00F94DAF" w:rsidRDefault="00EB6E42" w14:paraId="4D7F3630" w14:textId="77777777">
            <w:pPr>
              <w:tabs>
                <w:tab w:val="left" w:pos="360"/>
              </w:tabs>
              <w:spacing w:before="20" w:after="20"/>
              <w:jc w:val="center"/>
            </w:pPr>
            <w:sdt>
              <w:sdtPr>
                <w:id w:val="1689253990"/>
                <w:placeholder>
                  <w:docPart w:val="64841D5D4D4A4A3A96BB3A9F04484D9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1BE64570"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7B9819BE" w14:textId="77777777">
            <w:pPr>
              <w:tabs>
                <w:tab w:val="left" w:pos="360"/>
              </w:tabs>
              <w:spacing w:before="20" w:after="20"/>
              <w:rPr>
                <w:color w:val="000000" w:themeColor="text1"/>
              </w:rPr>
            </w:pPr>
            <w:r w:rsidRPr="00E9136C">
              <w:rPr>
                <w:color w:val="000000" w:themeColor="text1"/>
              </w:rPr>
              <w:t xml:space="preserve">Make changes in the service delivery system for families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8A416D" w:rsidP="00F94DAF" w:rsidRDefault="00EB6E42" w14:paraId="152086F6" w14:textId="77777777">
            <w:pPr>
              <w:tabs>
                <w:tab w:val="left" w:pos="360"/>
              </w:tabs>
              <w:spacing w:before="20" w:after="20"/>
              <w:jc w:val="center"/>
            </w:pPr>
            <w:sdt>
              <w:sdtPr>
                <w:id w:val="-1003897671"/>
                <w:placeholder>
                  <w:docPart w:val="B0C2C98C35AD4433A7690B95228C695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5108C7BD"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vAlign w:val="center"/>
          </w:tcPr>
          <w:p w:rsidRPr="00E9136C" w:rsidR="008A416D" w:rsidP="00F94DAF" w:rsidRDefault="008A416D" w14:paraId="6C02AAC2" w14:textId="77777777">
            <w:pPr>
              <w:tabs>
                <w:tab w:val="left" w:pos="360"/>
              </w:tabs>
              <w:spacing w:before="40" w:after="40"/>
              <w:rPr>
                <w:color w:val="000000" w:themeColor="text1"/>
              </w:rPr>
            </w:pPr>
            <w:r w:rsidRPr="00E9136C">
              <w:rPr>
                <w:color w:val="000000" w:themeColor="text1"/>
              </w:rPr>
              <w:t xml:space="preserve">Pursue additional technical assistance related to a topic featured during the </w:t>
            </w:r>
            <w:r>
              <w:rPr>
                <w:color w:val="000000" w:themeColor="text1"/>
              </w:rPr>
              <w:t>meeting</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tcPr>
          <w:p w:rsidRPr="0057470F" w:rsidR="008A416D" w:rsidP="00F94DAF" w:rsidRDefault="00EB6E42" w14:paraId="3D5DC2D9" w14:textId="77777777">
            <w:pPr>
              <w:tabs>
                <w:tab w:val="left" w:pos="360"/>
              </w:tabs>
              <w:spacing w:before="40" w:after="40"/>
              <w:jc w:val="center"/>
            </w:pPr>
            <w:sdt>
              <w:sdtPr>
                <w:id w:val="1623733912"/>
                <w:placeholder>
                  <w:docPart w:val="AF12434968354181A4B2AFDC9B9CEF3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11050923"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58E36D62" w14:textId="77777777">
            <w:pPr>
              <w:tabs>
                <w:tab w:val="left" w:pos="360"/>
              </w:tabs>
              <w:spacing w:before="40" w:after="40"/>
              <w:rPr>
                <w:color w:val="000000" w:themeColor="text1"/>
              </w:rPr>
            </w:pPr>
            <w:r w:rsidRPr="00E9136C">
              <w:rPr>
                <w:color w:val="000000" w:themeColor="text1"/>
              </w:rPr>
              <w:t xml:space="preserve">Learn more about a topic featured during the </w:t>
            </w:r>
            <w:r>
              <w:rPr>
                <w:color w:val="000000" w:themeColor="text1"/>
              </w:rPr>
              <w:t>meeting</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8A416D" w:rsidP="00F94DAF" w:rsidRDefault="00EB6E42" w14:paraId="27E82CA2" w14:textId="77777777">
            <w:pPr>
              <w:tabs>
                <w:tab w:val="left" w:pos="360"/>
              </w:tabs>
              <w:spacing w:before="40" w:after="40"/>
              <w:jc w:val="center"/>
            </w:pPr>
            <w:sdt>
              <w:sdtPr>
                <w:id w:val="-910164374"/>
                <w:placeholder>
                  <w:docPart w:val="12A0A060C7AF4268A6EE16334972C37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684BCB62" w14:textId="77777777">
        <w:tblPrEx>
          <w:tblBorders>
            <w:top w:val="single" w:color="000000" w:sz="4" w:space="0"/>
            <w:left w:val="single" w:color="000000" w:sz="4" w:space="0"/>
          </w:tblBorders>
        </w:tblPrEx>
        <w:trPr>
          <w:cantSplit/>
          <w:trHeight w:val="287"/>
        </w:trPr>
        <w:tc>
          <w:tcPr>
            <w:tcW w:w="1134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57470F" w:rsidR="008A416D" w:rsidP="00F94DAF" w:rsidRDefault="008A416D" w14:paraId="093C45BB" w14:textId="77777777">
            <w:pPr>
              <w:tabs>
                <w:tab w:val="left" w:pos="360"/>
              </w:tabs>
              <w:rPr>
                <w:b/>
              </w:rPr>
            </w:pPr>
            <w:r w:rsidRPr="0057470F">
              <w:rPr>
                <w:b/>
              </w:rPr>
              <w:t xml:space="preserve">Past Action: </w:t>
            </w:r>
            <w:r w:rsidRPr="00854731">
              <w:rPr>
                <w:bCs/>
              </w:rPr>
              <w:t>If you attended the previous meeting, please indicate to what extent you agree that you used what you learned/applied the tools and resources you obtained during the meeting.</w:t>
            </w:r>
          </w:p>
        </w:tc>
      </w:tr>
      <w:tr w:rsidRPr="0057470F" w:rsidR="008A416D" w:rsidTr="00F94DAF" w14:paraId="01354A4B"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8A416D" w:rsidP="00F94DAF" w:rsidRDefault="008A416D" w14:paraId="3EC64E23" w14:textId="77777777">
            <w:pPr>
              <w:tabs>
                <w:tab w:val="left" w:pos="360"/>
              </w:tabs>
              <w:spacing w:before="40" w:after="40"/>
              <w:rPr>
                <w:color w:val="000000" w:themeColor="text1"/>
              </w:rPr>
            </w:pPr>
            <w:r w:rsidRPr="00E9136C">
              <w:rPr>
                <w:color w:val="000000" w:themeColor="text1"/>
              </w:rPr>
              <w:t>Applied what I learned to make changes in policies, guidelines, procedures, or interagency agreements/contract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8A416D" w:rsidP="00F94DAF" w:rsidRDefault="00EB6E42" w14:paraId="58B05EE5" w14:textId="77777777">
            <w:pPr>
              <w:tabs>
                <w:tab w:val="left" w:pos="360"/>
              </w:tabs>
              <w:spacing w:before="40" w:after="40"/>
              <w:jc w:val="center"/>
              <w:rPr>
                <w:rFonts w:eastAsia="MS Gothic"/>
              </w:rPr>
            </w:pPr>
            <w:sdt>
              <w:sdtPr>
                <w:id w:val="-1481762532"/>
                <w:placeholder>
                  <w:docPart w:val="0677A68EF1BF40E694B6475F7B1C6BC0"/>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0449EA20"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746FBD37" w14:textId="77777777">
            <w:pPr>
              <w:tabs>
                <w:tab w:val="left" w:pos="360"/>
              </w:tabs>
              <w:spacing w:before="40" w:after="40"/>
              <w:rPr>
                <w:color w:val="000000" w:themeColor="text1"/>
              </w:rPr>
            </w:pPr>
            <w:r w:rsidRPr="00E9136C">
              <w:rPr>
                <w:color w:val="000000" w:themeColor="text1"/>
              </w:rPr>
              <w:t>Applied tools and resources to make changes in policies, guidelines, procedures, or interagency agreements/contract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8A416D" w:rsidP="00F94DAF" w:rsidRDefault="00EB6E42" w14:paraId="7DBAD9FE" w14:textId="77777777">
            <w:pPr>
              <w:tabs>
                <w:tab w:val="left" w:pos="360"/>
              </w:tabs>
              <w:spacing w:before="40" w:after="40"/>
              <w:jc w:val="center"/>
              <w:rPr>
                <w:rFonts w:eastAsia="MS Gothic"/>
              </w:rPr>
            </w:pPr>
            <w:sdt>
              <w:sdtPr>
                <w:id w:val="-1966039021"/>
                <w:placeholder>
                  <w:docPart w:val="826AD217EDCC474F9C6FA90138335B2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0F5B50C2" w14:textId="77777777">
        <w:tblPrEx>
          <w:tblBorders>
            <w:top w:val="single" w:color="000000" w:sz="4" w:space="0"/>
            <w:left w:val="single" w:color="000000" w:sz="4" w:space="0"/>
          </w:tblBorders>
        </w:tblPrEx>
        <w:trPr>
          <w:trHeight w:val="276"/>
        </w:trPr>
        <w:tc>
          <w:tcPr>
            <w:tcW w:w="1134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2CC" w:themeFill="accent4" w:themeFillTint="33"/>
            <w:vAlign w:val="center"/>
          </w:tcPr>
          <w:p w:rsidRPr="0057470F" w:rsidR="008A416D" w:rsidP="00F94DAF" w:rsidRDefault="008A416D" w14:paraId="22A7830D" w14:textId="77777777">
            <w:pPr>
              <w:tabs>
                <w:tab w:val="left" w:pos="360"/>
              </w:tabs>
              <w:spacing w:before="40" w:after="40"/>
              <w:rPr>
                <w:rFonts w:eastAsia="MS Gothic"/>
              </w:rPr>
            </w:pPr>
            <w:r w:rsidRPr="0057470F">
              <w:rPr>
                <w:b/>
              </w:rPr>
              <w:t>Balance of Activity:</w:t>
            </w:r>
            <w:r w:rsidRPr="0057470F">
              <w:t xml:space="preserve"> </w:t>
            </w:r>
            <w:r w:rsidRPr="00854731">
              <w:t>Please indicate to what extent you agree that the meeting provided a balance of activities.</w:t>
            </w:r>
          </w:p>
        </w:tc>
      </w:tr>
      <w:tr w:rsidRPr="0057470F" w:rsidR="008A416D" w:rsidTr="00F94DAF" w14:paraId="1C9C0A85"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8A416D" w:rsidP="00F94DAF" w:rsidRDefault="008A416D" w14:paraId="3D35DD72" w14:textId="77777777">
            <w:pPr>
              <w:tabs>
                <w:tab w:val="left" w:pos="360"/>
              </w:tabs>
              <w:spacing w:before="40" w:after="40"/>
              <w:rPr>
                <w:color w:val="000000" w:themeColor="text1"/>
              </w:rPr>
            </w:pPr>
            <w:r w:rsidRPr="00E9136C">
              <w:rPr>
                <w:color w:val="000000" w:themeColor="text1"/>
              </w:rPr>
              <w:t xml:space="preserve">Felt there was sufficient time allocated for individual program agendas (either tribal or state and territory </w:t>
            </w:r>
            <w:r w:rsidRPr="00E9136C">
              <w:rPr>
                <w:color w:val="000000" w:themeColor="text1"/>
                <w:u w:val="single"/>
              </w:rPr>
              <w:t>separate</w:t>
            </w:r>
            <w:r w:rsidRPr="00E9136C">
              <w:rPr>
                <w:color w:val="000000" w:themeColor="text1"/>
              </w:rPr>
              <w:t xml:space="preserve">)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8A416D" w:rsidP="00F94DAF" w:rsidRDefault="00EB6E42" w14:paraId="567D3661" w14:textId="77777777">
            <w:pPr>
              <w:tabs>
                <w:tab w:val="left" w:pos="360"/>
              </w:tabs>
              <w:spacing w:before="40" w:after="40"/>
              <w:jc w:val="center"/>
              <w:rPr>
                <w:rFonts w:eastAsia="MS Gothic"/>
              </w:rPr>
            </w:pPr>
            <w:sdt>
              <w:sdtPr>
                <w:id w:val="1366332065"/>
                <w:placeholder>
                  <w:docPart w:val="2A204665044D49FABFA92C4E248421C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391C5A8A"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294C5DA5" w14:textId="77777777">
            <w:pPr>
              <w:tabs>
                <w:tab w:val="left" w:pos="360"/>
              </w:tabs>
              <w:spacing w:before="40" w:after="40"/>
              <w:rPr>
                <w:color w:val="000000" w:themeColor="text1"/>
              </w:rPr>
            </w:pPr>
            <w:r w:rsidRPr="00E9136C">
              <w:rPr>
                <w:color w:val="000000" w:themeColor="text1"/>
              </w:rPr>
              <w:t>Felt there was an appropriate balance between activities, large group sessions, and breakout session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7470F" w:rsidR="008A416D" w:rsidP="00F94DAF" w:rsidRDefault="00EB6E42" w14:paraId="71B147CC" w14:textId="77777777">
            <w:pPr>
              <w:tabs>
                <w:tab w:val="left" w:pos="360"/>
              </w:tabs>
              <w:spacing w:before="40" w:after="40"/>
              <w:jc w:val="center"/>
            </w:pPr>
            <w:sdt>
              <w:sdtPr>
                <w:id w:val="1993516411"/>
                <w:placeholder>
                  <w:docPart w:val="370A7D03C6B14AB9A23F318336585F4B"/>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2816CA72"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8A416D" w:rsidDel="00225D27" w:rsidP="00F94DAF" w:rsidRDefault="008A416D" w14:paraId="0FCA3CAC" w14:textId="77777777">
            <w:pPr>
              <w:tabs>
                <w:tab w:val="left" w:pos="360"/>
              </w:tabs>
              <w:spacing w:before="40" w:after="40"/>
              <w:rPr>
                <w:color w:val="000000" w:themeColor="text1"/>
              </w:rPr>
            </w:pPr>
            <w:r w:rsidRPr="00E9136C">
              <w:rPr>
                <w:color w:val="000000" w:themeColor="text1"/>
              </w:rPr>
              <w:t>Felt there was sufficient time allocated for joint agenda sessions, activities, and networking (tribal, state, and territory</w:t>
            </w:r>
            <w:r w:rsidRPr="00E9136C">
              <w:rPr>
                <w:color w:val="000000" w:themeColor="text1"/>
                <w:u w:val="single"/>
              </w:rPr>
              <w:t xml:space="preserve"> together</w:t>
            </w:r>
            <w:r w:rsidRPr="00E9136C">
              <w:rPr>
                <w:color w:val="000000" w:themeColor="text1"/>
              </w:rPr>
              <w:t xml:space="preserve">)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8A416D" w:rsidP="00F94DAF" w:rsidRDefault="00EB6E42" w14:paraId="5C865279" w14:textId="77777777">
            <w:pPr>
              <w:tabs>
                <w:tab w:val="left" w:pos="360"/>
              </w:tabs>
              <w:spacing w:before="40" w:after="40"/>
              <w:jc w:val="center"/>
              <w:rPr>
                <w:rFonts w:eastAsia="MS Gothic"/>
              </w:rPr>
            </w:pPr>
            <w:sdt>
              <w:sdtPr>
                <w:id w:val="-1326662925"/>
                <w:placeholder>
                  <w:docPart w:val="C0D506C4EFDD4F159279CC6337C6DCA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4CC5E528"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0D612CC4" w14:textId="77777777">
            <w:pPr>
              <w:tabs>
                <w:tab w:val="left" w:pos="360"/>
              </w:tabs>
              <w:spacing w:before="40" w:after="40"/>
              <w:rPr>
                <w:color w:val="000000" w:themeColor="text1"/>
              </w:rPr>
            </w:pPr>
            <w:r w:rsidRPr="00E9136C">
              <w:rPr>
                <w:color w:val="000000" w:themeColor="text1"/>
              </w:rPr>
              <w:t>Felt there were sufficient formal and informal networking opportunities (Insert list activities offered during the meeting)</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8A416D" w:rsidP="00F94DAF" w:rsidRDefault="00EB6E42" w14:paraId="63FF1B44" w14:textId="77777777">
            <w:pPr>
              <w:tabs>
                <w:tab w:val="left" w:pos="360"/>
              </w:tabs>
              <w:spacing w:before="40" w:after="40"/>
              <w:jc w:val="center"/>
            </w:pPr>
            <w:sdt>
              <w:sdtPr>
                <w:id w:val="1493061249"/>
                <w:placeholder>
                  <w:docPart w:val="D91BC09C38974CFC874A7AE4E35743B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791F170F" w14:textId="77777777">
        <w:tblPrEx>
          <w:tblBorders>
            <w:top w:val="single" w:color="000000" w:sz="4" w:space="0"/>
            <w:left w:val="single" w:color="000000" w:sz="4" w:space="0"/>
          </w:tblBorders>
        </w:tblPrEx>
        <w:trPr>
          <w:trHeight w:val="276"/>
        </w:trPr>
        <w:tc>
          <w:tcPr>
            <w:tcW w:w="1134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2CC" w:themeFill="accent4" w:themeFillTint="33"/>
            <w:vAlign w:val="center"/>
          </w:tcPr>
          <w:p w:rsidRPr="0057470F" w:rsidR="008A416D" w:rsidP="00F94DAF" w:rsidRDefault="008A416D" w14:paraId="5EF5071F" w14:textId="77777777">
            <w:pPr>
              <w:tabs>
                <w:tab w:val="left" w:pos="360"/>
              </w:tabs>
              <w:spacing w:before="20" w:after="20"/>
              <w:rPr>
                <w:rFonts w:eastAsia="MS Gothic"/>
              </w:rPr>
            </w:pPr>
            <w:r w:rsidRPr="0057470F">
              <w:rPr>
                <w:b/>
              </w:rPr>
              <w:t xml:space="preserve">Logistics: </w:t>
            </w:r>
            <w:r w:rsidRPr="00854731">
              <w:t>Please indicate to what extent you agree that the meeting organizers arranged for comfortable accommodations and logistical assistance.</w:t>
            </w:r>
          </w:p>
        </w:tc>
      </w:tr>
      <w:tr w:rsidRPr="0057470F" w:rsidR="008A416D" w:rsidTr="00F94DAF" w14:paraId="39AFD10F"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8A416D" w:rsidP="00F94DAF" w:rsidRDefault="008A416D" w14:paraId="38C4A2BF" w14:textId="77777777">
            <w:pPr>
              <w:tabs>
                <w:tab w:val="left" w:pos="360"/>
              </w:tabs>
              <w:spacing w:before="20" w:after="20"/>
              <w:rPr>
                <w:color w:val="000000" w:themeColor="text1"/>
              </w:rPr>
            </w:pPr>
            <w:r w:rsidRPr="002A3E7D">
              <w:rPr>
                <w:color w:val="000000" w:themeColor="text1"/>
              </w:rPr>
              <w:t>Comfortable with easy to use meeting technology</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8A416D" w:rsidP="00F94DAF" w:rsidRDefault="00EB6E42" w14:paraId="6AA43C72" w14:textId="77777777">
            <w:pPr>
              <w:tabs>
                <w:tab w:val="left" w:pos="360"/>
              </w:tabs>
              <w:spacing w:before="40" w:after="40"/>
              <w:jc w:val="center"/>
              <w:rPr>
                <w:rFonts w:eastAsia="MS Gothic"/>
              </w:rPr>
            </w:pPr>
            <w:sdt>
              <w:sdtPr>
                <w:id w:val="307139034"/>
                <w:placeholder>
                  <w:docPart w:val="52AAC0704DFE4276B92815DD0A86BBB0"/>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6338D6DF"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A416D" w:rsidP="00F94DAF" w:rsidRDefault="008A416D" w14:paraId="28F3F8A7" w14:textId="77777777">
            <w:pPr>
              <w:tabs>
                <w:tab w:val="left" w:pos="360"/>
              </w:tabs>
              <w:spacing w:before="20" w:after="20"/>
              <w:rPr>
                <w:color w:val="000000" w:themeColor="text1"/>
              </w:rPr>
            </w:pPr>
            <w:r w:rsidRPr="00E9136C">
              <w:rPr>
                <w:color w:val="000000" w:themeColor="text1"/>
              </w:rPr>
              <w:t>Responsive</w:t>
            </w:r>
            <w:r>
              <w:rPr>
                <w:color w:val="000000" w:themeColor="text1"/>
              </w:rPr>
              <w:t xml:space="preserve"> </w:t>
            </w:r>
            <w:r w:rsidRPr="00E9136C">
              <w:rPr>
                <w:color w:val="000000" w:themeColor="text1"/>
              </w:rPr>
              <w:t>registration and meeting coordination staff</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8A416D" w:rsidP="00F94DAF" w:rsidRDefault="00EB6E42" w14:paraId="3296EE18" w14:textId="77777777">
            <w:pPr>
              <w:tabs>
                <w:tab w:val="left" w:pos="360"/>
              </w:tabs>
              <w:spacing w:before="40" w:after="40"/>
              <w:jc w:val="center"/>
              <w:rPr>
                <w:rFonts w:eastAsia="MS Gothic"/>
              </w:rPr>
            </w:pPr>
            <w:sdt>
              <w:sdtPr>
                <w:id w:val="-990251009"/>
                <w:placeholder>
                  <w:docPart w:val="A25DA88C5F8044B998045F368A32BCE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r w:rsidRPr="0057470F" w:rsidR="008A416D" w:rsidTr="00F94DAF" w14:paraId="137C8E8B"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vAlign w:val="center"/>
          </w:tcPr>
          <w:p w:rsidRPr="00E9136C" w:rsidR="008A416D" w:rsidP="00F94DAF" w:rsidRDefault="008A416D" w14:paraId="16982625" w14:textId="77777777">
            <w:pPr>
              <w:tabs>
                <w:tab w:val="left" w:pos="360"/>
              </w:tabs>
              <w:spacing w:before="20" w:after="20"/>
              <w:rPr>
                <w:color w:val="000000" w:themeColor="text1"/>
              </w:rPr>
            </w:pPr>
            <w:r w:rsidRPr="00E9136C">
              <w:rPr>
                <w:color w:val="000000" w:themeColor="text1"/>
              </w:rPr>
              <w:t>Helpful materials made available in advance of the meeting (meeting information, “Know Before You Go” email, etc.)</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tcPr>
          <w:p w:rsidRPr="0057470F" w:rsidR="008A416D" w:rsidP="00F94DAF" w:rsidRDefault="00EB6E42" w14:paraId="65FC19F4" w14:textId="77777777">
            <w:pPr>
              <w:tabs>
                <w:tab w:val="left" w:pos="360"/>
              </w:tabs>
              <w:spacing w:before="40" w:after="40"/>
              <w:jc w:val="center"/>
              <w:rPr>
                <w:rFonts w:eastAsia="MS Gothic"/>
              </w:rPr>
            </w:pPr>
            <w:sdt>
              <w:sdtPr>
                <w:id w:val="1924909172"/>
                <w:placeholder>
                  <w:docPart w:val="1BF1FC574E7C40D9B58258EE67F0D60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A416D">
                  <w:rPr>
                    <w:rFonts w:eastAsia="Calibri"/>
                    <w:color w:val="808080"/>
                  </w:rPr>
                  <w:t>Choose an item.</w:t>
                </w:r>
              </w:sdtContent>
            </w:sdt>
          </w:p>
        </w:tc>
      </w:tr>
    </w:tbl>
    <w:p w:rsidRPr="0057470F" w:rsidR="008A416D" w:rsidP="008A416D" w:rsidRDefault="008A416D" w14:paraId="2C75295D" w14:textId="77777777">
      <w:pPr>
        <w:tabs>
          <w:tab w:val="left" w:pos="360"/>
        </w:tabs>
        <w:rPr>
          <w:b/>
          <w:sz w:val="18"/>
          <w:szCs w:val="18"/>
        </w:rPr>
      </w:pPr>
    </w:p>
    <w:p w:rsidRPr="0057470F" w:rsidR="008A416D" w:rsidP="008A416D" w:rsidRDefault="008A416D" w14:paraId="25C09779" w14:textId="78712AEA">
      <w:pPr>
        <w:tabs>
          <w:tab w:val="left" w:pos="90"/>
        </w:tabs>
        <w:rPr>
          <w:rFonts w:eastAsia="MS Gothic"/>
        </w:rPr>
      </w:pPr>
      <w:r w:rsidRPr="0057470F">
        <w:rPr>
          <w:rFonts w:eastAsia="MS Gothic"/>
        </w:rPr>
        <w:t xml:space="preserve">What was the most helpful aspect of the </w:t>
      </w:r>
      <w:r>
        <w:rPr>
          <w:rFonts w:eastAsia="MS Gothic"/>
        </w:rPr>
        <w:t>meeting</w:t>
      </w:r>
      <w:r w:rsidRPr="0057470F">
        <w:rPr>
          <w:rFonts w:eastAsia="MS Gothic"/>
        </w:rPr>
        <w:t xml:space="preserve">?    </w:t>
      </w:r>
      <w:r>
        <w:rPr>
          <w:rFonts w:eastAsia="MS Gothic"/>
        </w:rPr>
        <w:t xml:space="preserve"> </w:t>
      </w:r>
      <w:r w:rsidRPr="0057470F">
        <w:rPr>
          <w:rFonts w:eastAsia="MS Gothic"/>
        </w:rPr>
        <w:t xml:space="preserve">  </w:t>
      </w:r>
      <w:r w:rsidRPr="0057470F">
        <w:rPr>
          <w:rFonts w:eastAsia="MS Gothic"/>
        </w:rPr>
        <w:object w:dxaOrig="225" w:dyaOrig="225" w14:anchorId="765FC882">
          <v:shape id="_x0000_i4528" style="width:135pt;height:18pt" o:ole="" type="#_x0000_t75">
            <v:imagedata o:title="" r:id="rId18"/>
          </v:shape>
          <w:control w:name="TextBox110111211" w:shapeid="_x0000_i4528" r:id="rId88"/>
        </w:object>
      </w:r>
    </w:p>
    <w:p w:rsidRPr="0057470F" w:rsidR="008A416D" w:rsidP="008A416D" w:rsidRDefault="008A416D" w14:paraId="687FC9C2" w14:textId="77777777">
      <w:pPr>
        <w:tabs>
          <w:tab w:val="left" w:pos="90"/>
        </w:tabs>
        <w:rPr>
          <w:sz w:val="16"/>
          <w:szCs w:val="16"/>
        </w:rPr>
      </w:pPr>
    </w:p>
    <w:p w:rsidRPr="0057470F" w:rsidR="008A416D" w:rsidP="008A416D" w:rsidRDefault="008A416D" w14:paraId="096BF84A" w14:textId="4114C3AE">
      <w:pPr>
        <w:tabs>
          <w:tab w:val="left" w:pos="90"/>
        </w:tabs>
        <w:rPr>
          <w:rFonts w:eastAsia="MS Gothic"/>
        </w:rPr>
      </w:pPr>
      <w:r w:rsidRPr="0057470F">
        <w:rPr>
          <w:rFonts w:eastAsia="MS Gothic"/>
        </w:rPr>
        <w:t xml:space="preserve">What improvements can be made?                               </w:t>
      </w:r>
      <w:r w:rsidRPr="0057470F">
        <w:rPr>
          <w:rFonts w:eastAsia="MS Gothic"/>
        </w:rPr>
        <w:object w:dxaOrig="225" w:dyaOrig="225" w14:anchorId="539C1365">
          <v:shape id="_x0000_i4531" style="width:135pt;height:18pt" o:ole="" type="#_x0000_t75">
            <v:imagedata o:title="" r:id="rId18"/>
          </v:shape>
          <w:control w:name="TextBox110112411" w:shapeid="_x0000_i4531" r:id="rId89"/>
        </w:object>
      </w:r>
    </w:p>
    <w:p w:rsidRPr="0057470F" w:rsidR="008A416D" w:rsidP="008A416D" w:rsidRDefault="008A416D" w14:paraId="0E20D613" w14:textId="77777777">
      <w:pPr>
        <w:tabs>
          <w:tab w:val="left" w:pos="90"/>
        </w:tabs>
        <w:ind w:right="-954"/>
        <w:rPr>
          <w:rFonts w:eastAsia="MS Gothic"/>
        </w:rPr>
      </w:pPr>
    </w:p>
    <w:p w:rsidRPr="000F5896" w:rsidR="008A416D" w:rsidP="008A416D" w:rsidRDefault="008A416D" w14:paraId="1CC14A4E" w14:textId="450816E5">
      <w:pPr>
        <w:tabs>
          <w:tab w:val="left" w:pos="90"/>
        </w:tabs>
        <w:ind w:right="-954"/>
        <w:rPr>
          <w:rFonts w:eastAsia="MS Gothic"/>
        </w:rPr>
      </w:pPr>
      <w:r w:rsidRPr="0057470F">
        <w:rPr>
          <w:rFonts w:eastAsia="MS Gothic"/>
        </w:rPr>
        <w:t>What can we improve that would enable you to better apply learning or tools obtained at the meeting to your</w:t>
      </w:r>
      <w:r w:rsidRPr="000A554A">
        <w:rPr>
          <w:rFonts w:eastAsia="MS Gothic"/>
        </w:rPr>
        <w:t xml:space="preserve"> program?</w:t>
      </w:r>
    </w:p>
    <w:p w:rsidRPr="00E9136C" w:rsidR="008A416D" w:rsidP="008A416D" w:rsidRDefault="008A416D" w14:paraId="3E4C5D0A" w14:textId="1121F25D">
      <w:pPr>
        <w:tabs>
          <w:tab w:val="left" w:pos="90"/>
        </w:tabs>
        <w:ind w:right="-774"/>
        <w:rPr>
          <w:rFonts w:eastAsia="MS Gothic"/>
        </w:rPr>
      </w:pPr>
      <w:r>
        <w:rPr>
          <w:rFonts w:eastAsia="MS Gothic"/>
          <w:color w:val="FF0000"/>
        </w:rPr>
        <w:t xml:space="preserve">                                                                                      </w:t>
      </w:r>
      <w:r w:rsidRPr="000A554A">
        <w:rPr>
          <w:rFonts w:eastAsia="MS Gothic"/>
          <w:color w:val="FF0000"/>
        </w:rPr>
        <w:t xml:space="preserve"> </w:t>
      </w:r>
      <w:r w:rsidRPr="000A554A">
        <w:rPr>
          <w:rFonts w:eastAsia="MS Gothic"/>
        </w:rPr>
        <w:object w:dxaOrig="225" w:dyaOrig="225" w14:anchorId="25A0E063">
          <v:shape id="_x0000_i4534" style="width:135pt;height:18pt" o:ole="" type="#_x0000_t75">
            <v:imagedata o:title="" r:id="rId18"/>
          </v:shape>
          <w:control w:name="TextBox1101122211" w:shapeid="_x0000_i4534" r:id="rId90"/>
        </w:object>
      </w:r>
    </w:p>
    <w:p w:rsidRPr="00E9136C" w:rsidR="008A416D" w:rsidP="008A416D" w:rsidRDefault="008A416D" w14:paraId="129A2625" w14:textId="1F24A435">
      <w:pPr>
        <w:tabs>
          <w:tab w:val="left" w:pos="90"/>
        </w:tabs>
      </w:pPr>
      <w:r w:rsidRPr="000A554A">
        <w:rPr>
          <w:rFonts w:eastAsia="MS Gothic"/>
        </w:rPr>
        <w:t xml:space="preserve">Other comments:                                                           </w:t>
      </w:r>
      <w:r w:rsidRPr="000A554A">
        <w:rPr>
          <w:rFonts w:eastAsia="MS Gothic"/>
        </w:rPr>
        <w:object w:dxaOrig="225" w:dyaOrig="225" w14:anchorId="27CCEF83">
          <v:shape id="_x0000_i4537" style="width:135pt;height:18pt" o:ole="" type="#_x0000_t75">
            <v:imagedata o:title="" r:id="rId18"/>
          </v:shape>
          <w:control w:name="TextBox11011511" w:shapeid="_x0000_i4537" r:id="rId91"/>
        </w:object>
      </w:r>
    </w:p>
    <w:p w:rsidR="008A416D" w:rsidP="008A416D" w:rsidRDefault="008A416D" w14:paraId="3EB6274B" w14:textId="284B5C14">
      <w:pPr>
        <w:tabs>
          <w:tab w:val="center" w:pos="4320"/>
          <w:tab w:val="right" w:pos="8640"/>
        </w:tabs>
        <w:rPr>
          <w:rFonts w:ascii="Arial Narrow" w:hAnsi="Arial Narrow"/>
        </w:rPr>
      </w:pPr>
    </w:p>
    <w:p w:rsidR="008A416D" w:rsidP="008A416D" w:rsidRDefault="008A416D" w14:paraId="6E18459C" w14:textId="343355A1">
      <w:pPr>
        <w:tabs>
          <w:tab w:val="center" w:pos="4320"/>
          <w:tab w:val="right" w:pos="8640"/>
        </w:tabs>
        <w:rPr>
          <w:rFonts w:ascii="Arial Narrow" w:hAnsi="Arial Narrow"/>
        </w:rPr>
      </w:pPr>
    </w:p>
    <w:p w:rsidR="008A416D" w:rsidP="008A416D" w:rsidRDefault="008A416D" w14:paraId="3068C0F4" w14:textId="3DBF24B6">
      <w:pPr>
        <w:tabs>
          <w:tab w:val="center" w:pos="4320"/>
          <w:tab w:val="right" w:pos="8640"/>
        </w:tabs>
        <w:rPr>
          <w:rFonts w:ascii="Arial Narrow" w:hAnsi="Arial Narrow"/>
        </w:rPr>
      </w:pPr>
    </w:p>
    <w:p w:rsidR="008A416D" w:rsidP="008A416D" w:rsidRDefault="008A416D" w14:paraId="68F02C50" w14:textId="60E0DCDE">
      <w:pPr>
        <w:tabs>
          <w:tab w:val="center" w:pos="4320"/>
          <w:tab w:val="right" w:pos="8640"/>
        </w:tabs>
        <w:rPr>
          <w:rFonts w:ascii="Arial Narrow" w:hAnsi="Arial Narrow"/>
        </w:rPr>
      </w:pPr>
    </w:p>
    <w:p w:rsidR="008A416D" w:rsidP="008A416D" w:rsidRDefault="008A416D" w14:paraId="2D860864" w14:textId="09FCB2B5">
      <w:pPr>
        <w:tabs>
          <w:tab w:val="center" w:pos="4320"/>
          <w:tab w:val="right" w:pos="8640"/>
        </w:tabs>
        <w:rPr>
          <w:rFonts w:ascii="Arial Narrow" w:hAnsi="Arial Narrow"/>
        </w:rPr>
      </w:pPr>
    </w:p>
    <w:p w:rsidR="008A416D" w:rsidP="008A416D" w:rsidRDefault="008A416D" w14:paraId="3E607D15" w14:textId="77777777">
      <w:pPr>
        <w:tabs>
          <w:tab w:val="center" w:pos="4320"/>
          <w:tab w:val="right" w:pos="8640"/>
        </w:tabs>
        <w:rPr>
          <w:rFonts w:ascii="Arial Narrow" w:hAnsi="Arial Narrow"/>
        </w:rPr>
      </w:pPr>
    </w:p>
    <w:p w:rsidR="00EB6E42" w:rsidP="0052607F" w:rsidRDefault="00EB6E42" w14:paraId="5BF8EA29" w14:textId="77777777">
      <w:pPr>
        <w:tabs>
          <w:tab w:val="center" w:pos="4320"/>
          <w:tab w:val="right" w:pos="8640"/>
        </w:tabs>
        <w:jc w:val="center"/>
        <w:rPr>
          <w:b/>
          <w:bCs/>
        </w:rPr>
      </w:pPr>
    </w:p>
    <w:p w:rsidRPr="0052607F" w:rsidR="008A416D" w:rsidP="0052607F" w:rsidRDefault="008A416D" w14:paraId="7C725BA3" w14:textId="71AB8421">
      <w:pPr>
        <w:tabs>
          <w:tab w:val="center" w:pos="4320"/>
          <w:tab w:val="right" w:pos="8640"/>
        </w:tabs>
        <w:jc w:val="center"/>
        <w:rPr>
          <w:b/>
          <w:bCs/>
        </w:rPr>
      </w:pPr>
      <w:r w:rsidRPr="00E90E7A">
        <w:rPr>
          <w:b/>
          <w:bCs/>
        </w:rPr>
        <w:t xml:space="preserve">Appendix </w:t>
      </w:r>
      <w:r w:rsidR="00997630">
        <w:rPr>
          <w:b/>
          <w:bCs/>
        </w:rPr>
        <w:t>H</w:t>
      </w:r>
    </w:p>
    <w:p w:rsidRPr="00A44A61" w:rsidR="00416AFB" w:rsidP="00416AFB" w:rsidRDefault="00416AFB" w14:paraId="49D90558"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00416AFB" w:rsidP="00416AFB" w:rsidRDefault="00416AFB" w14:paraId="25AEE2C1" w14:textId="77777777">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7/31/2022</w:t>
      </w:r>
    </w:p>
    <w:p w:rsidRPr="000A554A" w:rsidR="008A416D" w:rsidP="008A416D" w:rsidRDefault="008A416D" w14:paraId="7004C1C4" w14:textId="6FFF62F9">
      <w:pPr>
        <w:pStyle w:val="Heading1"/>
        <w:jc w:val="center"/>
        <w:rPr>
          <w:rFonts w:ascii="Times New Roman" w:hAnsi="Times New Roman" w:eastAsia="Calibri"/>
          <w:sz w:val="24"/>
          <w:szCs w:val="24"/>
        </w:rPr>
      </w:pPr>
      <w:r w:rsidRPr="000A554A">
        <w:rPr>
          <w:rFonts w:ascii="Times New Roman" w:hAnsi="Times New Roman" w:eastAsia="Calibri"/>
          <w:sz w:val="24"/>
          <w:szCs w:val="24"/>
        </w:rPr>
        <w:t xml:space="preserve">[insert date and title] </w:t>
      </w:r>
      <w:r>
        <w:rPr>
          <w:rFonts w:ascii="Times New Roman" w:hAnsi="Times New Roman" w:eastAsia="Calibri"/>
          <w:sz w:val="24"/>
          <w:szCs w:val="24"/>
        </w:rPr>
        <w:t>Virtual Tribal Regional</w:t>
      </w:r>
      <w:r w:rsidRPr="000A554A">
        <w:rPr>
          <w:rFonts w:ascii="Times New Roman" w:hAnsi="Times New Roman" w:eastAsia="Calibri"/>
          <w:sz w:val="24"/>
          <w:szCs w:val="24"/>
        </w:rPr>
        <w:t xml:space="preserve"> Individual Session Feedback Form</w:t>
      </w:r>
    </w:p>
    <w:p w:rsidRPr="000A554A" w:rsidR="008A416D" w:rsidP="008A416D" w:rsidRDefault="008A416D" w14:paraId="018A5DFD" w14:textId="77777777">
      <w:pPr>
        <w:jc w:val="center"/>
        <w:rPr>
          <w:rFonts w:eastAsia="Calibri"/>
          <w:b/>
        </w:rPr>
      </w:pPr>
    </w:p>
    <w:p w:rsidRPr="004B61AA" w:rsidR="008A416D" w:rsidP="008A416D" w:rsidRDefault="008A416D" w14:paraId="34446809" w14:textId="1E48C7D3">
      <w:r w:rsidRPr="000A554A">
        <w:rPr>
          <w:rFonts w:eastAsia="Calibri"/>
          <w:b/>
          <w:bCs/>
        </w:rPr>
        <w:t>Public Burden Statement</w:t>
      </w:r>
      <w:r w:rsidRPr="000A554A">
        <w:rPr>
          <w:rFonts w:eastAsia="Calibri"/>
        </w:rPr>
        <w:t xml:space="preserve">: An agency may not conduct or sponsor, and a person is not required to respond to, a collection of information unless it displays a currently valid OMB control number. The OMB control number for this project is </w:t>
      </w:r>
      <w:r w:rsidR="00997630">
        <w:rPr>
          <w:rFonts w:eastAsia="Calibri"/>
        </w:rPr>
        <w:t>0970-0401</w:t>
      </w:r>
      <w:r w:rsidRPr="000A554A">
        <w:rPr>
          <w:rFonts w:eastAsia="Calibri"/>
        </w:rPr>
        <w:t xml:space="preserve">. Public reporting burden for this collection of information is estimated </w:t>
      </w:r>
      <w:r w:rsidRPr="000A554A">
        <w:t xml:space="preserve">to </w:t>
      </w:r>
      <w:r>
        <w:t xml:space="preserve">an </w:t>
      </w:r>
      <w:r w:rsidRPr="000A554A">
        <w:t xml:space="preserve">average </w:t>
      </w:r>
      <w:r>
        <w:t xml:space="preserve">of 6 minutes </w:t>
      </w:r>
      <w:r w:rsidRPr="000A554A">
        <w:t>per response</w:t>
      </w:r>
      <w:r w:rsidRPr="000A554A">
        <w:rPr>
          <w:rFonts w:eastAsia="Calibri"/>
        </w:rPr>
        <w:t xml:space="preserv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w:t>
      </w:r>
      <w:r w:rsidRPr="004B61AA">
        <w:t>to Anne Bergan, Office of Child Care</w:t>
      </w:r>
      <w:r>
        <w:t>,</w:t>
      </w:r>
      <w:r w:rsidRPr="004B61AA">
        <w:t xml:space="preserve"> Administration for Children and Families, HHS, Mary E. Switzer Building 330 C Street SW, Suite 3014F, Washington, DC 200</w:t>
      </w:r>
      <w:r>
        <w:t>24</w:t>
      </w:r>
      <w:r w:rsidRPr="004B61AA">
        <w:t>.</w:t>
      </w:r>
    </w:p>
    <w:p w:rsidRPr="000A554A" w:rsidR="008A416D" w:rsidP="008A416D" w:rsidRDefault="008A416D" w14:paraId="3F57F2CB" w14:textId="77777777">
      <w:pPr>
        <w:rPr>
          <w:rFonts w:eastAsia="Calibri"/>
          <w:b/>
          <w:bCs/>
          <w:i/>
          <w:iCs/>
        </w:rPr>
      </w:pPr>
    </w:p>
    <w:p w:rsidRPr="000A554A" w:rsidR="008A416D" w:rsidP="008A416D" w:rsidRDefault="008A416D" w14:paraId="2C0A2CB4" w14:textId="38AC5516">
      <w:pPr>
        <w:spacing w:after="200"/>
        <w:rPr>
          <w:rFonts w:eastAsia="Calibri"/>
          <w:color w:val="000000"/>
        </w:rPr>
      </w:pPr>
      <w:r w:rsidRPr="000A554A">
        <w:rPr>
          <w:rFonts w:eastAsia="Calibri"/>
          <w:b/>
          <w:bCs/>
        </w:rPr>
        <w:t>Use of Data:</w:t>
      </w:r>
      <w:r w:rsidRPr="000A554A">
        <w:rPr>
          <w:rFonts w:eastAsia="Calibri"/>
        </w:rPr>
        <w:t xml:space="preserve">  Thank you for providing feedback about the effectiveness of the sessions MIECHV grantee meeting. This form should take less than </w:t>
      </w:r>
      <w:r w:rsidR="001A0189">
        <w:rPr>
          <w:rFonts w:eastAsia="Calibri"/>
        </w:rPr>
        <w:t>6</w:t>
      </w:r>
      <w:r w:rsidRPr="000A554A">
        <w:rPr>
          <w:rFonts w:eastAsia="Calibri"/>
        </w:rPr>
        <w:t xml:space="preserve"> minutes to complete. Your feedback provides valuable information to TA centers, ACF and meeting planning committees. We analyze and review the results with rigor and incorporate your suggestions to continuously improve the meeting content and logistics.  For example, because of your feedback we now plan more interactive sessions and activities that provide more opportunities for deeper discussion with other grantees/awardees. </w:t>
      </w:r>
      <w:r w:rsidRPr="000A554A" w:rsidR="00F63402">
        <w:rPr>
          <w:rFonts w:eastAsia="Calibri"/>
        </w:rPr>
        <w:t>Or</w:t>
      </w:r>
      <w:r w:rsidRPr="000A554A">
        <w:rPr>
          <w:rFonts w:eastAsia="Calibri"/>
        </w:rPr>
        <w:t xml:space="preserve"> we now incorporate longer, more intensive working sessions that better meet adult learning styles and provide opportunities for applying </w:t>
      </w:r>
      <w:r>
        <w:rPr>
          <w:rFonts w:eastAsia="Calibri"/>
        </w:rPr>
        <w:t>k</w:t>
      </w:r>
      <w:r w:rsidRPr="000A554A">
        <w:rPr>
          <w:rFonts w:eastAsia="Calibri"/>
        </w:rPr>
        <w:t xml:space="preserve">nowledge practical tools and resources. </w:t>
      </w:r>
    </w:p>
    <w:p w:rsidRPr="008A416D" w:rsidR="008A416D" w:rsidP="008A416D" w:rsidRDefault="008A416D" w14:paraId="294E8902" w14:textId="47F8183C">
      <w:pPr>
        <w:tabs>
          <w:tab w:val="left" w:pos="360"/>
        </w:tabs>
        <w:contextualSpacing/>
        <w:rPr>
          <w:rFonts w:eastAsia="MS Gothic"/>
        </w:rPr>
      </w:pPr>
      <w:r w:rsidRPr="000A554A">
        <w:rPr>
          <w:rFonts w:eastAsia="Calibri"/>
          <w:noProof/>
        </w:rPr>
        <mc:AlternateContent>
          <mc:Choice Requires="wps">
            <w:drawing>
              <wp:anchor distT="0" distB="0" distL="114300" distR="114300" simplePos="0" relativeHeight="251712512" behindDoc="0" locked="0" layoutInCell="1" allowOverlap="1" wp14:editId="0C127A99" wp14:anchorId="6F438356">
                <wp:simplePos x="0" y="0"/>
                <wp:positionH relativeFrom="column">
                  <wp:posOffset>-17145</wp:posOffset>
                </wp:positionH>
                <wp:positionV relativeFrom="paragraph">
                  <wp:posOffset>-88265</wp:posOffset>
                </wp:positionV>
                <wp:extent cx="6858000" cy="0"/>
                <wp:effectExtent l="0" t="19050" r="19050" b="19050"/>
                <wp:wrapNone/>
                <wp:docPr id="20" name="Straight Connector 20"/>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20" style="position:absolute;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35pt,-6.95pt" to="538.65pt,-6.95pt" w14:anchorId="02B2D6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"/>
            </w:pict>
          </mc:Fallback>
        </mc:AlternateContent>
      </w:r>
      <w:r w:rsidRPr="000A554A">
        <w:rPr>
          <w:rFonts w:eastAsia="Calibri"/>
          <w:b/>
        </w:rPr>
        <w:t>Please select the role that most closely aligns with your responsibilities related to the MIECHV project.</w:t>
      </w:r>
    </w:p>
    <w:p w:rsidRPr="000A554A" w:rsidR="008A416D" w:rsidP="008A416D" w:rsidRDefault="008A416D" w14:paraId="44EAD383" w14:textId="77777777">
      <w:pPr>
        <w:tabs>
          <w:tab w:val="left" w:pos="360"/>
        </w:tabs>
        <w:rPr>
          <w:rFonts w:eastAsia="Calibri"/>
          <w:b/>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220"/>
        <w:gridCol w:w="4706"/>
      </w:tblGrid>
      <w:tr w:rsidRPr="000A554A" w:rsidR="008A416D" w:rsidTr="00F94DAF" w14:paraId="37415CD0" w14:textId="77777777">
        <w:tc>
          <w:tcPr>
            <w:tcW w:w="5220" w:type="dxa"/>
            <w:shd w:val="clear" w:color="auto" w:fill="auto"/>
          </w:tcPr>
          <w:p w:rsidRPr="000A554A" w:rsidR="008A416D" w:rsidP="00F94DAF" w:rsidRDefault="008A416D" w14:paraId="7FC134DC" w14:textId="2CBDA81E">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605A7EB7">
                <v:shape id="_x0000_i4540" style="width:21pt;height:18pt" o:ole="" type="#_x0000_t75">
                  <v:imagedata o:title="" r:id="rId11"/>
                </v:shape>
                <w:control w:name="TextBox19114111" w:shapeid="_x0000_i4540" r:id="rId92"/>
              </w:object>
            </w:r>
            <w:r w:rsidRPr="000A554A">
              <w:rPr>
                <w:rFonts w:ascii="Times New Roman" w:hAnsi="Times New Roman"/>
              </w:rPr>
              <w:t xml:space="preserve"> Grantee Lead/Director/Coordinator </w:t>
            </w:r>
          </w:p>
          <w:p w:rsidRPr="000A554A" w:rsidR="008A416D" w:rsidP="00F94DAF" w:rsidRDefault="008A416D" w14:paraId="3215C7D2" w14:textId="0A8EB8F6">
            <w:pPr>
              <w:tabs>
                <w:tab w:val="left" w:pos="360"/>
              </w:tabs>
              <w:spacing w:after="40"/>
              <w:ind w:left="360"/>
              <w:rPr>
                <w:rFonts w:ascii="Times New Roman" w:hAnsi="Times New Roman"/>
                <w:b/>
              </w:rPr>
            </w:pPr>
            <w:r w:rsidRPr="000A554A">
              <w:rPr>
                <w:rFonts w:ascii="Times New Roman" w:hAnsi="Times New Roman" w:eastAsia="Times New Roman"/>
              </w:rPr>
              <w:object w:dxaOrig="225" w:dyaOrig="225" w14:anchorId="0ABC18B0">
                <v:shape id="_x0000_i4543" style="width:21pt;height:18pt" o:ole="" type="#_x0000_t75">
                  <v:imagedata o:title="" r:id="rId11"/>
                </v:shape>
                <w:control w:name="TextBox19113111" w:shapeid="_x0000_i4543" r:id="rId93"/>
              </w:object>
            </w:r>
            <w:r w:rsidRPr="000A554A">
              <w:rPr>
                <w:rFonts w:ascii="Times New Roman" w:hAnsi="Times New Roman"/>
              </w:rPr>
              <w:t xml:space="preserve"> Grantee Data/Evaluation Staff </w:t>
            </w:r>
          </w:p>
          <w:p w:rsidRPr="000A554A" w:rsidR="008A416D" w:rsidP="00F94DAF" w:rsidRDefault="008A416D" w14:paraId="089F8C59" w14:textId="46C941E2">
            <w:pPr>
              <w:tabs>
                <w:tab w:val="left" w:pos="360"/>
              </w:tabs>
              <w:ind w:left="360"/>
              <w:rPr>
                <w:rFonts w:ascii="Times New Roman" w:hAnsi="Times New Roman"/>
              </w:rPr>
            </w:pPr>
            <w:r w:rsidRPr="000A554A">
              <w:rPr>
                <w:rFonts w:ascii="Times New Roman" w:hAnsi="Times New Roman" w:eastAsia="Times New Roman"/>
              </w:rPr>
              <w:object w:dxaOrig="225" w:dyaOrig="225" w14:anchorId="6D0BC21F">
                <v:shape id="_x0000_i4546" style="width:21pt;height:18pt" o:ole="" type="#_x0000_t75">
                  <v:imagedata o:title="" r:id="rId11"/>
                </v:shape>
                <w:control w:name="TextBox19122111" w:shapeid="_x0000_i4546" r:id="rId94"/>
              </w:object>
            </w:r>
            <w:r w:rsidRPr="000A554A">
              <w:rPr>
                <w:rFonts w:ascii="Times New Roman" w:hAnsi="Times New Roman"/>
              </w:rPr>
              <w:t xml:space="preserve"> Grantee Program Staff/Consultant</w:t>
            </w:r>
          </w:p>
          <w:p w:rsidRPr="000A554A" w:rsidR="008A416D" w:rsidP="00F94DAF" w:rsidRDefault="008A416D" w14:paraId="6BD7E9A0" w14:textId="688BC7EC">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77230337">
                <v:shape id="_x0000_i4549" style="width:21pt;height:18pt" o:ole="" type="#_x0000_t75">
                  <v:imagedata o:title="" r:id="rId11"/>
                </v:shape>
                <w:control w:name="TextBox19131111" w:shapeid="_x0000_i4549" r:id="rId95"/>
              </w:object>
            </w:r>
            <w:r w:rsidRPr="000A554A">
              <w:rPr>
                <w:rFonts w:ascii="Times New Roman" w:hAnsi="Times New Roman"/>
              </w:rPr>
              <w:t xml:space="preserve"> Grantee Grants Management/Fiscal Staff</w:t>
            </w:r>
          </w:p>
          <w:p w:rsidRPr="000A554A" w:rsidR="008A416D" w:rsidP="00F94DAF" w:rsidRDefault="008A416D" w14:paraId="552AA146" w14:textId="2871A3C2">
            <w:pPr>
              <w:tabs>
                <w:tab w:val="left" w:pos="360"/>
              </w:tabs>
              <w:spacing w:after="40"/>
              <w:ind w:left="360" w:right="-540"/>
              <w:rPr>
                <w:rFonts w:ascii="Times New Roman" w:hAnsi="Times New Roman"/>
              </w:rPr>
            </w:pPr>
            <w:r w:rsidRPr="000A554A">
              <w:rPr>
                <w:rFonts w:ascii="Times New Roman" w:hAnsi="Times New Roman" w:eastAsia="Times New Roman"/>
              </w:rPr>
              <w:object w:dxaOrig="225" w:dyaOrig="225" w14:anchorId="153F3AD0">
                <v:shape id="_x0000_i4552" style="width:21pt;height:18pt" o:ole="" type="#_x0000_t75">
                  <v:imagedata o:title="" r:id="rId11"/>
                </v:shape>
                <w:control w:name="TextBox19141111" w:shapeid="_x0000_i4552" r:id="rId96"/>
              </w:object>
            </w:r>
            <w:r w:rsidRPr="000A554A">
              <w:rPr>
                <w:rFonts w:ascii="Times New Roman" w:hAnsi="Times New Roman"/>
              </w:rPr>
              <w:t xml:space="preserve"> Home Visitor</w:t>
            </w:r>
          </w:p>
          <w:p w:rsidRPr="000A554A" w:rsidR="008A416D" w:rsidP="00F94DAF" w:rsidRDefault="008A416D" w14:paraId="5F79E7E6" w14:textId="2B95BB4F">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35BFEB58">
                <v:shape id="_x0000_i4555" style="width:21pt;height:18pt" o:ole="" type="#_x0000_t75">
                  <v:imagedata o:title="" r:id="rId11"/>
                </v:shape>
                <w:control w:name="TextBox1915111" w:shapeid="_x0000_i4555" r:id="rId97"/>
              </w:object>
            </w:r>
            <w:r w:rsidRPr="000A554A">
              <w:rPr>
                <w:rFonts w:ascii="Times New Roman" w:hAnsi="Times New Roman"/>
              </w:rPr>
              <w:t xml:space="preserve"> ECCS Coordinator/Staff </w:t>
            </w:r>
          </w:p>
        </w:tc>
        <w:tc>
          <w:tcPr>
            <w:tcW w:w="4706" w:type="dxa"/>
            <w:shd w:val="clear" w:color="auto" w:fill="auto"/>
          </w:tcPr>
          <w:p w:rsidRPr="000A554A" w:rsidR="008A416D" w:rsidP="00F94DAF" w:rsidRDefault="008A416D" w14:paraId="62C24ADA" w14:textId="754507E9">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1EB46823">
                <v:shape id="_x0000_i4558" style="width:21pt;height:18pt" o:ole="" type="#_x0000_t75">
                  <v:imagedata o:title="" r:id="rId11"/>
                </v:shape>
                <w:control w:name="TextBox19162111" w:shapeid="_x0000_i4558" r:id="rId98"/>
              </w:object>
            </w:r>
            <w:r w:rsidRPr="000A554A">
              <w:rPr>
                <w:rFonts w:ascii="Times New Roman" w:hAnsi="Times New Roman"/>
              </w:rPr>
              <w:t xml:space="preserve"> Federal Staff/Partner </w:t>
            </w:r>
          </w:p>
          <w:p w:rsidRPr="000A554A" w:rsidR="008A416D" w:rsidP="00F94DAF" w:rsidRDefault="008A416D" w14:paraId="52BE8767" w14:textId="3FB96DD4">
            <w:pPr>
              <w:tabs>
                <w:tab w:val="left" w:pos="360"/>
              </w:tabs>
              <w:ind w:left="360"/>
              <w:rPr>
                <w:rFonts w:ascii="Times New Roman" w:hAnsi="Times New Roman"/>
              </w:rPr>
            </w:pPr>
            <w:r w:rsidRPr="000A554A">
              <w:rPr>
                <w:rFonts w:ascii="Times New Roman" w:hAnsi="Times New Roman" w:eastAsia="Times New Roman"/>
              </w:rPr>
              <w:object w:dxaOrig="225" w:dyaOrig="225" w14:anchorId="0A0BC00A">
                <v:shape id="_x0000_i4561" style="width:21pt;height:18pt" o:ole="" type="#_x0000_t75">
                  <v:imagedata o:title="" r:id="rId11"/>
                </v:shape>
                <w:control w:name="TextBox19172111" w:shapeid="_x0000_i4561" r:id="rId99"/>
              </w:object>
            </w:r>
            <w:r w:rsidRPr="000A554A">
              <w:rPr>
                <w:rFonts w:ascii="Times New Roman" w:hAnsi="Times New Roman"/>
              </w:rPr>
              <w:t xml:space="preserve"> Model Developer </w:t>
            </w:r>
          </w:p>
          <w:p w:rsidRPr="000A554A" w:rsidR="008A416D" w:rsidP="00F94DAF" w:rsidRDefault="008A416D" w14:paraId="725D5E12" w14:textId="531A6413">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7FD2F162">
                <v:shape id="_x0000_i4564" style="width:21pt;height:18pt" o:ole="" type="#_x0000_t75">
                  <v:imagedata o:title="" r:id="rId11"/>
                </v:shape>
                <w:control w:name="TextBox19181111" w:shapeid="_x0000_i4564" r:id="rId100"/>
              </w:object>
            </w:r>
            <w:r w:rsidRPr="000A554A">
              <w:rPr>
                <w:rFonts w:ascii="Times New Roman" w:hAnsi="Times New Roman"/>
              </w:rPr>
              <w:t xml:space="preserve"> National TA Provider  </w:t>
            </w:r>
          </w:p>
          <w:p w:rsidRPr="000A554A" w:rsidR="008A416D" w:rsidP="00F94DAF" w:rsidRDefault="008A416D" w14:paraId="02EEC8B6" w14:textId="6D12AE39">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5A832DD1">
                <v:shape id="_x0000_i4567" style="width:21pt;height:18pt" o:ole="" type="#_x0000_t75">
                  <v:imagedata o:title="" r:id="rId11"/>
                </v:shape>
                <w:control w:name="TextBox1919112" w:shapeid="_x0000_i4567" r:id="rId101"/>
              </w:object>
            </w:r>
            <w:r w:rsidRPr="000A554A">
              <w:rPr>
                <w:rFonts w:ascii="Times New Roman" w:hAnsi="Times New Roman"/>
              </w:rPr>
              <w:t xml:space="preserve"> Speaker  </w:t>
            </w:r>
          </w:p>
          <w:p w:rsidRPr="000A554A" w:rsidR="008A416D" w:rsidP="00F94DAF" w:rsidRDefault="008A416D" w14:paraId="1D969E73" w14:textId="5B7CFB92">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75819672">
                <v:shape id="_x0000_i4570" style="width:21pt;height:18pt" o:ole="" type="#_x0000_t75">
                  <v:imagedata o:title="" r:id="rId11"/>
                </v:shape>
                <w:control w:name="TextBox191102111" w:shapeid="_x0000_i4570" r:id="rId102"/>
              </w:object>
            </w:r>
            <w:r w:rsidRPr="000A554A">
              <w:rPr>
                <w:rFonts w:ascii="Times New Roman" w:hAnsi="Times New Roman"/>
              </w:rPr>
              <w:t xml:space="preserve"> Other</w:t>
            </w:r>
          </w:p>
          <w:p w:rsidRPr="000A554A" w:rsidR="008A416D" w:rsidP="00F94DAF" w:rsidRDefault="008A416D" w14:paraId="36495B53" w14:textId="77777777">
            <w:pPr>
              <w:tabs>
                <w:tab w:val="left" w:pos="360"/>
              </w:tabs>
              <w:rPr>
                <w:rFonts w:ascii="Times New Roman" w:hAnsi="Times New Roman"/>
                <w:b/>
              </w:rPr>
            </w:pPr>
          </w:p>
        </w:tc>
      </w:tr>
    </w:tbl>
    <w:p w:rsidRPr="000A554A" w:rsidR="008A416D" w:rsidP="008A416D" w:rsidRDefault="008A416D" w14:paraId="61927359" w14:textId="77777777">
      <w:pPr>
        <w:tabs>
          <w:tab w:val="left" w:pos="360"/>
        </w:tabs>
        <w:rPr>
          <w:rFonts w:eastAsia="Calibri"/>
          <w:b/>
        </w:rPr>
      </w:pPr>
      <w:r w:rsidRPr="000A554A">
        <w:rPr>
          <w:rFonts w:eastAsia="Calibri"/>
          <w:noProof/>
        </w:rPr>
        <mc:AlternateContent>
          <mc:Choice Requires="wps">
            <w:drawing>
              <wp:anchor distT="0" distB="0" distL="114300" distR="114300" simplePos="0" relativeHeight="251713536" behindDoc="0" locked="0" layoutInCell="1" allowOverlap="1" wp14:editId="68153A1E" wp14:anchorId="3BF60471">
                <wp:simplePos x="0" y="0"/>
                <wp:positionH relativeFrom="column">
                  <wp:posOffset>-22860</wp:posOffset>
                </wp:positionH>
                <wp:positionV relativeFrom="paragraph">
                  <wp:posOffset>83185</wp:posOffset>
                </wp:positionV>
                <wp:extent cx="6858000" cy="0"/>
                <wp:effectExtent l="0" t="19050" r="19050" b="19050"/>
                <wp:wrapNone/>
                <wp:docPr id="21" name="Straight Connector 21"/>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21" style="position:absolute;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8pt,6.55pt" to="538.2pt,6.55pt" w14:anchorId="716EBD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"/>
            </w:pict>
          </mc:Fallback>
        </mc:AlternateContent>
      </w:r>
    </w:p>
    <w:p w:rsidRPr="000A554A" w:rsidR="008A416D" w:rsidP="008A416D" w:rsidRDefault="008A416D" w14:paraId="4A600ABA" w14:textId="77777777">
      <w:pPr>
        <w:tabs>
          <w:tab w:val="left" w:pos="360"/>
        </w:tabs>
        <w:rPr>
          <w:rFonts w:eastAsia="Calibri"/>
          <w:b/>
        </w:rPr>
      </w:pPr>
      <w:r w:rsidRPr="000A554A">
        <w:rPr>
          <w:rFonts w:eastAsia="Calibri"/>
          <w:b/>
        </w:rPr>
        <w:t xml:space="preserve">   Please rate each session using the scale listed below </w:t>
      </w:r>
    </w:p>
    <w:p w:rsidRPr="000A554A" w:rsidR="008A416D" w:rsidP="008A416D" w:rsidRDefault="008A416D" w14:paraId="618862E7" w14:textId="77777777">
      <w:pPr>
        <w:tabs>
          <w:tab w:val="left" w:pos="360"/>
        </w:tabs>
        <w:rPr>
          <w:rFonts w:eastAsia="Calibri"/>
          <w:b/>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82"/>
        <w:gridCol w:w="3382"/>
        <w:gridCol w:w="3383"/>
      </w:tblGrid>
      <w:tr w:rsidRPr="000A554A" w:rsidR="008A416D" w:rsidTr="00F94DAF" w14:paraId="45F4A054" w14:textId="77777777">
        <w:trPr>
          <w:trHeight w:val="980"/>
        </w:trPr>
        <w:tc>
          <w:tcPr>
            <w:tcW w:w="3382" w:type="dxa"/>
            <w:shd w:val="clear" w:color="auto" w:fill="auto"/>
          </w:tcPr>
          <w:p w:rsidRPr="000A554A" w:rsidR="008A416D" w:rsidP="00F94DAF" w:rsidRDefault="008A416D" w14:paraId="48470FE2" w14:textId="578931E5">
            <w:pPr>
              <w:tabs>
                <w:tab w:val="left" w:pos="360"/>
              </w:tabs>
              <w:spacing w:after="40"/>
              <w:ind w:left="360"/>
              <w:rPr>
                <w:rFonts w:ascii="Times New Roman" w:hAnsi="Times New Roman"/>
              </w:rPr>
            </w:pPr>
            <w:r w:rsidRPr="000A554A">
              <w:rPr>
                <w:rFonts w:ascii="Times New Roman" w:hAnsi="Times New Roman" w:eastAsia="Times New Roman"/>
                <w:b/>
                <w:color w:val="FF0000"/>
              </w:rPr>
              <w:object w:dxaOrig="225" w:dyaOrig="225" w14:anchorId="0775865C">
                <v:shape id="_x0000_i4573" style="width:21pt;height:18pt" o:ole="" type="#_x0000_t75">
                  <v:imagedata o:title="" r:id="rId103"/>
                </v:shape>
                <w:control w:name="TextBox19112111211" w:shapeid="_x0000_i4573" r:id="rId104"/>
              </w:object>
            </w:r>
            <w:r w:rsidRPr="000A554A">
              <w:rPr>
                <w:rFonts w:ascii="Times New Roman" w:hAnsi="Times New Roman"/>
              </w:rPr>
              <w:t xml:space="preserve"> Strongly Disagree </w:t>
            </w:r>
          </w:p>
          <w:p w:rsidRPr="000A554A" w:rsidR="008A416D" w:rsidP="00F94DAF" w:rsidRDefault="008A416D" w14:paraId="69393461" w14:textId="26C96814">
            <w:pPr>
              <w:tabs>
                <w:tab w:val="left" w:pos="360"/>
              </w:tabs>
              <w:spacing w:after="40"/>
              <w:ind w:left="360"/>
              <w:rPr>
                <w:rFonts w:ascii="Times New Roman" w:hAnsi="Times New Roman"/>
                <w:b/>
              </w:rPr>
            </w:pPr>
            <w:r w:rsidRPr="000A554A">
              <w:rPr>
                <w:rFonts w:ascii="Times New Roman" w:hAnsi="Times New Roman" w:eastAsia="Times New Roman"/>
              </w:rPr>
              <w:object w:dxaOrig="225" w:dyaOrig="225" w14:anchorId="42B01D1C">
                <v:shape id="_x0000_i4576" style="width:21pt;height:18pt" o:ole="" type="#_x0000_t75">
                  <v:imagedata o:title="" r:id="rId105"/>
                </v:shape>
                <w:control w:name="TextBox19111111211" w:shapeid="_x0000_i4576" r:id="rId106"/>
              </w:object>
            </w:r>
            <w:r w:rsidRPr="000A554A">
              <w:rPr>
                <w:rFonts w:ascii="Times New Roman" w:hAnsi="Times New Roman"/>
              </w:rPr>
              <w:t xml:space="preserve"> Disagree</w:t>
            </w:r>
          </w:p>
        </w:tc>
        <w:tc>
          <w:tcPr>
            <w:tcW w:w="3382" w:type="dxa"/>
          </w:tcPr>
          <w:p w:rsidRPr="000A554A" w:rsidR="008A416D" w:rsidP="00F94DAF" w:rsidRDefault="008A416D" w14:paraId="529B60ED" w14:textId="68CACC0A">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7959A305">
                <v:shape id="_x0000_i4579" style="width:21pt;height:18pt" o:ole="" type="#_x0000_t75">
                  <v:imagedata o:title="" r:id="rId107"/>
                </v:shape>
                <w:control w:name="TextBox19121211211" w:shapeid="_x0000_i4579" r:id="rId108"/>
              </w:object>
            </w:r>
            <w:r w:rsidRPr="000A554A">
              <w:rPr>
                <w:rFonts w:ascii="Times New Roman" w:hAnsi="Times New Roman"/>
              </w:rPr>
              <w:t xml:space="preserve"> Slightly Disagree</w:t>
            </w:r>
          </w:p>
          <w:p w:rsidRPr="000A554A" w:rsidR="008A416D" w:rsidP="00F94DAF" w:rsidRDefault="008A416D" w14:paraId="2DE24F52" w14:textId="249FAE1B">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7ECFED93">
                <v:shape id="_x0000_i4582" style="width:21pt;height:18pt" o:ole="" type="#_x0000_t75">
                  <v:imagedata o:title="" r:id="rId109"/>
                </v:shape>
                <w:control w:name="TextBox19161111211" w:shapeid="_x0000_i4582" r:id="rId110"/>
              </w:object>
            </w:r>
            <w:r w:rsidRPr="000A554A">
              <w:rPr>
                <w:rFonts w:ascii="Times New Roman" w:hAnsi="Times New Roman"/>
              </w:rPr>
              <w:t xml:space="preserve"> Slightly Agree </w:t>
            </w:r>
          </w:p>
        </w:tc>
        <w:tc>
          <w:tcPr>
            <w:tcW w:w="3383" w:type="dxa"/>
            <w:shd w:val="clear" w:color="auto" w:fill="auto"/>
          </w:tcPr>
          <w:p w:rsidRPr="000A554A" w:rsidR="008A416D" w:rsidP="00F94DAF" w:rsidRDefault="008A416D" w14:paraId="5E09D3DB" w14:textId="5F034AB5">
            <w:pPr>
              <w:tabs>
                <w:tab w:val="left" w:pos="360"/>
              </w:tabs>
              <w:ind w:left="360"/>
              <w:rPr>
                <w:rFonts w:ascii="Times New Roman" w:hAnsi="Times New Roman"/>
              </w:rPr>
            </w:pPr>
            <w:r w:rsidRPr="000A554A">
              <w:rPr>
                <w:rFonts w:ascii="Times New Roman" w:hAnsi="Times New Roman" w:eastAsia="Times New Roman"/>
              </w:rPr>
              <w:object w:dxaOrig="225" w:dyaOrig="225" w14:anchorId="09DA1CDD">
                <v:shape id="_x0000_i4585" style="width:21pt;height:18pt" o:ole="" type="#_x0000_t75">
                  <v:imagedata o:title="" r:id="rId111"/>
                </v:shape>
                <w:control w:name="TextBox19171112211" w:shapeid="_x0000_i4585" r:id="rId112"/>
              </w:object>
            </w:r>
            <w:r w:rsidRPr="000A554A">
              <w:rPr>
                <w:rFonts w:ascii="Times New Roman" w:hAnsi="Times New Roman"/>
              </w:rPr>
              <w:t xml:space="preserve"> Agree </w:t>
            </w:r>
          </w:p>
          <w:p w:rsidRPr="000A554A" w:rsidR="008A416D" w:rsidP="00F94DAF" w:rsidRDefault="008A416D" w14:paraId="3A1154F2" w14:textId="1E867EB5">
            <w:pPr>
              <w:tabs>
                <w:tab w:val="left" w:pos="360"/>
              </w:tabs>
              <w:ind w:left="360"/>
              <w:rPr>
                <w:rFonts w:ascii="Times New Roman" w:hAnsi="Times New Roman"/>
              </w:rPr>
            </w:pPr>
            <w:r w:rsidRPr="000A554A">
              <w:rPr>
                <w:rFonts w:ascii="Times New Roman" w:hAnsi="Times New Roman" w:eastAsia="Times New Roman"/>
              </w:rPr>
              <w:object w:dxaOrig="225" w:dyaOrig="225" w14:anchorId="0F91F286">
                <v:shape id="_x0000_i4588" style="width:21pt;height:18pt" o:ole="" type="#_x0000_t75">
                  <v:imagedata o:title="" r:id="rId113"/>
                </v:shape>
                <w:control w:name="TextBox191711111211" w:shapeid="_x0000_i4588" r:id="rId114"/>
              </w:object>
            </w:r>
            <w:r w:rsidRPr="000A554A">
              <w:rPr>
                <w:rFonts w:ascii="Times New Roman" w:hAnsi="Times New Roman"/>
              </w:rPr>
              <w:t xml:space="preserve"> Strongly Agree </w:t>
            </w:r>
          </w:p>
        </w:tc>
      </w:tr>
    </w:tbl>
    <w:tbl>
      <w:tblPr>
        <w:tblW w:w="11070" w:type="dxa"/>
        <w:tblInd w:w="-270"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10"/>
        <w:gridCol w:w="1031"/>
        <w:gridCol w:w="1031"/>
        <w:gridCol w:w="1031"/>
        <w:gridCol w:w="1137"/>
        <w:gridCol w:w="1080"/>
        <w:gridCol w:w="1080"/>
        <w:gridCol w:w="1170"/>
      </w:tblGrid>
      <w:tr w:rsidRPr="000A554A" w:rsidR="008A416D" w:rsidTr="00F94DAF" w14:paraId="76C7FE6B" w14:textId="77777777">
        <w:trPr>
          <w:cantSplit/>
          <w:trHeight w:val="441"/>
          <w:tblHeader/>
        </w:trPr>
        <w:tc>
          <w:tcPr>
            <w:tcW w:w="3510" w:type="dxa"/>
            <w:tcBorders>
              <w:bottom w:val="single" w:color="000000" w:sz="4" w:space="0"/>
            </w:tcBorders>
            <w:shd w:val="clear" w:color="auto" w:fill="auto"/>
            <w:vAlign w:val="center"/>
          </w:tcPr>
          <w:p w:rsidRPr="000A554A" w:rsidR="008A416D" w:rsidP="00F94DAF" w:rsidRDefault="008A416D" w14:paraId="54B79D3E" w14:textId="77777777">
            <w:pPr>
              <w:tabs>
                <w:tab w:val="left" w:pos="360"/>
              </w:tabs>
              <w:rPr>
                <w:rFonts w:eastAsia="Calibri"/>
                <w:i/>
              </w:rPr>
            </w:pPr>
          </w:p>
          <w:p w:rsidRPr="000A554A" w:rsidR="008A416D" w:rsidP="00F94DAF" w:rsidRDefault="008A416D" w14:paraId="23182E7D" w14:textId="77777777">
            <w:pPr>
              <w:tabs>
                <w:tab w:val="left" w:pos="360"/>
              </w:tabs>
              <w:rPr>
                <w:rFonts w:eastAsia="Calibri"/>
                <w:b/>
              </w:rPr>
            </w:pPr>
            <w:r w:rsidRPr="000A554A">
              <w:rPr>
                <w:rFonts w:eastAsia="Calibri"/>
                <w:b/>
              </w:rPr>
              <w:t xml:space="preserve">Please indicate the degree </w:t>
            </w:r>
            <w:r w:rsidRPr="000A554A">
              <w:rPr>
                <w:rFonts w:eastAsia="Calibri"/>
              </w:rPr>
              <w:t>(enter rating 1, 2, 3, 4, 5 or 6 in the box)</w:t>
            </w:r>
            <w:r w:rsidRPr="000A554A">
              <w:rPr>
                <w:rFonts w:eastAsia="Calibri"/>
                <w:b/>
              </w:rPr>
              <w:t xml:space="preserve"> to which the Plenary or Breakout session...</w:t>
            </w:r>
          </w:p>
          <w:p w:rsidRPr="000A554A" w:rsidR="008A416D" w:rsidP="00F94DAF" w:rsidRDefault="008A416D" w14:paraId="71BC3884" w14:textId="77777777">
            <w:pPr>
              <w:tabs>
                <w:tab w:val="left" w:pos="360"/>
              </w:tabs>
              <w:rPr>
                <w:rFonts w:eastAsia="Calibri"/>
              </w:rPr>
            </w:pPr>
          </w:p>
        </w:tc>
        <w:tc>
          <w:tcPr>
            <w:tcW w:w="1031" w:type="dxa"/>
            <w:tcBorders>
              <w:top w:val="single" w:color="000000" w:sz="4" w:space="0"/>
            </w:tcBorders>
            <w:shd w:val="clear" w:color="auto" w:fill="DDD9C3"/>
            <w:vAlign w:val="center"/>
            <w:hideMark/>
          </w:tcPr>
          <w:p w:rsidRPr="00150AB0" w:rsidR="008A416D" w:rsidP="00F94DAF" w:rsidRDefault="008A416D" w14:paraId="5CD10840" w14:textId="77777777">
            <w:pPr>
              <w:tabs>
                <w:tab w:val="left" w:pos="360"/>
              </w:tabs>
              <w:jc w:val="center"/>
              <w:rPr>
                <w:rFonts w:eastAsia="Calibri"/>
                <w:sz w:val="20"/>
                <w:szCs w:val="20"/>
              </w:rPr>
            </w:pPr>
            <w:r w:rsidRPr="00150AB0">
              <w:rPr>
                <w:rFonts w:eastAsia="Calibri"/>
                <w:sz w:val="20"/>
                <w:szCs w:val="20"/>
              </w:rPr>
              <w:t>Achieved intended objectives</w:t>
            </w:r>
          </w:p>
        </w:tc>
        <w:tc>
          <w:tcPr>
            <w:tcW w:w="1031" w:type="dxa"/>
            <w:tcBorders>
              <w:top w:val="single" w:color="000000" w:sz="4" w:space="0"/>
            </w:tcBorders>
            <w:shd w:val="clear" w:color="auto" w:fill="DDD9C3"/>
            <w:vAlign w:val="center"/>
          </w:tcPr>
          <w:p w:rsidRPr="00150AB0" w:rsidR="008A416D" w:rsidP="00F94DAF" w:rsidRDefault="008A416D" w14:paraId="5A367975" w14:textId="77777777">
            <w:pPr>
              <w:tabs>
                <w:tab w:val="left" w:pos="360"/>
              </w:tabs>
              <w:jc w:val="center"/>
              <w:rPr>
                <w:rFonts w:eastAsia="Calibri"/>
                <w:sz w:val="20"/>
                <w:szCs w:val="20"/>
              </w:rPr>
            </w:pPr>
            <w:r w:rsidRPr="00150AB0">
              <w:rPr>
                <w:rFonts w:eastAsia="Calibri"/>
                <w:sz w:val="20"/>
                <w:szCs w:val="20"/>
              </w:rPr>
              <w:t>Met your needs</w:t>
            </w:r>
          </w:p>
        </w:tc>
        <w:tc>
          <w:tcPr>
            <w:tcW w:w="1031" w:type="dxa"/>
            <w:tcBorders>
              <w:top w:val="single" w:color="000000" w:sz="4" w:space="0"/>
            </w:tcBorders>
            <w:shd w:val="clear" w:color="auto" w:fill="DDD9C3"/>
            <w:vAlign w:val="center"/>
            <w:hideMark/>
          </w:tcPr>
          <w:p w:rsidRPr="00150AB0" w:rsidR="008A416D" w:rsidP="00F94DAF" w:rsidRDefault="008A416D" w14:paraId="76DE6128" w14:textId="77777777">
            <w:pPr>
              <w:tabs>
                <w:tab w:val="left" w:pos="360"/>
              </w:tabs>
              <w:jc w:val="center"/>
              <w:rPr>
                <w:rFonts w:eastAsia="Calibri"/>
                <w:sz w:val="20"/>
                <w:szCs w:val="20"/>
              </w:rPr>
            </w:pPr>
            <w:r w:rsidRPr="00150AB0">
              <w:rPr>
                <w:rFonts w:eastAsia="Calibri"/>
                <w:sz w:val="20"/>
                <w:szCs w:val="20"/>
              </w:rPr>
              <w:t>Provided new information</w:t>
            </w:r>
          </w:p>
        </w:tc>
        <w:tc>
          <w:tcPr>
            <w:tcW w:w="1137" w:type="dxa"/>
            <w:tcBorders>
              <w:top w:val="single" w:color="000000" w:sz="4" w:space="0"/>
            </w:tcBorders>
            <w:shd w:val="clear" w:color="auto" w:fill="DDD9C3"/>
            <w:vAlign w:val="center"/>
            <w:hideMark/>
          </w:tcPr>
          <w:p w:rsidRPr="00150AB0" w:rsidR="008A416D" w:rsidP="00F94DAF" w:rsidRDefault="008A416D" w14:paraId="4C422BB3" w14:textId="77777777">
            <w:pPr>
              <w:tabs>
                <w:tab w:val="left" w:pos="360"/>
              </w:tabs>
              <w:jc w:val="center"/>
              <w:rPr>
                <w:rFonts w:eastAsia="Calibri"/>
                <w:sz w:val="20"/>
                <w:szCs w:val="20"/>
              </w:rPr>
            </w:pPr>
            <w:r w:rsidRPr="00150AB0">
              <w:rPr>
                <w:rFonts w:eastAsia="Calibri"/>
                <w:sz w:val="20"/>
                <w:szCs w:val="20"/>
              </w:rPr>
              <w:t>Allotted time for questions and/or quality discussion</w:t>
            </w:r>
          </w:p>
        </w:tc>
        <w:tc>
          <w:tcPr>
            <w:tcW w:w="1080" w:type="dxa"/>
            <w:tcBorders>
              <w:top w:val="single" w:color="000000" w:sz="4" w:space="0"/>
            </w:tcBorders>
            <w:shd w:val="clear" w:color="auto" w:fill="DDD9C3"/>
            <w:vAlign w:val="center"/>
            <w:hideMark/>
          </w:tcPr>
          <w:p w:rsidRPr="00150AB0" w:rsidR="008A416D" w:rsidP="00F94DAF" w:rsidRDefault="008A416D" w14:paraId="219348B9" w14:textId="77777777">
            <w:pPr>
              <w:tabs>
                <w:tab w:val="left" w:pos="360"/>
              </w:tabs>
              <w:jc w:val="center"/>
              <w:rPr>
                <w:rFonts w:eastAsia="Calibri"/>
                <w:sz w:val="20"/>
                <w:szCs w:val="20"/>
              </w:rPr>
            </w:pPr>
            <w:r w:rsidRPr="00150AB0">
              <w:rPr>
                <w:rFonts w:eastAsia="Calibri"/>
                <w:sz w:val="20"/>
                <w:szCs w:val="20"/>
              </w:rPr>
              <w:t>Was well organized, engaging and effectively presented</w:t>
            </w:r>
          </w:p>
        </w:tc>
        <w:tc>
          <w:tcPr>
            <w:tcW w:w="1080" w:type="dxa"/>
            <w:tcBorders>
              <w:top w:val="single" w:color="000000" w:sz="4" w:space="0"/>
            </w:tcBorders>
            <w:shd w:val="clear" w:color="auto" w:fill="DDD9C3"/>
            <w:vAlign w:val="center"/>
          </w:tcPr>
          <w:p w:rsidRPr="00150AB0" w:rsidR="008A416D" w:rsidP="00F94DAF" w:rsidRDefault="008A416D" w14:paraId="2A599AC1" w14:textId="77777777">
            <w:pPr>
              <w:tabs>
                <w:tab w:val="left" w:pos="360"/>
              </w:tabs>
              <w:jc w:val="center"/>
              <w:rPr>
                <w:rFonts w:eastAsia="Calibri"/>
                <w:sz w:val="20"/>
                <w:szCs w:val="20"/>
              </w:rPr>
            </w:pPr>
            <w:r w:rsidRPr="00150AB0">
              <w:rPr>
                <w:rFonts w:eastAsia="Calibri"/>
                <w:sz w:val="20"/>
                <w:szCs w:val="20"/>
              </w:rPr>
              <w:t>Speaker(s) demonstrated topic expertise</w:t>
            </w:r>
          </w:p>
        </w:tc>
        <w:tc>
          <w:tcPr>
            <w:tcW w:w="1170" w:type="dxa"/>
            <w:tcBorders>
              <w:top w:val="single" w:color="000000" w:sz="4" w:space="0"/>
            </w:tcBorders>
            <w:shd w:val="clear" w:color="auto" w:fill="DDD9C3"/>
            <w:vAlign w:val="center"/>
            <w:hideMark/>
          </w:tcPr>
          <w:p w:rsidRPr="00150AB0" w:rsidR="008A416D" w:rsidP="00F94DAF" w:rsidRDefault="008A416D" w14:paraId="4A92A4C5" w14:textId="77777777">
            <w:pPr>
              <w:tabs>
                <w:tab w:val="left" w:pos="360"/>
              </w:tabs>
              <w:jc w:val="center"/>
              <w:rPr>
                <w:rFonts w:eastAsia="Calibri"/>
                <w:sz w:val="20"/>
                <w:szCs w:val="20"/>
              </w:rPr>
            </w:pPr>
            <w:r w:rsidRPr="00150AB0">
              <w:rPr>
                <w:rFonts w:eastAsia="Calibri"/>
                <w:sz w:val="20"/>
                <w:szCs w:val="20"/>
              </w:rPr>
              <w:t>Provided information you can apply to practice and/or enhanced your professional expertise</w:t>
            </w:r>
          </w:p>
        </w:tc>
      </w:tr>
      <w:tr w:rsidRPr="000A554A" w:rsidR="008A416D" w:rsidTr="00F94DAF" w14:paraId="6F18C56B" w14:textId="77777777">
        <w:trPr>
          <w:trHeight w:val="294"/>
        </w:trPr>
        <w:tc>
          <w:tcPr>
            <w:tcW w:w="3510" w:type="dxa"/>
            <w:tcBorders>
              <w:top w:val="single" w:color="000000" w:sz="4" w:space="0"/>
              <w:left w:val="single" w:color="000000" w:sz="4" w:space="0"/>
            </w:tcBorders>
            <w:shd w:val="clear" w:color="auto" w:fill="FFFFFF"/>
            <w:vAlign w:val="center"/>
          </w:tcPr>
          <w:p w:rsidRPr="000A554A" w:rsidR="008A416D" w:rsidP="00F94DAF" w:rsidRDefault="008A416D" w14:paraId="71783B71" w14:textId="697EE2D0">
            <w:pPr>
              <w:tabs>
                <w:tab w:val="left" w:pos="360"/>
              </w:tabs>
              <w:spacing w:before="40" w:after="40"/>
              <w:rPr>
                <w:rFonts w:eastAsia="Calibri"/>
              </w:rPr>
            </w:pPr>
            <w:r w:rsidRPr="000A554A">
              <w:rPr>
                <w:rFonts w:eastAsia="Calibri"/>
              </w:rPr>
              <w:t xml:space="preserve">Plenary: Date, </w:t>
            </w:r>
            <w:r w:rsidRPr="000A554A" w:rsidR="00F63402">
              <w:rPr>
                <w:rFonts w:eastAsia="Calibri"/>
              </w:rPr>
              <w:t>title,</w:t>
            </w:r>
            <w:r w:rsidRPr="000A554A">
              <w:rPr>
                <w:rFonts w:eastAsia="Calibri"/>
              </w:rPr>
              <w:t xml:space="preserve"> and presenter</w:t>
            </w:r>
          </w:p>
        </w:tc>
        <w:tc>
          <w:tcPr>
            <w:tcW w:w="1031" w:type="dxa"/>
            <w:shd w:val="clear" w:color="auto" w:fill="FFFFFF"/>
            <w:vAlign w:val="center"/>
          </w:tcPr>
          <w:p w:rsidRPr="004B59B1" w:rsidR="008A416D" w:rsidP="00F94DAF" w:rsidRDefault="008A416D" w14:paraId="2C8D3F89" w14:textId="4B9D0F3D">
            <w:pPr>
              <w:tabs>
                <w:tab w:val="left" w:pos="360"/>
              </w:tabs>
              <w:spacing w:before="40" w:after="40"/>
              <w:ind w:left="216"/>
              <w:rPr>
                <w:rFonts w:eastAsia="Calibri"/>
                <w:sz w:val="20"/>
                <w:szCs w:val="20"/>
              </w:rPr>
            </w:pPr>
            <w:r w:rsidRPr="004B59B1">
              <w:rPr>
                <w:rFonts w:eastAsia="MS Gothic"/>
                <w:sz w:val="20"/>
                <w:szCs w:val="20"/>
              </w:rPr>
              <w:object w:dxaOrig="225" w:dyaOrig="225" w14:anchorId="6D11C6E8">
                <v:shape id="_x0000_i4591" style="width:21pt;height:18pt" o:ole="" type="#_x0000_t75">
                  <v:imagedata o:title="" r:id="rId11"/>
                </v:shape>
                <w:control w:name="TextBox19110140211" w:shapeid="_x0000_i4591" r:id="rId115"/>
              </w:object>
            </w:r>
            <w:r w:rsidRPr="004B59B1">
              <w:rPr>
                <w:rFonts w:eastAsia="MS Gothic"/>
                <w:sz w:val="20"/>
                <w:szCs w:val="20"/>
              </w:rPr>
              <w:t xml:space="preserve"> </w:t>
            </w:r>
          </w:p>
        </w:tc>
        <w:tc>
          <w:tcPr>
            <w:tcW w:w="1031" w:type="dxa"/>
            <w:shd w:val="clear" w:color="auto" w:fill="FFFFFF"/>
          </w:tcPr>
          <w:p w:rsidRPr="004B59B1" w:rsidR="008A416D" w:rsidP="00F94DAF" w:rsidRDefault="008A416D" w14:paraId="41CB2A62" w14:textId="1A89D880">
            <w:pPr>
              <w:tabs>
                <w:tab w:val="left" w:pos="360"/>
              </w:tabs>
              <w:spacing w:before="40" w:after="40"/>
              <w:jc w:val="center"/>
              <w:rPr>
                <w:rFonts w:eastAsia="MS Gothic"/>
                <w:sz w:val="20"/>
                <w:szCs w:val="20"/>
              </w:rPr>
            </w:pPr>
            <w:r w:rsidRPr="004B59B1">
              <w:rPr>
                <w:rFonts w:eastAsia="MS Gothic"/>
                <w:sz w:val="20"/>
                <w:szCs w:val="20"/>
              </w:rPr>
              <w:object w:dxaOrig="225" w:dyaOrig="225" w14:anchorId="5E08B661">
                <v:shape id="_x0000_i4594" style="width:21pt;height:18pt" o:ole="" type="#_x0000_t75">
                  <v:imagedata o:title="" r:id="rId11"/>
                </v:shape>
                <w:control w:name="TextBox191101391211" w:shapeid="_x0000_i4594" r:id="rId116"/>
              </w:object>
            </w:r>
          </w:p>
        </w:tc>
        <w:tc>
          <w:tcPr>
            <w:tcW w:w="1031" w:type="dxa"/>
            <w:shd w:val="clear" w:color="auto" w:fill="FFFFFF"/>
          </w:tcPr>
          <w:p w:rsidRPr="004B59B1" w:rsidR="008A416D" w:rsidP="00F94DAF" w:rsidRDefault="008A416D" w14:paraId="2A25D39C" w14:textId="067FBFC6">
            <w:pPr>
              <w:tabs>
                <w:tab w:val="left" w:pos="360"/>
              </w:tabs>
              <w:spacing w:before="40" w:after="40"/>
              <w:jc w:val="center"/>
              <w:rPr>
                <w:rFonts w:eastAsia="Calibri"/>
                <w:sz w:val="20"/>
                <w:szCs w:val="20"/>
              </w:rPr>
            </w:pPr>
            <w:r w:rsidRPr="004B59B1">
              <w:rPr>
                <w:rFonts w:eastAsia="MS Gothic"/>
                <w:sz w:val="20"/>
                <w:szCs w:val="20"/>
              </w:rPr>
              <w:object w:dxaOrig="225" w:dyaOrig="225" w14:anchorId="0F498A12">
                <v:shape id="_x0000_i4597" style="width:21pt;height:18pt" o:ole="" type="#_x0000_t75">
                  <v:imagedata o:title="" r:id="rId11"/>
                </v:shape>
                <w:control w:name="TextBox19110139311" w:shapeid="_x0000_i4597" r:id="rId117"/>
              </w:object>
            </w:r>
          </w:p>
        </w:tc>
        <w:tc>
          <w:tcPr>
            <w:tcW w:w="1137" w:type="dxa"/>
            <w:shd w:val="clear" w:color="auto" w:fill="FFFFFF"/>
          </w:tcPr>
          <w:p w:rsidRPr="004B59B1" w:rsidR="008A416D" w:rsidP="00F94DAF" w:rsidRDefault="008A416D" w14:paraId="0833D1A1" w14:textId="18A6E866">
            <w:pPr>
              <w:tabs>
                <w:tab w:val="left" w:pos="360"/>
              </w:tabs>
              <w:spacing w:before="40" w:after="40"/>
              <w:jc w:val="center"/>
              <w:rPr>
                <w:rFonts w:eastAsia="Calibri"/>
                <w:sz w:val="20"/>
                <w:szCs w:val="20"/>
              </w:rPr>
            </w:pPr>
            <w:r w:rsidRPr="004B59B1">
              <w:rPr>
                <w:rFonts w:eastAsia="MS Gothic"/>
                <w:sz w:val="20"/>
                <w:szCs w:val="20"/>
              </w:rPr>
              <w:object w:dxaOrig="225" w:dyaOrig="225" w14:anchorId="13429E6C">
                <v:shape id="_x0000_i4600" style="width:21pt;height:18pt" o:ole="" type="#_x0000_t75">
                  <v:imagedata o:title="" r:id="rId11"/>
                </v:shape>
                <w:control w:name="TextBox19110138211" w:shapeid="_x0000_i4600" r:id="rId118"/>
              </w:object>
            </w:r>
          </w:p>
        </w:tc>
        <w:tc>
          <w:tcPr>
            <w:tcW w:w="1080" w:type="dxa"/>
            <w:shd w:val="clear" w:color="auto" w:fill="FFFFFF"/>
          </w:tcPr>
          <w:p w:rsidRPr="004B59B1" w:rsidR="008A416D" w:rsidP="00F94DAF" w:rsidRDefault="008A416D" w14:paraId="46FDCBAE" w14:textId="5C8A3FF5">
            <w:pPr>
              <w:tabs>
                <w:tab w:val="left" w:pos="360"/>
              </w:tabs>
              <w:spacing w:before="40" w:after="40"/>
              <w:jc w:val="center"/>
              <w:rPr>
                <w:rFonts w:eastAsia="Calibri"/>
                <w:sz w:val="20"/>
                <w:szCs w:val="20"/>
              </w:rPr>
            </w:pPr>
            <w:r w:rsidRPr="004B59B1">
              <w:rPr>
                <w:rFonts w:eastAsia="MS Gothic"/>
                <w:sz w:val="20"/>
                <w:szCs w:val="20"/>
              </w:rPr>
              <w:object w:dxaOrig="225" w:dyaOrig="225" w14:anchorId="7DC44C74">
                <v:shape id="_x0000_i4603" style="width:21pt;height:18pt" o:ole="" type="#_x0000_t75">
                  <v:imagedata o:title="" r:id="rId11"/>
                </v:shape>
                <w:control w:name="TextBox19110137211" w:shapeid="_x0000_i4603" r:id="rId119"/>
              </w:object>
            </w:r>
          </w:p>
        </w:tc>
        <w:tc>
          <w:tcPr>
            <w:tcW w:w="1080" w:type="dxa"/>
            <w:shd w:val="clear" w:color="auto" w:fill="FFFFFF"/>
          </w:tcPr>
          <w:p w:rsidRPr="004B59B1" w:rsidR="008A416D" w:rsidP="00F94DAF" w:rsidRDefault="008A416D" w14:paraId="117BA2E9" w14:textId="7D208CFE">
            <w:pPr>
              <w:tabs>
                <w:tab w:val="left" w:pos="360"/>
              </w:tabs>
              <w:spacing w:before="40" w:after="40"/>
              <w:jc w:val="center"/>
              <w:rPr>
                <w:rFonts w:eastAsia="MS Gothic"/>
                <w:sz w:val="20"/>
                <w:szCs w:val="20"/>
              </w:rPr>
            </w:pPr>
            <w:r w:rsidRPr="004B59B1">
              <w:rPr>
                <w:rFonts w:eastAsia="MS Gothic"/>
                <w:sz w:val="20"/>
                <w:szCs w:val="20"/>
              </w:rPr>
              <w:object w:dxaOrig="225" w:dyaOrig="225" w14:anchorId="6EB5F952">
                <v:shape id="_x0000_i4606" style="width:21pt;height:18pt" o:ole="" type="#_x0000_t75">
                  <v:imagedata o:title="" r:id="rId11"/>
                </v:shape>
                <w:control w:name="TextBox1911013611211" w:shapeid="_x0000_i4606" r:id="rId120"/>
              </w:object>
            </w:r>
          </w:p>
        </w:tc>
        <w:tc>
          <w:tcPr>
            <w:tcW w:w="1170" w:type="dxa"/>
            <w:shd w:val="clear" w:color="auto" w:fill="FFFFFF"/>
          </w:tcPr>
          <w:p w:rsidRPr="004B59B1" w:rsidR="008A416D" w:rsidP="00F94DAF" w:rsidRDefault="008A416D" w14:paraId="4F25902C" w14:textId="29500D2F">
            <w:pPr>
              <w:tabs>
                <w:tab w:val="left" w:pos="360"/>
              </w:tabs>
              <w:spacing w:before="40" w:after="40"/>
              <w:jc w:val="center"/>
              <w:rPr>
                <w:rFonts w:eastAsia="Calibri"/>
                <w:sz w:val="20"/>
                <w:szCs w:val="20"/>
              </w:rPr>
            </w:pPr>
            <w:r w:rsidRPr="004B59B1">
              <w:rPr>
                <w:rFonts w:eastAsia="MS Gothic"/>
                <w:sz w:val="20"/>
                <w:szCs w:val="20"/>
              </w:rPr>
              <w:object w:dxaOrig="225" w:dyaOrig="225" w14:anchorId="562AB04E">
                <v:shape id="_x0000_i4609" style="width:21pt;height:18pt" o:ole="" type="#_x0000_t75">
                  <v:imagedata o:title="" r:id="rId11"/>
                </v:shape>
                <w:control w:name="TextBox19110136211" w:shapeid="_x0000_i4609" r:id="rId121"/>
              </w:object>
            </w:r>
          </w:p>
        </w:tc>
      </w:tr>
      <w:tr w:rsidRPr="000A554A" w:rsidR="008A416D" w:rsidTr="00F94DAF" w14:paraId="1CF0F172" w14:textId="77777777">
        <w:trPr>
          <w:trHeight w:val="294"/>
        </w:trPr>
        <w:tc>
          <w:tcPr>
            <w:tcW w:w="3510" w:type="dxa"/>
            <w:tcBorders>
              <w:top w:val="single" w:color="000000" w:sz="4" w:space="0"/>
              <w:left w:val="single" w:color="000000" w:sz="4" w:space="0"/>
              <w:bottom w:val="single" w:color="000000" w:sz="4" w:space="0"/>
            </w:tcBorders>
            <w:shd w:val="clear" w:color="auto" w:fill="F2F2F2"/>
            <w:vAlign w:val="center"/>
          </w:tcPr>
          <w:p w:rsidRPr="000A554A" w:rsidR="008A416D" w:rsidP="00F94DAF" w:rsidRDefault="008A416D" w14:paraId="245A871E" w14:textId="1E86AF64">
            <w:pPr>
              <w:tabs>
                <w:tab w:val="left" w:pos="360"/>
              </w:tabs>
              <w:spacing w:before="40" w:after="40"/>
              <w:rPr>
                <w:rFonts w:eastAsia="Calibri"/>
              </w:rPr>
            </w:pPr>
            <w:r w:rsidRPr="000A554A">
              <w:rPr>
                <w:rFonts w:eastAsia="Calibri"/>
              </w:rPr>
              <w:t>Breakout Session: Date, title</w:t>
            </w:r>
            <w:r w:rsidR="00F63402">
              <w:rPr>
                <w:rFonts w:eastAsia="Calibri"/>
              </w:rPr>
              <w:t>, and</w:t>
            </w:r>
            <w:r w:rsidRPr="000A554A">
              <w:rPr>
                <w:rFonts w:eastAsia="Calibri"/>
              </w:rPr>
              <w:t xml:space="preserve"> presenter </w:t>
            </w:r>
          </w:p>
        </w:tc>
        <w:tc>
          <w:tcPr>
            <w:tcW w:w="1031" w:type="dxa"/>
            <w:shd w:val="clear" w:color="auto" w:fill="F2F2F2"/>
          </w:tcPr>
          <w:p w:rsidRPr="004B59B1" w:rsidR="008A416D" w:rsidP="00F94DAF" w:rsidRDefault="008A416D" w14:paraId="3FFE5D72" w14:textId="512AB811">
            <w:pPr>
              <w:tabs>
                <w:tab w:val="left" w:pos="360"/>
              </w:tabs>
              <w:spacing w:before="40" w:after="40"/>
              <w:jc w:val="center"/>
              <w:rPr>
                <w:rFonts w:eastAsia="Calibri"/>
                <w:sz w:val="20"/>
                <w:szCs w:val="20"/>
              </w:rPr>
            </w:pPr>
            <w:r w:rsidRPr="004B59B1">
              <w:rPr>
                <w:rFonts w:eastAsia="MS Gothic"/>
                <w:sz w:val="20"/>
                <w:szCs w:val="20"/>
              </w:rPr>
              <w:object w:dxaOrig="225" w:dyaOrig="225" w14:anchorId="3EBA815E">
                <v:shape id="_x0000_i4612" style="width:21pt;height:18pt" o:ole="" type="#_x0000_t75">
                  <v:imagedata o:title="" r:id="rId11"/>
                </v:shape>
                <w:control w:name="TextBox19110142311" w:shapeid="_x0000_i4612" r:id="rId122"/>
              </w:object>
            </w:r>
          </w:p>
        </w:tc>
        <w:tc>
          <w:tcPr>
            <w:tcW w:w="1031" w:type="dxa"/>
            <w:shd w:val="clear" w:color="auto" w:fill="F2F2F2"/>
          </w:tcPr>
          <w:p w:rsidRPr="004B59B1" w:rsidR="008A416D" w:rsidP="00F94DAF" w:rsidRDefault="008A416D" w14:paraId="1C53A633" w14:textId="00BB8464">
            <w:pPr>
              <w:tabs>
                <w:tab w:val="left" w:pos="360"/>
              </w:tabs>
              <w:spacing w:before="40" w:after="40"/>
              <w:jc w:val="center"/>
              <w:rPr>
                <w:rFonts w:eastAsia="MS Gothic"/>
                <w:sz w:val="20"/>
                <w:szCs w:val="20"/>
              </w:rPr>
            </w:pPr>
            <w:r w:rsidRPr="004B59B1">
              <w:rPr>
                <w:rFonts w:eastAsia="MS Gothic"/>
                <w:sz w:val="20"/>
                <w:szCs w:val="20"/>
              </w:rPr>
              <w:object w:dxaOrig="225" w:dyaOrig="225" w14:anchorId="1401D59B">
                <v:shape id="_x0000_i4615" style="width:21pt;height:18pt" o:ole="" type="#_x0000_t75">
                  <v:imagedata o:title="" r:id="rId11"/>
                </v:shape>
                <w:control w:name="TextBox191101351311" w:shapeid="_x0000_i4615" r:id="rId123"/>
              </w:object>
            </w:r>
          </w:p>
        </w:tc>
        <w:tc>
          <w:tcPr>
            <w:tcW w:w="1031" w:type="dxa"/>
            <w:shd w:val="clear" w:color="auto" w:fill="F2F2F2"/>
          </w:tcPr>
          <w:p w:rsidRPr="004B59B1" w:rsidR="008A416D" w:rsidP="00F94DAF" w:rsidRDefault="008A416D" w14:paraId="501BA674" w14:textId="704DCF99">
            <w:pPr>
              <w:tabs>
                <w:tab w:val="left" w:pos="360"/>
              </w:tabs>
              <w:spacing w:before="40" w:after="40"/>
              <w:jc w:val="center"/>
              <w:rPr>
                <w:rFonts w:eastAsia="Calibri"/>
                <w:sz w:val="20"/>
                <w:szCs w:val="20"/>
              </w:rPr>
            </w:pPr>
            <w:r w:rsidRPr="004B59B1">
              <w:rPr>
                <w:rFonts w:eastAsia="MS Gothic"/>
                <w:sz w:val="20"/>
                <w:szCs w:val="20"/>
              </w:rPr>
              <w:object w:dxaOrig="225" w:dyaOrig="225" w14:anchorId="256C68B6">
                <v:shape id="_x0000_i4618" style="width:21pt;height:18pt" o:ole="" type="#_x0000_t75">
                  <v:imagedata o:title="" r:id="rId11"/>
                </v:shape>
                <w:control w:name="TextBox19110135411" w:shapeid="_x0000_i4618" r:id="rId124"/>
              </w:object>
            </w:r>
          </w:p>
        </w:tc>
        <w:tc>
          <w:tcPr>
            <w:tcW w:w="1137" w:type="dxa"/>
            <w:shd w:val="clear" w:color="auto" w:fill="F2F2F2"/>
          </w:tcPr>
          <w:p w:rsidRPr="004B59B1" w:rsidR="008A416D" w:rsidP="00F94DAF" w:rsidRDefault="008A416D" w14:paraId="4FCD8542" w14:textId="2274223E">
            <w:pPr>
              <w:tabs>
                <w:tab w:val="left" w:pos="360"/>
              </w:tabs>
              <w:spacing w:before="40" w:after="40"/>
              <w:jc w:val="center"/>
              <w:rPr>
                <w:rFonts w:eastAsia="Calibri"/>
                <w:sz w:val="20"/>
                <w:szCs w:val="20"/>
              </w:rPr>
            </w:pPr>
            <w:r w:rsidRPr="004B59B1">
              <w:rPr>
                <w:rFonts w:eastAsia="MS Gothic"/>
                <w:sz w:val="20"/>
                <w:szCs w:val="20"/>
              </w:rPr>
              <w:object w:dxaOrig="225" w:dyaOrig="225" w14:anchorId="4AF9D9F2">
                <v:shape id="_x0000_i4621" style="width:21pt;height:18pt" o:ole="" type="#_x0000_t75">
                  <v:imagedata o:title="" r:id="rId11"/>
                </v:shape>
                <w:control w:name="TextBox19110134311" w:shapeid="_x0000_i4621" r:id="rId125"/>
              </w:object>
            </w:r>
          </w:p>
        </w:tc>
        <w:tc>
          <w:tcPr>
            <w:tcW w:w="1080" w:type="dxa"/>
            <w:shd w:val="clear" w:color="auto" w:fill="F2F2F2"/>
          </w:tcPr>
          <w:p w:rsidRPr="004B59B1" w:rsidR="008A416D" w:rsidP="00F94DAF" w:rsidRDefault="008A416D" w14:paraId="1A7E1C01" w14:textId="05587E6C">
            <w:pPr>
              <w:tabs>
                <w:tab w:val="left" w:pos="360"/>
              </w:tabs>
              <w:spacing w:before="40" w:after="40"/>
              <w:jc w:val="center"/>
              <w:rPr>
                <w:rFonts w:eastAsia="Calibri"/>
                <w:sz w:val="20"/>
                <w:szCs w:val="20"/>
              </w:rPr>
            </w:pPr>
            <w:r w:rsidRPr="004B59B1">
              <w:rPr>
                <w:rFonts w:eastAsia="MS Gothic"/>
                <w:sz w:val="20"/>
                <w:szCs w:val="20"/>
              </w:rPr>
              <w:object w:dxaOrig="225" w:dyaOrig="225" w14:anchorId="6E2AEBDB">
                <v:shape id="_x0000_i4624" style="width:21pt;height:18pt" o:ole="" type="#_x0000_t75">
                  <v:imagedata o:title="" r:id="rId11"/>
                </v:shape>
                <w:control w:name="TextBox19110133311" w:shapeid="_x0000_i4624" r:id="rId126"/>
              </w:object>
            </w:r>
          </w:p>
        </w:tc>
        <w:tc>
          <w:tcPr>
            <w:tcW w:w="1080" w:type="dxa"/>
            <w:shd w:val="clear" w:color="auto" w:fill="F2F2F2"/>
          </w:tcPr>
          <w:p w:rsidRPr="004B59B1" w:rsidR="008A416D" w:rsidP="00F94DAF" w:rsidRDefault="008A416D" w14:paraId="730522D5" w14:textId="24E87EF4">
            <w:pPr>
              <w:tabs>
                <w:tab w:val="left" w:pos="360"/>
              </w:tabs>
              <w:spacing w:before="40" w:after="40"/>
              <w:jc w:val="center"/>
              <w:rPr>
                <w:rFonts w:eastAsia="MS Gothic"/>
                <w:sz w:val="20"/>
                <w:szCs w:val="20"/>
              </w:rPr>
            </w:pPr>
            <w:r w:rsidRPr="004B59B1">
              <w:rPr>
                <w:rFonts w:eastAsia="MS Gothic"/>
                <w:sz w:val="20"/>
                <w:szCs w:val="20"/>
              </w:rPr>
              <w:object w:dxaOrig="225" w:dyaOrig="225" w14:anchorId="7FA733AE">
                <v:shape id="_x0000_i4627" style="width:21pt;height:18pt" o:ole="" type="#_x0000_t75">
                  <v:imagedata o:title="" r:id="rId11"/>
                </v:shape>
                <w:control w:name="TextBox19110132111311" w:shapeid="_x0000_i4627" r:id="rId127"/>
              </w:object>
            </w:r>
          </w:p>
        </w:tc>
        <w:tc>
          <w:tcPr>
            <w:tcW w:w="1170" w:type="dxa"/>
            <w:shd w:val="clear" w:color="auto" w:fill="F2F2F2"/>
          </w:tcPr>
          <w:p w:rsidRPr="004B59B1" w:rsidR="008A416D" w:rsidP="00F94DAF" w:rsidRDefault="008A416D" w14:paraId="271648BB" w14:textId="03D57213">
            <w:pPr>
              <w:tabs>
                <w:tab w:val="left" w:pos="360"/>
              </w:tabs>
              <w:spacing w:before="40" w:after="40"/>
              <w:jc w:val="center"/>
              <w:rPr>
                <w:rFonts w:eastAsia="Calibri"/>
                <w:sz w:val="20"/>
                <w:szCs w:val="20"/>
              </w:rPr>
            </w:pPr>
            <w:r w:rsidRPr="004B59B1">
              <w:rPr>
                <w:rFonts w:eastAsia="MS Gothic"/>
                <w:sz w:val="20"/>
                <w:szCs w:val="20"/>
              </w:rPr>
              <w:object w:dxaOrig="225" w:dyaOrig="225" w14:anchorId="4C76959E">
                <v:shape id="_x0000_i4630" style="width:21pt;height:18pt" o:ole="" type="#_x0000_t75">
                  <v:imagedata o:title="" r:id="rId11"/>
                </v:shape>
                <w:control w:name="TextBox191101321311" w:shapeid="_x0000_i4630" r:id="rId128"/>
              </w:object>
            </w:r>
          </w:p>
        </w:tc>
      </w:tr>
      <w:tr w:rsidRPr="000A554A" w:rsidR="008A416D" w:rsidTr="00F94DAF" w14:paraId="5CD91493" w14:textId="77777777">
        <w:trPr>
          <w:trHeight w:val="294"/>
        </w:trPr>
        <w:tc>
          <w:tcPr>
            <w:tcW w:w="3510" w:type="dxa"/>
            <w:tcBorders>
              <w:top w:val="single" w:color="000000" w:sz="4" w:space="0"/>
              <w:left w:val="single" w:color="000000" w:sz="4" w:space="0"/>
              <w:bottom w:val="single" w:color="000000" w:sz="4" w:space="0"/>
            </w:tcBorders>
            <w:shd w:val="clear" w:color="auto" w:fill="F2F2F2"/>
            <w:vAlign w:val="center"/>
          </w:tcPr>
          <w:p w:rsidRPr="000A554A" w:rsidR="008A416D" w:rsidP="00F94DAF" w:rsidRDefault="008A416D" w14:paraId="626B6F24" w14:textId="74D44208">
            <w:pPr>
              <w:tabs>
                <w:tab w:val="left" w:pos="360"/>
              </w:tabs>
              <w:spacing w:before="40" w:after="40"/>
              <w:rPr>
                <w:rFonts w:eastAsia="Calibri"/>
              </w:rPr>
            </w:pPr>
            <w:r w:rsidRPr="000A554A">
              <w:rPr>
                <w:rFonts w:eastAsia="Calibri"/>
              </w:rPr>
              <w:t xml:space="preserve">Working session: Date, </w:t>
            </w:r>
            <w:r w:rsidRPr="000A554A" w:rsidR="00F63402">
              <w:rPr>
                <w:rFonts w:eastAsia="Calibri"/>
              </w:rPr>
              <w:t>title,</w:t>
            </w:r>
            <w:r w:rsidRPr="000A554A">
              <w:rPr>
                <w:rFonts w:eastAsia="Calibri"/>
              </w:rPr>
              <w:t xml:space="preserve"> and presenter</w:t>
            </w:r>
          </w:p>
        </w:tc>
        <w:tc>
          <w:tcPr>
            <w:tcW w:w="1031" w:type="dxa"/>
            <w:shd w:val="clear" w:color="auto" w:fill="F2F2F2"/>
          </w:tcPr>
          <w:p w:rsidRPr="004B59B1" w:rsidR="008A416D" w:rsidP="00F94DAF" w:rsidRDefault="008A416D" w14:paraId="4E9391EB" w14:textId="795F054C">
            <w:pPr>
              <w:tabs>
                <w:tab w:val="left" w:pos="360"/>
              </w:tabs>
              <w:spacing w:before="40" w:after="40"/>
              <w:jc w:val="center"/>
              <w:rPr>
                <w:rFonts w:eastAsia="MS Gothic"/>
                <w:sz w:val="20"/>
                <w:szCs w:val="20"/>
              </w:rPr>
            </w:pPr>
            <w:r w:rsidRPr="004B59B1">
              <w:rPr>
                <w:rFonts w:eastAsia="MS Gothic"/>
                <w:sz w:val="20"/>
                <w:szCs w:val="20"/>
              </w:rPr>
              <w:object w:dxaOrig="225" w:dyaOrig="225" w14:anchorId="7C56AE87">
                <v:shape id="_x0000_i4633" style="width:21pt;height:18pt" o:ole="" type="#_x0000_t75">
                  <v:imagedata o:title="" r:id="rId11"/>
                </v:shape>
                <w:control w:name="TextBox191101421211" w:shapeid="_x0000_i4633" r:id="rId129"/>
              </w:object>
            </w:r>
          </w:p>
        </w:tc>
        <w:tc>
          <w:tcPr>
            <w:tcW w:w="1031" w:type="dxa"/>
            <w:shd w:val="clear" w:color="auto" w:fill="F2F2F2"/>
          </w:tcPr>
          <w:p w:rsidRPr="004B59B1" w:rsidR="008A416D" w:rsidP="00F94DAF" w:rsidRDefault="008A416D" w14:paraId="0E51B60C" w14:textId="66C18923">
            <w:pPr>
              <w:tabs>
                <w:tab w:val="left" w:pos="360"/>
              </w:tabs>
              <w:spacing w:before="40" w:after="40"/>
              <w:jc w:val="center"/>
              <w:rPr>
                <w:rFonts w:eastAsia="MS Gothic"/>
                <w:sz w:val="20"/>
                <w:szCs w:val="20"/>
              </w:rPr>
            </w:pPr>
            <w:r w:rsidRPr="004B59B1">
              <w:rPr>
                <w:rFonts w:eastAsia="MS Gothic"/>
                <w:sz w:val="20"/>
                <w:szCs w:val="20"/>
              </w:rPr>
              <w:object w:dxaOrig="225" w:dyaOrig="225" w14:anchorId="247272F8">
                <v:shape id="_x0000_i4636" style="width:21pt;height:18pt" o:ole="" type="#_x0000_t75">
                  <v:imagedata o:title="" r:id="rId11"/>
                </v:shape>
                <w:control w:name="TextBox1911013511211" w:shapeid="_x0000_i4636" r:id="rId130"/>
              </w:object>
            </w:r>
          </w:p>
        </w:tc>
        <w:tc>
          <w:tcPr>
            <w:tcW w:w="1031" w:type="dxa"/>
            <w:shd w:val="clear" w:color="auto" w:fill="F2F2F2"/>
          </w:tcPr>
          <w:p w:rsidRPr="004B59B1" w:rsidR="008A416D" w:rsidP="00F94DAF" w:rsidRDefault="008A416D" w14:paraId="6FC19D62" w14:textId="3D2CE22A">
            <w:pPr>
              <w:tabs>
                <w:tab w:val="left" w:pos="360"/>
              </w:tabs>
              <w:spacing w:before="40" w:after="40"/>
              <w:jc w:val="center"/>
              <w:rPr>
                <w:rFonts w:eastAsia="MS Gothic"/>
                <w:sz w:val="20"/>
                <w:szCs w:val="20"/>
              </w:rPr>
            </w:pPr>
            <w:r w:rsidRPr="004B59B1">
              <w:rPr>
                <w:rFonts w:eastAsia="MS Gothic"/>
                <w:sz w:val="20"/>
                <w:szCs w:val="20"/>
              </w:rPr>
              <w:object w:dxaOrig="225" w:dyaOrig="225" w14:anchorId="55B16CBC">
                <v:shape id="_x0000_i4639" style="width:21pt;height:18pt" o:ole="" type="#_x0000_t75">
                  <v:imagedata o:title="" r:id="rId11"/>
                </v:shape>
                <w:control w:name="TextBox191101352211" w:shapeid="_x0000_i4639" r:id="rId131"/>
              </w:object>
            </w:r>
          </w:p>
        </w:tc>
        <w:tc>
          <w:tcPr>
            <w:tcW w:w="1137" w:type="dxa"/>
            <w:shd w:val="clear" w:color="auto" w:fill="F2F2F2"/>
          </w:tcPr>
          <w:p w:rsidRPr="004B59B1" w:rsidR="008A416D" w:rsidP="00F94DAF" w:rsidRDefault="008A416D" w14:paraId="71BFAD30" w14:textId="722DD37C">
            <w:pPr>
              <w:tabs>
                <w:tab w:val="left" w:pos="360"/>
              </w:tabs>
              <w:spacing w:before="40" w:after="40"/>
              <w:jc w:val="center"/>
              <w:rPr>
                <w:rFonts w:eastAsia="MS Gothic"/>
                <w:sz w:val="20"/>
                <w:szCs w:val="20"/>
              </w:rPr>
            </w:pPr>
            <w:r w:rsidRPr="004B59B1">
              <w:rPr>
                <w:rFonts w:eastAsia="MS Gothic"/>
                <w:sz w:val="20"/>
                <w:szCs w:val="20"/>
              </w:rPr>
              <w:object w:dxaOrig="225" w:dyaOrig="225" w14:anchorId="12A53D92">
                <v:shape id="_x0000_i4642" style="width:21pt;height:18pt" o:ole="" type="#_x0000_t75">
                  <v:imagedata o:title="" r:id="rId11"/>
                </v:shape>
                <w:control w:name="TextBox191101341211" w:shapeid="_x0000_i4642" r:id="rId132"/>
              </w:object>
            </w:r>
          </w:p>
        </w:tc>
        <w:tc>
          <w:tcPr>
            <w:tcW w:w="1080" w:type="dxa"/>
            <w:shd w:val="clear" w:color="auto" w:fill="F2F2F2"/>
          </w:tcPr>
          <w:p w:rsidRPr="004B59B1" w:rsidR="008A416D" w:rsidP="00F94DAF" w:rsidRDefault="008A416D" w14:paraId="6163FC8D" w14:textId="69ED5DBA">
            <w:pPr>
              <w:tabs>
                <w:tab w:val="left" w:pos="360"/>
              </w:tabs>
              <w:spacing w:before="40" w:after="40"/>
              <w:jc w:val="center"/>
              <w:rPr>
                <w:rFonts w:eastAsia="MS Gothic"/>
                <w:sz w:val="20"/>
                <w:szCs w:val="20"/>
              </w:rPr>
            </w:pPr>
            <w:r w:rsidRPr="004B59B1">
              <w:rPr>
                <w:rFonts w:eastAsia="MS Gothic"/>
                <w:sz w:val="20"/>
                <w:szCs w:val="20"/>
              </w:rPr>
              <w:object w:dxaOrig="225" w:dyaOrig="225" w14:anchorId="6837B246">
                <v:shape id="_x0000_i4645" style="width:21pt;height:18pt" o:ole="" type="#_x0000_t75">
                  <v:imagedata o:title="" r:id="rId11"/>
                </v:shape>
                <w:control w:name="TextBox191101331211" w:shapeid="_x0000_i4645" r:id="rId133"/>
              </w:object>
            </w:r>
          </w:p>
        </w:tc>
        <w:tc>
          <w:tcPr>
            <w:tcW w:w="1080" w:type="dxa"/>
            <w:shd w:val="clear" w:color="auto" w:fill="F2F2F2"/>
          </w:tcPr>
          <w:p w:rsidRPr="004B59B1" w:rsidR="008A416D" w:rsidP="00F94DAF" w:rsidRDefault="008A416D" w14:paraId="53DC9FA3" w14:textId="0FC46CD8">
            <w:pPr>
              <w:tabs>
                <w:tab w:val="left" w:pos="360"/>
              </w:tabs>
              <w:spacing w:before="40" w:after="40"/>
              <w:jc w:val="center"/>
              <w:rPr>
                <w:rFonts w:eastAsia="MS Gothic"/>
                <w:sz w:val="20"/>
                <w:szCs w:val="20"/>
              </w:rPr>
            </w:pPr>
            <w:r w:rsidRPr="004B59B1">
              <w:rPr>
                <w:rFonts w:eastAsia="MS Gothic"/>
                <w:sz w:val="20"/>
                <w:szCs w:val="20"/>
              </w:rPr>
              <w:object w:dxaOrig="225" w:dyaOrig="225" w14:anchorId="3BBF1606">
                <v:shape id="_x0000_i4648" style="width:21pt;height:18pt" o:ole="" type="#_x0000_t75">
                  <v:imagedata o:title="" r:id="rId11"/>
                </v:shape>
                <w:control w:name="TextBox191101321111211" w:shapeid="_x0000_i4648" r:id="rId134"/>
              </w:object>
            </w:r>
          </w:p>
        </w:tc>
        <w:tc>
          <w:tcPr>
            <w:tcW w:w="1170" w:type="dxa"/>
            <w:shd w:val="clear" w:color="auto" w:fill="F2F2F2"/>
          </w:tcPr>
          <w:p w:rsidRPr="004B59B1" w:rsidR="008A416D" w:rsidP="00F94DAF" w:rsidRDefault="008A416D" w14:paraId="51E51811" w14:textId="2C27B1FF">
            <w:pPr>
              <w:tabs>
                <w:tab w:val="left" w:pos="360"/>
              </w:tabs>
              <w:spacing w:before="40" w:after="40"/>
              <w:jc w:val="center"/>
              <w:rPr>
                <w:rFonts w:eastAsia="MS Gothic"/>
                <w:sz w:val="20"/>
                <w:szCs w:val="20"/>
              </w:rPr>
            </w:pPr>
            <w:r w:rsidRPr="004B59B1">
              <w:rPr>
                <w:rFonts w:eastAsia="MS Gothic"/>
                <w:sz w:val="20"/>
                <w:szCs w:val="20"/>
              </w:rPr>
              <w:object w:dxaOrig="225" w:dyaOrig="225" w14:anchorId="2CBCC1EB">
                <v:shape id="_x0000_i4651" style="width:21pt;height:18pt" o:ole="" type="#_x0000_t75">
                  <v:imagedata o:title="" r:id="rId11"/>
                </v:shape>
                <w:control w:name="TextBox1911013211311" w:shapeid="_x0000_i4651" r:id="rId135"/>
              </w:object>
            </w:r>
          </w:p>
        </w:tc>
      </w:tr>
    </w:tbl>
    <w:p w:rsidRPr="000A554A" w:rsidR="008A416D" w:rsidP="008A416D" w:rsidRDefault="008A416D" w14:paraId="0EF7216C" w14:textId="77777777">
      <w:pPr>
        <w:tabs>
          <w:tab w:val="left" w:pos="90"/>
        </w:tabs>
        <w:ind w:left="-432"/>
        <w:rPr>
          <w:rFonts w:eastAsia="Calibri"/>
        </w:rPr>
      </w:pPr>
    </w:p>
    <w:p w:rsidRPr="000A554A" w:rsidR="008A416D" w:rsidP="008A416D" w:rsidRDefault="008A416D" w14:paraId="39C9F3CB" w14:textId="3DDA8C6B">
      <w:pPr>
        <w:tabs>
          <w:tab w:val="left" w:pos="90"/>
        </w:tabs>
        <w:ind w:left="-432"/>
        <w:rPr>
          <w:rFonts w:eastAsia="MS Gothic"/>
        </w:rPr>
      </w:pPr>
      <w:r w:rsidRPr="000A554A">
        <w:rPr>
          <w:rFonts w:eastAsia="Calibri"/>
        </w:rPr>
        <w:t xml:space="preserve">   What is one thing that you like</w:t>
      </w:r>
      <w:r>
        <w:rPr>
          <w:rFonts w:eastAsia="Calibri"/>
        </w:rPr>
        <w:t>d</w:t>
      </w:r>
      <w:r w:rsidRPr="000A554A">
        <w:rPr>
          <w:rFonts w:eastAsia="Calibri"/>
        </w:rPr>
        <w:t xml:space="preserve"> best about the session</w:t>
      </w:r>
      <w:r>
        <w:rPr>
          <w:rFonts w:eastAsia="Calibri"/>
        </w:rPr>
        <w:t>?</w:t>
      </w:r>
      <w:r w:rsidRPr="000A554A">
        <w:rPr>
          <w:rFonts w:eastAsia="Calibri"/>
        </w:rPr>
        <w:t xml:space="preserve">   </w:t>
      </w:r>
      <w:r w:rsidRPr="000A554A">
        <w:rPr>
          <w:rFonts w:eastAsia="MS Gothic"/>
        </w:rPr>
        <w:object w:dxaOrig="225" w:dyaOrig="225" w14:anchorId="606810C3">
          <v:shape id="_x0000_i4654" style="width:135pt;height:18pt" o:ole="" type="#_x0000_t75">
            <v:imagedata o:title="" r:id="rId18"/>
          </v:shape>
          <w:control w:name="TextBox1102211" w:shapeid="_x0000_i4654" r:id="rId136"/>
        </w:object>
      </w:r>
    </w:p>
    <w:p w:rsidRPr="000A554A" w:rsidR="008A416D" w:rsidP="008A416D" w:rsidRDefault="008A416D" w14:paraId="139A7822" w14:textId="77777777">
      <w:pPr>
        <w:tabs>
          <w:tab w:val="left" w:pos="90"/>
        </w:tabs>
        <w:ind w:left="-432"/>
        <w:rPr>
          <w:rFonts w:eastAsia="MS Gothic"/>
        </w:rPr>
      </w:pPr>
    </w:p>
    <w:p w:rsidRPr="000A554A" w:rsidR="008A416D" w:rsidP="008A416D" w:rsidRDefault="008A416D" w14:paraId="27FF6B79" w14:textId="12C06DA5">
      <w:pPr>
        <w:tabs>
          <w:tab w:val="left" w:pos="90"/>
        </w:tabs>
        <w:ind w:left="-432"/>
        <w:rPr>
          <w:rFonts w:eastAsia="Calibri"/>
        </w:rPr>
      </w:pPr>
      <w:r w:rsidRPr="000A554A">
        <w:rPr>
          <w:rFonts w:eastAsia="MS Gothic"/>
        </w:rPr>
        <w:t xml:space="preserve">   What is one thing that you would change</w:t>
      </w:r>
      <w:r>
        <w:rPr>
          <w:rFonts w:eastAsia="MS Gothic"/>
        </w:rPr>
        <w:t>?</w:t>
      </w:r>
      <w:r w:rsidRPr="000A554A">
        <w:rPr>
          <w:rFonts w:eastAsia="MS Gothic"/>
        </w:rPr>
        <w:t xml:space="preserve">                      </w:t>
      </w:r>
      <w:r w:rsidRPr="000A554A">
        <w:rPr>
          <w:rFonts w:eastAsia="MS Gothic"/>
        </w:rPr>
        <w:object w:dxaOrig="225" w:dyaOrig="225" w14:anchorId="1357F21E">
          <v:shape id="_x0000_i4657" style="width:135pt;height:18pt" o:ole="" type="#_x0000_t75">
            <v:imagedata o:title="" r:id="rId18"/>
          </v:shape>
          <w:control w:name="TextBox1101133" w:shapeid="_x0000_i4657" r:id="rId137"/>
        </w:object>
      </w:r>
    </w:p>
    <w:p w:rsidRPr="000A554A" w:rsidR="008A416D" w:rsidP="008A416D" w:rsidRDefault="008A416D" w14:paraId="0CCAC080" w14:textId="77777777">
      <w:pPr>
        <w:tabs>
          <w:tab w:val="left" w:pos="90"/>
        </w:tabs>
        <w:rPr>
          <w:rFonts w:eastAsia="Calibri"/>
        </w:rPr>
      </w:pPr>
    </w:p>
    <w:p w:rsidRPr="000A554A" w:rsidR="008A416D" w:rsidP="008A416D" w:rsidRDefault="008A416D" w14:paraId="5947A32C" w14:textId="44874052">
      <w:pPr>
        <w:tabs>
          <w:tab w:val="left" w:pos="90"/>
        </w:tabs>
        <w:ind w:left="-432"/>
        <w:rPr>
          <w:rFonts w:eastAsia="Calibri"/>
        </w:rPr>
      </w:pPr>
      <w:r w:rsidRPr="000A554A">
        <w:rPr>
          <w:rFonts w:eastAsia="MS Gothic"/>
        </w:rPr>
        <w:t xml:space="preserve">    Other comments:                                                             </w:t>
      </w:r>
      <w:r w:rsidRPr="000A554A">
        <w:rPr>
          <w:rFonts w:eastAsia="MS Gothic"/>
        </w:rPr>
        <w:object w:dxaOrig="225" w:dyaOrig="225" w14:anchorId="2FF0243E">
          <v:shape id="_x0000_i4660" style="width:135pt;height:18pt" o:ole="" type="#_x0000_t75">
            <v:imagedata o:title="" r:id="rId18"/>
          </v:shape>
          <w:control w:name="TextBox110113211" w:shapeid="_x0000_i4660" r:id="rId138"/>
        </w:object>
      </w:r>
    </w:p>
    <w:p w:rsidRPr="000A554A" w:rsidR="008A416D" w:rsidP="008A416D" w:rsidRDefault="008A416D" w14:paraId="2C4BC36D" w14:textId="77777777">
      <w:pPr>
        <w:tabs>
          <w:tab w:val="left" w:pos="90"/>
        </w:tabs>
        <w:rPr>
          <w:rFonts w:eastAsia="Calibri"/>
        </w:rPr>
      </w:pPr>
    </w:p>
    <w:p w:rsidRPr="000A554A" w:rsidR="008A416D" w:rsidP="008A416D" w:rsidRDefault="008A416D" w14:paraId="7194EA69" w14:textId="77777777">
      <w:pPr>
        <w:tabs>
          <w:tab w:val="left" w:pos="90"/>
        </w:tabs>
        <w:rPr>
          <w:rFonts w:eastAsia="Calibri"/>
        </w:rPr>
      </w:pPr>
    </w:p>
    <w:p w:rsidRPr="000A554A" w:rsidR="008A416D" w:rsidP="008A416D" w:rsidRDefault="008A416D" w14:paraId="78F1B8B9" w14:textId="77777777">
      <w:pPr>
        <w:tabs>
          <w:tab w:val="left" w:pos="90"/>
        </w:tabs>
        <w:rPr>
          <w:rFonts w:eastAsia="Calibri"/>
        </w:rPr>
      </w:pPr>
    </w:p>
    <w:p w:rsidRPr="000A554A" w:rsidR="008A416D" w:rsidP="008A416D" w:rsidRDefault="008A416D" w14:paraId="6C4897B3" w14:textId="77777777">
      <w:pPr>
        <w:tabs>
          <w:tab w:val="left" w:pos="90"/>
        </w:tabs>
        <w:rPr>
          <w:rFonts w:eastAsia="Calibri"/>
        </w:rPr>
      </w:pPr>
    </w:p>
    <w:p w:rsidRPr="000A554A" w:rsidR="008A416D" w:rsidP="008A416D" w:rsidRDefault="008A416D" w14:paraId="37F0B007" w14:textId="77777777">
      <w:pPr>
        <w:tabs>
          <w:tab w:val="left" w:pos="90"/>
        </w:tabs>
        <w:rPr>
          <w:rFonts w:eastAsia="Calibri"/>
        </w:rPr>
      </w:pPr>
    </w:p>
    <w:p w:rsidRPr="000A554A" w:rsidR="008A416D" w:rsidP="008A416D" w:rsidRDefault="008A416D" w14:paraId="279DDC14" w14:textId="77777777">
      <w:pPr>
        <w:tabs>
          <w:tab w:val="left" w:pos="90"/>
        </w:tabs>
        <w:rPr>
          <w:rFonts w:eastAsia="Calibri"/>
        </w:rPr>
      </w:pPr>
    </w:p>
    <w:p w:rsidRPr="000A554A" w:rsidR="008A416D" w:rsidP="008A416D" w:rsidRDefault="008A416D" w14:paraId="6E10B571" w14:textId="77777777">
      <w:pPr>
        <w:tabs>
          <w:tab w:val="left" w:pos="90"/>
        </w:tabs>
        <w:rPr>
          <w:rFonts w:eastAsia="Calibri"/>
        </w:rPr>
      </w:pPr>
    </w:p>
    <w:p w:rsidR="00FC2C47" w:rsidP="004B59B1" w:rsidRDefault="00FC2C47" w14:paraId="0D63E22D" w14:textId="77777777">
      <w:pPr>
        <w:tabs>
          <w:tab w:val="center" w:pos="4320"/>
          <w:tab w:val="right" w:pos="8640"/>
        </w:tabs>
        <w:jc w:val="right"/>
        <w:rPr>
          <w:rFonts w:ascii="Arial Narrow" w:hAnsi="Arial Narrow"/>
        </w:rPr>
      </w:pPr>
    </w:p>
    <w:p w:rsidR="00FC2C47" w:rsidP="004B59B1" w:rsidRDefault="00FC2C47" w14:paraId="3348EF53" w14:textId="77777777">
      <w:pPr>
        <w:tabs>
          <w:tab w:val="center" w:pos="4320"/>
          <w:tab w:val="right" w:pos="8640"/>
        </w:tabs>
        <w:jc w:val="right"/>
        <w:rPr>
          <w:rFonts w:ascii="Arial Narrow" w:hAnsi="Arial Narrow"/>
        </w:rPr>
      </w:pPr>
    </w:p>
    <w:p w:rsidR="00FC2C47" w:rsidP="004B59B1" w:rsidRDefault="00FC2C47" w14:paraId="21DDCEB9" w14:textId="77777777">
      <w:pPr>
        <w:tabs>
          <w:tab w:val="center" w:pos="4320"/>
          <w:tab w:val="right" w:pos="8640"/>
        </w:tabs>
        <w:jc w:val="right"/>
        <w:rPr>
          <w:rFonts w:ascii="Arial Narrow" w:hAnsi="Arial Narrow"/>
        </w:rPr>
      </w:pPr>
    </w:p>
    <w:p w:rsidR="00FC2C47" w:rsidP="004B59B1" w:rsidRDefault="00FC2C47" w14:paraId="06BE5B59" w14:textId="77777777">
      <w:pPr>
        <w:tabs>
          <w:tab w:val="center" w:pos="4320"/>
          <w:tab w:val="right" w:pos="8640"/>
        </w:tabs>
        <w:jc w:val="right"/>
        <w:rPr>
          <w:rFonts w:ascii="Arial Narrow" w:hAnsi="Arial Narrow"/>
        </w:rPr>
      </w:pPr>
    </w:p>
    <w:p w:rsidR="00FC2C47" w:rsidP="004B59B1" w:rsidRDefault="00FC2C47" w14:paraId="0BA9C2B8" w14:textId="77777777">
      <w:pPr>
        <w:tabs>
          <w:tab w:val="center" w:pos="4320"/>
          <w:tab w:val="right" w:pos="8640"/>
        </w:tabs>
        <w:jc w:val="right"/>
        <w:rPr>
          <w:rFonts w:ascii="Arial Narrow" w:hAnsi="Arial Narrow"/>
        </w:rPr>
      </w:pPr>
    </w:p>
    <w:p w:rsidR="00FC2C47" w:rsidP="004B59B1" w:rsidRDefault="00FC2C47" w14:paraId="2D00E2B4" w14:textId="77777777">
      <w:pPr>
        <w:tabs>
          <w:tab w:val="center" w:pos="4320"/>
          <w:tab w:val="right" w:pos="8640"/>
        </w:tabs>
        <w:jc w:val="right"/>
        <w:rPr>
          <w:rFonts w:ascii="Arial Narrow" w:hAnsi="Arial Narrow"/>
        </w:rPr>
      </w:pPr>
    </w:p>
    <w:p w:rsidR="00FC2C47" w:rsidP="004B59B1" w:rsidRDefault="00FC2C47" w14:paraId="7C7081D8" w14:textId="77777777">
      <w:pPr>
        <w:tabs>
          <w:tab w:val="center" w:pos="4320"/>
          <w:tab w:val="right" w:pos="8640"/>
        </w:tabs>
        <w:jc w:val="right"/>
        <w:rPr>
          <w:rFonts w:ascii="Arial Narrow" w:hAnsi="Arial Narrow"/>
        </w:rPr>
      </w:pPr>
    </w:p>
    <w:p w:rsidR="00FC2C47" w:rsidP="004B59B1" w:rsidRDefault="00FC2C47" w14:paraId="37DA963C" w14:textId="77777777">
      <w:pPr>
        <w:tabs>
          <w:tab w:val="center" w:pos="4320"/>
          <w:tab w:val="right" w:pos="8640"/>
        </w:tabs>
        <w:jc w:val="right"/>
        <w:rPr>
          <w:rFonts w:ascii="Arial Narrow" w:hAnsi="Arial Narrow"/>
        </w:rPr>
      </w:pPr>
    </w:p>
    <w:p w:rsidR="00FC2C47" w:rsidP="004B59B1" w:rsidRDefault="00FC2C47" w14:paraId="533CEF55" w14:textId="77777777">
      <w:pPr>
        <w:tabs>
          <w:tab w:val="center" w:pos="4320"/>
          <w:tab w:val="right" w:pos="8640"/>
        </w:tabs>
        <w:jc w:val="right"/>
        <w:rPr>
          <w:rFonts w:ascii="Arial Narrow" w:hAnsi="Arial Narrow"/>
        </w:rPr>
      </w:pPr>
    </w:p>
    <w:p w:rsidR="00FC2C47" w:rsidP="004B59B1" w:rsidRDefault="00FC2C47" w14:paraId="685305E4" w14:textId="2548C35C">
      <w:pPr>
        <w:tabs>
          <w:tab w:val="center" w:pos="4320"/>
          <w:tab w:val="right" w:pos="8640"/>
        </w:tabs>
        <w:jc w:val="right"/>
        <w:rPr>
          <w:rFonts w:ascii="Arial Narrow" w:hAnsi="Arial Narrow"/>
        </w:rPr>
      </w:pPr>
    </w:p>
    <w:p w:rsidR="00A11B61" w:rsidP="004B59B1" w:rsidRDefault="00A11B61" w14:paraId="737B6235" w14:textId="5F737786">
      <w:pPr>
        <w:tabs>
          <w:tab w:val="center" w:pos="4320"/>
          <w:tab w:val="right" w:pos="8640"/>
        </w:tabs>
        <w:jc w:val="right"/>
        <w:rPr>
          <w:rFonts w:ascii="Arial Narrow" w:hAnsi="Arial Narrow"/>
        </w:rPr>
      </w:pPr>
    </w:p>
    <w:p w:rsidR="00A11B61" w:rsidP="004B59B1" w:rsidRDefault="00A11B61" w14:paraId="6BBD3BA6" w14:textId="55A645B1">
      <w:pPr>
        <w:tabs>
          <w:tab w:val="center" w:pos="4320"/>
          <w:tab w:val="right" w:pos="8640"/>
        </w:tabs>
        <w:jc w:val="right"/>
        <w:rPr>
          <w:rFonts w:ascii="Arial Narrow" w:hAnsi="Arial Narrow"/>
        </w:rPr>
      </w:pPr>
    </w:p>
    <w:p w:rsidR="00A11B61" w:rsidP="004B59B1" w:rsidRDefault="00A11B61" w14:paraId="66CC70D7" w14:textId="77777777">
      <w:pPr>
        <w:tabs>
          <w:tab w:val="center" w:pos="4320"/>
          <w:tab w:val="right" w:pos="8640"/>
        </w:tabs>
        <w:jc w:val="right"/>
        <w:rPr>
          <w:rFonts w:ascii="Arial Narrow" w:hAnsi="Arial Narrow"/>
        </w:rPr>
      </w:pPr>
    </w:p>
    <w:p w:rsidR="00FC2C47" w:rsidP="004B59B1" w:rsidRDefault="00FC2C47" w14:paraId="6A55D1DE" w14:textId="72199C7D">
      <w:pPr>
        <w:tabs>
          <w:tab w:val="center" w:pos="4320"/>
          <w:tab w:val="right" w:pos="8640"/>
        </w:tabs>
        <w:jc w:val="right"/>
        <w:rPr>
          <w:rFonts w:ascii="Arial Narrow" w:hAnsi="Arial Narrow"/>
        </w:rPr>
      </w:pPr>
    </w:p>
    <w:sectPr w:rsidR="00FC2C47" w:rsidSect="00832EBB">
      <w:pgSz w:w="12240" w:h="15840" w:code="1"/>
      <w:pgMar w:top="1008" w:right="432" w:bottom="432"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4A021" w14:textId="77777777" w:rsidR="00832F53" w:rsidRDefault="00832F53">
      <w:r>
        <w:separator/>
      </w:r>
    </w:p>
  </w:endnote>
  <w:endnote w:type="continuationSeparator" w:id="0">
    <w:p w14:paraId="7985594A" w14:textId="77777777" w:rsidR="00832F53" w:rsidRDefault="00832F53">
      <w:r>
        <w:continuationSeparator/>
      </w:r>
    </w:p>
  </w:endnote>
  <w:endnote w:type="continuationNotice" w:id="1">
    <w:p w14:paraId="489CC56F" w14:textId="77777777" w:rsidR="00832F53" w:rsidRDefault="00832F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B53AD" w14:textId="77777777" w:rsidR="00832F53" w:rsidRDefault="00832F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4BDAE" w14:textId="6F309386" w:rsidR="00832F53" w:rsidRDefault="00832F53">
    <w:pPr>
      <w:pStyle w:val="Footer"/>
      <w:jc w:val="center"/>
    </w:pPr>
    <w:r>
      <w:fldChar w:fldCharType="begin"/>
    </w:r>
    <w:r>
      <w:instrText xml:space="preserve"> PAGE   \* MERGEFORMAT </w:instrText>
    </w:r>
    <w:r>
      <w:fldChar w:fldCharType="separate"/>
    </w:r>
    <w:r w:rsidR="00997630">
      <w:rPr>
        <w:noProof/>
      </w:rPr>
      <w:t>1</w:t>
    </w:r>
    <w:r>
      <w:fldChar w:fldCharType="end"/>
    </w:r>
  </w:p>
  <w:p w14:paraId="62BD7E85" w14:textId="77777777" w:rsidR="00832F53" w:rsidRDefault="00832F53" w:rsidP="00292B7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A8E23" w14:textId="77777777" w:rsidR="00832F53" w:rsidRDefault="00832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59278" w14:textId="77777777" w:rsidR="00832F53" w:rsidRDefault="00832F53">
      <w:r>
        <w:separator/>
      </w:r>
    </w:p>
  </w:footnote>
  <w:footnote w:type="continuationSeparator" w:id="0">
    <w:p w14:paraId="2BD79D73" w14:textId="77777777" w:rsidR="00832F53" w:rsidRDefault="00832F53">
      <w:r>
        <w:continuationSeparator/>
      </w:r>
    </w:p>
  </w:footnote>
  <w:footnote w:type="continuationNotice" w:id="1">
    <w:p w14:paraId="25B4BB00" w14:textId="77777777" w:rsidR="00832F53" w:rsidRDefault="00832F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F0260" w14:textId="77777777" w:rsidR="00832F53" w:rsidRDefault="00832F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88F78" w14:textId="3F385058" w:rsidR="00832F53" w:rsidRDefault="00832F53" w:rsidP="00FC7EC9">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614A4" w14:textId="77777777" w:rsidR="00832F53" w:rsidRDefault="0083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FB0867"/>
    <w:multiLevelType w:val="hybridMultilevel"/>
    <w:tmpl w:val="32461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6DF769D"/>
    <w:multiLevelType w:val="hybridMultilevel"/>
    <w:tmpl w:val="34062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3F72C04"/>
    <w:multiLevelType w:val="hybridMultilevel"/>
    <w:tmpl w:val="672436B6"/>
    <w:lvl w:ilvl="0" w:tplc="62A4C63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7"/>
  </w:num>
  <w:num w:numId="5">
    <w:abstractNumId w:val="5"/>
  </w:num>
  <w:num w:numId="6">
    <w:abstractNumId w:val="0"/>
  </w:num>
  <w:num w:numId="7">
    <w:abstractNumId w:val="1"/>
  </w:num>
  <w:num w:numId="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DA0MrIwMTKzNDdT0lEKTi0uzszPAykwNKsFAAdWe8AtAAAA"/>
  </w:docVars>
  <w:rsids>
    <w:rsidRoot w:val="008B7F2C"/>
    <w:rsid w:val="00001B9C"/>
    <w:rsid w:val="00002607"/>
    <w:rsid w:val="00012725"/>
    <w:rsid w:val="0001351B"/>
    <w:rsid w:val="00016324"/>
    <w:rsid w:val="000165FE"/>
    <w:rsid w:val="00017139"/>
    <w:rsid w:val="00020FFC"/>
    <w:rsid w:val="00021E8B"/>
    <w:rsid w:val="0002354F"/>
    <w:rsid w:val="00025F9A"/>
    <w:rsid w:val="000301E4"/>
    <w:rsid w:val="00033168"/>
    <w:rsid w:val="00034FA1"/>
    <w:rsid w:val="0004053B"/>
    <w:rsid w:val="00041872"/>
    <w:rsid w:val="00041E7C"/>
    <w:rsid w:val="00041EC9"/>
    <w:rsid w:val="000431B8"/>
    <w:rsid w:val="00046291"/>
    <w:rsid w:val="00053458"/>
    <w:rsid w:val="00075192"/>
    <w:rsid w:val="000753DD"/>
    <w:rsid w:val="00075E6C"/>
    <w:rsid w:val="00082889"/>
    <w:rsid w:val="000829D6"/>
    <w:rsid w:val="00090032"/>
    <w:rsid w:val="000913B7"/>
    <w:rsid w:val="00091C59"/>
    <w:rsid w:val="00094AC5"/>
    <w:rsid w:val="00095E23"/>
    <w:rsid w:val="00096E8F"/>
    <w:rsid w:val="000A184E"/>
    <w:rsid w:val="000A33F1"/>
    <w:rsid w:val="000A554A"/>
    <w:rsid w:val="000A7FA2"/>
    <w:rsid w:val="000B060E"/>
    <w:rsid w:val="000B1ABA"/>
    <w:rsid w:val="000B1F7D"/>
    <w:rsid w:val="000B2D04"/>
    <w:rsid w:val="000B5547"/>
    <w:rsid w:val="000B5EA8"/>
    <w:rsid w:val="000B75CB"/>
    <w:rsid w:val="000C35EE"/>
    <w:rsid w:val="000C4135"/>
    <w:rsid w:val="000C5FF2"/>
    <w:rsid w:val="000C6FCF"/>
    <w:rsid w:val="000C78C9"/>
    <w:rsid w:val="000D1474"/>
    <w:rsid w:val="000D53DF"/>
    <w:rsid w:val="000D63E9"/>
    <w:rsid w:val="000E10D6"/>
    <w:rsid w:val="000E1257"/>
    <w:rsid w:val="000E266E"/>
    <w:rsid w:val="000E343A"/>
    <w:rsid w:val="000E5721"/>
    <w:rsid w:val="000E6C06"/>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6E96"/>
    <w:rsid w:val="00197B24"/>
    <w:rsid w:val="001A0189"/>
    <w:rsid w:val="001A0F0E"/>
    <w:rsid w:val="001A30B0"/>
    <w:rsid w:val="001A3420"/>
    <w:rsid w:val="001A5AF9"/>
    <w:rsid w:val="001B1682"/>
    <w:rsid w:val="001B624C"/>
    <w:rsid w:val="001B66F5"/>
    <w:rsid w:val="001B7036"/>
    <w:rsid w:val="001C0925"/>
    <w:rsid w:val="001C0B59"/>
    <w:rsid w:val="001C2262"/>
    <w:rsid w:val="001C4644"/>
    <w:rsid w:val="001C4D60"/>
    <w:rsid w:val="001C5B65"/>
    <w:rsid w:val="001C722A"/>
    <w:rsid w:val="001D3C20"/>
    <w:rsid w:val="001D4CB4"/>
    <w:rsid w:val="001D50A1"/>
    <w:rsid w:val="001E07F2"/>
    <w:rsid w:val="001E3E9F"/>
    <w:rsid w:val="001E4439"/>
    <w:rsid w:val="001F1243"/>
    <w:rsid w:val="001F6EDF"/>
    <w:rsid w:val="00202BCD"/>
    <w:rsid w:val="0020382F"/>
    <w:rsid w:val="002049D6"/>
    <w:rsid w:val="0021233C"/>
    <w:rsid w:val="00213220"/>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3751C"/>
    <w:rsid w:val="002408DE"/>
    <w:rsid w:val="002422BA"/>
    <w:rsid w:val="00244262"/>
    <w:rsid w:val="0024439E"/>
    <w:rsid w:val="00246624"/>
    <w:rsid w:val="00246A73"/>
    <w:rsid w:val="0024787E"/>
    <w:rsid w:val="00250686"/>
    <w:rsid w:val="00250C72"/>
    <w:rsid w:val="0025173C"/>
    <w:rsid w:val="00252637"/>
    <w:rsid w:val="00253148"/>
    <w:rsid w:val="002558A2"/>
    <w:rsid w:val="00262C46"/>
    <w:rsid w:val="00264B78"/>
    <w:rsid w:val="00264C2F"/>
    <w:rsid w:val="0026531A"/>
    <w:rsid w:val="00265ACF"/>
    <w:rsid w:val="00266DD9"/>
    <w:rsid w:val="00266F3C"/>
    <w:rsid w:val="002707D7"/>
    <w:rsid w:val="00275323"/>
    <w:rsid w:val="00275488"/>
    <w:rsid w:val="00275D0B"/>
    <w:rsid w:val="002763B9"/>
    <w:rsid w:val="00276D24"/>
    <w:rsid w:val="00276ED6"/>
    <w:rsid w:val="00277663"/>
    <w:rsid w:val="00277C2B"/>
    <w:rsid w:val="002808A4"/>
    <w:rsid w:val="0029044E"/>
    <w:rsid w:val="00292B70"/>
    <w:rsid w:val="00296CA6"/>
    <w:rsid w:val="002A1F68"/>
    <w:rsid w:val="002A2325"/>
    <w:rsid w:val="002A37ED"/>
    <w:rsid w:val="002A3B33"/>
    <w:rsid w:val="002A3E7D"/>
    <w:rsid w:val="002A7D7E"/>
    <w:rsid w:val="002B0079"/>
    <w:rsid w:val="002B2F25"/>
    <w:rsid w:val="002B42D5"/>
    <w:rsid w:val="002B4DBE"/>
    <w:rsid w:val="002B5C55"/>
    <w:rsid w:val="002C0C33"/>
    <w:rsid w:val="002C24F8"/>
    <w:rsid w:val="002C3AEF"/>
    <w:rsid w:val="002C4F75"/>
    <w:rsid w:val="002C74E1"/>
    <w:rsid w:val="002D5647"/>
    <w:rsid w:val="002D69E9"/>
    <w:rsid w:val="002D6CBD"/>
    <w:rsid w:val="002E0626"/>
    <w:rsid w:val="002E3742"/>
    <w:rsid w:val="002E56AE"/>
    <w:rsid w:val="002E6082"/>
    <w:rsid w:val="002E651A"/>
    <w:rsid w:val="002F0095"/>
    <w:rsid w:val="002F4D9D"/>
    <w:rsid w:val="002F6198"/>
    <w:rsid w:val="002F7144"/>
    <w:rsid w:val="002F770E"/>
    <w:rsid w:val="003008F9"/>
    <w:rsid w:val="003021C8"/>
    <w:rsid w:val="00304294"/>
    <w:rsid w:val="003061FF"/>
    <w:rsid w:val="003064D4"/>
    <w:rsid w:val="00306BD1"/>
    <w:rsid w:val="003230FF"/>
    <w:rsid w:val="00323393"/>
    <w:rsid w:val="00327B2E"/>
    <w:rsid w:val="003305C2"/>
    <w:rsid w:val="003312AF"/>
    <w:rsid w:val="00332928"/>
    <w:rsid w:val="00335369"/>
    <w:rsid w:val="0034036F"/>
    <w:rsid w:val="00342D53"/>
    <w:rsid w:val="00343569"/>
    <w:rsid w:val="003439E7"/>
    <w:rsid w:val="003441CA"/>
    <w:rsid w:val="00344A0E"/>
    <w:rsid w:val="0034681E"/>
    <w:rsid w:val="00350B5A"/>
    <w:rsid w:val="00350C9F"/>
    <w:rsid w:val="003531FE"/>
    <w:rsid w:val="003546A7"/>
    <w:rsid w:val="0035598A"/>
    <w:rsid w:val="00356202"/>
    <w:rsid w:val="00356D92"/>
    <w:rsid w:val="00362536"/>
    <w:rsid w:val="003629A1"/>
    <w:rsid w:val="00362F8A"/>
    <w:rsid w:val="00363B83"/>
    <w:rsid w:val="003651D3"/>
    <w:rsid w:val="0036656A"/>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4F18"/>
    <w:rsid w:val="003C76BA"/>
    <w:rsid w:val="003C7898"/>
    <w:rsid w:val="003D022E"/>
    <w:rsid w:val="003D2670"/>
    <w:rsid w:val="003D4F64"/>
    <w:rsid w:val="003D5231"/>
    <w:rsid w:val="003E31E2"/>
    <w:rsid w:val="003F00E4"/>
    <w:rsid w:val="003F1168"/>
    <w:rsid w:val="003F13E1"/>
    <w:rsid w:val="003F17F1"/>
    <w:rsid w:val="003F364C"/>
    <w:rsid w:val="003F486A"/>
    <w:rsid w:val="003F4CE2"/>
    <w:rsid w:val="004025CC"/>
    <w:rsid w:val="00405BC0"/>
    <w:rsid w:val="00405BDF"/>
    <w:rsid w:val="004061DA"/>
    <w:rsid w:val="004126C2"/>
    <w:rsid w:val="0041353A"/>
    <w:rsid w:val="00416AFB"/>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2DA5"/>
    <w:rsid w:val="00463460"/>
    <w:rsid w:val="00463F7B"/>
    <w:rsid w:val="00464404"/>
    <w:rsid w:val="00467732"/>
    <w:rsid w:val="00472733"/>
    <w:rsid w:val="00482DDE"/>
    <w:rsid w:val="00482E82"/>
    <w:rsid w:val="004916DE"/>
    <w:rsid w:val="00491BDA"/>
    <w:rsid w:val="0049246B"/>
    <w:rsid w:val="00496DE0"/>
    <w:rsid w:val="0049760A"/>
    <w:rsid w:val="004A1826"/>
    <w:rsid w:val="004A1B70"/>
    <w:rsid w:val="004A3390"/>
    <w:rsid w:val="004A44DD"/>
    <w:rsid w:val="004A4AE3"/>
    <w:rsid w:val="004B0AF7"/>
    <w:rsid w:val="004B5285"/>
    <w:rsid w:val="004B587E"/>
    <w:rsid w:val="004B59B1"/>
    <w:rsid w:val="004C0E84"/>
    <w:rsid w:val="004C2571"/>
    <w:rsid w:val="004C2ADD"/>
    <w:rsid w:val="004C3495"/>
    <w:rsid w:val="004C5E0B"/>
    <w:rsid w:val="004D0BDC"/>
    <w:rsid w:val="004D0C3D"/>
    <w:rsid w:val="004D1186"/>
    <w:rsid w:val="004D125B"/>
    <w:rsid w:val="004D6CA9"/>
    <w:rsid w:val="004D7AF7"/>
    <w:rsid w:val="004D7DBC"/>
    <w:rsid w:val="004E05C8"/>
    <w:rsid w:val="004E2521"/>
    <w:rsid w:val="004E39F2"/>
    <w:rsid w:val="004E5712"/>
    <w:rsid w:val="004F0B2A"/>
    <w:rsid w:val="004F168A"/>
    <w:rsid w:val="004F1A44"/>
    <w:rsid w:val="004F1C27"/>
    <w:rsid w:val="004F444C"/>
    <w:rsid w:val="004F4E1D"/>
    <w:rsid w:val="004F6CA0"/>
    <w:rsid w:val="004F76BD"/>
    <w:rsid w:val="00500732"/>
    <w:rsid w:val="00501DE7"/>
    <w:rsid w:val="00503406"/>
    <w:rsid w:val="005046F0"/>
    <w:rsid w:val="005050B7"/>
    <w:rsid w:val="0050568E"/>
    <w:rsid w:val="00511FE8"/>
    <w:rsid w:val="00513406"/>
    <w:rsid w:val="00514A89"/>
    <w:rsid w:val="00516DEF"/>
    <w:rsid w:val="00517515"/>
    <w:rsid w:val="00520737"/>
    <w:rsid w:val="0052274F"/>
    <w:rsid w:val="00524011"/>
    <w:rsid w:val="00525FDF"/>
    <w:rsid w:val="0052607F"/>
    <w:rsid w:val="00526328"/>
    <w:rsid w:val="00527C34"/>
    <w:rsid w:val="005309EA"/>
    <w:rsid w:val="00532B3E"/>
    <w:rsid w:val="00532E52"/>
    <w:rsid w:val="005331E9"/>
    <w:rsid w:val="00533614"/>
    <w:rsid w:val="00534E7D"/>
    <w:rsid w:val="005353B7"/>
    <w:rsid w:val="005362B9"/>
    <w:rsid w:val="00536B5F"/>
    <w:rsid w:val="0053728C"/>
    <w:rsid w:val="00541024"/>
    <w:rsid w:val="00541A03"/>
    <w:rsid w:val="00547B42"/>
    <w:rsid w:val="005511A7"/>
    <w:rsid w:val="00553092"/>
    <w:rsid w:val="00553350"/>
    <w:rsid w:val="00555536"/>
    <w:rsid w:val="0056176B"/>
    <w:rsid w:val="005625D2"/>
    <w:rsid w:val="00563092"/>
    <w:rsid w:val="0057229A"/>
    <w:rsid w:val="00573BBB"/>
    <w:rsid w:val="00573C21"/>
    <w:rsid w:val="005768DE"/>
    <w:rsid w:val="0057751A"/>
    <w:rsid w:val="00580B99"/>
    <w:rsid w:val="00582565"/>
    <w:rsid w:val="00585262"/>
    <w:rsid w:val="005903DA"/>
    <w:rsid w:val="00592CE6"/>
    <w:rsid w:val="005944D0"/>
    <w:rsid w:val="00596229"/>
    <w:rsid w:val="005A550B"/>
    <w:rsid w:val="005A64C5"/>
    <w:rsid w:val="005B26CF"/>
    <w:rsid w:val="005B26FF"/>
    <w:rsid w:val="005B47DA"/>
    <w:rsid w:val="005B4907"/>
    <w:rsid w:val="005B4FF2"/>
    <w:rsid w:val="005B75EB"/>
    <w:rsid w:val="005B7E96"/>
    <w:rsid w:val="005C0061"/>
    <w:rsid w:val="005C225A"/>
    <w:rsid w:val="005C32A6"/>
    <w:rsid w:val="005C4DEE"/>
    <w:rsid w:val="005C63E5"/>
    <w:rsid w:val="005C66EE"/>
    <w:rsid w:val="005D0CE6"/>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3DB5"/>
    <w:rsid w:val="005F6E26"/>
    <w:rsid w:val="005F7313"/>
    <w:rsid w:val="005F738F"/>
    <w:rsid w:val="006014BA"/>
    <w:rsid w:val="006047E8"/>
    <w:rsid w:val="00607351"/>
    <w:rsid w:val="006144C1"/>
    <w:rsid w:val="006153C2"/>
    <w:rsid w:val="0061551C"/>
    <w:rsid w:val="00621CB6"/>
    <w:rsid w:val="00622E76"/>
    <w:rsid w:val="00622EE4"/>
    <w:rsid w:val="00623013"/>
    <w:rsid w:val="0062352A"/>
    <w:rsid w:val="00632BCA"/>
    <w:rsid w:val="00633DB2"/>
    <w:rsid w:val="00634C4F"/>
    <w:rsid w:val="00641338"/>
    <w:rsid w:val="00641EB1"/>
    <w:rsid w:val="0064208D"/>
    <w:rsid w:val="00643E89"/>
    <w:rsid w:val="00651972"/>
    <w:rsid w:val="00651DBA"/>
    <w:rsid w:val="006533AE"/>
    <w:rsid w:val="00657424"/>
    <w:rsid w:val="00660A57"/>
    <w:rsid w:val="00660F4F"/>
    <w:rsid w:val="006637BE"/>
    <w:rsid w:val="00665969"/>
    <w:rsid w:val="00671B01"/>
    <w:rsid w:val="0067290F"/>
    <w:rsid w:val="0067353F"/>
    <w:rsid w:val="0067495C"/>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2B51"/>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1E0D"/>
    <w:rsid w:val="00732CDF"/>
    <w:rsid w:val="00732E4C"/>
    <w:rsid w:val="00736F1D"/>
    <w:rsid w:val="0073718B"/>
    <w:rsid w:val="00740893"/>
    <w:rsid w:val="0074141A"/>
    <w:rsid w:val="00741E9A"/>
    <w:rsid w:val="0074288F"/>
    <w:rsid w:val="00750DB9"/>
    <w:rsid w:val="00751B67"/>
    <w:rsid w:val="00751F0A"/>
    <w:rsid w:val="007542A8"/>
    <w:rsid w:val="007560ED"/>
    <w:rsid w:val="00757B39"/>
    <w:rsid w:val="00762553"/>
    <w:rsid w:val="00762B60"/>
    <w:rsid w:val="00764914"/>
    <w:rsid w:val="00772457"/>
    <w:rsid w:val="00775109"/>
    <w:rsid w:val="00775CFB"/>
    <w:rsid w:val="00783192"/>
    <w:rsid w:val="00783D33"/>
    <w:rsid w:val="00783FFC"/>
    <w:rsid w:val="00784137"/>
    <w:rsid w:val="007867AA"/>
    <w:rsid w:val="00786F56"/>
    <w:rsid w:val="0079171F"/>
    <w:rsid w:val="007973D8"/>
    <w:rsid w:val="007A0161"/>
    <w:rsid w:val="007A07E4"/>
    <w:rsid w:val="007A2B97"/>
    <w:rsid w:val="007A36A4"/>
    <w:rsid w:val="007A3BDF"/>
    <w:rsid w:val="007A4E52"/>
    <w:rsid w:val="007A6DE0"/>
    <w:rsid w:val="007A6FAE"/>
    <w:rsid w:val="007B26C5"/>
    <w:rsid w:val="007B4058"/>
    <w:rsid w:val="007B466D"/>
    <w:rsid w:val="007B4B18"/>
    <w:rsid w:val="007C1647"/>
    <w:rsid w:val="007C2322"/>
    <w:rsid w:val="007C5250"/>
    <w:rsid w:val="007C5634"/>
    <w:rsid w:val="007C5B31"/>
    <w:rsid w:val="007C780B"/>
    <w:rsid w:val="007D295D"/>
    <w:rsid w:val="007D73D6"/>
    <w:rsid w:val="007E00AD"/>
    <w:rsid w:val="007E3499"/>
    <w:rsid w:val="007E7DA7"/>
    <w:rsid w:val="007F1539"/>
    <w:rsid w:val="007F28E1"/>
    <w:rsid w:val="007F2FB5"/>
    <w:rsid w:val="007F48B7"/>
    <w:rsid w:val="00801668"/>
    <w:rsid w:val="00803899"/>
    <w:rsid w:val="0081066B"/>
    <w:rsid w:val="00810DC7"/>
    <w:rsid w:val="008168DC"/>
    <w:rsid w:val="00826C78"/>
    <w:rsid w:val="008305A7"/>
    <w:rsid w:val="008315A1"/>
    <w:rsid w:val="00832E8A"/>
    <w:rsid w:val="00832EBB"/>
    <w:rsid w:val="00832F53"/>
    <w:rsid w:val="00833D9D"/>
    <w:rsid w:val="00836D4F"/>
    <w:rsid w:val="00836FEA"/>
    <w:rsid w:val="00837B6A"/>
    <w:rsid w:val="00842397"/>
    <w:rsid w:val="00842E4D"/>
    <w:rsid w:val="00844184"/>
    <w:rsid w:val="00844A7E"/>
    <w:rsid w:val="00845B84"/>
    <w:rsid w:val="00846642"/>
    <w:rsid w:val="00846A87"/>
    <w:rsid w:val="00846B11"/>
    <w:rsid w:val="00850928"/>
    <w:rsid w:val="00854122"/>
    <w:rsid w:val="00854731"/>
    <w:rsid w:val="0085539A"/>
    <w:rsid w:val="00856869"/>
    <w:rsid w:val="00857617"/>
    <w:rsid w:val="00857BF0"/>
    <w:rsid w:val="0086136A"/>
    <w:rsid w:val="00861866"/>
    <w:rsid w:val="00862142"/>
    <w:rsid w:val="00864A8B"/>
    <w:rsid w:val="00866229"/>
    <w:rsid w:val="00866ED4"/>
    <w:rsid w:val="0087197C"/>
    <w:rsid w:val="00871C4E"/>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16D"/>
    <w:rsid w:val="008A4E1E"/>
    <w:rsid w:val="008B138E"/>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E250B"/>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280"/>
    <w:rsid w:val="00930CCA"/>
    <w:rsid w:val="009315E6"/>
    <w:rsid w:val="009320B3"/>
    <w:rsid w:val="00932D71"/>
    <w:rsid w:val="00933645"/>
    <w:rsid w:val="00935D34"/>
    <w:rsid w:val="00940054"/>
    <w:rsid w:val="00941055"/>
    <w:rsid w:val="00943BB2"/>
    <w:rsid w:val="00944C86"/>
    <w:rsid w:val="00944D63"/>
    <w:rsid w:val="00945CD6"/>
    <w:rsid w:val="0094607C"/>
    <w:rsid w:val="0094615E"/>
    <w:rsid w:val="00956BFC"/>
    <w:rsid w:val="00957AE3"/>
    <w:rsid w:val="00960433"/>
    <w:rsid w:val="00960814"/>
    <w:rsid w:val="00963B80"/>
    <w:rsid w:val="00963E54"/>
    <w:rsid w:val="00963FD4"/>
    <w:rsid w:val="00964134"/>
    <w:rsid w:val="009648CE"/>
    <w:rsid w:val="00964A9E"/>
    <w:rsid w:val="00965A47"/>
    <w:rsid w:val="00965C1B"/>
    <w:rsid w:val="00966DEB"/>
    <w:rsid w:val="00967D74"/>
    <w:rsid w:val="009705D6"/>
    <w:rsid w:val="00972270"/>
    <w:rsid w:val="00972BCA"/>
    <w:rsid w:val="00973370"/>
    <w:rsid w:val="00981B41"/>
    <w:rsid w:val="009842BB"/>
    <w:rsid w:val="00984CA2"/>
    <w:rsid w:val="009916BA"/>
    <w:rsid w:val="00992675"/>
    <w:rsid w:val="00992737"/>
    <w:rsid w:val="009932C2"/>
    <w:rsid w:val="00993993"/>
    <w:rsid w:val="00997630"/>
    <w:rsid w:val="009A18E0"/>
    <w:rsid w:val="009A2A8B"/>
    <w:rsid w:val="009A592C"/>
    <w:rsid w:val="009A71F2"/>
    <w:rsid w:val="009B13F5"/>
    <w:rsid w:val="009B1638"/>
    <w:rsid w:val="009B2B9A"/>
    <w:rsid w:val="009B300A"/>
    <w:rsid w:val="009B400A"/>
    <w:rsid w:val="009C20E2"/>
    <w:rsid w:val="009C56E3"/>
    <w:rsid w:val="009C5812"/>
    <w:rsid w:val="009C5943"/>
    <w:rsid w:val="009C6CE0"/>
    <w:rsid w:val="009D0CE0"/>
    <w:rsid w:val="009D113A"/>
    <w:rsid w:val="009D47D2"/>
    <w:rsid w:val="009D5EB6"/>
    <w:rsid w:val="009D75EA"/>
    <w:rsid w:val="009D7C70"/>
    <w:rsid w:val="009E008C"/>
    <w:rsid w:val="009E2188"/>
    <w:rsid w:val="009E24C2"/>
    <w:rsid w:val="009E3296"/>
    <w:rsid w:val="009E3D78"/>
    <w:rsid w:val="009E55B2"/>
    <w:rsid w:val="009E70D0"/>
    <w:rsid w:val="009E7EF3"/>
    <w:rsid w:val="009F03DD"/>
    <w:rsid w:val="009F2864"/>
    <w:rsid w:val="009F451F"/>
    <w:rsid w:val="00A00F7B"/>
    <w:rsid w:val="00A01717"/>
    <w:rsid w:val="00A01F42"/>
    <w:rsid w:val="00A03C7E"/>
    <w:rsid w:val="00A077C8"/>
    <w:rsid w:val="00A10E11"/>
    <w:rsid w:val="00A1125A"/>
    <w:rsid w:val="00A11B61"/>
    <w:rsid w:val="00A11C03"/>
    <w:rsid w:val="00A11FCA"/>
    <w:rsid w:val="00A129E8"/>
    <w:rsid w:val="00A13A3C"/>
    <w:rsid w:val="00A14887"/>
    <w:rsid w:val="00A149C5"/>
    <w:rsid w:val="00A15C5B"/>
    <w:rsid w:val="00A15D39"/>
    <w:rsid w:val="00A161F5"/>
    <w:rsid w:val="00A2029B"/>
    <w:rsid w:val="00A3298B"/>
    <w:rsid w:val="00A33A77"/>
    <w:rsid w:val="00A35B0D"/>
    <w:rsid w:val="00A35B20"/>
    <w:rsid w:val="00A35BBD"/>
    <w:rsid w:val="00A35E23"/>
    <w:rsid w:val="00A36B39"/>
    <w:rsid w:val="00A36C23"/>
    <w:rsid w:val="00A40EEA"/>
    <w:rsid w:val="00A4334D"/>
    <w:rsid w:val="00A44209"/>
    <w:rsid w:val="00A446B3"/>
    <w:rsid w:val="00A46DA0"/>
    <w:rsid w:val="00A5085A"/>
    <w:rsid w:val="00A50F03"/>
    <w:rsid w:val="00A525D3"/>
    <w:rsid w:val="00A56DC8"/>
    <w:rsid w:val="00A62E8B"/>
    <w:rsid w:val="00A6490A"/>
    <w:rsid w:val="00A6533B"/>
    <w:rsid w:val="00A6566B"/>
    <w:rsid w:val="00A65D60"/>
    <w:rsid w:val="00A66655"/>
    <w:rsid w:val="00A7020D"/>
    <w:rsid w:val="00A7221D"/>
    <w:rsid w:val="00A77BCC"/>
    <w:rsid w:val="00A77E45"/>
    <w:rsid w:val="00A803ED"/>
    <w:rsid w:val="00A81244"/>
    <w:rsid w:val="00A83020"/>
    <w:rsid w:val="00A84409"/>
    <w:rsid w:val="00A85889"/>
    <w:rsid w:val="00A86CAD"/>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3672"/>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31393"/>
    <w:rsid w:val="00B31C67"/>
    <w:rsid w:val="00B427BC"/>
    <w:rsid w:val="00B4365F"/>
    <w:rsid w:val="00B45C1A"/>
    <w:rsid w:val="00B473DC"/>
    <w:rsid w:val="00B5221D"/>
    <w:rsid w:val="00B6248E"/>
    <w:rsid w:val="00B63B5F"/>
    <w:rsid w:val="00B64FBE"/>
    <w:rsid w:val="00B66874"/>
    <w:rsid w:val="00B7071C"/>
    <w:rsid w:val="00B71BE5"/>
    <w:rsid w:val="00B73ACF"/>
    <w:rsid w:val="00B76AB9"/>
    <w:rsid w:val="00B80292"/>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61CC"/>
    <w:rsid w:val="00BB70F9"/>
    <w:rsid w:val="00BC1C13"/>
    <w:rsid w:val="00BC1D7B"/>
    <w:rsid w:val="00BC2A1E"/>
    <w:rsid w:val="00BC3B7B"/>
    <w:rsid w:val="00BC5746"/>
    <w:rsid w:val="00BC577E"/>
    <w:rsid w:val="00BC5D33"/>
    <w:rsid w:val="00BD212D"/>
    <w:rsid w:val="00BD3C08"/>
    <w:rsid w:val="00BD4CFB"/>
    <w:rsid w:val="00BD5E9F"/>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1FFE"/>
    <w:rsid w:val="00C0252F"/>
    <w:rsid w:val="00C02FB1"/>
    <w:rsid w:val="00C032B6"/>
    <w:rsid w:val="00C0567D"/>
    <w:rsid w:val="00C12B95"/>
    <w:rsid w:val="00C13477"/>
    <w:rsid w:val="00C13551"/>
    <w:rsid w:val="00C1366C"/>
    <w:rsid w:val="00C15603"/>
    <w:rsid w:val="00C16112"/>
    <w:rsid w:val="00C1674B"/>
    <w:rsid w:val="00C17679"/>
    <w:rsid w:val="00C17A24"/>
    <w:rsid w:val="00C22FF2"/>
    <w:rsid w:val="00C241CA"/>
    <w:rsid w:val="00C30C9D"/>
    <w:rsid w:val="00C30CA2"/>
    <w:rsid w:val="00C3201B"/>
    <w:rsid w:val="00C32128"/>
    <w:rsid w:val="00C32EA8"/>
    <w:rsid w:val="00C3314F"/>
    <w:rsid w:val="00C3395B"/>
    <w:rsid w:val="00C364F9"/>
    <w:rsid w:val="00C37D3F"/>
    <w:rsid w:val="00C43638"/>
    <w:rsid w:val="00C44FC6"/>
    <w:rsid w:val="00C47A07"/>
    <w:rsid w:val="00C531CA"/>
    <w:rsid w:val="00C53238"/>
    <w:rsid w:val="00C56EA9"/>
    <w:rsid w:val="00C57F8D"/>
    <w:rsid w:val="00C63845"/>
    <w:rsid w:val="00C65A13"/>
    <w:rsid w:val="00C65EC6"/>
    <w:rsid w:val="00C67D2B"/>
    <w:rsid w:val="00C72932"/>
    <w:rsid w:val="00C76CE5"/>
    <w:rsid w:val="00C777EE"/>
    <w:rsid w:val="00C82EA4"/>
    <w:rsid w:val="00C848FE"/>
    <w:rsid w:val="00C857D9"/>
    <w:rsid w:val="00C85B62"/>
    <w:rsid w:val="00C86D18"/>
    <w:rsid w:val="00C906DD"/>
    <w:rsid w:val="00C94CF0"/>
    <w:rsid w:val="00C9589E"/>
    <w:rsid w:val="00C9591E"/>
    <w:rsid w:val="00CA0C8E"/>
    <w:rsid w:val="00CA4A0E"/>
    <w:rsid w:val="00CA5E13"/>
    <w:rsid w:val="00CA6D9F"/>
    <w:rsid w:val="00CA76B5"/>
    <w:rsid w:val="00CA7D6F"/>
    <w:rsid w:val="00CB5798"/>
    <w:rsid w:val="00CC1F99"/>
    <w:rsid w:val="00CC2251"/>
    <w:rsid w:val="00CC3D15"/>
    <w:rsid w:val="00CC3EF6"/>
    <w:rsid w:val="00CC703B"/>
    <w:rsid w:val="00CC7AC4"/>
    <w:rsid w:val="00CD15B4"/>
    <w:rsid w:val="00CD2D38"/>
    <w:rsid w:val="00CD4CDB"/>
    <w:rsid w:val="00CD584F"/>
    <w:rsid w:val="00CD63B6"/>
    <w:rsid w:val="00CD7E54"/>
    <w:rsid w:val="00CE0468"/>
    <w:rsid w:val="00CE6EFF"/>
    <w:rsid w:val="00CE7301"/>
    <w:rsid w:val="00CE75D6"/>
    <w:rsid w:val="00CE772B"/>
    <w:rsid w:val="00CE7875"/>
    <w:rsid w:val="00CF305E"/>
    <w:rsid w:val="00CF4DE5"/>
    <w:rsid w:val="00CF5004"/>
    <w:rsid w:val="00D012A6"/>
    <w:rsid w:val="00D016B4"/>
    <w:rsid w:val="00D031A2"/>
    <w:rsid w:val="00D0336C"/>
    <w:rsid w:val="00D06D5F"/>
    <w:rsid w:val="00D07B17"/>
    <w:rsid w:val="00D10385"/>
    <w:rsid w:val="00D12D1D"/>
    <w:rsid w:val="00D12FAF"/>
    <w:rsid w:val="00D13056"/>
    <w:rsid w:val="00D1535E"/>
    <w:rsid w:val="00D156B5"/>
    <w:rsid w:val="00D16A9C"/>
    <w:rsid w:val="00D170DD"/>
    <w:rsid w:val="00D20BCA"/>
    <w:rsid w:val="00D21CE1"/>
    <w:rsid w:val="00D23515"/>
    <w:rsid w:val="00D25C72"/>
    <w:rsid w:val="00D273FB"/>
    <w:rsid w:val="00D33D76"/>
    <w:rsid w:val="00D343BF"/>
    <w:rsid w:val="00D35EA0"/>
    <w:rsid w:val="00D4134A"/>
    <w:rsid w:val="00D417E2"/>
    <w:rsid w:val="00D41D4F"/>
    <w:rsid w:val="00D42063"/>
    <w:rsid w:val="00D42A4B"/>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1D6A"/>
    <w:rsid w:val="00DB24F8"/>
    <w:rsid w:val="00DB2F38"/>
    <w:rsid w:val="00DB6A28"/>
    <w:rsid w:val="00DC1AB3"/>
    <w:rsid w:val="00DC21F8"/>
    <w:rsid w:val="00DC52DA"/>
    <w:rsid w:val="00DD0370"/>
    <w:rsid w:val="00DD5194"/>
    <w:rsid w:val="00DD6ECE"/>
    <w:rsid w:val="00DE169E"/>
    <w:rsid w:val="00DE25B3"/>
    <w:rsid w:val="00DE5115"/>
    <w:rsid w:val="00DE7D3F"/>
    <w:rsid w:val="00DF35DF"/>
    <w:rsid w:val="00DF3D81"/>
    <w:rsid w:val="00DF4812"/>
    <w:rsid w:val="00DF5A80"/>
    <w:rsid w:val="00E00860"/>
    <w:rsid w:val="00E05A0A"/>
    <w:rsid w:val="00E06145"/>
    <w:rsid w:val="00E06146"/>
    <w:rsid w:val="00E06440"/>
    <w:rsid w:val="00E108A6"/>
    <w:rsid w:val="00E1134D"/>
    <w:rsid w:val="00E138D3"/>
    <w:rsid w:val="00E15D86"/>
    <w:rsid w:val="00E201D9"/>
    <w:rsid w:val="00E23175"/>
    <w:rsid w:val="00E23AEF"/>
    <w:rsid w:val="00E302E3"/>
    <w:rsid w:val="00E313E1"/>
    <w:rsid w:val="00E338D9"/>
    <w:rsid w:val="00E34628"/>
    <w:rsid w:val="00E35A58"/>
    <w:rsid w:val="00E4165E"/>
    <w:rsid w:val="00E41D46"/>
    <w:rsid w:val="00E431ED"/>
    <w:rsid w:val="00E432FE"/>
    <w:rsid w:val="00E44C14"/>
    <w:rsid w:val="00E46F1D"/>
    <w:rsid w:val="00E528F3"/>
    <w:rsid w:val="00E53549"/>
    <w:rsid w:val="00E54FC8"/>
    <w:rsid w:val="00E56359"/>
    <w:rsid w:val="00E5677F"/>
    <w:rsid w:val="00E56AD0"/>
    <w:rsid w:val="00E579D3"/>
    <w:rsid w:val="00E63672"/>
    <w:rsid w:val="00E63B4A"/>
    <w:rsid w:val="00E67456"/>
    <w:rsid w:val="00E7089D"/>
    <w:rsid w:val="00E71DBE"/>
    <w:rsid w:val="00E7214D"/>
    <w:rsid w:val="00E72E9A"/>
    <w:rsid w:val="00E800CD"/>
    <w:rsid w:val="00E827A2"/>
    <w:rsid w:val="00E832E3"/>
    <w:rsid w:val="00E837ED"/>
    <w:rsid w:val="00E83D9C"/>
    <w:rsid w:val="00E86B43"/>
    <w:rsid w:val="00E86DB9"/>
    <w:rsid w:val="00E90AF0"/>
    <w:rsid w:val="00E90E7A"/>
    <w:rsid w:val="00E9136C"/>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6E42"/>
    <w:rsid w:val="00EB7187"/>
    <w:rsid w:val="00EC236E"/>
    <w:rsid w:val="00EC329F"/>
    <w:rsid w:val="00EC3893"/>
    <w:rsid w:val="00EC417B"/>
    <w:rsid w:val="00EC4B70"/>
    <w:rsid w:val="00EC4C88"/>
    <w:rsid w:val="00EC4DA0"/>
    <w:rsid w:val="00EC548F"/>
    <w:rsid w:val="00EC58F6"/>
    <w:rsid w:val="00ED0816"/>
    <w:rsid w:val="00ED2E47"/>
    <w:rsid w:val="00ED4091"/>
    <w:rsid w:val="00ED5A8D"/>
    <w:rsid w:val="00EE299E"/>
    <w:rsid w:val="00EE54B4"/>
    <w:rsid w:val="00EF2ACC"/>
    <w:rsid w:val="00EF4549"/>
    <w:rsid w:val="00EF6966"/>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0555"/>
    <w:rsid w:val="00F419DE"/>
    <w:rsid w:val="00F51524"/>
    <w:rsid w:val="00F55527"/>
    <w:rsid w:val="00F57314"/>
    <w:rsid w:val="00F61929"/>
    <w:rsid w:val="00F63402"/>
    <w:rsid w:val="00F638C7"/>
    <w:rsid w:val="00F65942"/>
    <w:rsid w:val="00F659C1"/>
    <w:rsid w:val="00F661B8"/>
    <w:rsid w:val="00F71A76"/>
    <w:rsid w:val="00F73374"/>
    <w:rsid w:val="00F73644"/>
    <w:rsid w:val="00F73B7E"/>
    <w:rsid w:val="00F76BA7"/>
    <w:rsid w:val="00F76DD2"/>
    <w:rsid w:val="00F80DEC"/>
    <w:rsid w:val="00F81EB8"/>
    <w:rsid w:val="00F85F9D"/>
    <w:rsid w:val="00F86B04"/>
    <w:rsid w:val="00F91765"/>
    <w:rsid w:val="00F92574"/>
    <w:rsid w:val="00F93417"/>
    <w:rsid w:val="00F94DAF"/>
    <w:rsid w:val="00F975E8"/>
    <w:rsid w:val="00F97C94"/>
    <w:rsid w:val="00F97F45"/>
    <w:rsid w:val="00FA05FE"/>
    <w:rsid w:val="00FA314C"/>
    <w:rsid w:val="00FA479A"/>
    <w:rsid w:val="00FA5E69"/>
    <w:rsid w:val="00FA73FA"/>
    <w:rsid w:val="00FB1670"/>
    <w:rsid w:val="00FB22D7"/>
    <w:rsid w:val="00FB397A"/>
    <w:rsid w:val="00FC04C5"/>
    <w:rsid w:val="00FC078B"/>
    <w:rsid w:val="00FC2C47"/>
    <w:rsid w:val="00FC3E7C"/>
    <w:rsid w:val="00FC5EF5"/>
    <w:rsid w:val="00FC6E73"/>
    <w:rsid w:val="00FC7EC9"/>
    <w:rsid w:val="00FD10F8"/>
    <w:rsid w:val="00FD1B70"/>
    <w:rsid w:val="00FD2CD2"/>
    <w:rsid w:val="00FD3B71"/>
    <w:rsid w:val="00FD6E3E"/>
    <w:rsid w:val="00FD6F1A"/>
    <w:rsid w:val="00FD7600"/>
    <w:rsid w:val="00FE487C"/>
    <w:rsid w:val="00FE54A0"/>
    <w:rsid w:val="00FF3048"/>
    <w:rsid w:val="14DB8950"/>
    <w:rsid w:val="15055B57"/>
    <w:rsid w:val="6110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49C4EDC9"/>
  <w15:chartTrackingRefBased/>
  <w15:docId w15:val="{8C396045-B6BA-4874-94AE-2480AD1C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E7D"/>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customStyle="1" w:styleId="Heading2Char">
    <w:name w:val="Heading 2 Char"/>
    <w:link w:val="Heading2"/>
    <w:rsid w:val="008C32B7"/>
    <w:rPr>
      <w:rFonts w:ascii="Cambria" w:hAnsi="Cambria"/>
      <w:b/>
      <w:bCs/>
      <w:i/>
      <w:iCs/>
      <w:sz w:val="28"/>
      <w:szCs w:val="28"/>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paragraph" w:styleId="Header">
    <w:name w:val="header"/>
    <w:basedOn w:val="Normal"/>
    <w:link w:val="HeaderChar"/>
    <w:rsid w:val="00292B70"/>
    <w:pPr>
      <w:tabs>
        <w:tab w:val="center" w:pos="4320"/>
        <w:tab w:val="right" w:pos="8640"/>
      </w:tabs>
    </w:pPr>
  </w:style>
  <w:style w:type="character" w:customStyle="1" w:styleId="HeaderChar">
    <w:name w:val="Header Char"/>
    <w:link w:val="Header"/>
    <w:uiPriority w:val="99"/>
    <w:rsid w:val="00A35B0D"/>
    <w:rPr>
      <w:sz w:val="24"/>
      <w:szCs w:val="24"/>
    </w:rPr>
  </w:style>
  <w:style w:type="paragraph" w:styleId="Footer">
    <w:name w:val="footer"/>
    <w:basedOn w:val="Normal"/>
    <w:link w:val="FooterChar"/>
    <w:uiPriority w:val="99"/>
    <w:rsid w:val="00292B70"/>
    <w:pPr>
      <w:tabs>
        <w:tab w:val="center" w:pos="4320"/>
        <w:tab w:val="right" w:pos="8640"/>
      </w:tabs>
    </w:pPr>
  </w:style>
  <w:style w:type="character" w:customStyle="1" w:styleId="FooterChar">
    <w:name w:val="Footer Char"/>
    <w:link w:val="Footer"/>
    <w:uiPriority w:val="99"/>
    <w:rsid w:val="002C4F75"/>
    <w:rPr>
      <w:sz w:val="24"/>
      <w:szCs w:val="24"/>
    </w:r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paragraph" w:styleId="NoSpacing">
    <w:name w:val="No Spacing"/>
    <w:uiPriority w:val="1"/>
    <w:qFormat/>
    <w:rsid w:val="00A35B0D"/>
    <w:pPr>
      <w:widowControl w:val="0"/>
    </w:pPr>
    <w:rPr>
      <w:rFonts w:ascii="Courier New" w:hAnsi="Courier New"/>
      <w:snapToGrid w:val="0"/>
      <w:sz w:val="24"/>
    </w:rPr>
  </w:style>
  <w:style w:type="paragraph" w:styleId="ListParagraph">
    <w:name w:val="List Paragraph"/>
    <w:basedOn w:val="Normal"/>
    <w:link w:val="ListParagraphChar"/>
    <w:uiPriority w:val="34"/>
    <w:qFormat/>
    <w:rsid w:val="00F61929"/>
    <w:pPr>
      <w:ind w:left="720"/>
    </w:pPr>
  </w:style>
  <w:style w:type="character" w:customStyle="1" w:styleId="ListParagraphChar">
    <w:name w:val="List Paragraph Char"/>
    <w:link w:val="ListParagraph"/>
    <w:uiPriority w:val="34"/>
    <w:locked/>
    <w:rsid w:val="00A56DC8"/>
    <w:rPr>
      <w:sz w:val="24"/>
      <w:szCs w:val="24"/>
    </w:r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 w:type="character" w:customStyle="1" w:styleId="UnresolvedMention2">
    <w:name w:val="Unresolved Mention2"/>
    <w:basedOn w:val="DefaultParagraphFont"/>
    <w:uiPriority w:val="99"/>
    <w:unhideWhenUsed/>
    <w:rsid w:val="00D21CE1"/>
    <w:rPr>
      <w:color w:val="605E5C"/>
      <w:shd w:val="clear" w:color="auto" w:fill="E1DFDD"/>
    </w:rPr>
  </w:style>
  <w:style w:type="character" w:customStyle="1" w:styleId="Mention1">
    <w:name w:val="Mention1"/>
    <w:basedOn w:val="DefaultParagraphFont"/>
    <w:uiPriority w:val="99"/>
    <w:unhideWhenUsed/>
    <w:rsid w:val="00C3314F"/>
    <w:rPr>
      <w:color w:val="2B579A"/>
      <w:shd w:val="clear" w:color="auto" w:fill="E1DFDD"/>
    </w:rPr>
  </w:style>
  <w:style w:type="character" w:customStyle="1" w:styleId="UnresolvedMention3">
    <w:name w:val="Unresolved Mention3"/>
    <w:basedOn w:val="DefaultParagraphFont"/>
    <w:uiPriority w:val="99"/>
    <w:unhideWhenUsed/>
    <w:rsid w:val="003F1168"/>
    <w:rPr>
      <w:color w:val="605E5C"/>
      <w:shd w:val="clear" w:color="auto" w:fill="E1DFDD"/>
    </w:rPr>
  </w:style>
  <w:style w:type="character" w:customStyle="1" w:styleId="Mention2">
    <w:name w:val="Mention2"/>
    <w:basedOn w:val="DefaultParagraphFont"/>
    <w:uiPriority w:val="99"/>
    <w:unhideWhenUsed/>
    <w:rsid w:val="003F11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38297">
      <w:bodyDiv w:val="1"/>
      <w:marLeft w:val="0"/>
      <w:marRight w:val="0"/>
      <w:marTop w:val="0"/>
      <w:marBottom w:val="0"/>
      <w:divBdr>
        <w:top w:val="none" w:sz="0" w:space="0" w:color="auto"/>
        <w:left w:val="none" w:sz="0" w:space="0" w:color="auto"/>
        <w:bottom w:val="none" w:sz="0" w:space="0" w:color="auto"/>
        <w:right w:val="none" w:sz="0" w:space="0" w:color="auto"/>
      </w:divBdr>
    </w:div>
    <w:div w:id="93985467">
      <w:bodyDiv w:val="1"/>
      <w:marLeft w:val="0"/>
      <w:marRight w:val="0"/>
      <w:marTop w:val="0"/>
      <w:marBottom w:val="0"/>
      <w:divBdr>
        <w:top w:val="none" w:sz="0" w:space="0" w:color="auto"/>
        <w:left w:val="none" w:sz="0" w:space="0" w:color="auto"/>
        <w:bottom w:val="none" w:sz="0" w:space="0" w:color="auto"/>
        <w:right w:val="none" w:sz="0" w:space="0" w:color="auto"/>
      </w:divBdr>
      <w:divsChild>
        <w:div w:id="1442914480">
          <w:marLeft w:val="0"/>
          <w:marRight w:val="0"/>
          <w:marTop w:val="0"/>
          <w:marBottom w:val="0"/>
          <w:divBdr>
            <w:top w:val="none" w:sz="0" w:space="0" w:color="auto"/>
            <w:left w:val="none" w:sz="0" w:space="0" w:color="auto"/>
            <w:bottom w:val="none" w:sz="0" w:space="0" w:color="auto"/>
            <w:right w:val="none" w:sz="0" w:space="0" w:color="auto"/>
          </w:divBdr>
        </w:div>
        <w:div w:id="344983168">
          <w:marLeft w:val="0"/>
          <w:marRight w:val="0"/>
          <w:marTop w:val="0"/>
          <w:marBottom w:val="0"/>
          <w:divBdr>
            <w:top w:val="none" w:sz="0" w:space="0" w:color="auto"/>
            <w:left w:val="none" w:sz="0" w:space="0" w:color="auto"/>
            <w:bottom w:val="none" w:sz="0" w:space="0" w:color="auto"/>
            <w:right w:val="none" w:sz="0" w:space="0" w:color="auto"/>
          </w:divBdr>
        </w:div>
        <w:div w:id="682244448">
          <w:marLeft w:val="0"/>
          <w:marRight w:val="0"/>
          <w:marTop w:val="0"/>
          <w:marBottom w:val="0"/>
          <w:divBdr>
            <w:top w:val="none" w:sz="0" w:space="0" w:color="auto"/>
            <w:left w:val="none" w:sz="0" w:space="0" w:color="auto"/>
            <w:bottom w:val="none" w:sz="0" w:space="0" w:color="auto"/>
            <w:right w:val="none" w:sz="0" w:space="0" w:color="auto"/>
          </w:divBdr>
        </w:div>
        <w:div w:id="1066338165">
          <w:marLeft w:val="0"/>
          <w:marRight w:val="0"/>
          <w:marTop w:val="0"/>
          <w:marBottom w:val="0"/>
          <w:divBdr>
            <w:top w:val="none" w:sz="0" w:space="0" w:color="auto"/>
            <w:left w:val="none" w:sz="0" w:space="0" w:color="auto"/>
            <w:bottom w:val="none" w:sz="0" w:space="0" w:color="auto"/>
            <w:right w:val="none" w:sz="0" w:space="0" w:color="auto"/>
          </w:divBdr>
        </w:div>
        <w:div w:id="464859814">
          <w:marLeft w:val="0"/>
          <w:marRight w:val="0"/>
          <w:marTop w:val="0"/>
          <w:marBottom w:val="0"/>
          <w:divBdr>
            <w:top w:val="none" w:sz="0" w:space="0" w:color="auto"/>
            <w:left w:val="none" w:sz="0" w:space="0" w:color="auto"/>
            <w:bottom w:val="none" w:sz="0" w:space="0" w:color="auto"/>
            <w:right w:val="none" w:sz="0" w:space="0" w:color="auto"/>
          </w:divBdr>
        </w:div>
        <w:div w:id="274487289">
          <w:marLeft w:val="0"/>
          <w:marRight w:val="0"/>
          <w:marTop w:val="0"/>
          <w:marBottom w:val="0"/>
          <w:divBdr>
            <w:top w:val="none" w:sz="0" w:space="0" w:color="auto"/>
            <w:left w:val="none" w:sz="0" w:space="0" w:color="auto"/>
            <w:bottom w:val="none" w:sz="0" w:space="0" w:color="auto"/>
            <w:right w:val="none" w:sz="0" w:space="0" w:color="auto"/>
          </w:divBdr>
        </w:div>
        <w:div w:id="1124037747">
          <w:marLeft w:val="0"/>
          <w:marRight w:val="0"/>
          <w:marTop w:val="0"/>
          <w:marBottom w:val="0"/>
          <w:divBdr>
            <w:top w:val="none" w:sz="0" w:space="0" w:color="auto"/>
            <w:left w:val="none" w:sz="0" w:space="0" w:color="auto"/>
            <w:bottom w:val="none" w:sz="0" w:space="0" w:color="auto"/>
            <w:right w:val="none" w:sz="0" w:space="0" w:color="auto"/>
          </w:divBdr>
        </w:div>
        <w:div w:id="1015963064">
          <w:marLeft w:val="0"/>
          <w:marRight w:val="0"/>
          <w:marTop w:val="0"/>
          <w:marBottom w:val="0"/>
          <w:divBdr>
            <w:top w:val="none" w:sz="0" w:space="0" w:color="auto"/>
            <w:left w:val="none" w:sz="0" w:space="0" w:color="auto"/>
            <w:bottom w:val="none" w:sz="0" w:space="0" w:color="auto"/>
            <w:right w:val="none" w:sz="0" w:space="0" w:color="auto"/>
          </w:divBdr>
        </w:div>
        <w:div w:id="1602955021">
          <w:marLeft w:val="0"/>
          <w:marRight w:val="0"/>
          <w:marTop w:val="0"/>
          <w:marBottom w:val="0"/>
          <w:divBdr>
            <w:top w:val="none" w:sz="0" w:space="0" w:color="auto"/>
            <w:left w:val="none" w:sz="0" w:space="0" w:color="auto"/>
            <w:bottom w:val="none" w:sz="0" w:space="0" w:color="auto"/>
            <w:right w:val="none" w:sz="0" w:space="0" w:color="auto"/>
          </w:divBdr>
        </w:div>
        <w:div w:id="1350791149">
          <w:marLeft w:val="0"/>
          <w:marRight w:val="0"/>
          <w:marTop w:val="0"/>
          <w:marBottom w:val="0"/>
          <w:divBdr>
            <w:top w:val="none" w:sz="0" w:space="0" w:color="auto"/>
            <w:left w:val="none" w:sz="0" w:space="0" w:color="auto"/>
            <w:bottom w:val="none" w:sz="0" w:space="0" w:color="auto"/>
            <w:right w:val="none" w:sz="0" w:space="0" w:color="auto"/>
          </w:divBdr>
        </w:div>
      </w:divsChild>
    </w:div>
    <w:div w:id="837967019">
      <w:bodyDiv w:val="1"/>
      <w:marLeft w:val="0"/>
      <w:marRight w:val="0"/>
      <w:marTop w:val="0"/>
      <w:marBottom w:val="0"/>
      <w:divBdr>
        <w:top w:val="none" w:sz="0" w:space="0" w:color="auto"/>
        <w:left w:val="none" w:sz="0" w:space="0" w:color="auto"/>
        <w:bottom w:val="none" w:sz="0" w:space="0" w:color="auto"/>
        <w:right w:val="none" w:sz="0" w:space="0" w:color="auto"/>
      </w:divBdr>
    </w:div>
    <w:div w:id="864246701">
      <w:bodyDiv w:val="1"/>
      <w:marLeft w:val="0"/>
      <w:marRight w:val="0"/>
      <w:marTop w:val="0"/>
      <w:marBottom w:val="0"/>
      <w:divBdr>
        <w:top w:val="none" w:sz="0" w:space="0" w:color="auto"/>
        <w:left w:val="none" w:sz="0" w:space="0" w:color="auto"/>
        <w:bottom w:val="none" w:sz="0" w:space="0" w:color="auto"/>
        <w:right w:val="none" w:sz="0" w:space="0" w:color="auto"/>
      </w:divBdr>
    </w:div>
    <w:div w:id="1292205030">
      <w:bodyDiv w:val="1"/>
      <w:marLeft w:val="0"/>
      <w:marRight w:val="0"/>
      <w:marTop w:val="0"/>
      <w:marBottom w:val="0"/>
      <w:divBdr>
        <w:top w:val="none" w:sz="0" w:space="0" w:color="auto"/>
        <w:left w:val="none" w:sz="0" w:space="0" w:color="auto"/>
        <w:bottom w:val="none" w:sz="0" w:space="0" w:color="auto"/>
        <w:right w:val="none" w:sz="0" w:space="0" w:color="auto"/>
      </w:divBdr>
    </w:div>
    <w:div w:id="1308129473">
      <w:bodyDiv w:val="1"/>
      <w:marLeft w:val="0"/>
      <w:marRight w:val="0"/>
      <w:marTop w:val="0"/>
      <w:marBottom w:val="0"/>
      <w:divBdr>
        <w:top w:val="none" w:sz="0" w:space="0" w:color="auto"/>
        <w:left w:val="none" w:sz="0" w:space="0" w:color="auto"/>
        <w:bottom w:val="none" w:sz="0" w:space="0" w:color="auto"/>
        <w:right w:val="none" w:sz="0" w:space="0" w:color="auto"/>
      </w:divBdr>
    </w:div>
    <w:div w:id="1575119460">
      <w:bodyDiv w:val="1"/>
      <w:marLeft w:val="0"/>
      <w:marRight w:val="0"/>
      <w:marTop w:val="0"/>
      <w:marBottom w:val="0"/>
      <w:divBdr>
        <w:top w:val="none" w:sz="0" w:space="0" w:color="auto"/>
        <w:left w:val="none" w:sz="0" w:space="0" w:color="auto"/>
        <w:bottom w:val="none" w:sz="0" w:space="0" w:color="auto"/>
        <w:right w:val="none" w:sz="0" w:space="0" w:color="auto"/>
      </w:divBdr>
    </w:div>
    <w:div w:id="1708217966">
      <w:bodyDiv w:val="1"/>
      <w:marLeft w:val="0"/>
      <w:marRight w:val="0"/>
      <w:marTop w:val="0"/>
      <w:marBottom w:val="0"/>
      <w:divBdr>
        <w:top w:val="none" w:sz="0" w:space="0" w:color="auto"/>
        <w:left w:val="none" w:sz="0" w:space="0" w:color="auto"/>
        <w:bottom w:val="none" w:sz="0" w:space="0" w:color="auto"/>
        <w:right w:val="none" w:sz="0" w:space="0" w:color="auto"/>
      </w:divBdr>
    </w:div>
    <w:div w:id="1743212798">
      <w:bodyDiv w:val="1"/>
      <w:marLeft w:val="0"/>
      <w:marRight w:val="0"/>
      <w:marTop w:val="0"/>
      <w:marBottom w:val="0"/>
      <w:divBdr>
        <w:top w:val="none" w:sz="0" w:space="0" w:color="auto"/>
        <w:left w:val="none" w:sz="0" w:space="0" w:color="auto"/>
        <w:bottom w:val="none" w:sz="0" w:space="0" w:color="auto"/>
        <w:right w:val="none" w:sz="0" w:space="0" w:color="auto"/>
      </w:divBdr>
    </w:div>
    <w:div w:id="1840004368">
      <w:bodyDiv w:val="1"/>
      <w:marLeft w:val="0"/>
      <w:marRight w:val="0"/>
      <w:marTop w:val="0"/>
      <w:marBottom w:val="0"/>
      <w:divBdr>
        <w:top w:val="none" w:sz="0" w:space="0" w:color="auto"/>
        <w:left w:val="none" w:sz="0" w:space="0" w:color="auto"/>
        <w:bottom w:val="none" w:sz="0" w:space="0" w:color="auto"/>
        <w:right w:val="none" w:sz="0" w:space="0" w:color="auto"/>
      </w:divBdr>
    </w:div>
    <w:div w:id="1869829636">
      <w:bodyDiv w:val="1"/>
      <w:marLeft w:val="0"/>
      <w:marRight w:val="0"/>
      <w:marTop w:val="0"/>
      <w:marBottom w:val="0"/>
      <w:divBdr>
        <w:top w:val="none" w:sz="0" w:space="0" w:color="auto"/>
        <w:left w:val="none" w:sz="0" w:space="0" w:color="auto"/>
        <w:bottom w:val="none" w:sz="0" w:space="0" w:color="auto"/>
        <w:right w:val="none" w:sz="0" w:space="0" w:color="auto"/>
      </w:divBdr>
    </w:div>
    <w:div w:id="1912962509">
      <w:bodyDiv w:val="1"/>
      <w:marLeft w:val="0"/>
      <w:marRight w:val="0"/>
      <w:marTop w:val="0"/>
      <w:marBottom w:val="0"/>
      <w:divBdr>
        <w:top w:val="none" w:sz="0" w:space="0" w:color="auto"/>
        <w:left w:val="none" w:sz="0" w:space="0" w:color="auto"/>
        <w:bottom w:val="none" w:sz="0" w:space="0" w:color="auto"/>
        <w:right w:val="none" w:sz="0" w:space="0" w:color="auto"/>
      </w:divBdr>
    </w:div>
    <w:div w:id="1945192355">
      <w:bodyDiv w:val="1"/>
      <w:marLeft w:val="0"/>
      <w:marRight w:val="0"/>
      <w:marTop w:val="0"/>
      <w:marBottom w:val="0"/>
      <w:divBdr>
        <w:top w:val="none" w:sz="0" w:space="0" w:color="auto"/>
        <w:left w:val="none" w:sz="0" w:space="0" w:color="auto"/>
        <w:bottom w:val="none" w:sz="0" w:space="0" w:color="auto"/>
        <w:right w:val="none" w:sz="0" w:space="0" w:color="auto"/>
      </w:divBdr>
    </w:div>
    <w:div w:id="1994943751">
      <w:bodyDiv w:val="1"/>
      <w:marLeft w:val="0"/>
      <w:marRight w:val="0"/>
      <w:marTop w:val="0"/>
      <w:marBottom w:val="0"/>
      <w:divBdr>
        <w:top w:val="none" w:sz="0" w:space="0" w:color="auto"/>
        <w:left w:val="none" w:sz="0" w:space="0" w:color="auto"/>
        <w:bottom w:val="none" w:sz="0" w:space="0" w:color="auto"/>
        <w:right w:val="none" w:sz="0" w:space="0" w:color="auto"/>
      </w:divBdr>
    </w:div>
    <w:div w:id="213813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control" Target="activeX/activeX83.xml"/><Relationship Id="rId21" Type="http://schemas.openxmlformats.org/officeDocument/2006/relationships/control" Target="activeX/activeX9.xml"/><Relationship Id="rId42" Type="http://schemas.openxmlformats.org/officeDocument/2006/relationships/control" Target="activeX/activeX20.xml"/><Relationship Id="rId63" Type="http://schemas.openxmlformats.org/officeDocument/2006/relationships/control" Target="activeX/activeX39.xml"/><Relationship Id="rId84" Type="http://schemas.openxmlformats.org/officeDocument/2006/relationships/image" Target="media/image9.wmf"/><Relationship Id="rId138" Type="http://schemas.openxmlformats.org/officeDocument/2006/relationships/control" Target="activeX/activeX104.xml"/><Relationship Id="rId107" Type="http://schemas.openxmlformats.org/officeDocument/2006/relationships/image" Target="media/image13.wmf"/><Relationship Id="rId11" Type="http://schemas.openxmlformats.org/officeDocument/2006/relationships/image" Target="media/image1.wmf"/><Relationship Id="rId32" Type="http://schemas.openxmlformats.org/officeDocument/2006/relationships/control" Target="activeX/activeX14.xml"/><Relationship Id="rId37" Type="http://schemas.openxmlformats.org/officeDocument/2006/relationships/image" Target="media/image4.wmf"/><Relationship Id="rId53" Type="http://schemas.openxmlformats.org/officeDocument/2006/relationships/control" Target="activeX/activeX29.xml"/><Relationship Id="rId58" Type="http://schemas.openxmlformats.org/officeDocument/2006/relationships/control" Target="activeX/activeX34.xml"/><Relationship Id="rId74" Type="http://schemas.openxmlformats.org/officeDocument/2006/relationships/control" Target="activeX/activeX48.xml"/><Relationship Id="rId79" Type="http://schemas.openxmlformats.org/officeDocument/2006/relationships/control" Target="activeX/activeX53.xml"/><Relationship Id="rId102" Type="http://schemas.openxmlformats.org/officeDocument/2006/relationships/control" Target="activeX/activeX74.xml"/><Relationship Id="rId123" Type="http://schemas.openxmlformats.org/officeDocument/2006/relationships/control" Target="activeX/activeX89.xml"/><Relationship Id="rId128" Type="http://schemas.openxmlformats.org/officeDocument/2006/relationships/control" Target="activeX/activeX94.xml"/><Relationship Id="rId5" Type="http://schemas.openxmlformats.org/officeDocument/2006/relationships/numbering" Target="numbering.xml"/><Relationship Id="rId90" Type="http://schemas.openxmlformats.org/officeDocument/2006/relationships/control" Target="activeX/activeX62.xml"/><Relationship Id="rId95" Type="http://schemas.openxmlformats.org/officeDocument/2006/relationships/control" Target="activeX/activeX67.xml"/><Relationship Id="rId22" Type="http://schemas.openxmlformats.org/officeDocument/2006/relationships/control" Target="activeX/activeX10.xml"/><Relationship Id="rId27" Type="http://schemas.openxmlformats.org/officeDocument/2006/relationships/header" Target="header3.xml"/><Relationship Id="rId43" Type="http://schemas.openxmlformats.org/officeDocument/2006/relationships/image" Target="media/image7.wmf"/><Relationship Id="rId48" Type="http://schemas.openxmlformats.org/officeDocument/2006/relationships/control" Target="activeX/activeX24.xml"/><Relationship Id="rId64" Type="http://schemas.openxmlformats.org/officeDocument/2006/relationships/control" Target="activeX/activeX40.xml"/><Relationship Id="rId69" Type="http://schemas.openxmlformats.org/officeDocument/2006/relationships/control" Target="activeX/activeX45.xml"/><Relationship Id="rId113" Type="http://schemas.openxmlformats.org/officeDocument/2006/relationships/image" Target="media/image16.wmf"/><Relationship Id="rId118" Type="http://schemas.openxmlformats.org/officeDocument/2006/relationships/control" Target="activeX/activeX84.xml"/><Relationship Id="rId134" Type="http://schemas.openxmlformats.org/officeDocument/2006/relationships/control" Target="activeX/activeX100.xml"/><Relationship Id="rId139" Type="http://schemas.openxmlformats.org/officeDocument/2006/relationships/fontTable" Target="fontTable.xml"/><Relationship Id="rId80" Type="http://schemas.openxmlformats.org/officeDocument/2006/relationships/control" Target="activeX/activeX54.xml"/><Relationship Id="rId85" Type="http://schemas.openxmlformats.org/officeDocument/2006/relationships/control" Target="activeX/activeX58.xml"/><Relationship Id="rId12" Type="http://schemas.openxmlformats.org/officeDocument/2006/relationships/control" Target="activeX/activeX1.xml"/><Relationship Id="rId17" Type="http://schemas.openxmlformats.org/officeDocument/2006/relationships/control" Target="activeX/activeX6.xml"/><Relationship Id="rId33" Type="http://schemas.openxmlformats.org/officeDocument/2006/relationships/control" Target="activeX/activeX15.xml"/><Relationship Id="rId38" Type="http://schemas.openxmlformats.org/officeDocument/2006/relationships/control" Target="activeX/activeX18.xml"/><Relationship Id="rId59" Type="http://schemas.openxmlformats.org/officeDocument/2006/relationships/control" Target="activeX/activeX35.xml"/><Relationship Id="rId103" Type="http://schemas.openxmlformats.org/officeDocument/2006/relationships/image" Target="media/image11.wmf"/><Relationship Id="rId108" Type="http://schemas.openxmlformats.org/officeDocument/2006/relationships/control" Target="activeX/activeX77.xml"/><Relationship Id="rId124" Type="http://schemas.openxmlformats.org/officeDocument/2006/relationships/control" Target="activeX/activeX90.xml"/><Relationship Id="rId129" Type="http://schemas.openxmlformats.org/officeDocument/2006/relationships/control" Target="activeX/activeX95.xml"/><Relationship Id="rId54" Type="http://schemas.openxmlformats.org/officeDocument/2006/relationships/control" Target="activeX/activeX30.xml"/><Relationship Id="rId70" Type="http://schemas.openxmlformats.org/officeDocument/2006/relationships/control" Target="activeX/activeX46.xml"/><Relationship Id="rId75" Type="http://schemas.openxmlformats.org/officeDocument/2006/relationships/control" Target="activeX/activeX49.xml"/><Relationship Id="rId91" Type="http://schemas.openxmlformats.org/officeDocument/2006/relationships/control" Target="activeX/activeX63.xml"/><Relationship Id="rId96" Type="http://schemas.openxmlformats.org/officeDocument/2006/relationships/control" Target="activeX/activeX68.xml"/><Relationship Id="rId14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1.xml"/><Relationship Id="rId28" Type="http://schemas.openxmlformats.org/officeDocument/2006/relationships/footer" Target="footer3.xml"/><Relationship Id="rId49" Type="http://schemas.openxmlformats.org/officeDocument/2006/relationships/control" Target="activeX/activeX25.xml"/><Relationship Id="rId114" Type="http://schemas.openxmlformats.org/officeDocument/2006/relationships/control" Target="activeX/activeX80.xml"/><Relationship Id="rId119" Type="http://schemas.openxmlformats.org/officeDocument/2006/relationships/control" Target="activeX/activeX85.xml"/><Relationship Id="rId44" Type="http://schemas.openxmlformats.org/officeDocument/2006/relationships/control" Target="activeX/activeX21.xml"/><Relationship Id="rId60" Type="http://schemas.openxmlformats.org/officeDocument/2006/relationships/control" Target="activeX/activeX36.xml"/><Relationship Id="rId65" Type="http://schemas.openxmlformats.org/officeDocument/2006/relationships/control" Target="activeX/activeX41.xml"/><Relationship Id="rId81" Type="http://schemas.openxmlformats.org/officeDocument/2006/relationships/control" Target="activeX/activeX55.xml"/><Relationship Id="rId86" Type="http://schemas.openxmlformats.org/officeDocument/2006/relationships/image" Target="media/image10.wmf"/><Relationship Id="rId130" Type="http://schemas.openxmlformats.org/officeDocument/2006/relationships/control" Target="activeX/activeX96.xml"/><Relationship Id="rId135" Type="http://schemas.openxmlformats.org/officeDocument/2006/relationships/control" Target="activeX/activeX101.xml"/><Relationship Id="rId13" Type="http://schemas.openxmlformats.org/officeDocument/2006/relationships/control" Target="activeX/activeX2.xml"/><Relationship Id="rId18" Type="http://schemas.openxmlformats.org/officeDocument/2006/relationships/image" Target="media/image2.wmf"/><Relationship Id="rId39" Type="http://schemas.openxmlformats.org/officeDocument/2006/relationships/image" Target="media/image5.wmf"/><Relationship Id="rId109" Type="http://schemas.openxmlformats.org/officeDocument/2006/relationships/image" Target="media/image14.wmf"/><Relationship Id="rId34" Type="http://schemas.openxmlformats.org/officeDocument/2006/relationships/control" Target="activeX/activeX16.xml"/><Relationship Id="rId50" Type="http://schemas.openxmlformats.org/officeDocument/2006/relationships/control" Target="activeX/activeX26.xml"/><Relationship Id="rId55" Type="http://schemas.openxmlformats.org/officeDocument/2006/relationships/control" Target="activeX/activeX31.xml"/><Relationship Id="rId76" Type="http://schemas.openxmlformats.org/officeDocument/2006/relationships/control" Target="activeX/activeX50.xml"/><Relationship Id="rId97" Type="http://schemas.openxmlformats.org/officeDocument/2006/relationships/control" Target="activeX/activeX69.xml"/><Relationship Id="rId104" Type="http://schemas.openxmlformats.org/officeDocument/2006/relationships/control" Target="activeX/activeX75.xml"/><Relationship Id="rId120" Type="http://schemas.openxmlformats.org/officeDocument/2006/relationships/control" Target="activeX/activeX86.xml"/><Relationship Id="rId125" Type="http://schemas.openxmlformats.org/officeDocument/2006/relationships/control" Target="activeX/activeX91.xm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mailto:psmith@zerotothree.org" TargetMode="External"/><Relationship Id="rId92" Type="http://schemas.openxmlformats.org/officeDocument/2006/relationships/control" Target="activeX/activeX64.xml"/><Relationship Id="rId2" Type="http://schemas.openxmlformats.org/officeDocument/2006/relationships/customXml" Target="../customXml/item2.xml"/><Relationship Id="rId29" Type="http://schemas.openxmlformats.org/officeDocument/2006/relationships/control" Target="activeX/activeX11.xml"/><Relationship Id="rId24" Type="http://schemas.openxmlformats.org/officeDocument/2006/relationships/header" Target="header2.xml"/><Relationship Id="rId40" Type="http://schemas.openxmlformats.org/officeDocument/2006/relationships/control" Target="activeX/activeX19.xml"/><Relationship Id="rId45" Type="http://schemas.openxmlformats.org/officeDocument/2006/relationships/image" Target="media/image8.wmf"/><Relationship Id="rId66" Type="http://schemas.openxmlformats.org/officeDocument/2006/relationships/control" Target="activeX/activeX42.xml"/><Relationship Id="rId87" Type="http://schemas.openxmlformats.org/officeDocument/2006/relationships/control" Target="activeX/activeX59.xml"/><Relationship Id="rId110" Type="http://schemas.openxmlformats.org/officeDocument/2006/relationships/control" Target="activeX/activeX78.xml"/><Relationship Id="rId115" Type="http://schemas.openxmlformats.org/officeDocument/2006/relationships/control" Target="activeX/activeX81.xml"/><Relationship Id="rId131" Type="http://schemas.openxmlformats.org/officeDocument/2006/relationships/control" Target="activeX/activeX97.xml"/><Relationship Id="rId136" Type="http://schemas.openxmlformats.org/officeDocument/2006/relationships/control" Target="activeX/activeX102.xml"/><Relationship Id="rId61" Type="http://schemas.openxmlformats.org/officeDocument/2006/relationships/control" Target="activeX/activeX37.xml"/><Relationship Id="rId82" Type="http://schemas.openxmlformats.org/officeDocument/2006/relationships/control" Target="activeX/activeX56.xml"/><Relationship Id="rId19" Type="http://schemas.openxmlformats.org/officeDocument/2006/relationships/control" Target="activeX/activeX7.xml"/><Relationship Id="rId14" Type="http://schemas.openxmlformats.org/officeDocument/2006/relationships/control" Target="activeX/activeX3.xml"/><Relationship Id="rId30" Type="http://schemas.openxmlformats.org/officeDocument/2006/relationships/control" Target="activeX/activeX12.xml"/><Relationship Id="rId35" Type="http://schemas.openxmlformats.org/officeDocument/2006/relationships/image" Target="media/image3.wmf"/><Relationship Id="rId56" Type="http://schemas.openxmlformats.org/officeDocument/2006/relationships/control" Target="activeX/activeX32.xml"/><Relationship Id="rId77" Type="http://schemas.openxmlformats.org/officeDocument/2006/relationships/control" Target="activeX/activeX51.xml"/><Relationship Id="rId100" Type="http://schemas.openxmlformats.org/officeDocument/2006/relationships/control" Target="activeX/activeX72.xml"/><Relationship Id="rId105" Type="http://schemas.openxmlformats.org/officeDocument/2006/relationships/image" Target="media/image12.wmf"/><Relationship Id="rId126" Type="http://schemas.openxmlformats.org/officeDocument/2006/relationships/control" Target="activeX/activeX92.xml"/><Relationship Id="rId8" Type="http://schemas.openxmlformats.org/officeDocument/2006/relationships/webSettings" Target="webSettings.xml"/><Relationship Id="rId51" Type="http://schemas.openxmlformats.org/officeDocument/2006/relationships/control" Target="activeX/activeX27.xml"/><Relationship Id="rId72" Type="http://schemas.openxmlformats.org/officeDocument/2006/relationships/hyperlink" Target="mailto:tchico-jarillo@zerotothree.or" TargetMode="External"/><Relationship Id="rId93" Type="http://schemas.openxmlformats.org/officeDocument/2006/relationships/control" Target="activeX/activeX65.xml"/><Relationship Id="rId98" Type="http://schemas.openxmlformats.org/officeDocument/2006/relationships/control" Target="activeX/activeX70.xml"/><Relationship Id="rId121" Type="http://schemas.openxmlformats.org/officeDocument/2006/relationships/control" Target="activeX/activeX87.xml"/><Relationship Id="rId3" Type="http://schemas.openxmlformats.org/officeDocument/2006/relationships/customXml" Target="../customXml/item3.xml"/><Relationship Id="rId25" Type="http://schemas.openxmlformats.org/officeDocument/2006/relationships/footer" Target="footer1.xml"/><Relationship Id="rId46" Type="http://schemas.openxmlformats.org/officeDocument/2006/relationships/control" Target="activeX/activeX22.xml"/><Relationship Id="rId67" Type="http://schemas.openxmlformats.org/officeDocument/2006/relationships/control" Target="activeX/activeX43.xml"/><Relationship Id="rId116" Type="http://schemas.openxmlformats.org/officeDocument/2006/relationships/control" Target="activeX/activeX82.xml"/><Relationship Id="rId137" Type="http://schemas.openxmlformats.org/officeDocument/2006/relationships/control" Target="activeX/activeX103.xml"/><Relationship Id="rId20" Type="http://schemas.openxmlformats.org/officeDocument/2006/relationships/control" Target="activeX/activeX8.xml"/><Relationship Id="rId41" Type="http://schemas.openxmlformats.org/officeDocument/2006/relationships/image" Target="media/image6.wmf"/><Relationship Id="rId62" Type="http://schemas.openxmlformats.org/officeDocument/2006/relationships/control" Target="activeX/activeX38.xml"/><Relationship Id="rId83" Type="http://schemas.openxmlformats.org/officeDocument/2006/relationships/control" Target="activeX/activeX57.xml"/><Relationship Id="rId88" Type="http://schemas.openxmlformats.org/officeDocument/2006/relationships/control" Target="activeX/activeX60.xml"/><Relationship Id="rId111" Type="http://schemas.openxmlformats.org/officeDocument/2006/relationships/image" Target="media/image15.wmf"/><Relationship Id="rId132" Type="http://schemas.openxmlformats.org/officeDocument/2006/relationships/control" Target="activeX/activeX98.xml"/><Relationship Id="rId15" Type="http://schemas.openxmlformats.org/officeDocument/2006/relationships/control" Target="activeX/activeX4.xml"/><Relationship Id="rId36" Type="http://schemas.openxmlformats.org/officeDocument/2006/relationships/control" Target="activeX/activeX17.xml"/><Relationship Id="rId57" Type="http://schemas.openxmlformats.org/officeDocument/2006/relationships/control" Target="activeX/activeX33.xml"/><Relationship Id="rId106" Type="http://schemas.openxmlformats.org/officeDocument/2006/relationships/control" Target="activeX/activeX76.xml"/><Relationship Id="rId127" Type="http://schemas.openxmlformats.org/officeDocument/2006/relationships/control" Target="activeX/activeX93.xml"/><Relationship Id="rId10" Type="http://schemas.openxmlformats.org/officeDocument/2006/relationships/endnotes" Target="endnotes.xml"/><Relationship Id="rId31" Type="http://schemas.openxmlformats.org/officeDocument/2006/relationships/control" Target="activeX/activeX13.xml"/><Relationship Id="rId52" Type="http://schemas.openxmlformats.org/officeDocument/2006/relationships/control" Target="activeX/activeX28.xml"/><Relationship Id="rId73" Type="http://schemas.openxmlformats.org/officeDocument/2006/relationships/control" Target="activeX/activeX47.xml"/><Relationship Id="rId78" Type="http://schemas.openxmlformats.org/officeDocument/2006/relationships/control" Target="activeX/activeX52.xml"/><Relationship Id="rId94" Type="http://schemas.openxmlformats.org/officeDocument/2006/relationships/control" Target="activeX/activeX66.xml"/><Relationship Id="rId99" Type="http://schemas.openxmlformats.org/officeDocument/2006/relationships/control" Target="activeX/activeX71.xml"/><Relationship Id="rId101" Type="http://schemas.openxmlformats.org/officeDocument/2006/relationships/control" Target="activeX/activeX73.xml"/><Relationship Id="rId122" Type="http://schemas.openxmlformats.org/officeDocument/2006/relationships/control" Target="activeX/activeX8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2.xml"/><Relationship Id="rId47" Type="http://schemas.openxmlformats.org/officeDocument/2006/relationships/control" Target="activeX/activeX23.xml"/><Relationship Id="rId68" Type="http://schemas.openxmlformats.org/officeDocument/2006/relationships/control" Target="activeX/activeX44.xml"/><Relationship Id="rId89" Type="http://schemas.openxmlformats.org/officeDocument/2006/relationships/control" Target="activeX/activeX61.xml"/><Relationship Id="rId112" Type="http://schemas.openxmlformats.org/officeDocument/2006/relationships/control" Target="activeX/activeX79.xml"/><Relationship Id="rId133" Type="http://schemas.openxmlformats.org/officeDocument/2006/relationships/control" Target="activeX/activeX99.xml"/><Relationship Id="rId16" Type="http://schemas.openxmlformats.org/officeDocument/2006/relationships/control" Target="activeX/activeX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801A1371EE34305BA9DD9BD1C812428"/>
        <w:category>
          <w:name w:val="General"/>
          <w:gallery w:val="placeholder"/>
        </w:category>
        <w:types>
          <w:type w:val="bbPlcHdr"/>
        </w:types>
        <w:behaviors>
          <w:behavior w:val="content"/>
        </w:behaviors>
        <w:guid w:val="{FE8300CC-E55C-4411-8E5E-D42F4E2DF306}"/>
      </w:docPartPr>
      <w:docPartBody>
        <w:p w:rsidR="00C17679" w:rsidRDefault="00C17679" w:rsidP="00C17679">
          <w:pPr>
            <w:pStyle w:val="7801A1371EE34305BA9DD9BD1C812428"/>
          </w:pPr>
          <w:r w:rsidRPr="00036B48">
            <w:rPr>
              <w:rStyle w:val="PlaceholderText"/>
              <w:rFonts w:ascii="Arial Narrow" w:hAnsi="Arial Narrow"/>
              <w:sz w:val="20"/>
              <w:szCs w:val="20"/>
            </w:rPr>
            <w:t>Choose an item.</w:t>
          </w:r>
        </w:p>
      </w:docPartBody>
    </w:docPart>
    <w:docPart>
      <w:docPartPr>
        <w:name w:val="8FC1F9E2E6BA44469F9BA7561E853352"/>
        <w:category>
          <w:name w:val="General"/>
          <w:gallery w:val="placeholder"/>
        </w:category>
        <w:types>
          <w:type w:val="bbPlcHdr"/>
        </w:types>
        <w:behaviors>
          <w:behavior w:val="content"/>
        </w:behaviors>
        <w:guid w:val="{05DE1E70-2F6D-45D1-B963-800692B3D8B0}"/>
      </w:docPartPr>
      <w:docPartBody>
        <w:p w:rsidR="00C17679" w:rsidRDefault="00C17679" w:rsidP="00C17679">
          <w:pPr>
            <w:pStyle w:val="8FC1F9E2E6BA44469F9BA7561E853352"/>
          </w:pPr>
          <w:r w:rsidRPr="00036B48">
            <w:rPr>
              <w:rStyle w:val="PlaceholderText"/>
              <w:rFonts w:ascii="Arial Narrow" w:hAnsi="Arial Narrow"/>
              <w:sz w:val="20"/>
              <w:szCs w:val="20"/>
            </w:rPr>
            <w:t>Choose an item.</w:t>
          </w:r>
        </w:p>
      </w:docPartBody>
    </w:docPart>
    <w:docPart>
      <w:docPartPr>
        <w:name w:val="9AD033951BF847419750DFC114F82CB4"/>
        <w:category>
          <w:name w:val="General"/>
          <w:gallery w:val="placeholder"/>
        </w:category>
        <w:types>
          <w:type w:val="bbPlcHdr"/>
        </w:types>
        <w:behaviors>
          <w:behavior w:val="content"/>
        </w:behaviors>
        <w:guid w:val="{40D09A0D-18CC-496F-9E9B-EA3A61D8236D}"/>
      </w:docPartPr>
      <w:docPartBody>
        <w:p w:rsidR="00C17679" w:rsidRDefault="00C17679" w:rsidP="00C17679">
          <w:pPr>
            <w:pStyle w:val="9AD033951BF847419750DFC114F82CB4"/>
          </w:pPr>
          <w:r w:rsidRPr="00036B48">
            <w:rPr>
              <w:rStyle w:val="PlaceholderText"/>
              <w:rFonts w:ascii="Arial Narrow" w:hAnsi="Arial Narrow"/>
              <w:sz w:val="20"/>
              <w:szCs w:val="20"/>
            </w:rPr>
            <w:t>Choose an item.</w:t>
          </w:r>
        </w:p>
      </w:docPartBody>
    </w:docPart>
    <w:docPart>
      <w:docPartPr>
        <w:name w:val="1024BC80DA2B4DC19997CEA3E0D99BFF"/>
        <w:category>
          <w:name w:val="General"/>
          <w:gallery w:val="placeholder"/>
        </w:category>
        <w:types>
          <w:type w:val="bbPlcHdr"/>
        </w:types>
        <w:behaviors>
          <w:behavior w:val="content"/>
        </w:behaviors>
        <w:guid w:val="{9E152E1B-834E-4683-90F4-F50C558141FF}"/>
      </w:docPartPr>
      <w:docPartBody>
        <w:p w:rsidR="00C17679" w:rsidRDefault="00C17679" w:rsidP="00C17679">
          <w:pPr>
            <w:pStyle w:val="1024BC80DA2B4DC19997CEA3E0D99BFF"/>
          </w:pPr>
          <w:r w:rsidRPr="00036B48">
            <w:rPr>
              <w:rStyle w:val="PlaceholderText"/>
              <w:rFonts w:ascii="Arial Narrow" w:hAnsi="Arial Narrow"/>
              <w:sz w:val="20"/>
              <w:szCs w:val="20"/>
            </w:rPr>
            <w:t>Choose an item.</w:t>
          </w:r>
        </w:p>
      </w:docPartBody>
    </w:docPart>
    <w:docPart>
      <w:docPartPr>
        <w:name w:val="13024F708D3C4511800F5DA7D901BFCC"/>
        <w:category>
          <w:name w:val="General"/>
          <w:gallery w:val="placeholder"/>
        </w:category>
        <w:types>
          <w:type w:val="bbPlcHdr"/>
        </w:types>
        <w:behaviors>
          <w:behavior w:val="content"/>
        </w:behaviors>
        <w:guid w:val="{F7778AB8-8812-4D27-B7E8-3F65B81012BB}"/>
      </w:docPartPr>
      <w:docPartBody>
        <w:p w:rsidR="00C17679" w:rsidRDefault="00C17679" w:rsidP="00C17679">
          <w:pPr>
            <w:pStyle w:val="13024F708D3C4511800F5DA7D901BFCC"/>
          </w:pPr>
          <w:r w:rsidRPr="00036B48">
            <w:rPr>
              <w:rStyle w:val="PlaceholderText"/>
              <w:rFonts w:ascii="Arial Narrow" w:hAnsi="Arial Narrow"/>
              <w:sz w:val="20"/>
              <w:szCs w:val="20"/>
            </w:rPr>
            <w:t>Choose an item.</w:t>
          </w:r>
        </w:p>
      </w:docPartBody>
    </w:docPart>
    <w:docPart>
      <w:docPartPr>
        <w:name w:val="75C10EF9683A432CB763845B3C0AB379"/>
        <w:category>
          <w:name w:val="General"/>
          <w:gallery w:val="placeholder"/>
        </w:category>
        <w:types>
          <w:type w:val="bbPlcHdr"/>
        </w:types>
        <w:behaviors>
          <w:behavior w:val="content"/>
        </w:behaviors>
        <w:guid w:val="{E8F32E57-F941-4628-BC54-D10A8B85BE93}"/>
      </w:docPartPr>
      <w:docPartBody>
        <w:p w:rsidR="00C17679" w:rsidRDefault="00C17679" w:rsidP="00C17679">
          <w:pPr>
            <w:pStyle w:val="75C10EF9683A432CB763845B3C0AB379"/>
          </w:pPr>
          <w:r w:rsidRPr="00036B48">
            <w:rPr>
              <w:rStyle w:val="PlaceholderText"/>
              <w:rFonts w:ascii="Arial Narrow" w:hAnsi="Arial Narrow"/>
              <w:sz w:val="20"/>
              <w:szCs w:val="20"/>
            </w:rPr>
            <w:t>Choose an item.</w:t>
          </w:r>
        </w:p>
      </w:docPartBody>
    </w:docPart>
    <w:docPart>
      <w:docPartPr>
        <w:name w:val="9FC84760CE3845809D935DA9096F80F8"/>
        <w:category>
          <w:name w:val="General"/>
          <w:gallery w:val="placeholder"/>
        </w:category>
        <w:types>
          <w:type w:val="bbPlcHdr"/>
        </w:types>
        <w:behaviors>
          <w:behavior w:val="content"/>
        </w:behaviors>
        <w:guid w:val="{58543DC7-5DD0-44B4-8A67-94B45142B17F}"/>
      </w:docPartPr>
      <w:docPartBody>
        <w:p w:rsidR="00C17679" w:rsidRDefault="00C17679" w:rsidP="00C17679">
          <w:pPr>
            <w:pStyle w:val="9FC84760CE3845809D935DA9096F80F8"/>
          </w:pPr>
          <w:r w:rsidRPr="00036B48">
            <w:rPr>
              <w:rStyle w:val="PlaceholderText"/>
              <w:rFonts w:ascii="Arial Narrow" w:hAnsi="Arial Narrow"/>
              <w:sz w:val="20"/>
              <w:szCs w:val="20"/>
            </w:rPr>
            <w:t>Choose an item.</w:t>
          </w:r>
        </w:p>
      </w:docPartBody>
    </w:docPart>
    <w:docPart>
      <w:docPartPr>
        <w:name w:val="AD835B61FB994F5CB598520A6F837DF7"/>
        <w:category>
          <w:name w:val="General"/>
          <w:gallery w:val="placeholder"/>
        </w:category>
        <w:types>
          <w:type w:val="bbPlcHdr"/>
        </w:types>
        <w:behaviors>
          <w:behavior w:val="content"/>
        </w:behaviors>
        <w:guid w:val="{2EEE21E5-E015-479D-9AB9-E8DAE5171F01}"/>
      </w:docPartPr>
      <w:docPartBody>
        <w:p w:rsidR="00C17679" w:rsidRDefault="00C17679" w:rsidP="00C17679">
          <w:pPr>
            <w:pStyle w:val="AD835B61FB994F5CB598520A6F837DF7"/>
          </w:pPr>
          <w:r w:rsidRPr="00036B48">
            <w:rPr>
              <w:rStyle w:val="PlaceholderText"/>
              <w:rFonts w:ascii="Arial Narrow" w:hAnsi="Arial Narrow"/>
              <w:sz w:val="20"/>
              <w:szCs w:val="20"/>
            </w:rPr>
            <w:t>Choose an item.</w:t>
          </w:r>
        </w:p>
      </w:docPartBody>
    </w:docPart>
    <w:docPart>
      <w:docPartPr>
        <w:name w:val="94D6BD1A56514C27A3D5C8B6734ED200"/>
        <w:category>
          <w:name w:val="General"/>
          <w:gallery w:val="placeholder"/>
        </w:category>
        <w:types>
          <w:type w:val="bbPlcHdr"/>
        </w:types>
        <w:behaviors>
          <w:behavior w:val="content"/>
        </w:behaviors>
        <w:guid w:val="{DDF9A8A1-D30E-40E0-B56F-758AA34FD422}"/>
      </w:docPartPr>
      <w:docPartBody>
        <w:p w:rsidR="00C17679" w:rsidRDefault="00C17679" w:rsidP="00C17679">
          <w:pPr>
            <w:pStyle w:val="94D6BD1A56514C27A3D5C8B6734ED200"/>
          </w:pPr>
          <w:r w:rsidRPr="00036B48">
            <w:rPr>
              <w:rStyle w:val="PlaceholderText"/>
              <w:rFonts w:ascii="Arial Narrow" w:hAnsi="Arial Narrow"/>
              <w:sz w:val="20"/>
              <w:szCs w:val="20"/>
            </w:rPr>
            <w:t>Choose an item.</w:t>
          </w:r>
        </w:p>
      </w:docPartBody>
    </w:docPart>
    <w:docPart>
      <w:docPartPr>
        <w:name w:val="E9ADE9DF6B204742BF329CF41C854C32"/>
        <w:category>
          <w:name w:val="General"/>
          <w:gallery w:val="placeholder"/>
        </w:category>
        <w:types>
          <w:type w:val="bbPlcHdr"/>
        </w:types>
        <w:behaviors>
          <w:behavior w:val="content"/>
        </w:behaviors>
        <w:guid w:val="{60B21A77-E018-44F9-81D0-BA7749CD98F0}"/>
      </w:docPartPr>
      <w:docPartBody>
        <w:p w:rsidR="00C17679" w:rsidRDefault="00C17679" w:rsidP="00C17679">
          <w:pPr>
            <w:pStyle w:val="E9ADE9DF6B204742BF329CF41C854C32"/>
          </w:pPr>
          <w:r w:rsidRPr="00036B48">
            <w:rPr>
              <w:rStyle w:val="PlaceholderText"/>
              <w:rFonts w:ascii="Arial Narrow" w:hAnsi="Arial Narrow"/>
              <w:sz w:val="20"/>
              <w:szCs w:val="20"/>
            </w:rPr>
            <w:t>Choose an item.</w:t>
          </w:r>
        </w:p>
      </w:docPartBody>
    </w:docPart>
    <w:docPart>
      <w:docPartPr>
        <w:name w:val="D3E77890738344C986DDADC0DED5B07C"/>
        <w:category>
          <w:name w:val="General"/>
          <w:gallery w:val="placeholder"/>
        </w:category>
        <w:types>
          <w:type w:val="bbPlcHdr"/>
        </w:types>
        <w:behaviors>
          <w:behavior w:val="content"/>
        </w:behaviors>
        <w:guid w:val="{97F7D3FC-2E50-4D5F-84F2-92D618D675B7}"/>
      </w:docPartPr>
      <w:docPartBody>
        <w:p w:rsidR="00C17679" w:rsidRDefault="00C17679" w:rsidP="00C17679">
          <w:pPr>
            <w:pStyle w:val="D3E77890738344C986DDADC0DED5B07C"/>
          </w:pPr>
          <w:r w:rsidRPr="00036B48">
            <w:rPr>
              <w:rStyle w:val="PlaceholderText"/>
              <w:rFonts w:ascii="Arial Narrow" w:hAnsi="Arial Narrow"/>
              <w:sz w:val="20"/>
              <w:szCs w:val="20"/>
            </w:rPr>
            <w:t>Choose an item.</w:t>
          </w:r>
        </w:p>
      </w:docPartBody>
    </w:docPart>
    <w:docPart>
      <w:docPartPr>
        <w:name w:val="BC3C6F9EBD70415DBAA2E4B5491A9041"/>
        <w:category>
          <w:name w:val="General"/>
          <w:gallery w:val="placeholder"/>
        </w:category>
        <w:types>
          <w:type w:val="bbPlcHdr"/>
        </w:types>
        <w:behaviors>
          <w:behavior w:val="content"/>
        </w:behaviors>
        <w:guid w:val="{07427E47-B627-4F82-B34C-6B6EAA396879}"/>
      </w:docPartPr>
      <w:docPartBody>
        <w:p w:rsidR="00C17679" w:rsidRDefault="00C17679" w:rsidP="00C17679">
          <w:pPr>
            <w:pStyle w:val="BC3C6F9EBD70415DBAA2E4B5491A9041"/>
          </w:pPr>
          <w:r w:rsidRPr="00036B48">
            <w:rPr>
              <w:rStyle w:val="PlaceholderText"/>
              <w:rFonts w:ascii="Arial Narrow" w:hAnsi="Arial Narrow"/>
              <w:sz w:val="20"/>
              <w:szCs w:val="20"/>
            </w:rPr>
            <w:t>Choose an item.</w:t>
          </w:r>
        </w:p>
      </w:docPartBody>
    </w:docPart>
    <w:docPart>
      <w:docPartPr>
        <w:name w:val="8BFF80F35A6647BDBFABB89F5411AC6F"/>
        <w:category>
          <w:name w:val="General"/>
          <w:gallery w:val="placeholder"/>
        </w:category>
        <w:types>
          <w:type w:val="bbPlcHdr"/>
        </w:types>
        <w:behaviors>
          <w:behavior w:val="content"/>
        </w:behaviors>
        <w:guid w:val="{46F49898-8D8D-40D7-8B08-20305D774517}"/>
      </w:docPartPr>
      <w:docPartBody>
        <w:p w:rsidR="00C17679" w:rsidRDefault="00C17679" w:rsidP="00C17679">
          <w:pPr>
            <w:pStyle w:val="8BFF80F35A6647BDBFABB89F5411AC6F"/>
          </w:pPr>
          <w:r w:rsidRPr="00036B48">
            <w:rPr>
              <w:rStyle w:val="PlaceholderText"/>
              <w:rFonts w:ascii="Arial Narrow" w:hAnsi="Arial Narrow"/>
              <w:sz w:val="20"/>
              <w:szCs w:val="20"/>
            </w:rPr>
            <w:t>Choose an item.</w:t>
          </w:r>
        </w:p>
      </w:docPartBody>
    </w:docPart>
    <w:docPart>
      <w:docPartPr>
        <w:name w:val="314C90362A8D454F822B0B7416C1B3F5"/>
        <w:category>
          <w:name w:val="General"/>
          <w:gallery w:val="placeholder"/>
        </w:category>
        <w:types>
          <w:type w:val="bbPlcHdr"/>
        </w:types>
        <w:behaviors>
          <w:behavior w:val="content"/>
        </w:behaviors>
        <w:guid w:val="{4E13BF13-8C71-4E14-9E17-69F2D29B1B45}"/>
      </w:docPartPr>
      <w:docPartBody>
        <w:p w:rsidR="00251C89" w:rsidRDefault="00C17679" w:rsidP="00C17679">
          <w:pPr>
            <w:pStyle w:val="314C90362A8D454F822B0B7416C1B3F5"/>
          </w:pPr>
          <w:r w:rsidRPr="00036B48">
            <w:rPr>
              <w:rStyle w:val="PlaceholderText"/>
              <w:rFonts w:ascii="Arial Narrow" w:hAnsi="Arial Narrow"/>
              <w:sz w:val="20"/>
              <w:szCs w:val="20"/>
            </w:rPr>
            <w:t>Choose an item.</w:t>
          </w:r>
        </w:p>
      </w:docPartBody>
    </w:docPart>
    <w:docPart>
      <w:docPartPr>
        <w:name w:val="47CF7BAE6FB046489FB0EDE58671E0E3"/>
        <w:category>
          <w:name w:val="General"/>
          <w:gallery w:val="placeholder"/>
        </w:category>
        <w:types>
          <w:type w:val="bbPlcHdr"/>
        </w:types>
        <w:behaviors>
          <w:behavior w:val="content"/>
        </w:behaviors>
        <w:guid w:val="{82498881-1E23-48DE-BB48-A708C790AC7B}"/>
      </w:docPartPr>
      <w:docPartBody>
        <w:p w:rsidR="00251C89" w:rsidRDefault="00C17679" w:rsidP="00C17679">
          <w:pPr>
            <w:pStyle w:val="47CF7BAE6FB046489FB0EDE58671E0E3"/>
          </w:pPr>
          <w:r w:rsidRPr="00036B48">
            <w:rPr>
              <w:rStyle w:val="PlaceholderText"/>
              <w:rFonts w:ascii="Arial Narrow" w:hAnsi="Arial Narrow"/>
              <w:sz w:val="20"/>
              <w:szCs w:val="20"/>
            </w:rPr>
            <w:t>Choose an item.</w:t>
          </w:r>
        </w:p>
      </w:docPartBody>
    </w:docPart>
    <w:docPart>
      <w:docPartPr>
        <w:name w:val="36A29750C0BB450CAE414FF5D3D0606C"/>
        <w:category>
          <w:name w:val="General"/>
          <w:gallery w:val="placeholder"/>
        </w:category>
        <w:types>
          <w:type w:val="bbPlcHdr"/>
        </w:types>
        <w:behaviors>
          <w:behavior w:val="content"/>
        </w:behaviors>
        <w:guid w:val="{58EE2517-2266-497D-8C30-37E302C6DB64}"/>
      </w:docPartPr>
      <w:docPartBody>
        <w:p w:rsidR="00407FA5" w:rsidRDefault="00741818" w:rsidP="00741818">
          <w:pPr>
            <w:pStyle w:val="36A29750C0BB450CAE414FF5D3D0606C"/>
          </w:pPr>
          <w:r w:rsidRPr="00036B48">
            <w:rPr>
              <w:rStyle w:val="PlaceholderText"/>
              <w:rFonts w:ascii="Arial Narrow" w:hAnsi="Arial Narrow"/>
              <w:sz w:val="20"/>
              <w:szCs w:val="20"/>
            </w:rPr>
            <w:t>Choose an item.</w:t>
          </w:r>
        </w:p>
      </w:docPartBody>
    </w:docPart>
    <w:docPart>
      <w:docPartPr>
        <w:name w:val="E68390F06E7A4753AE037633629D3636"/>
        <w:category>
          <w:name w:val="General"/>
          <w:gallery w:val="placeholder"/>
        </w:category>
        <w:types>
          <w:type w:val="bbPlcHdr"/>
        </w:types>
        <w:behaviors>
          <w:behavior w:val="content"/>
        </w:behaviors>
        <w:guid w:val="{B65852A0-5B35-4361-BB9E-4DE915DDB4CE}"/>
      </w:docPartPr>
      <w:docPartBody>
        <w:p w:rsidR="00407FA5" w:rsidRDefault="00741818" w:rsidP="00741818">
          <w:pPr>
            <w:pStyle w:val="E68390F06E7A4753AE037633629D3636"/>
          </w:pPr>
          <w:r w:rsidRPr="00036B48">
            <w:rPr>
              <w:rStyle w:val="PlaceholderText"/>
              <w:rFonts w:ascii="Arial Narrow" w:hAnsi="Arial Narrow"/>
              <w:sz w:val="20"/>
              <w:szCs w:val="20"/>
            </w:rPr>
            <w:t>Choose an item.</w:t>
          </w:r>
        </w:p>
      </w:docPartBody>
    </w:docPart>
    <w:docPart>
      <w:docPartPr>
        <w:name w:val="2686C81C75724B2A92E41D201219A9E9"/>
        <w:category>
          <w:name w:val="General"/>
          <w:gallery w:val="placeholder"/>
        </w:category>
        <w:types>
          <w:type w:val="bbPlcHdr"/>
        </w:types>
        <w:behaviors>
          <w:behavior w:val="content"/>
        </w:behaviors>
        <w:guid w:val="{6C3EDDCE-E8B2-48EC-B2BB-E827206388C3}"/>
      </w:docPartPr>
      <w:docPartBody>
        <w:p w:rsidR="00407FA5" w:rsidRDefault="00741818" w:rsidP="00741818">
          <w:pPr>
            <w:pStyle w:val="2686C81C75724B2A92E41D201219A9E9"/>
          </w:pPr>
          <w:r w:rsidRPr="00036B48">
            <w:rPr>
              <w:rStyle w:val="PlaceholderText"/>
              <w:rFonts w:ascii="Arial Narrow" w:hAnsi="Arial Narrow"/>
              <w:sz w:val="20"/>
              <w:szCs w:val="20"/>
            </w:rPr>
            <w:t>Choose an item.</w:t>
          </w:r>
        </w:p>
      </w:docPartBody>
    </w:docPart>
    <w:docPart>
      <w:docPartPr>
        <w:name w:val="0F6EA57CEF2E4D04A997822ED5B0FD35"/>
        <w:category>
          <w:name w:val="General"/>
          <w:gallery w:val="placeholder"/>
        </w:category>
        <w:types>
          <w:type w:val="bbPlcHdr"/>
        </w:types>
        <w:behaviors>
          <w:behavior w:val="content"/>
        </w:behaviors>
        <w:guid w:val="{7C528ED7-ACB8-4833-AA82-F78D66856F6C}"/>
      </w:docPartPr>
      <w:docPartBody>
        <w:p w:rsidR="00407FA5" w:rsidRDefault="00741818" w:rsidP="00741818">
          <w:pPr>
            <w:pStyle w:val="0F6EA57CEF2E4D04A997822ED5B0FD35"/>
          </w:pPr>
          <w:r w:rsidRPr="00036B48">
            <w:rPr>
              <w:rStyle w:val="PlaceholderText"/>
              <w:rFonts w:ascii="Arial Narrow" w:hAnsi="Arial Narrow"/>
              <w:sz w:val="20"/>
              <w:szCs w:val="20"/>
            </w:rPr>
            <w:t>Choose an item.</w:t>
          </w:r>
        </w:p>
      </w:docPartBody>
    </w:docPart>
    <w:docPart>
      <w:docPartPr>
        <w:name w:val="129FA4D7C740470E90A44FB575DF2FCB"/>
        <w:category>
          <w:name w:val="General"/>
          <w:gallery w:val="placeholder"/>
        </w:category>
        <w:types>
          <w:type w:val="bbPlcHdr"/>
        </w:types>
        <w:behaviors>
          <w:behavior w:val="content"/>
        </w:behaviors>
        <w:guid w:val="{37C58D0D-FD00-4C78-AA9D-22A15BEC6A39}"/>
      </w:docPartPr>
      <w:docPartBody>
        <w:p w:rsidR="00407FA5" w:rsidRDefault="00741818" w:rsidP="00741818">
          <w:pPr>
            <w:pStyle w:val="129FA4D7C740470E90A44FB575DF2FCB"/>
          </w:pPr>
          <w:r w:rsidRPr="00036B48">
            <w:rPr>
              <w:rStyle w:val="PlaceholderText"/>
              <w:rFonts w:ascii="Arial Narrow" w:hAnsi="Arial Narrow"/>
              <w:sz w:val="20"/>
              <w:szCs w:val="20"/>
            </w:rPr>
            <w:t>Choose an item.</w:t>
          </w:r>
        </w:p>
      </w:docPartBody>
    </w:docPart>
    <w:docPart>
      <w:docPartPr>
        <w:name w:val="B1CEDB6AEFD3468E897D78A4C76026FA"/>
        <w:category>
          <w:name w:val="General"/>
          <w:gallery w:val="placeholder"/>
        </w:category>
        <w:types>
          <w:type w:val="bbPlcHdr"/>
        </w:types>
        <w:behaviors>
          <w:behavior w:val="content"/>
        </w:behaviors>
        <w:guid w:val="{72D14038-9066-451F-BF71-91C4DC1D128D}"/>
      </w:docPartPr>
      <w:docPartBody>
        <w:p w:rsidR="00407FA5" w:rsidRDefault="00741818" w:rsidP="00741818">
          <w:pPr>
            <w:pStyle w:val="B1CEDB6AEFD3468E897D78A4C76026FA"/>
          </w:pPr>
          <w:r w:rsidRPr="00036B48">
            <w:rPr>
              <w:rStyle w:val="PlaceholderText"/>
              <w:rFonts w:ascii="Arial Narrow" w:hAnsi="Arial Narrow"/>
              <w:sz w:val="20"/>
              <w:szCs w:val="20"/>
            </w:rPr>
            <w:t>Choose an item.</w:t>
          </w:r>
        </w:p>
      </w:docPartBody>
    </w:docPart>
    <w:docPart>
      <w:docPartPr>
        <w:name w:val="64841D5D4D4A4A3A96BB3A9F04484D91"/>
        <w:category>
          <w:name w:val="General"/>
          <w:gallery w:val="placeholder"/>
        </w:category>
        <w:types>
          <w:type w:val="bbPlcHdr"/>
        </w:types>
        <w:behaviors>
          <w:behavior w:val="content"/>
        </w:behaviors>
        <w:guid w:val="{B2539753-018C-4B58-8D17-9B3895FAE19D}"/>
      </w:docPartPr>
      <w:docPartBody>
        <w:p w:rsidR="00407FA5" w:rsidRDefault="00741818" w:rsidP="00741818">
          <w:pPr>
            <w:pStyle w:val="64841D5D4D4A4A3A96BB3A9F04484D91"/>
          </w:pPr>
          <w:r w:rsidRPr="00036B48">
            <w:rPr>
              <w:rStyle w:val="PlaceholderText"/>
              <w:rFonts w:ascii="Arial Narrow" w:hAnsi="Arial Narrow"/>
              <w:sz w:val="20"/>
              <w:szCs w:val="20"/>
            </w:rPr>
            <w:t>Choose an item.</w:t>
          </w:r>
        </w:p>
      </w:docPartBody>
    </w:docPart>
    <w:docPart>
      <w:docPartPr>
        <w:name w:val="B0C2C98C35AD4433A7690B95228C6953"/>
        <w:category>
          <w:name w:val="General"/>
          <w:gallery w:val="placeholder"/>
        </w:category>
        <w:types>
          <w:type w:val="bbPlcHdr"/>
        </w:types>
        <w:behaviors>
          <w:behavior w:val="content"/>
        </w:behaviors>
        <w:guid w:val="{C1E78629-2EA2-45DC-BC11-88FACCCAB079}"/>
      </w:docPartPr>
      <w:docPartBody>
        <w:p w:rsidR="00407FA5" w:rsidRDefault="00741818" w:rsidP="00741818">
          <w:pPr>
            <w:pStyle w:val="B0C2C98C35AD4433A7690B95228C6953"/>
          </w:pPr>
          <w:r w:rsidRPr="00036B48">
            <w:rPr>
              <w:rStyle w:val="PlaceholderText"/>
              <w:rFonts w:ascii="Arial Narrow" w:hAnsi="Arial Narrow"/>
              <w:sz w:val="20"/>
              <w:szCs w:val="20"/>
            </w:rPr>
            <w:t>Choose an item.</w:t>
          </w:r>
        </w:p>
      </w:docPartBody>
    </w:docPart>
    <w:docPart>
      <w:docPartPr>
        <w:name w:val="AF12434968354181A4B2AFDC9B9CEF3C"/>
        <w:category>
          <w:name w:val="General"/>
          <w:gallery w:val="placeholder"/>
        </w:category>
        <w:types>
          <w:type w:val="bbPlcHdr"/>
        </w:types>
        <w:behaviors>
          <w:behavior w:val="content"/>
        </w:behaviors>
        <w:guid w:val="{3FC698B4-9AA1-4478-9093-254F4D567EFA}"/>
      </w:docPartPr>
      <w:docPartBody>
        <w:p w:rsidR="00407FA5" w:rsidRDefault="00741818" w:rsidP="00741818">
          <w:pPr>
            <w:pStyle w:val="AF12434968354181A4B2AFDC9B9CEF3C"/>
          </w:pPr>
          <w:r w:rsidRPr="00036B48">
            <w:rPr>
              <w:rStyle w:val="PlaceholderText"/>
              <w:rFonts w:ascii="Arial Narrow" w:hAnsi="Arial Narrow"/>
              <w:sz w:val="20"/>
              <w:szCs w:val="20"/>
            </w:rPr>
            <w:t>Choose an item.</w:t>
          </w:r>
        </w:p>
      </w:docPartBody>
    </w:docPart>
    <w:docPart>
      <w:docPartPr>
        <w:name w:val="12A0A060C7AF4268A6EE16334972C37F"/>
        <w:category>
          <w:name w:val="General"/>
          <w:gallery w:val="placeholder"/>
        </w:category>
        <w:types>
          <w:type w:val="bbPlcHdr"/>
        </w:types>
        <w:behaviors>
          <w:behavior w:val="content"/>
        </w:behaviors>
        <w:guid w:val="{AB1C6E6A-8694-4B76-AA09-A7770038D21F}"/>
      </w:docPartPr>
      <w:docPartBody>
        <w:p w:rsidR="00407FA5" w:rsidRDefault="00741818" w:rsidP="00741818">
          <w:pPr>
            <w:pStyle w:val="12A0A060C7AF4268A6EE16334972C37F"/>
          </w:pPr>
          <w:r w:rsidRPr="00036B48">
            <w:rPr>
              <w:rStyle w:val="PlaceholderText"/>
              <w:rFonts w:ascii="Arial Narrow" w:hAnsi="Arial Narrow"/>
              <w:sz w:val="20"/>
              <w:szCs w:val="20"/>
            </w:rPr>
            <w:t>Choose an item.</w:t>
          </w:r>
        </w:p>
      </w:docPartBody>
    </w:docPart>
    <w:docPart>
      <w:docPartPr>
        <w:name w:val="0677A68EF1BF40E694B6475F7B1C6BC0"/>
        <w:category>
          <w:name w:val="General"/>
          <w:gallery w:val="placeholder"/>
        </w:category>
        <w:types>
          <w:type w:val="bbPlcHdr"/>
        </w:types>
        <w:behaviors>
          <w:behavior w:val="content"/>
        </w:behaviors>
        <w:guid w:val="{27DC5606-A5AF-4A0E-8374-85E7B83B3135}"/>
      </w:docPartPr>
      <w:docPartBody>
        <w:p w:rsidR="00407FA5" w:rsidRDefault="00741818" w:rsidP="00741818">
          <w:pPr>
            <w:pStyle w:val="0677A68EF1BF40E694B6475F7B1C6BC0"/>
          </w:pPr>
          <w:r w:rsidRPr="00036B48">
            <w:rPr>
              <w:rStyle w:val="PlaceholderText"/>
              <w:rFonts w:ascii="Arial Narrow" w:hAnsi="Arial Narrow"/>
              <w:sz w:val="20"/>
              <w:szCs w:val="20"/>
            </w:rPr>
            <w:t>Choose an item.</w:t>
          </w:r>
        </w:p>
      </w:docPartBody>
    </w:docPart>
    <w:docPart>
      <w:docPartPr>
        <w:name w:val="826AD217EDCC474F9C6FA90138335B2A"/>
        <w:category>
          <w:name w:val="General"/>
          <w:gallery w:val="placeholder"/>
        </w:category>
        <w:types>
          <w:type w:val="bbPlcHdr"/>
        </w:types>
        <w:behaviors>
          <w:behavior w:val="content"/>
        </w:behaviors>
        <w:guid w:val="{0559E46E-5C95-4861-A68F-78DE59C471BA}"/>
      </w:docPartPr>
      <w:docPartBody>
        <w:p w:rsidR="00407FA5" w:rsidRDefault="00741818" w:rsidP="00741818">
          <w:pPr>
            <w:pStyle w:val="826AD217EDCC474F9C6FA90138335B2A"/>
          </w:pPr>
          <w:r w:rsidRPr="00036B48">
            <w:rPr>
              <w:rStyle w:val="PlaceholderText"/>
              <w:rFonts w:ascii="Arial Narrow" w:hAnsi="Arial Narrow"/>
              <w:sz w:val="20"/>
              <w:szCs w:val="20"/>
            </w:rPr>
            <w:t>Choose an item.</w:t>
          </w:r>
        </w:p>
      </w:docPartBody>
    </w:docPart>
    <w:docPart>
      <w:docPartPr>
        <w:name w:val="2A204665044D49FABFA92C4E248421CA"/>
        <w:category>
          <w:name w:val="General"/>
          <w:gallery w:val="placeholder"/>
        </w:category>
        <w:types>
          <w:type w:val="bbPlcHdr"/>
        </w:types>
        <w:behaviors>
          <w:behavior w:val="content"/>
        </w:behaviors>
        <w:guid w:val="{CB2C4BFD-2D51-46F8-BA74-27F685269B95}"/>
      </w:docPartPr>
      <w:docPartBody>
        <w:p w:rsidR="00407FA5" w:rsidRDefault="00741818" w:rsidP="00741818">
          <w:pPr>
            <w:pStyle w:val="2A204665044D49FABFA92C4E248421CA"/>
          </w:pPr>
          <w:r w:rsidRPr="00036B48">
            <w:rPr>
              <w:rStyle w:val="PlaceholderText"/>
              <w:rFonts w:ascii="Arial Narrow" w:hAnsi="Arial Narrow"/>
              <w:sz w:val="20"/>
              <w:szCs w:val="20"/>
            </w:rPr>
            <w:t>Choose an item.</w:t>
          </w:r>
        </w:p>
      </w:docPartBody>
    </w:docPart>
    <w:docPart>
      <w:docPartPr>
        <w:name w:val="370A7D03C6B14AB9A23F318336585F4B"/>
        <w:category>
          <w:name w:val="General"/>
          <w:gallery w:val="placeholder"/>
        </w:category>
        <w:types>
          <w:type w:val="bbPlcHdr"/>
        </w:types>
        <w:behaviors>
          <w:behavior w:val="content"/>
        </w:behaviors>
        <w:guid w:val="{8B22C376-65BC-4A9B-AF4E-52AE87C4ED2B}"/>
      </w:docPartPr>
      <w:docPartBody>
        <w:p w:rsidR="00407FA5" w:rsidRDefault="00741818" w:rsidP="00741818">
          <w:pPr>
            <w:pStyle w:val="370A7D03C6B14AB9A23F318336585F4B"/>
          </w:pPr>
          <w:r w:rsidRPr="00036B48">
            <w:rPr>
              <w:rStyle w:val="PlaceholderText"/>
              <w:rFonts w:ascii="Arial Narrow" w:hAnsi="Arial Narrow"/>
              <w:sz w:val="20"/>
              <w:szCs w:val="20"/>
            </w:rPr>
            <w:t>Choose an item.</w:t>
          </w:r>
        </w:p>
      </w:docPartBody>
    </w:docPart>
    <w:docPart>
      <w:docPartPr>
        <w:name w:val="C0D506C4EFDD4F159279CC6337C6DCA6"/>
        <w:category>
          <w:name w:val="General"/>
          <w:gallery w:val="placeholder"/>
        </w:category>
        <w:types>
          <w:type w:val="bbPlcHdr"/>
        </w:types>
        <w:behaviors>
          <w:behavior w:val="content"/>
        </w:behaviors>
        <w:guid w:val="{2FDFAED9-7FE4-4C7E-8D4B-D935438A6290}"/>
      </w:docPartPr>
      <w:docPartBody>
        <w:p w:rsidR="00407FA5" w:rsidRDefault="00741818" w:rsidP="00741818">
          <w:pPr>
            <w:pStyle w:val="C0D506C4EFDD4F159279CC6337C6DCA6"/>
          </w:pPr>
          <w:r w:rsidRPr="00036B48">
            <w:rPr>
              <w:rStyle w:val="PlaceholderText"/>
              <w:rFonts w:ascii="Arial Narrow" w:hAnsi="Arial Narrow"/>
              <w:sz w:val="20"/>
              <w:szCs w:val="20"/>
            </w:rPr>
            <w:t>Choose an item.</w:t>
          </w:r>
        </w:p>
      </w:docPartBody>
    </w:docPart>
    <w:docPart>
      <w:docPartPr>
        <w:name w:val="D91BC09C38974CFC874A7AE4E35743B3"/>
        <w:category>
          <w:name w:val="General"/>
          <w:gallery w:val="placeholder"/>
        </w:category>
        <w:types>
          <w:type w:val="bbPlcHdr"/>
        </w:types>
        <w:behaviors>
          <w:behavior w:val="content"/>
        </w:behaviors>
        <w:guid w:val="{8F943CFF-F5B6-4E45-9744-FC8C9B3DFA21}"/>
      </w:docPartPr>
      <w:docPartBody>
        <w:p w:rsidR="00407FA5" w:rsidRDefault="00741818" w:rsidP="00741818">
          <w:pPr>
            <w:pStyle w:val="D91BC09C38974CFC874A7AE4E35743B3"/>
          </w:pPr>
          <w:r w:rsidRPr="00036B48">
            <w:rPr>
              <w:rStyle w:val="PlaceholderText"/>
              <w:rFonts w:ascii="Arial Narrow" w:hAnsi="Arial Narrow"/>
              <w:sz w:val="20"/>
              <w:szCs w:val="20"/>
            </w:rPr>
            <w:t>Choose an item.</w:t>
          </w:r>
        </w:p>
      </w:docPartBody>
    </w:docPart>
    <w:docPart>
      <w:docPartPr>
        <w:name w:val="52AAC0704DFE4276B92815DD0A86BBB0"/>
        <w:category>
          <w:name w:val="General"/>
          <w:gallery w:val="placeholder"/>
        </w:category>
        <w:types>
          <w:type w:val="bbPlcHdr"/>
        </w:types>
        <w:behaviors>
          <w:behavior w:val="content"/>
        </w:behaviors>
        <w:guid w:val="{AC17F701-9023-49D3-B642-55267B74E2A3}"/>
      </w:docPartPr>
      <w:docPartBody>
        <w:p w:rsidR="00407FA5" w:rsidRDefault="00741818" w:rsidP="00741818">
          <w:pPr>
            <w:pStyle w:val="52AAC0704DFE4276B92815DD0A86BBB0"/>
          </w:pPr>
          <w:r w:rsidRPr="00036B48">
            <w:rPr>
              <w:rStyle w:val="PlaceholderText"/>
              <w:rFonts w:ascii="Arial Narrow" w:hAnsi="Arial Narrow"/>
              <w:sz w:val="20"/>
              <w:szCs w:val="20"/>
            </w:rPr>
            <w:t>Choose an item.</w:t>
          </w:r>
        </w:p>
      </w:docPartBody>
    </w:docPart>
    <w:docPart>
      <w:docPartPr>
        <w:name w:val="A25DA88C5F8044B998045F368A32BCEF"/>
        <w:category>
          <w:name w:val="General"/>
          <w:gallery w:val="placeholder"/>
        </w:category>
        <w:types>
          <w:type w:val="bbPlcHdr"/>
        </w:types>
        <w:behaviors>
          <w:behavior w:val="content"/>
        </w:behaviors>
        <w:guid w:val="{6EE90DE4-BB0B-4D2D-826F-E8B2EAA1759A}"/>
      </w:docPartPr>
      <w:docPartBody>
        <w:p w:rsidR="00407FA5" w:rsidRDefault="00741818" w:rsidP="00741818">
          <w:pPr>
            <w:pStyle w:val="A25DA88C5F8044B998045F368A32BCEF"/>
          </w:pPr>
          <w:r w:rsidRPr="00036B48">
            <w:rPr>
              <w:rStyle w:val="PlaceholderText"/>
              <w:rFonts w:ascii="Arial Narrow" w:hAnsi="Arial Narrow"/>
              <w:sz w:val="20"/>
              <w:szCs w:val="20"/>
            </w:rPr>
            <w:t>Choose an item.</w:t>
          </w:r>
        </w:p>
      </w:docPartBody>
    </w:docPart>
    <w:docPart>
      <w:docPartPr>
        <w:name w:val="1BF1FC574E7C40D9B58258EE67F0D608"/>
        <w:category>
          <w:name w:val="General"/>
          <w:gallery w:val="placeholder"/>
        </w:category>
        <w:types>
          <w:type w:val="bbPlcHdr"/>
        </w:types>
        <w:behaviors>
          <w:behavior w:val="content"/>
        </w:behaviors>
        <w:guid w:val="{AA2E1BDC-E3D8-4BC1-BE79-110461E853AA}"/>
      </w:docPartPr>
      <w:docPartBody>
        <w:p w:rsidR="00407FA5" w:rsidRDefault="00741818" w:rsidP="00741818">
          <w:pPr>
            <w:pStyle w:val="1BF1FC574E7C40D9B58258EE67F0D608"/>
          </w:pPr>
          <w:r w:rsidRPr="00036B48">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228D"/>
    <w:rsid w:val="00060437"/>
    <w:rsid w:val="00150D77"/>
    <w:rsid w:val="001562BA"/>
    <w:rsid w:val="001C6242"/>
    <w:rsid w:val="0020228D"/>
    <w:rsid w:val="002249FE"/>
    <w:rsid w:val="00251C89"/>
    <w:rsid w:val="00360759"/>
    <w:rsid w:val="00407FA5"/>
    <w:rsid w:val="005621E1"/>
    <w:rsid w:val="005E1E34"/>
    <w:rsid w:val="00741818"/>
    <w:rsid w:val="007A1F7B"/>
    <w:rsid w:val="008D4BAD"/>
    <w:rsid w:val="00A40BF5"/>
    <w:rsid w:val="00BC3A0E"/>
    <w:rsid w:val="00C17679"/>
    <w:rsid w:val="00CE3CE1"/>
    <w:rsid w:val="00EB012D"/>
    <w:rsid w:val="00F41C08"/>
    <w:rsid w:val="00FB4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818"/>
    <w:rPr>
      <w:color w:val="808080"/>
    </w:rPr>
  </w:style>
  <w:style w:type="paragraph" w:customStyle="1" w:styleId="7801A1371EE34305BA9DD9BD1C812428">
    <w:name w:val="7801A1371EE34305BA9DD9BD1C812428"/>
    <w:rsid w:val="00C17679"/>
  </w:style>
  <w:style w:type="paragraph" w:customStyle="1" w:styleId="8FC1F9E2E6BA44469F9BA7561E853352">
    <w:name w:val="8FC1F9E2E6BA44469F9BA7561E853352"/>
    <w:rsid w:val="00C17679"/>
  </w:style>
  <w:style w:type="paragraph" w:customStyle="1" w:styleId="9AD033951BF847419750DFC114F82CB4">
    <w:name w:val="9AD033951BF847419750DFC114F82CB4"/>
    <w:rsid w:val="00C17679"/>
  </w:style>
  <w:style w:type="paragraph" w:customStyle="1" w:styleId="1024BC80DA2B4DC19997CEA3E0D99BFF">
    <w:name w:val="1024BC80DA2B4DC19997CEA3E0D99BFF"/>
    <w:rsid w:val="00C17679"/>
  </w:style>
  <w:style w:type="paragraph" w:customStyle="1" w:styleId="13024F708D3C4511800F5DA7D901BFCC">
    <w:name w:val="13024F708D3C4511800F5DA7D901BFCC"/>
    <w:rsid w:val="00C17679"/>
  </w:style>
  <w:style w:type="paragraph" w:customStyle="1" w:styleId="75C10EF9683A432CB763845B3C0AB379">
    <w:name w:val="75C10EF9683A432CB763845B3C0AB379"/>
    <w:rsid w:val="00C17679"/>
  </w:style>
  <w:style w:type="paragraph" w:customStyle="1" w:styleId="9FC84760CE3845809D935DA9096F80F8">
    <w:name w:val="9FC84760CE3845809D935DA9096F80F8"/>
    <w:rsid w:val="00C17679"/>
  </w:style>
  <w:style w:type="paragraph" w:customStyle="1" w:styleId="AD835B61FB994F5CB598520A6F837DF7">
    <w:name w:val="AD835B61FB994F5CB598520A6F837DF7"/>
    <w:rsid w:val="00C17679"/>
  </w:style>
  <w:style w:type="paragraph" w:customStyle="1" w:styleId="94D6BD1A56514C27A3D5C8B6734ED200">
    <w:name w:val="94D6BD1A56514C27A3D5C8B6734ED200"/>
    <w:rsid w:val="00C17679"/>
  </w:style>
  <w:style w:type="paragraph" w:customStyle="1" w:styleId="E9ADE9DF6B204742BF329CF41C854C32">
    <w:name w:val="E9ADE9DF6B204742BF329CF41C854C32"/>
    <w:rsid w:val="00C17679"/>
  </w:style>
  <w:style w:type="paragraph" w:customStyle="1" w:styleId="D3E77890738344C986DDADC0DED5B07C">
    <w:name w:val="D3E77890738344C986DDADC0DED5B07C"/>
    <w:rsid w:val="00C17679"/>
  </w:style>
  <w:style w:type="paragraph" w:customStyle="1" w:styleId="BC3C6F9EBD70415DBAA2E4B5491A9041">
    <w:name w:val="BC3C6F9EBD70415DBAA2E4B5491A9041"/>
    <w:rsid w:val="00C17679"/>
  </w:style>
  <w:style w:type="paragraph" w:customStyle="1" w:styleId="8BFF80F35A6647BDBFABB89F5411AC6F">
    <w:name w:val="8BFF80F35A6647BDBFABB89F5411AC6F"/>
    <w:rsid w:val="00C17679"/>
  </w:style>
  <w:style w:type="paragraph" w:customStyle="1" w:styleId="314C90362A8D454F822B0B7416C1B3F5">
    <w:name w:val="314C90362A8D454F822B0B7416C1B3F5"/>
    <w:rsid w:val="00C17679"/>
  </w:style>
  <w:style w:type="paragraph" w:customStyle="1" w:styleId="47CF7BAE6FB046489FB0EDE58671E0E3">
    <w:name w:val="47CF7BAE6FB046489FB0EDE58671E0E3"/>
    <w:rsid w:val="00C17679"/>
  </w:style>
  <w:style w:type="paragraph" w:customStyle="1" w:styleId="36A29750C0BB450CAE414FF5D3D0606C">
    <w:name w:val="36A29750C0BB450CAE414FF5D3D0606C"/>
    <w:rsid w:val="00741818"/>
  </w:style>
  <w:style w:type="paragraph" w:customStyle="1" w:styleId="E68390F06E7A4753AE037633629D3636">
    <w:name w:val="E68390F06E7A4753AE037633629D3636"/>
    <w:rsid w:val="00741818"/>
  </w:style>
  <w:style w:type="paragraph" w:customStyle="1" w:styleId="2686C81C75724B2A92E41D201219A9E9">
    <w:name w:val="2686C81C75724B2A92E41D201219A9E9"/>
    <w:rsid w:val="00741818"/>
  </w:style>
  <w:style w:type="paragraph" w:customStyle="1" w:styleId="0F6EA57CEF2E4D04A997822ED5B0FD35">
    <w:name w:val="0F6EA57CEF2E4D04A997822ED5B0FD35"/>
    <w:rsid w:val="00741818"/>
  </w:style>
  <w:style w:type="paragraph" w:customStyle="1" w:styleId="129FA4D7C740470E90A44FB575DF2FCB">
    <w:name w:val="129FA4D7C740470E90A44FB575DF2FCB"/>
    <w:rsid w:val="00741818"/>
  </w:style>
  <w:style w:type="paragraph" w:customStyle="1" w:styleId="B1CEDB6AEFD3468E897D78A4C76026FA">
    <w:name w:val="B1CEDB6AEFD3468E897D78A4C76026FA"/>
    <w:rsid w:val="00741818"/>
  </w:style>
  <w:style w:type="paragraph" w:customStyle="1" w:styleId="64841D5D4D4A4A3A96BB3A9F04484D91">
    <w:name w:val="64841D5D4D4A4A3A96BB3A9F04484D91"/>
    <w:rsid w:val="00741818"/>
  </w:style>
  <w:style w:type="paragraph" w:customStyle="1" w:styleId="B0C2C98C35AD4433A7690B95228C6953">
    <w:name w:val="B0C2C98C35AD4433A7690B95228C6953"/>
    <w:rsid w:val="00741818"/>
  </w:style>
  <w:style w:type="paragraph" w:customStyle="1" w:styleId="AF12434968354181A4B2AFDC9B9CEF3C">
    <w:name w:val="AF12434968354181A4B2AFDC9B9CEF3C"/>
    <w:rsid w:val="00741818"/>
  </w:style>
  <w:style w:type="paragraph" w:customStyle="1" w:styleId="12A0A060C7AF4268A6EE16334972C37F">
    <w:name w:val="12A0A060C7AF4268A6EE16334972C37F"/>
    <w:rsid w:val="00741818"/>
  </w:style>
  <w:style w:type="paragraph" w:customStyle="1" w:styleId="0677A68EF1BF40E694B6475F7B1C6BC0">
    <w:name w:val="0677A68EF1BF40E694B6475F7B1C6BC0"/>
    <w:rsid w:val="00741818"/>
  </w:style>
  <w:style w:type="paragraph" w:customStyle="1" w:styleId="826AD217EDCC474F9C6FA90138335B2A">
    <w:name w:val="826AD217EDCC474F9C6FA90138335B2A"/>
    <w:rsid w:val="00741818"/>
  </w:style>
  <w:style w:type="paragraph" w:customStyle="1" w:styleId="2A204665044D49FABFA92C4E248421CA">
    <w:name w:val="2A204665044D49FABFA92C4E248421CA"/>
    <w:rsid w:val="00741818"/>
  </w:style>
  <w:style w:type="paragraph" w:customStyle="1" w:styleId="370A7D03C6B14AB9A23F318336585F4B">
    <w:name w:val="370A7D03C6B14AB9A23F318336585F4B"/>
    <w:rsid w:val="00741818"/>
  </w:style>
  <w:style w:type="paragraph" w:customStyle="1" w:styleId="C0D506C4EFDD4F159279CC6337C6DCA6">
    <w:name w:val="C0D506C4EFDD4F159279CC6337C6DCA6"/>
    <w:rsid w:val="00741818"/>
  </w:style>
  <w:style w:type="paragraph" w:customStyle="1" w:styleId="D91BC09C38974CFC874A7AE4E35743B3">
    <w:name w:val="D91BC09C38974CFC874A7AE4E35743B3"/>
    <w:rsid w:val="00741818"/>
  </w:style>
  <w:style w:type="paragraph" w:customStyle="1" w:styleId="52AAC0704DFE4276B92815DD0A86BBB0">
    <w:name w:val="52AAC0704DFE4276B92815DD0A86BBB0"/>
    <w:rsid w:val="00741818"/>
  </w:style>
  <w:style w:type="paragraph" w:customStyle="1" w:styleId="A25DA88C5F8044B998045F368A32BCEF">
    <w:name w:val="A25DA88C5F8044B998045F368A32BCEF"/>
    <w:rsid w:val="00741818"/>
  </w:style>
  <w:style w:type="paragraph" w:customStyle="1" w:styleId="1BF1FC574E7C40D9B58258EE67F0D608">
    <w:name w:val="1BF1FC574E7C40D9B58258EE67F0D608"/>
    <w:rsid w:val="007418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2" ma:contentTypeDescription="Create a new document." ma:contentTypeScope="" ma:versionID="6563315319efc45784df819ea590e3b7">
  <xsd:schema xmlns:xsd="http://www.w3.org/2001/XMLSchema" xmlns:xs="http://www.w3.org/2001/XMLSchema" xmlns:p="http://schemas.microsoft.com/office/2006/metadata/properties" xmlns:ns2="2f321fd8-03dd-4ae4-8f0d-e3d5f8c6174f" xmlns:ns3="dfb56fae-398b-4a36-b99a-9b3e33136ea4" targetNamespace="http://schemas.microsoft.com/office/2006/metadata/properties" ma:root="true" ma:fieldsID="032fcaa4eeb0c6b9f0aca96f6c41be3a" ns2:_="" ns3:_="">
    <xsd:import namespace="2f321fd8-03dd-4ae4-8f0d-e3d5f8c6174f"/>
    <xsd:import namespace="dfb56fae-398b-4a36-b99a-9b3e33136e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05119F-EB94-4DF9-814A-6C4037CA77B7}">
  <ds:schemaRefs>
    <ds:schemaRef ds:uri="http://schemas.microsoft.com/sharepoint/v3/contenttype/forms"/>
  </ds:schemaRefs>
</ds:datastoreItem>
</file>

<file path=customXml/itemProps2.xml><?xml version="1.0" encoding="utf-8"?>
<ds:datastoreItem xmlns:ds="http://schemas.openxmlformats.org/officeDocument/2006/customXml" ds:itemID="{34D2C474-E023-4723-89F1-85C0293E9595}">
  <ds:schemaRefs>
    <ds:schemaRef ds:uri="http://purl.org/dc/elements/1.1/"/>
    <ds:schemaRef ds:uri="http://schemas.openxmlformats.org/package/2006/metadata/core-properties"/>
    <ds:schemaRef ds:uri="2f321fd8-03dd-4ae4-8f0d-e3d5f8c6174f"/>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dfb56fae-398b-4a36-b99a-9b3e33136ea4"/>
    <ds:schemaRef ds:uri="http://www.w3.org/XML/1998/namespace"/>
  </ds:schemaRefs>
</ds:datastoreItem>
</file>

<file path=customXml/itemProps3.xml><?xml version="1.0" encoding="utf-8"?>
<ds:datastoreItem xmlns:ds="http://schemas.openxmlformats.org/officeDocument/2006/customXml" ds:itemID="{40BBB3AD-4471-4A3C-9642-626B3EEC1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E2AACE-E30F-4E09-AB79-890B9BBF5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787</Words>
  <Characters>1589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stein, Naomi (ACF)</dc:creator>
  <cp:keywords/>
  <dc:description/>
  <cp:lastModifiedBy>Tara Chico-Jarillo</cp:lastModifiedBy>
  <cp:revision>5</cp:revision>
  <dcterms:created xsi:type="dcterms:W3CDTF">2021-02-12T13:20:00Z</dcterms:created>
  <dcterms:modified xsi:type="dcterms:W3CDTF">2021-02-1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ies>
</file>